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499081" w14:textId="3FE625E6" w:rsidR="001747B4" w:rsidRDefault="47E113FD" w:rsidP="00C61706">
      <w:pPr>
        <w:pStyle w:val="Heading1"/>
      </w:pPr>
      <w:r>
        <w:t>Creative arts</w:t>
      </w:r>
      <w:r w:rsidR="001747B4">
        <w:t xml:space="preserve"> Stage</w:t>
      </w:r>
      <w:r w:rsidR="1D062C73">
        <w:t xml:space="preserve"> 3</w:t>
      </w:r>
      <w:r w:rsidR="001747B4">
        <w:t xml:space="preserve"> learning sequence</w:t>
      </w:r>
      <w:r w:rsidR="00D95EEB">
        <w:t xml:space="preserve"> – </w:t>
      </w:r>
      <w:r w:rsidR="22282F0F">
        <w:t>the character of the arts</w:t>
      </w:r>
    </w:p>
    <w:p w14:paraId="625EE1D8" w14:textId="77777777" w:rsidR="001747B4" w:rsidRPr="00D95EEB" w:rsidRDefault="001747B4" w:rsidP="00D95EEB">
      <w:pPr>
        <w:pStyle w:val="FeatureBox2"/>
        <w:rPr>
          <w:rStyle w:val="Strong"/>
        </w:rPr>
      </w:pPr>
      <w:r w:rsidRPr="00D95EEB">
        <w:rPr>
          <w:rStyle w:val="Strong"/>
        </w:rPr>
        <w:t>Learning sequence description</w:t>
      </w:r>
    </w:p>
    <w:p w14:paraId="045AFE92" w14:textId="48CD95DA" w:rsidR="001747B4" w:rsidRDefault="4F028401" w:rsidP="00D95EEB">
      <w:pPr>
        <w:pStyle w:val="FeatureBox2"/>
      </w:pPr>
      <w:r>
        <w:t xml:space="preserve">In this learning sequence </w:t>
      </w:r>
      <w:r w:rsidR="3D547F19">
        <w:t>students</w:t>
      </w:r>
      <w:r>
        <w:t xml:space="preserve"> will explore the role of character in helping to understand and interpret the creative arts. </w:t>
      </w:r>
      <w:r w:rsidR="616EAC1C">
        <w:t>S</w:t>
      </w:r>
      <w:r w:rsidR="581EDF3C">
        <w:t>t</w:t>
      </w:r>
      <w:r w:rsidR="616EAC1C">
        <w:t xml:space="preserve">udents will </w:t>
      </w:r>
      <w:r w:rsidR="40FC717A">
        <w:t>investigate</w:t>
      </w:r>
      <w:r w:rsidR="616EAC1C">
        <w:t xml:space="preserve"> and learn to make </w:t>
      </w:r>
      <w:r w:rsidR="3D4D2DCE">
        <w:t xml:space="preserve">compositions and </w:t>
      </w:r>
      <w:r w:rsidR="616EAC1C">
        <w:t>artworks with an emphasis on character.</w:t>
      </w:r>
      <w:r>
        <w:t xml:space="preserve"> </w:t>
      </w:r>
    </w:p>
    <w:p w14:paraId="5A98F29B" w14:textId="77777777" w:rsidR="001747B4" w:rsidRDefault="001747B4" w:rsidP="00C61706">
      <w:pPr>
        <w:pStyle w:val="Heading2"/>
      </w:pPr>
      <w:r>
        <w:t>Syllabus outcomes and content</w:t>
      </w:r>
    </w:p>
    <w:p w14:paraId="5C46CEDB" w14:textId="71184EFF" w:rsidR="00D95EEB" w:rsidRDefault="3AE66856" w:rsidP="2C111F5A">
      <w:pPr>
        <w:pStyle w:val="Heading3"/>
        <w:rPr>
          <w:lang w:val="en-US"/>
        </w:rPr>
      </w:pPr>
      <w:r w:rsidRPr="2C111F5A">
        <w:rPr>
          <w:lang w:val="en-US"/>
        </w:rPr>
        <w:t>Music</w:t>
      </w:r>
    </w:p>
    <w:p w14:paraId="7F63BB82" w14:textId="249BFF4F" w:rsidR="00D95EEB" w:rsidRDefault="3AE66856" w:rsidP="2C111F5A">
      <w:pPr>
        <w:pStyle w:val="Heading6"/>
        <w:numPr>
          <w:ilvl w:val="5"/>
          <w:numId w:val="0"/>
        </w:numPr>
        <w:rPr>
          <w:rFonts w:eastAsia="Arial" w:cs="Arial"/>
          <w:sz w:val="24"/>
          <w:lang w:val="en-US"/>
        </w:rPr>
      </w:pPr>
      <w:r w:rsidRPr="2C111F5A">
        <w:rPr>
          <w:rFonts w:eastAsia="Arial" w:cs="Arial"/>
          <w:b/>
          <w:bCs/>
          <w:sz w:val="24"/>
          <w:lang w:val="en-US"/>
        </w:rPr>
        <w:t>MUS3.1</w:t>
      </w:r>
      <w:r w:rsidRPr="2C111F5A">
        <w:rPr>
          <w:rFonts w:eastAsia="Arial" w:cs="Arial"/>
          <w:sz w:val="24"/>
          <w:lang w:val="en-US"/>
        </w:rPr>
        <w:t xml:space="preserve"> - sings, plays and moves to a range of music, individually and in groups, demonstrating a knowledge of musical concepts.</w:t>
      </w:r>
    </w:p>
    <w:p w14:paraId="3CD1E885" w14:textId="53B616DF" w:rsidR="00D95EEB" w:rsidRDefault="03C7961A" w:rsidP="2C111F5A">
      <w:pPr>
        <w:pStyle w:val="ListBullet"/>
        <w:rPr>
          <w:rFonts w:asciiTheme="minorHAnsi" w:eastAsiaTheme="minorEastAsia" w:hAnsiTheme="minorHAnsi"/>
          <w:color w:val="000000" w:themeColor="text1"/>
          <w:lang w:val="en-US"/>
        </w:rPr>
      </w:pPr>
      <w:r w:rsidRPr="2C111F5A">
        <w:rPr>
          <w:rFonts w:eastAsia="Arial" w:cs="Arial"/>
          <w:color w:val="000000" w:themeColor="text1"/>
          <w:lang w:val="en-US"/>
        </w:rPr>
        <w:t>P</w:t>
      </w:r>
      <w:r w:rsidR="65F012C2" w:rsidRPr="2C111F5A">
        <w:rPr>
          <w:rFonts w:eastAsia="Arial" w:cs="Arial"/>
          <w:color w:val="000000" w:themeColor="text1"/>
          <w:lang w:val="en-US"/>
        </w:rPr>
        <w:t>lays a variety of music, individually and in groups, using a range of vocal and instrumental sound sources to explore musical concepts</w:t>
      </w:r>
    </w:p>
    <w:p w14:paraId="1D1273BB" w14:textId="6339587B" w:rsidR="00D95EEB" w:rsidRDefault="53D0C242" w:rsidP="2C111F5A">
      <w:pPr>
        <w:pStyle w:val="ListBullet"/>
        <w:rPr>
          <w:color w:val="000000" w:themeColor="text1"/>
          <w:lang w:eastAsia="zh-CN"/>
        </w:rPr>
      </w:pPr>
      <w:r w:rsidRPr="2C111F5A">
        <w:rPr>
          <w:rFonts w:eastAsia="Arial" w:cs="Arial"/>
          <w:color w:val="000000" w:themeColor="text1"/>
          <w:lang w:val="en-US"/>
        </w:rPr>
        <w:t>E</w:t>
      </w:r>
      <w:r w:rsidR="65F012C2" w:rsidRPr="2C111F5A">
        <w:rPr>
          <w:rFonts w:eastAsia="Arial" w:cs="Arial"/>
          <w:color w:val="000000" w:themeColor="text1"/>
          <w:lang w:val="en-US"/>
        </w:rPr>
        <w:t>xplores aspects of musical concepts in singing, playing and moving activities to heighten musical understanding and perform music with a greater sense of style.</w:t>
      </w:r>
    </w:p>
    <w:p w14:paraId="35E477D7" w14:textId="298AAD05" w:rsidR="00D95EEB" w:rsidRDefault="65F012C2" w:rsidP="2C111F5A">
      <w:pPr>
        <w:pStyle w:val="Heading6"/>
        <w:rPr>
          <w:sz w:val="24"/>
        </w:rPr>
      </w:pPr>
      <w:r w:rsidRPr="2C111F5A">
        <w:rPr>
          <w:rFonts w:eastAsia="Arial" w:cs="Arial"/>
          <w:b/>
          <w:bCs/>
          <w:sz w:val="24"/>
          <w:lang w:val="en-US"/>
        </w:rPr>
        <w:t xml:space="preserve">MUS3.2 </w:t>
      </w:r>
      <w:r w:rsidRPr="2C111F5A">
        <w:rPr>
          <w:rFonts w:eastAsia="Arial" w:cs="Arial"/>
          <w:sz w:val="24"/>
          <w:lang w:val="en-US"/>
        </w:rPr>
        <w:t>- improvises, experiments, selects, combines and orders sound using musical concepts.</w:t>
      </w:r>
    </w:p>
    <w:p w14:paraId="53F30B37" w14:textId="1159AE91" w:rsidR="00D95EEB" w:rsidRDefault="4EEAF88D" w:rsidP="2C111F5A">
      <w:pPr>
        <w:pStyle w:val="ListParagraph"/>
        <w:numPr>
          <w:ilvl w:val="0"/>
          <w:numId w:val="42"/>
        </w:numPr>
        <w:rPr>
          <w:rFonts w:asciiTheme="minorHAnsi" w:eastAsiaTheme="minorEastAsia" w:hAnsiTheme="minorHAnsi"/>
          <w:color w:val="000000" w:themeColor="text1"/>
          <w:lang w:val="en-US"/>
        </w:rPr>
      </w:pPr>
      <w:r w:rsidRPr="2C111F5A">
        <w:rPr>
          <w:rFonts w:eastAsia="Arial" w:cs="Arial"/>
          <w:color w:val="000000" w:themeColor="text1"/>
          <w:lang w:val="en-US"/>
        </w:rPr>
        <w:t>E</w:t>
      </w:r>
      <w:r w:rsidR="65F012C2" w:rsidRPr="2C111F5A">
        <w:rPr>
          <w:rFonts w:eastAsia="Arial" w:cs="Arial"/>
          <w:color w:val="000000" w:themeColor="text1"/>
          <w:lang w:val="en-US"/>
        </w:rPr>
        <w:t>xplores ways of varying musical material</w:t>
      </w:r>
    </w:p>
    <w:p w14:paraId="047141B7" w14:textId="76C203C1" w:rsidR="00D95EEB" w:rsidRDefault="2E17CE41" w:rsidP="2C111F5A">
      <w:pPr>
        <w:pStyle w:val="ListParagraph"/>
        <w:numPr>
          <w:ilvl w:val="0"/>
          <w:numId w:val="42"/>
        </w:numPr>
        <w:rPr>
          <w:color w:val="000000" w:themeColor="text1"/>
          <w:lang w:val="en-US"/>
        </w:rPr>
      </w:pPr>
      <w:r w:rsidRPr="2C111F5A">
        <w:rPr>
          <w:rFonts w:eastAsia="Arial" w:cs="Arial"/>
          <w:color w:val="000000" w:themeColor="text1"/>
          <w:lang w:val="en-US"/>
        </w:rPr>
        <w:lastRenderedPageBreak/>
        <w:t>O</w:t>
      </w:r>
      <w:r w:rsidR="65F012C2" w:rsidRPr="2C111F5A">
        <w:rPr>
          <w:rFonts w:eastAsia="Arial" w:cs="Arial"/>
          <w:color w:val="000000" w:themeColor="text1"/>
          <w:lang w:val="en-US"/>
        </w:rPr>
        <w:t>rganises musical ideas into compositions demonstrating compositional intentions</w:t>
      </w:r>
      <w:r w:rsidR="47C56AEE" w:rsidRPr="2C111F5A">
        <w:rPr>
          <w:rFonts w:eastAsia="Arial" w:cs="Arial"/>
          <w:color w:val="000000" w:themeColor="text1"/>
          <w:lang w:val="en-US"/>
        </w:rPr>
        <w:t>.</w:t>
      </w:r>
    </w:p>
    <w:p w14:paraId="77A9C4CA" w14:textId="5C97A660" w:rsidR="00D95EEB" w:rsidRDefault="65F012C2" w:rsidP="2C111F5A">
      <w:pPr>
        <w:rPr>
          <w:rFonts w:eastAsia="Arial" w:cs="Arial"/>
          <w:lang w:val="en-US"/>
        </w:rPr>
      </w:pPr>
      <w:r w:rsidRPr="2C111F5A">
        <w:rPr>
          <w:rFonts w:eastAsia="Arial" w:cs="Arial"/>
          <w:b/>
          <w:bCs/>
          <w:lang w:val="en-US"/>
        </w:rPr>
        <w:t>MUS3.4</w:t>
      </w:r>
      <w:r w:rsidRPr="2C111F5A">
        <w:rPr>
          <w:rFonts w:eastAsia="Arial" w:cs="Arial"/>
          <w:lang w:val="en-US"/>
        </w:rPr>
        <w:t xml:space="preserve"> - identifies the use of musical concepts and symbols in a range of musical styles.</w:t>
      </w:r>
    </w:p>
    <w:p w14:paraId="0B29821E" w14:textId="5AECD4B2" w:rsidR="00D95EEB" w:rsidRDefault="13452834" w:rsidP="2C111F5A">
      <w:pPr>
        <w:pStyle w:val="ListParagraph"/>
        <w:numPr>
          <w:ilvl w:val="0"/>
          <w:numId w:val="38"/>
        </w:numPr>
        <w:spacing w:line="269" w:lineRule="auto"/>
        <w:rPr>
          <w:rFonts w:asciiTheme="minorHAnsi" w:eastAsiaTheme="minorEastAsia" w:hAnsiTheme="minorHAnsi"/>
          <w:color w:val="000000" w:themeColor="text1"/>
          <w:lang w:val="en-US"/>
        </w:rPr>
      </w:pPr>
      <w:r w:rsidRPr="2C111F5A">
        <w:rPr>
          <w:rFonts w:eastAsia="Arial" w:cs="Arial"/>
          <w:color w:val="000000" w:themeColor="text1"/>
          <w:lang w:val="en-US"/>
        </w:rPr>
        <w:t>I</w:t>
      </w:r>
      <w:r w:rsidR="65F012C2" w:rsidRPr="2C111F5A">
        <w:rPr>
          <w:rFonts w:eastAsia="Arial" w:cs="Arial"/>
          <w:color w:val="000000" w:themeColor="text1"/>
          <w:lang w:val="en-US"/>
        </w:rPr>
        <w:t>dentifies the use of musical concepts and changes that occur in relation to music that they perform, compose and listen to</w:t>
      </w:r>
    </w:p>
    <w:p w14:paraId="429B4BE9" w14:textId="27E40DEF" w:rsidR="00D95EEB" w:rsidRDefault="01DC966C" w:rsidP="2C111F5A">
      <w:pPr>
        <w:pStyle w:val="ListParagraph"/>
        <w:numPr>
          <w:ilvl w:val="0"/>
          <w:numId w:val="38"/>
        </w:numPr>
        <w:spacing w:line="269" w:lineRule="auto"/>
        <w:rPr>
          <w:color w:val="000000" w:themeColor="text1"/>
        </w:rPr>
      </w:pPr>
      <w:r w:rsidRPr="2C111F5A">
        <w:rPr>
          <w:rFonts w:eastAsia="Arial" w:cs="Arial"/>
          <w:color w:val="000000" w:themeColor="text1"/>
          <w:lang w:val="en-US"/>
        </w:rPr>
        <w:t>L</w:t>
      </w:r>
      <w:r w:rsidR="65F012C2" w:rsidRPr="2C111F5A">
        <w:rPr>
          <w:rFonts w:eastAsia="Arial" w:cs="Arial"/>
          <w:color w:val="000000" w:themeColor="text1"/>
          <w:lang w:val="en-US"/>
        </w:rPr>
        <w:t>istens to repertoire of various styles and discusses features of the music and the differences between different repertoire</w:t>
      </w:r>
      <w:r w:rsidR="4D6D8AE6" w:rsidRPr="2C111F5A">
        <w:rPr>
          <w:rFonts w:eastAsia="Arial" w:cs="Arial"/>
          <w:color w:val="000000" w:themeColor="text1"/>
          <w:lang w:val="en-US"/>
        </w:rPr>
        <w:t>.</w:t>
      </w:r>
    </w:p>
    <w:p w14:paraId="3AFA297E" w14:textId="76FF6494" w:rsidR="00D95EEB" w:rsidRDefault="0BE4F7E4" w:rsidP="2C111F5A">
      <w:pPr>
        <w:pStyle w:val="Heading3"/>
        <w:rPr>
          <w:lang w:val="en-US"/>
        </w:rPr>
      </w:pPr>
      <w:r w:rsidRPr="2C111F5A">
        <w:rPr>
          <w:lang w:val="en-US"/>
        </w:rPr>
        <w:t>Visual arts</w:t>
      </w:r>
    </w:p>
    <w:p w14:paraId="2726AC5C" w14:textId="774BB8E2" w:rsidR="00D95EEB" w:rsidRDefault="33612BBA" w:rsidP="2C111F5A">
      <w:pPr>
        <w:pStyle w:val="Heading6"/>
        <w:rPr>
          <w:sz w:val="24"/>
        </w:rPr>
      </w:pPr>
      <w:r w:rsidRPr="2C111F5A">
        <w:rPr>
          <w:rFonts w:eastAsia="Arial" w:cs="Arial"/>
          <w:b/>
          <w:bCs/>
          <w:sz w:val="24"/>
          <w:lang w:val="en-US"/>
        </w:rPr>
        <w:t>VAS3.1</w:t>
      </w:r>
      <w:r w:rsidRPr="2C111F5A">
        <w:rPr>
          <w:rFonts w:eastAsia="Arial" w:cs="Arial"/>
          <w:sz w:val="24"/>
          <w:lang w:val="en-US"/>
        </w:rPr>
        <w:t xml:space="preserve"> - investigates subject matter in an attempt to represent likenesses of things in the world.</w:t>
      </w:r>
    </w:p>
    <w:p w14:paraId="7F8EF87E" w14:textId="0A1E6F38" w:rsidR="00D95EEB" w:rsidRDefault="4C4B442D" w:rsidP="2C111F5A">
      <w:pPr>
        <w:pStyle w:val="ListParagraph"/>
        <w:numPr>
          <w:ilvl w:val="0"/>
          <w:numId w:val="4"/>
        </w:numPr>
        <w:spacing w:line="269" w:lineRule="auto"/>
        <w:rPr>
          <w:rFonts w:asciiTheme="minorHAnsi" w:eastAsiaTheme="minorEastAsia" w:hAnsiTheme="minorHAnsi"/>
          <w:color w:val="000000" w:themeColor="text1"/>
        </w:rPr>
      </w:pPr>
      <w:r w:rsidRPr="2C111F5A">
        <w:rPr>
          <w:rFonts w:eastAsia="Arial" w:cs="Arial"/>
          <w:color w:val="000000" w:themeColor="text1"/>
          <w:lang w:val="en-US"/>
        </w:rPr>
        <w:t>C</w:t>
      </w:r>
      <w:r w:rsidR="33612BBA" w:rsidRPr="2C111F5A">
        <w:rPr>
          <w:rFonts w:eastAsia="Arial" w:cs="Arial"/>
          <w:color w:val="000000" w:themeColor="text1"/>
          <w:lang w:val="en-US"/>
        </w:rPr>
        <w:t>losely observes details of things in the world and seeks to make artworks about these using various techniques such as proportion, perspective, composition, foreshortening</w:t>
      </w:r>
      <w:r w:rsidR="087E98B8" w:rsidRPr="2C111F5A">
        <w:rPr>
          <w:rFonts w:eastAsia="Arial" w:cs="Arial"/>
          <w:color w:val="000000" w:themeColor="text1"/>
          <w:lang w:val="en-US"/>
        </w:rPr>
        <w:t>.</w:t>
      </w:r>
    </w:p>
    <w:p w14:paraId="66E200DD" w14:textId="75CBBA62" w:rsidR="00D95EEB" w:rsidRDefault="087E98B8" w:rsidP="2C111F5A">
      <w:pPr>
        <w:pStyle w:val="ListParagraph"/>
        <w:numPr>
          <w:ilvl w:val="0"/>
          <w:numId w:val="4"/>
        </w:numPr>
        <w:spacing w:line="269" w:lineRule="auto"/>
        <w:rPr>
          <w:rFonts w:asciiTheme="minorHAnsi" w:eastAsiaTheme="minorEastAsia" w:hAnsiTheme="minorHAnsi"/>
          <w:color w:val="000000" w:themeColor="text1"/>
        </w:rPr>
      </w:pPr>
      <w:r w:rsidRPr="2C111F5A">
        <w:rPr>
          <w:rFonts w:eastAsia="Arial" w:cs="Arial"/>
          <w:color w:val="000000" w:themeColor="text1"/>
          <w:lang w:val="en-US"/>
        </w:rPr>
        <w:t>U</w:t>
      </w:r>
      <w:r w:rsidR="33612BBA" w:rsidRPr="2C111F5A">
        <w:rPr>
          <w:rFonts w:eastAsia="Arial" w:cs="Arial"/>
          <w:color w:val="000000" w:themeColor="text1"/>
          <w:lang w:val="en-US"/>
        </w:rPr>
        <w:t>ses different artistic concepts (such as colour, tone, light, scale, abstract), and explores how symbols may be used in their interpretation of selected subject matter</w:t>
      </w:r>
      <w:r w:rsidR="4276655A" w:rsidRPr="2C111F5A">
        <w:rPr>
          <w:rFonts w:eastAsia="Arial" w:cs="Arial"/>
          <w:color w:val="000000" w:themeColor="text1"/>
          <w:lang w:val="en-US"/>
        </w:rPr>
        <w:t>.</w:t>
      </w:r>
    </w:p>
    <w:p w14:paraId="74A4E84C" w14:textId="5EB9DA83" w:rsidR="00D95EEB" w:rsidRDefault="4276655A" w:rsidP="6127DDB2">
      <w:pPr>
        <w:pStyle w:val="ListParagraph"/>
        <w:numPr>
          <w:ilvl w:val="0"/>
          <w:numId w:val="4"/>
        </w:numPr>
        <w:spacing w:line="269" w:lineRule="auto"/>
        <w:jc w:val="both"/>
        <w:rPr>
          <w:rFonts w:asciiTheme="minorHAnsi" w:eastAsiaTheme="minorEastAsia" w:hAnsiTheme="minorHAnsi"/>
          <w:color w:val="000000" w:themeColor="text1"/>
        </w:rPr>
      </w:pPr>
      <w:r w:rsidRPr="6127DDB2">
        <w:rPr>
          <w:rFonts w:eastAsia="Arial" w:cs="Arial"/>
          <w:color w:val="000000" w:themeColor="text1"/>
          <w:lang w:val="en-US"/>
        </w:rPr>
        <w:t>E</w:t>
      </w:r>
      <w:r w:rsidR="33612BBA" w:rsidRPr="6127DDB2">
        <w:rPr>
          <w:rFonts w:eastAsia="Arial" w:cs="Arial"/>
          <w:color w:val="000000" w:themeColor="text1"/>
          <w:lang w:val="en-US"/>
        </w:rPr>
        <w:t>xplores subject matter of personal and social interest from particular viewpoints including issues, activities and events in the community and global environment, places and spaces, people, objects and fantasies.</w:t>
      </w:r>
    </w:p>
    <w:p w14:paraId="4DB10277" w14:textId="358C97E5" w:rsidR="00D95EEB" w:rsidRDefault="71D6CCC5" w:rsidP="2C111F5A">
      <w:pPr>
        <w:pStyle w:val="Heading6"/>
      </w:pPr>
      <w:r w:rsidRPr="2C111F5A">
        <w:rPr>
          <w:rFonts w:eastAsia="Arial" w:cs="Arial"/>
          <w:lang w:val="en-US"/>
        </w:rPr>
        <w:t>VAS3.2   Makes artworks for different audiences, assembling materials in a variety of ways.</w:t>
      </w:r>
    </w:p>
    <w:p w14:paraId="18C87989" w14:textId="69F91B1E" w:rsidR="00D95EEB" w:rsidRDefault="3A706BC4" w:rsidP="2C111F5A">
      <w:pPr>
        <w:pStyle w:val="ListParagraph"/>
        <w:numPr>
          <w:ilvl w:val="0"/>
          <w:numId w:val="3"/>
        </w:numPr>
        <w:spacing w:line="269" w:lineRule="auto"/>
        <w:jc w:val="both"/>
        <w:rPr>
          <w:rFonts w:asciiTheme="minorHAnsi" w:eastAsiaTheme="minorEastAsia" w:hAnsiTheme="minorHAnsi"/>
          <w:color w:val="000000" w:themeColor="text1"/>
          <w:sz w:val="28"/>
          <w:szCs w:val="28"/>
          <w:lang w:val="en-US"/>
        </w:rPr>
      </w:pPr>
      <w:r w:rsidRPr="2C111F5A">
        <w:rPr>
          <w:rFonts w:eastAsia="Arial" w:cs="Arial"/>
          <w:lang w:val="en-US"/>
        </w:rPr>
        <w:t>E</w:t>
      </w:r>
      <w:r w:rsidR="71D6CCC5" w:rsidRPr="2C111F5A">
        <w:rPr>
          <w:rFonts w:eastAsia="Arial" w:cs="Arial"/>
          <w:lang w:val="en-US"/>
        </w:rPr>
        <w:t>xamines a range of concepts and their relationships to selected forms and experiments with such things as the expressive use of colour in painting or drawing</w:t>
      </w:r>
      <w:r w:rsidR="296ABE27" w:rsidRPr="2C111F5A">
        <w:rPr>
          <w:rFonts w:eastAsia="Arial" w:cs="Arial"/>
          <w:lang w:val="en-US"/>
        </w:rPr>
        <w:t>.</w:t>
      </w:r>
    </w:p>
    <w:p w14:paraId="339CAF07" w14:textId="153076F3" w:rsidR="00D95EEB" w:rsidRDefault="296ABE27" w:rsidP="2C111F5A">
      <w:pPr>
        <w:pStyle w:val="ListParagraph"/>
        <w:numPr>
          <w:ilvl w:val="0"/>
          <w:numId w:val="3"/>
        </w:numPr>
        <w:spacing w:line="269" w:lineRule="auto"/>
        <w:jc w:val="both"/>
        <w:rPr>
          <w:rFonts w:asciiTheme="minorHAnsi" w:eastAsiaTheme="minorEastAsia" w:hAnsiTheme="minorHAnsi"/>
          <w:color w:val="000000" w:themeColor="text1"/>
        </w:rPr>
      </w:pPr>
      <w:r w:rsidRPr="2C111F5A">
        <w:rPr>
          <w:rFonts w:eastAsia="Arial" w:cs="Arial"/>
          <w:color w:val="000000" w:themeColor="text1"/>
          <w:lang w:val="en-US"/>
        </w:rPr>
        <w:t>D</w:t>
      </w:r>
      <w:r w:rsidR="71D6CCC5" w:rsidRPr="2C111F5A">
        <w:rPr>
          <w:rFonts w:eastAsia="Arial" w:cs="Arial"/>
          <w:color w:val="000000" w:themeColor="text1"/>
          <w:lang w:val="en-US"/>
        </w:rPr>
        <w:t>iscusses the conditions and requirements of artworks that are made for particular purposes, sites or events and how those conditions and requirements can affect how they might go about their own artmaking.</w:t>
      </w:r>
    </w:p>
    <w:p w14:paraId="0F10C02D" w14:textId="5E0F9625" w:rsidR="00D95EEB" w:rsidRDefault="71D6CCC5" w:rsidP="2C111F5A">
      <w:pPr>
        <w:pStyle w:val="Heading6"/>
        <w:numPr>
          <w:ilvl w:val="5"/>
          <w:numId w:val="0"/>
        </w:numPr>
        <w:rPr>
          <w:rFonts w:eastAsia="Arial" w:cs="Arial"/>
          <w:sz w:val="24"/>
          <w:lang w:val="en-US"/>
        </w:rPr>
      </w:pPr>
      <w:r w:rsidRPr="2C111F5A">
        <w:rPr>
          <w:rFonts w:eastAsia="Arial" w:cs="Arial"/>
          <w:b/>
          <w:bCs/>
          <w:sz w:val="24"/>
          <w:lang w:val="en-US"/>
        </w:rPr>
        <w:lastRenderedPageBreak/>
        <w:t xml:space="preserve">VAS3.3 </w:t>
      </w:r>
      <w:r w:rsidRPr="2C111F5A">
        <w:rPr>
          <w:rFonts w:eastAsia="Arial" w:cs="Arial"/>
          <w:sz w:val="24"/>
          <w:lang w:val="en-US"/>
        </w:rPr>
        <w:t>- acknowledges that audiences respond in different ways to artworks and that there are different opinions about the value of artworks.</w:t>
      </w:r>
    </w:p>
    <w:p w14:paraId="25A68828" w14:textId="281CB798" w:rsidR="00D95EEB" w:rsidRDefault="7985A192" w:rsidP="2C111F5A">
      <w:pPr>
        <w:pStyle w:val="ListParagraph"/>
        <w:numPr>
          <w:ilvl w:val="0"/>
          <w:numId w:val="2"/>
        </w:numPr>
        <w:spacing w:line="269" w:lineRule="auto"/>
        <w:jc w:val="both"/>
        <w:rPr>
          <w:rFonts w:asciiTheme="minorHAnsi" w:eastAsiaTheme="minorEastAsia" w:hAnsiTheme="minorHAnsi"/>
          <w:color w:val="000000" w:themeColor="text1"/>
          <w:lang w:val="en-US"/>
        </w:rPr>
      </w:pPr>
      <w:r w:rsidRPr="2C111F5A">
        <w:rPr>
          <w:rFonts w:eastAsia="Arial" w:cs="Arial"/>
          <w:color w:val="000000" w:themeColor="text1"/>
          <w:lang w:val="en-US"/>
        </w:rPr>
        <w:t>T</w:t>
      </w:r>
      <w:r w:rsidR="71D6CCC5" w:rsidRPr="2C111F5A">
        <w:rPr>
          <w:rFonts w:eastAsia="Arial" w:cs="Arial"/>
          <w:color w:val="000000" w:themeColor="text1"/>
          <w:lang w:val="en-US"/>
        </w:rPr>
        <w:t>alks about and writes about the meaning of artworks recognising how artworks, can be valued in different ways by themselves as audience members, and by others</w:t>
      </w:r>
      <w:r w:rsidR="1677B334" w:rsidRPr="2C111F5A">
        <w:rPr>
          <w:rFonts w:eastAsia="Arial" w:cs="Arial"/>
          <w:color w:val="000000" w:themeColor="text1"/>
          <w:lang w:val="en-US"/>
        </w:rPr>
        <w:t>.</w:t>
      </w:r>
    </w:p>
    <w:p w14:paraId="24C0841E" w14:textId="1B045488" w:rsidR="00D95EEB" w:rsidRDefault="1677B334" w:rsidP="2C111F5A">
      <w:pPr>
        <w:pStyle w:val="ListParagraph"/>
        <w:numPr>
          <w:ilvl w:val="0"/>
          <w:numId w:val="2"/>
        </w:numPr>
        <w:spacing w:line="269" w:lineRule="auto"/>
        <w:jc w:val="both"/>
        <w:rPr>
          <w:rFonts w:asciiTheme="minorHAnsi" w:eastAsiaTheme="minorEastAsia" w:hAnsiTheme="minorHAnsi"/>
          <w:color w:val="000000" w:themeColor="text1"/>
          <w:lang w:val="en-US"/>
        </w:rPr>
      </w:pPr>
      <w:r w:rsidRPr="2C111F5A">
        <w:rPr>
          <w:rFonts w:eastAsia="Arial" w:cs="Arial"/>
          <w:color w:val="000000" w:themeColor="text1"/>
          <w:lang w:val="en-US"/>
        </w:rPr>
        <w:t>I</w:t>
      </w:r>
      <w:r w:rsidR="71D6CCC5" w:rsidRPr="2C111F5A">
        <w:rPr>
          <w:rFonts w:eastAsia="Arial" w:cs="Arial"/>
          <w:color w:val="000000" w:themeColor="text1"/>
          <w:lang w:val="en-US"/>
        </w:rPr>
        <w:t>dentifies some of the reasons why artworks are made</w:t>
      </w:r>
      <w:r w:rsidR="101491EC" w:rsidRPr="2C111F5A">
        <w:rPr>
          <w:rFonts w:eastAsia="Arial" w:cs="Arial"/>
          <w:color w:val="000000" w:themeColor="text1"/>
          <w:lang w:val="en-US"/>
        </w:rPr>
        <w:t>.</w:t>
      </w:r>
    </w:p>
    <w:p w14:paraId="385FD0D4" w14:textId="713A5596" w:rsidR="00D95EEB" w:rsidRDefault="71D6CCC5" w:rsidP="2C111F5A">
      <w:pPr>
        <w:pStyle w:val="Heading6"/>
        <w:rPr>
          <w:sz w:val="24"/>
        </w:rPr>
      </w:pPr>
      <w:r w:rsidRPr="2C111F5A">
        <w:rPr>
          <w:rFonts w:eastAsia="Arial" w:cs="Arial"/>
          <w:b/>
          <w:bCs/>
          <w:sz w:val="24"/>
          <w:lang w:val="en-US"/>
        </w:rPr>
        <w:t>VAS3.4</w:t>
      </w:r>
      <w:r w:rsidR="120F3A68" w:rsidRPr="2C111F5A">
        <w:rPr>
          <w:rFonts w:eastAsia="Arial" w:cs="Arial"/>
          <w:sz w:val="24"/>
          <w:lang w:val="en-US"/>
        </w:rPr>
        <w:t xml:space="preserve"> - c</w:t>
      </w:r>
      <w:r w:rsidRPr="2C111F5A">
        <w:rPr>
          <w:rFonts w:eastAsia="Arial" w:cs="Arial"/>
          <w:sz w:val="24"/>
          <w:lang w:val="en-US"/>
        </w:rPr>
        <w:t>ommunicates about the ways in which subject matter is represented in artworks.</w:t>
      </w:r>
    </w:p>
    <w:p w14:paraId="5C4B16B6" w14:textId="1FCFBEAF" w:rsidR="00D95EEB" w:rsidRDefault="23F8959C" w:rsidP="2C111F5A">
      <w:pPr>
        <w:pStyle w:val="ListParagraph"/>
        <w:numPr>
          <w:ilvl w:val="0"/>
          <w:numId w:val="1"/>
        </w:numPr>
        <w:spacing w:line="269" w:lineRule="auto"/>
        <w:jc w:val="both"/>
        <w:rPr>
          <w:rFonts w:asciiTheme="minorHAnsi" w:eastAsiaTheme="minorEastAsia" w:hAnsiTheme="minorHAnsi"/>
          <w:color w:val="000000" w:themeColor="text1"/>
          <w:lang w:val="en-US"/>
        </w:rPr>
      </w:pPr>
      <w:r w:rsidRPr="2C111F5A">
        <w:rPr>
          <w:rFonts w:eastAsia="Arial" w:cs="Arial"/>
          <w:color w:val="000000" w:themeColor="text1"/>
          <w:lang w:val="en-US"/>
        </w:rPr>
        <w:t>I</w:t>
      </w:r>
      <w:r w:rsidR="71D6CCC5" w:rsidRPr="2C111F5A">
        <w:rPr>
          <w:rFonts w:eastAsia="Arial" w:cs="Arial"/>
          <w:color w:val="000000" w:themeColor="text1"/>
          <w:lang w:val="en-US"/>
        </w:rPr>
        <w:t>dentifies and describes the properties of different forms, materials and techniques in artworks and comments on how these are employed in the representation of subject matter</w:t>
      </w:r>
      <w:r w:rsidR="4A48BBBE" w:rsidRPr="2C111F5A">
        <w:rPr>
          <w:rFonts w:eastAsia="Arial" w:cs="Arial"/>
          <w:color w:val="000000" w:themeColor="text1"/>
          <w:lang w:val="en-US"/>
        </w:rPr>
        <w:t>.</w:t>
      </w:r>
    </w:p>
    <w:p w14:paraId="1CFA768F" w14:textId="2E1B4D1A" w:rsidR="00D95EEB" w:rsidRDefault="4A48BBBE" w:rsidP="2C111F5A">
      <w:pPr>
        <w:pStyle w:val="ListParagraph"/>
        <w:numPr>
          <w:ilvl w:val="0"/>
          <w:numId w:val="1"/>
        </w:numPr>
        <w:spacing w:line="269" w:lineRule="auto"/>
        <w:jc w:val="both"/>
        <w:rPr>
          <w:rFonts w:asciiTheme="minorHAnsi" w:eastAsiaTheme="minorEastAsia" w:hAnsiTheme="minorHAnsi"/>
          <w:color w:val="000000" w:themeColor="text1"/>
        </w:rPr>
      </w:pPr>
      <w:r w:rsidRPr="2C111F5A">
        <w:rPr>
          <w:rFonts w:eastAsia="Arial" w:cs="Arial"/>
          <w:color w:val="000000" w:themeColor="text1"/>
          <w:lang w:val="en-US"/>
        </w:rPr>
        <w:t>D</w:t>
      </w:r>
      <w:r w:rsidR="71D6CCC5" w:rsidRPr="2C111F5A">
        <w:rPr>
          <w:rFonts w:eastAsia="Arial" w:cs="Arial"/>
          <w:color w:val="000000" w:themeColor="text1"/>
          <w:lang w:val="en-US"/>
        </w:rPr>
        <w:t>iscusses the artist’s intention and/or the use of styles and techniques in selected works and considers the possible meanings of these works</w:t>
      </w:r>
      <w:r w:rsidR="499B2DEA" w:rsidRPr="2C111F5A">
        <w:rPr>
          <w:rFonts w:eastAsia="Arial" w:cs="Arial"/>
          <w:color w:val="000000" w:themeColor="text1"/>
          <w:lang w:val="en-US"/>
        </w:rPr>
        <w:t>.</w:t>
      </w:r>
    </w:p>
    <w:p w14:paraId="552053BE" w14:textId="6B44CF84" w:rsidR="00D95EEB" w:rsidRDefault="499B2DEA" w:rsidP="2C111F5A">
      <w:pPr>
        <w:pStyle w:val="ListParagraph"/>
        <w:numPr>
          <w:ilvl w:val="0"/>
          <w:numId w:val="1"/>
        </w:numPr>
        <w:spacing w:line="269" w:lineRule="auto"/>
        <w:jc w:val="both"/>
        <w:rPr>
          <w:rFonts w:asciiTheme="minorHAnsi" w:eastAsiaTheme="minorEastAsia" w:hAnsiTheme="minorHAnsi"/>
          <w:color w:val="000000" w:themeColor="text1"/>
          <w:lang w:val="en-US"/>
        </w:rPr>
      </w:pPr>
      <w:r w:rsidRPr="2C111F5A">
        <w:rPr>
          <w:rFonts w:eastAsia="Arial" w:cs="Arial"/>
          <w:color w:val="000000" w:themeColor="text1"/>
          <w:lang w:val="en-US"/>
        </w:rPr>
        <w:t>S</w:t>
      </w:r>
      <w:r w:rsidR="71D6CCC5" w:rsidRPr="2C111F5A">
        <w:rPr>
          <w:rFonts w:eastAsia="Arial" w:cs="Arial"/>
          <w:color w:val="000000" w:themeColor="text1"/>
          <w:lang w:val="en-US"/>
        </w:rPr>
        <w:t>uggests how subject matter can mean different things in artworks and seeks to explain meanings by developing reasoned accounts that take into account such things as the artist, work, world and audience</w:t>
      </w:r>
      <w:r w:rsidR="2905BE61" w:rsidRPr="2C111F5A">
        <w:rPr>
          <w:rFonts w:eastAsia="Arial" w:cs="Arial"/>
          <w:color w:val="000000" w:themeColor="text1"/>
          <w:lang w:val="en-US"/>
        </w:rPr>
        <w:t>.</w:t>
      </w:r>
    </w:p>
    <w:p w14:paraId="247A10EE" w14:textId="29516064" w:rsidR="00D95EEB" w:rsidRDefault="2905BE61" w:rsidP="2C111F5A">
      <w:pPr>
        <w:pStyle w:val="ListParagraph"/>
        <w:numPr>
          <w:ilvl w:val="0"/>
          <w:numId w:val="1"/>
        </w:numPr>
        <w:spacing w:line="269" w:lineRule="auto"/>
        <w:jc w:val="both"/>
        <w:rPr>
          <w:color w:val="000000" w:themeColor="text1"/>
        </w:rPr>
      </w:pPr>
      <w:r w:rsidRPr="2C111F5A">
        <w:rPr>
          <w:rFonts w:eastAsia="Arial" w:cs="Arial"/>
          <w:lang w:val="en-US"/>
        </w:rPr>
        <w:t>C</w:t>
      </w:r>
      <w:r w:rsidR="71D6CCC5" w:rsidRPr="2C111F5A">
        <w:rPr>
          <w:rFonts w:eastAsia="Arial" w:cs="Arial"/>
          <w:lang w:val="en-US"/>
        </w:rPr>
        <w:t>onsiders a range of artworks and their subject matter including paintings, drawings, photographs</w:t>
      </w:r>
      <w:r w:rsidR="7E8D9D4B" w:rsidRPr="2C111F5A">
        <w:rPr>
          <w:rFonts w:eastAsia="Arial" w:cs="Arial"/>
          <w:lang w:val="en-US"/>
        </w:rPr>
        <w:t>.</w:t>
      </w:r>
    </w:p>
    <w:p w14:paraId="69B18C1F" w14:textId="3CC29244" w:rsidR="00D95EEB" w:rsidRDefault="00D95EEB" w:rsidP="2C111F5A">
      <w:pPr>
        <w:spacing w:line="269" w:lineRule="auto"/>
        <w:jc w:val="both"/>
        <w:rPr>
          <w:rFonts w:eastAsia="Arial" w:cs="Arial"/>
          <w:color w:val="000000" w:themeColor="text1"/>
          <w:lang w:val="en-US"/>
        </w:rPr>
      </w:pPr>
    </w:p>
    <w:p w14:paraId="46078B89" w14:textId="4BBC3525" w:rsidR="00D95EEB" w:rsidRDefault="00D95EEB" w:rsidP="2C111F5A">
      <w:pPr>
        <w:rPr>
          <w:lang w:val="en-US"/>
        </w:rPr>
      </w:pPr>
    </w:p>
    <w:p w14:paraId="7321FE91" w14:textId="6712807D" w:rsidR="00D95EEB" w:rsidRDefault="00C12CBA" w:rsidP="2C111F5A">
      <w:pPr>
        <w:spacing w:line="269" w:lineRule="auto"/>
      </w:pPr>
      <w:hyperlink r:id="rId8">
        <w:r w:rsidR="4413B3E2" w:rsidRPr="2C111F5A">
          <w:rPr>
            <w:rStyle w:val="Hyperlink"/>
          </w:rPr>
          <w:t>Creative Arts K-6 Syllabus</w:t>
        </w:r>
        <w:r w:rsidR="00C61706" w:rsidRPr="2C111F5A">
          <w:rPr>
            <w:rStyle w:val="Hyperlink"/>
          </w:rPr>
          <w:t xml:space="preserve"> © </w:t>
        </w:r>
        <w:r w:rsidR="44AD9B1B" w:rsidRPr="2C111F5A">
          <w:rPr>
            <w:rStyle w:val="Hyperlink"/>
          </w:rPr>
          <w:t>(2006)</w:t>
        </w:r>
      </w:hyperlink>
      <w:r w:rsidR="44AD9B1B" w:rsidRPr="2C111F5A">
        <w:rPr>
          <w:rStyle w:val="Hyperlink"/>
        </w:rPr>
        <w:t xml:space="preserve"> </w:t>
      </w:r>
      <w:r w:rsidR="00D95EEB">
        <w:t>NSW Education Standards Authority (NESA) for and on behalf of the Crown in right of the State of New South Wales.</w:t>
      </w:r>
    </w:p>
    <w:p w14:paraId="02485E83" w14:textId="3565F8F5" w:rsidR="001747B4" w:rsidRPr="00A247F3" w:rsidRDefault="00D95EEB" w:rsidP="005E597A">
      <w:pPr>
        <w:pStyle w:val="Heading2"/>
        <w:numPr>
          <w:ilvl w:val="1"/>
          <w:numId w:val="0"/>
        </w:numPr>
      </w:pPr>
      <w:r>
        <w:br w:type="page"/>
      </w:r>
      <w:r>
        <w:lastRenderedPageBreak/>
        <w:t>Lesson 1</w:t>
      </w:r>
      <w:r w:rsidR="00A1737A">
        <w:t xml:space="preserve"> </w:t>
      </w:r>
      <w:r>
        <w:t xml:space="preserve">– </w:t>
      </w:r>
      <w:r w:rsidR="306979F5">
        <w:t>what role does character play in musical compositions?</w:t>
      </w:r>
    </w:p>
    <w:p w14:paraId="281C945C" w14:textId="77777777" w:rsidR="001747B4" w:rsidRDefault="001747B4" w:rsidP="001747B4">
      <w:r>
        <w:t>Students are learning to:</w:t>
      </w:r>
    </w:p>
    <w:p w14:paraId="7698BC80" w14:textId="56B35721" w:rsidR="0FBACD2F" w:rsidRDefault="512A8656" w:rsidP="2C111F5A">
      <w:pPr>
        <w:pStyle w:val="ListBullet"/>
        <w:rPr>
          <w:rFonts w:asciiTheme="minorHAnsi" w:eastAsiaTheme="minorEastAsia" w:hAnsiTheme="minorHAnsi"/>
        </w:rPr>
      </w:pPr>
      <w:r>
        <w:t>i</w:t>
      </w:r>
      <w:r w:rsidR="0FBACD2F">
        <w:t>dentify the ways in which composers explore and represent different characters in their compositions</w:t>
      </w:r>
    </w:p>
    <w:p w14:paraId="7A532493" w14:textId="5B7A43DB" w:rsidR="40A5526E" w:rsidRDefault="5C92C3A2" w:rsidP="2C111F5A">
      <w:pPr>
        <w:pStyle w:val="ListBullet"/>
        <w:rPr>
          <w:rFonts w:asciiTheme="minorHAnsi" w:eastAsiaTheme="minorEastAsia" w:hAnsiTheme="minorHAnsi"/>
        </w:rPr>
      </w:pPr>
      <w:r>
        <w:t>e</w:t>
      </w:r>
      <w:r w:rsidR="40A5526E">
        <w:t>xplore the ways in which composers use musical concepts to convey aspects of a character through music</w:t>
      </w:r>
    </w:p>
    <w:p w14:paraId="520F5899" w14:textId="58082A82" w:rsidR="001747B4" w:rsidRDefault="72EBAB85" w:rsidP="001747B4">
      <w:pPr>
        <w:pStyle w:val="ListBullet"/>
      </w:pPr>
      <w:r>
        <w:t>i</w:t>
      </w:r>
      <w:r w:rsidR="40A5526E">
        <w:t>dentify the sounds in their environment that can be organised to represent a character</w:t>
      </w:r>
      <w:r w:rsidR="001747B4">
        <w:t>.</w:t>
      </w:r>
    </w:p>
    <w:tbl>
      <w:tblPr>
        <w:tblStyle w:val="Tableheader"/>
        <w:tblW w:w="0" w:type="auto"/>
        <w:tblLook w:val="04A0" w:firstRow="1" w:lastRow="0" w:firstColumn="1" w:lastColumn="0" w:noHBand="0" w:noVBand="1"/>
        <w:tblCaption w:val="Learning experiences"/>
        <w:tblDescription w:val="Lesson 1 – [title/key inquiry question]"/>
      </w:tblPr>
      <w:tblGrid>
        <w:gridCol w:w="718"/>
        <w:gridCol w:w="7332"/>
        <w:gridCol w:w="3231"/>
        <w:gridCol w:w="3231"/>
      </w:tblGrid>
      <w:tr w:rsidR="00294846" w14:paraId="1D0531B4" w14:textId="77777777" w:rsidTr="6127DD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14:paraId="769726BA" w14:textId="77777777" w:rsidR="00567C7D" w:rsidRPr="002B623A" w:rsidRDefault="00294846" w:rsidP="002B623A">
            <w:pPr>
              <w:spacing w:before="192" w:after="192"/>
              <w:rPr>
                <w:sz w:val="24"/>
              </w:rPr>
            </w:pPr>
            <w:r w:rsidRPr="002B623A">
              <w:rPr>
                <w:sz w:val="24"/>
              </w:rPr>
              <w:t>Item</w:t>
            </w:r>
          </w:p>
        </w:tc>
        <w:tc>
          <w:tcPr>
            <w:tcW w:w="7332" w:type="dxa"/>
            <w:vAlign w:val="top"/>
          </w:tcPr>
          <w:p w14:paraId="58D82D6A" w14:textId="77777777" w:rsidR="00567C7D" w:rsidRPr="002B623A" w:rsidRDefault="00567C7D" w:rsidP="002B623A">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14:paraId="546050D5" w14:textId="77777777" w:rsidR="00567C7D" w:rsidRPr="002B623A" w:rsidRDefault="00567C7D" w:rsidP="002B623A">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14:paraId="1494E2EA" w14:textId="77777777" w:rsidR="00567C7D" w:rsidRPr="002B623A" w:rsidRDefault="00567C7D" w:rsidP="002B623A">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94846" w14:paraId="0F2128E9" w14:textId="77777777" w:rsidTr="6127D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55D8B3B0" w14:textId="77777777" w:rsidR="00567C7D" w:rsidRPr="002B623A" w:rsidRDefault="00567C7D" w:rsidP="002B623A">
            <w:pPr>
              <w:rPr>
                <w:sz w:val="24"/>
              </w:rPr>
            </w:pPr>
            <w:r w:rsidRPr="002B623A">
              <w:rPr>
                <w:sz w:val="24"/>
              </w:rPr>
              <w:t>1.1</w:t>
            </w:r>
          </w:p>
        </w:tc>
        <w:tc>
          <w:tcPr>
            <w:tcW w:w="7332" w:type="dxa"/>
            <w:vAlign w:val="top"/>
          </w:tcPr>
          <w:p w14:paraId="3A4FC7F0" w14:textId="4CE0DE9E" w:rsidR="00567C7D" w:rsidRPr="002B623A" w:rsidRDefault="5E5563A3"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C111F5A">
              <w:rPr>
                <w:rFonts w:eastAsia="Arial" w:cs="Arial"/>
                <w:sz w:val="24"/>
              </w:rPr>
              <w:t>Character is a</w:t>
            </w:r>
            <w:r w:rsidR="16579A4D" w:rsidRPr="2C111F5A">
              <w:rPr>
                <w:rFonts w:eastAsia="Arial" w:cs="Arial"/>
                <w:sz w:val="24"/>
              </w:rPr>
              <w:t>n</w:t>
            </w:r>
            <w:r w:rsidRPr="2C111F5A">
              <w:rPr>
                <w:rFonts w:eastAsia="Arial" w:cs="Arial"/>
                <w:sz w:val="24"/>
              </w:rPr>
              <w:t xml:space="preserve"> important component of texts </w:t>
            </w:r>
            <w:r w:rsidR="7CE91722" w:rsidRPr="2C111F5A">
              <w:rPr>
                <w:rFonts w:eastAsia="Arial" w:cs="Arial"/>
                <w:sz w:val="24"/>
              </w:rPr>
              <w:t xml:space="preserve">in English </w:t>
            </w:r>
            <w:r w:rsidRPr="2C111F5A">
              <w:rPr>
                <w:rFonts w:eastAsia="Arial" w:cs="Arial"/>
                <w:sz w:val="24"/>
              </w:rPr>
              <w:t>and</w:t>
            </w:r>
            <w:r w:rsidR="2F2B32BD" w:rsidRPr="2C111F5A">
              <w:rPr>
                <w:rFonts w:eastAsia="Arial" w:cs="Arial"/>
                <w:sz w:val="24"/>
              </w:rPr>
              <w:t xml:space="preserve"> in</w:t>
            </w:r>
            <w:r w:rsidRPr="2C111F5A">
              <w:rPr>
                <w:rFonts w:eastAsia="Arial" w:cs="Arial"/>
                <w:sz w:val="24"/>
              </w:rPr>
              <w:t xml:space="preserve"> </w:t>
            </w:r>
            <w:r w:rsidR="7F7E057F" w:rsidRPr="2C111F5A">
              <w:rPr>
                <w:rFonts w:eastAsia="Arial" w:cs="Arial"/>
                <w:sz w:val="24"/>
              </w:rPr>
              <w:t xml:space="preserve">the arts. </w:t>
            </w:r>
            <w:r w:rsidR="070BC75A" w:rsidRPr="2C111F5A">
              <w:rPr>
                <w:rFonts w:eastAsia="Arial" w:cs="Arial"/>
                <w:sz w:val="24"/>
              </w:rPr>
              <w:t>Discuss with students how characters in both literary texts</w:t>
            </w:r>
            <w:r w:rsidRPr="2C111F5A">
              <w:rPr>
                <w:rFonts w:eastAsia="Arial" w:cs="Arial"/>
                <w:sz w:val="24"/>
              </w:rPr>
              <w:t xml:space="preserve"> and movies have their own unique behaviours, looks and personalities</w:t>
            </w:r>
            <w:r w:rsidR="06E94256" w:rsidRPr="2C111F5A">
              <w:rPr>
                <w:rFonts w:eastAsia="Arial" w:cs="Arial"/>
                <w:sz w:val="24"/>
              </w:rPr>
              <w:t>. These characteristics</w:t>
            </w:r>
            <w:r w:rsidRPr="2C111F5A">
              <w:rPr>
                <w:rFonts w:eastAsia="Arial" w:cs="Arial"/>
                <w:sz w:val="24"/>
              </w:rPr>
              <w:t xml:space="preserve"> can</w:t>
            </w:r>
            <w:r w:rsidR="29A42BAF" w:rsidRPr="2C111F5A">
              <w:rPr>
                <w:rFonts w:eastAsia="Arial" w:cs="Arial"/>
                <w:sz w:val="24"/>
              </w:rPr>
              <w:t xml:space="preserve"> also</w:t>
            </w:r>
            <w:r w:rsidRPr="2C111F5A">
              <w:rPr>
                <w:rFonts w:eastAsia="Arial" w:cs="Arial"/>
                <w:sz w:val="24"/>
              </w:rPr>
              <w:t xml:space="preserve"> be described using words and pictures.  </w:t>
            </w:r>
          </w:p>
          <w:p w14:paraId="61895BAE" w14:textId="75E3CCCF" w:rsidR="00567C7D" w:rsidRPr="002B623A" w:rsidRDefault="5E5563A3"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C111F5A">
              <w:rPr>
                <w:rFonts w:eastAsia="Arial" w:cs="Arial"/>
                <w:sz w:val="24"/>
              </w:rPr>
              <w:t xml:space="preserve">Many </w:t>
            </w:r>
            <w:r w:rsidR="2B39CD33" w:rsidRPr="2C111F5A">
              <w:rPr>
                <w:rFonts w:eastAsia="Arial" w:cs="Arial"/>
                <w:sz w:val="24"/>
              </w:rPr>
              <w:t>‘</w:t>
            </w:r>
            <w:r w:rsidR="7F0425DF" w:rsidRPr="2C111F5A">
              <w:rPr>
                <w:rFonts w:eastAsia="Arial" w:cs="Arial"/>
                <w:sz w:val="24"/>
              </w:rPr>
              <w:t>C</w:t>
            </w:r>
            <w:r w:rsidRPr="2C111F5A">
              <w:rPr>
                <w:rFonts w:eastAsia="Arial" w:cs="Arial"/>
                <w:sz w:val="24"/>
              </w:rPr>
              <w:t>lassical</w:t>
            </w:r>
            <w:r w:rsidR="16EDA5F0" w:rsidRPr="2C111F5A">
              <w:rPr>
                <w:rFonts w:eastAsia="Arial" w:cs="Arial"/>
                <w:sz w:val="24"/>
              </w:rPr>
              <w:t>’</w:t>
            </w:r>
            <w:r w:rsidRPr="2C111F5A">
              <w:rPr>
                <w:rFonts w:eastAsia="Arial" w:cs="Arial"/>
                <w:sz w:val="24"/>
              </w:rPr>
              <w:t xml:space="preserve"> composers used music to </w:t>
            </w:r>
            <w:r w:rsidR="3B24B074" w:rsidRPr="2C111F5A">
              <w:rPr>
                <w:rFonts w:eastAsia="Arial" w:cs="Arial"/>
                <w:sz w:val="24"/>
              </w:rPr>
              <w:t>represent</w:t>
            </w:r>
            <w:r w:rsidRPr="2C111F5A">
              <w:rPr>
                <w:rFonts w:eastAsia="Arial" w:cs="Arial"/>
                <w:sz w:val="24"/>
              </w:rPr>
              <w:t xml:space="preserve"> characters in stories. The characters were often mythical creatures </w:t>
            </w:r>
            <w:r w:rsidR="661D3E2C" w:rsidRPr="2C111F5A">
              <w:rPr>
                <w:rFonts w:eastAsia="Arial" w:cs="Arial"/>
                <w:sz w:val="24"/>
              </w:rPr>
              <w:t>such as</w:t>
            </w:r>
            <w:r w:rsidRPr="2C111F5A">
              <w:rPr>
                <w:rFonts w:eastAsia="Arial" w:cs="Arial"/>
                <w:sz w:val="24"/>
              </w:rPr>
              <w:t xml:space="preserve"> dwarves, trolls, fairies and dragons like those in </w:t>
            </w:r>
            <w:hyperlink r:id="rId9">
              <w:r w:rsidRPr="2C111F5A">
                <w:rPr>
                  <w:rStyle w:val="Hyperlink"/>
                  <w:rFonts w:eastAsia="Arial" w:cs="Arial"/>
                </w:rPr>
                <w:t>Edvard Greig’s Peer Gynt suite</w:t>
              </w:r>
            </w:hyperlink>
            <w:r w:rsidR="2B9C2B74" w:rsidRPr="2C111F5A">
              <w:rPr>
                <w:rFonts w:eastAsia="Arial" w:cs="Arial"/>
                <w:sz w:val="24"/>
              </w:rPr>
              <w:t xml:space="preserve">. </w:t>
            </w:r>
            <w:r w:rsidR="039408E7" w:rsidRPr="2C111F5A">
              <w:rPr>
                <w:rFonts w:eastAsia="Arial" w:cs="Arial"/>
                <w:sz w:val="24"/>
              </w:rPr>
              <w:t>Listen to this music and use it as inspiration to create a 2D artwork of a mythical creature. This should be a timed activity (‘speed</w:t>
            </w:r>
            <w:r w:rsidR="005C84C6" w:rsidRPr="2C111F5A">
              <w:rPr>
                <w:rFonts w:eastAsia="Arial" w:cs="Arial"/>
                <w:sz w:val="24"/>
              </w:rPr>
              <w:t xml:space="preserve"> art’) </w:t>
            </w:r>
            <w:r w:rsidR="039408E7" w:rsidRPr="2C111F5A">
              <w:rPr>
                <w:rFonts w:eastAsia="Arial" w:cs="Arial"/>
                <w:sz w:val="24"/>
              </w:rPr>
              <w:t>and run the course of the music only</w:t>
            </w:r>
            <w:r w:rsidR="6FC8AB44" w:rsidRPr="2C111F5A">
              <w:rPr>
                <w:rFonts w:eastAsia="Arial" w:cs="Arial"/>
                <w:sz w:val="24"/>
              </w:rPr>
              <w:t xml:space="preserve"> (approximately 3:14 minutes only)</w:t>
            </w:r>
            <w:r w:rsidR="039408E7" w:rsidRPr="2C111F5A">
              <w:rPr>
                <w:rFonts w:eastAsia="Arial" w:cs="Arial"/>
                <w:sz w:val="24"/>
              </w:rPr>
              <w:t xml:space="preserve">. </w:t>
            </w:r>
          </w:p>
          <w:p w14:paraId="7D856F6F" w14:textId="1F52DBC1" w:rsidR="00567C7D" w:rsidRPr="002B623A" w:rsidRDefault="5E5563A3" w:rsidP="27F39A7B">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285F335B">
              <w:rPr>
                <w:rFonts w:eastAsia="Arial" w:cs="Arial"/>
                <w:sz w:val="24"/>
              </w:rPr>
              <w:lastRenderedPageBreak/>
              <w:t xml:space="preserve"> </w:t>
            </w:r>
            <w:r w:rsidR="65D32DC2">
              <w:rPr>
                <w:noProof/>
                <w:lang w:eastAsia="en-AU"/>
              </w:rPr>
              <w:drawing>
                <wp:inline distT="0" distB="0" distL="0" distR="0" wp14:anchorId="3620D6B7" wp14:editId="0B757565">
                  <wp:extent cx="1363507" cy="1819275"/>
                  <wp:effectExtent l="0" t="0" r="0" b="0"/>
                  <wp:docPr id="1696713737" name="Picture 1696713737" descr="Image of a mythical monster creature " title="Monster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hqprint">
                            <a:extLst>
                              <a:ext uri="{28A0092B-C50C-407E-A947-70E740481C1C}">
                                <a14:useLocalDpi xmlns:a14="http://schemas.microsoft.com/office/drawing/2010/main" val="0"/>
                              </a:ext>
                            </a:extLst>
                          </a:blip>
                          <a:stretch>
                            <a:fillRect/>
                          </a:stretch>
                        </pic:blipFill>
                        <pic:spPr>
                          <a:xfrm>
                            <a:off x="0" y="0"/>
                            <a:ext cx="1363507" cy="1819275"/>
                          </a:xfrm>
                          <a:prstGeom prst="rect">
                            <a:avLst/>
                          </a:prstGeom>
                        </pic:spPr>
                      </pic:pic>
                    </a:graphicData>
                  </a:graphic>
                </wp:inline>
              </w:drawing>
            </w:r>
            <w:r w:rsidR="421B945B" w:rsidRPr="285F335B">
              <w:rPr>
                <w:rFonts w:eastAsia="Arial" w:cs="Arial"/>
                <w:sz w:val="24"/>
              </w:rPr>
              <w:t xml:space="preserve"> </w:t>
            </w:r>
            <w:r w:rsidR="65D32DC2">
              <w:rPr>
                <w:noProof/>
                <w:lang w:eastAsia="en-AU"/>
              </w:rPr>
              <w:drawing>
                <wp:inline distT="0" distB="0" distL="0" distR="0" wp14:anchorId="062A04B4" wp14:editId="7A6E69E5">
                  <wp:extent cx="1714500" cy="1284980"/>
                  <wp:effectExtent l="0" t="0" r="0" b="0"/>
                  <wp:docPr id="1085635544" name="Picture 1085635544" descr="Image of a mythical creature" title="Monster imag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1714500" cy="1284980"/>
                          </a:xfrm>
                          <a:prstGeom prst="rect">
                            <a:avLst/>
                          </a:prstGeom>
                        </pic:spPr>
                      </pic:pic>
                    </a:graphicData>
                  </a:graphic>
                </wp:inline>
              </w:drawing>
            </w:r>
          </w:p>
          <w:p w14:paraId="7461577B" w14:textId="2A48AB5E" w:rsidR="00567C7D" w:rsidRPr="002B623A" w:rsidRDefault="0E816245"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6127DDB2">
              <w:rPr>
                <w:rFonts w:eastAsia="Arial" w:cs="Arial"/>
                <w:sz w:val="24"/>
              </w:rPr>
              <w:t>S</w:t>
            </w:r>
            <w:r w:rsidR="61179517" w:rsidRPr="6127DDB2">
              <w:rPr>
                <w:rFonts w:eastAsia="Arial" w:cs="Arial"/>
                <w:sz w:val="24"/>
              </w:rPr>
              <w:t>t</w:t>
            </w:r>
            <w:r w:rsidRPr="6127DDB2">
              <w:rPr>
                <w:rFonts w:eastAsia="Arial" w:cs="Arial"/>
                <w:sz w:val="24"/>
              </w:rPr>
              <w:t>udents should then describe the musical features that le</w:t>
            </w:r>
            <w:r w:rsidR="00E80A3A" w:rsidRPr="6127DDB2">
              <w:rPr>
                <w:rFonts w:eastAsia="Arial" w:cs="Arial"/>
                <w:sz w:val="24"/>
              </w:rPr>
              <w:t>d</w:t>
            </w:r>
            <w:r w:rsidRPr="6127DDB2">
              <w:rPr>
                <w:rFonts w:eastAsia="Arial" w:cs="Arial"/>
                <w:sz w:val="24"/>
              </w:rPr>
              <w:t xml:space="preserve"> t</w:t>
            </w:r>
            <w:r w:rsidR="43C0E3F3" w:rsidRPr="6127DDB2">
              <w:rPr>
                <w:rFonts w:eastAsia="Arial" w:cs="Arial"/>
                <w:sz w:val="24"/>
              </w:rPr>
              <w:t>hem t</w:t>
            </w:r>
            <w:r w:rsidRPr="6127DDB2">
              <w:rPr>
                <w:rFonts w:eastAsia="Arial" w:cs="Arial"/>
                <w:sz w:val="24"/>
              </w:rPr>
              <w:t>o create these creatures. For example, the strings were pizzicato (short and plucked) which lead to the conclusi</w:t>
            </w:r>
            <w:r w:rsidR="5CE7EE44" w:rsidRPr="6127DDB2">
              <w:rPr>
                <w:rFonts w:eastAsia="Arial" w:cs="Arial"/>
                <w:sz w:val="24"/>
              </w:rPr>
              <w:t xml:space="preserve">on that </w:t>
            </w:r>
            <w:r w:rsidR="47202238" w:rsidRPr="6127DDB2">
              <w:rPr>
                <w:rFonts w:eastAsia="Arial" w:cs="Arial"/>
                <w:sz w:val="24"/>
              </w:rPr>
              <w:t>the</w:t>
            </w:r>
            <w:r w:rsidR="5CE7EE44" w:rsidRPr="6127DDB2">
              <w:rPr>
                <w:rFonts w:eastAsia="Arial" w:cs="Arial"/>
                <w:sz w:val="24"/>
              </w:rPr>
              <w:t xml:space="preserve"> creature should be spiky and so on.</w:t>
            </w:r>
          </w:p>
          <w:p w14:paraId="4083CB20" w14:textId="5EC62A0F" w:rsidR="00567C7D" w:rsidRPr="002B623A" w:rsidRDefault="7B1A792C"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C111F5A">
              <w:rPr>
                <w:rFonts w:eastAsia="Arial" w:cs="Arial"/>
                <w:sz w:val="24"/>
              </w:rPr>
              <w:t>Listen to</w:t>
            </w:r>
            <w:r w:rsidR="0BF5535D" w:rsidRPr="2C111F5A">
              <w:rPr>
                <w:rFonts w:eastAsia="Arial" w:cs="Arial"/>
                <w:sz w:val="24"/>
              </w:rPr>
              <w:t xml:space="preserve"> and watch</w:t>
            </w:r>
            <w:r w:rsidRPr="2C111F5A">
              <w:rPr>
                <w:rFonts w:eastAsia="Arial" w:cs="Arial"/>
                <w:sz w:val="24"/>
              </w:rPr>
              <w:t xml:space="preserve"> </w:t>
            </w:r>
            <w:hyperlink r:id="rId12">
              <w:r w:rsidRPr="2C111F5A">
                <w:rPr>
                  <w:rStyle w:val="Hyperlink"/>
                  <w:rFonts w:eastAsia="Arial" w:cs="Arial"/>
                </w:rPr>
                <w:t>Paul Dukas’ The Sorcerer’s Apprentice</w:t>
              </w:r>
            </w:hyperlink>
            <w:r w:rsidRPr="2C111F5A">
              <w:rPr>
                <w:rFonts w:eastAsia="Arial" w:cs="Arial"/>
                <w:sz w:val="24"/>
              </w:rPr>
              <w:t xml:space="preserve"> </w:t>
            </w:r>
            <w:r w:rsidR="646DC655" w:rsidRPr="2C111F5A">
              <w:rPr>
                <w:rFonts w:eastAsia="Arial" w:cs="Arial"/>
                <w:sz w:val="24"/>
              </w:rPr>
              <w:t>from the ‘</w:t>
            </w:r>
            <w:r w:rsidRPr="2C111F5A">
              <w:rPr>
                <w:rFonts w:eastAsia="Arial" w:cs="Arial"/>
                <w:sz w:val="24"/>
              </w:rPr>
              <w:t>Fantasia</w:t>
            </w:r>
            <w:r w:rsidR="07432A27" w:rsidRPr="2C111F5A">
              <w:rPr>
                <w:rFonts w:eastAsia="Arial" w:cs="Arial"/>
                <w:sz w:val="24"/>
              </w:rPr>
              <w:t xml:space="preserve">’ movie. What do we know about the character </w:t>
            </w:r>
            <w:r w:rsidR="0ABE352B" w:rsidRPr="2C111F5A">
              <w:rPr>
                <w:rFonts w:eastAsia="Arial" w:cs="Arial"/>
                <w:sz w:val="24"/>
              </w:rPr>
              <w:t>o</w:t>
            </w:r>
            <w:r w:rsidR="07432A27" w:rsidRPr="2C111F5A">
              <w:rPr>
                <w:rFonts w:eastAsia="Arial" w:cs="Arial"/>
                <w:sz w:val="24"/>
              </w:rPr>
              <w:t>f the sorcere</w:t>
            </w:r>
            <w:r w:rsidR="677C2DAE" w:rsidRPr="2C111F5A">
              <w:rPr>
                <w:rFonts w:eastAsia="Arial" w:cs="Arial"/>
                <w:sz w:val="24"/>
              </w:rPr>
              <w:t>r</w:t>
            </w:r>
            <w:r w:rsidR="07432A27" w:rsidRPr="2C111F5A">
              <w:rPr>
                <w:rFonts w:eastAsia="Arial" w:cs="Arial"/>
                <w:sz w:val="24"/>
              </w:rPr>
              <w:t>’s apprentice? H</w:t>
            </w:r>
            <w:r w:rsidR="6BF7D15E" w:rsidRPr="2C111F5A">
              <w:rPr>
                <w:rFonts w:eastAsia="Arial" w:cs="Arial"/>
                <w:sz w:val="24"/>
              </w:rPr>
              <w:t>ow does the music tell us this?</w:t>
            </w:r>
            <w:r w:rsidR="28DCEB7A" w:rsidRPr="2C111F5A">
              <w:rPr>
                <w:rFonts w:eastAsia="Arial" w:cs="Arial"/>
                <w:sz w:val="24"/>
              </w:rPr>
              <w:t xml:space="preserve"> What instruments are used to tell the story (bassoon, brass and strings particularly)</w:t>
            </w:r>
            <w:r w:rsidR="7F0C2C3F" w:rsidRPr="2C111F5A">
              <w:rPr>
                <w:rFonts w:eastAsia="Arial" w:cs="Arial"/>
                <w:sz w:val="24"/>
              </w:rPr>
              <w:t>?</w:t>
            </w:r>
            <w:r w:rsidR="28DCEB7A" w:rsidRPr="2C111F5A">
              <w:rPr>
                <w:rFonts w:eastAsia="Arial" w:cs="Arial"/>
                <w:sz w:val="24"/>
              </w:rPr>
              <w:t xml:space="preserve"> How do the dynamics assist with this (</w:t>
            </w:r>
            <w:r w:rsidR="4F6DDC81" w:rsidRPr="2C111F5A">
              <w:rPr>
                <w:rFonts w:eastAsia="Arial" w:cs="Arial"/>
                <w:sz w:val="24"/>
              </w:rPr>
              <w:t>softs with several crescendos getting louder to emphasise the drama</w:t>
            </w:r>
            <w:r w:rsidR="6B5E1B81" w:rsidRPr="2C111F5A">
              <w:rPr>
                <w:rFonts w:eastAsia="Arial" w:cs="Arial"/>
                <w:sz w:val="24"/>
              </w:rPr>
              <w:t>)</w:t>
            </w:r>
            <w:r w:rsidR="28DCEB7A" w:rsidRPr="2C111F5A">
              <w:rPr>
                <w:rFonts w:eastAsia="Arial" w:cs="Arial"/>
                <w:sz w:val="24"/>
              </w:rPr>
              <w:t xml:space="preserve">? </w:t>
            </w:r>
            <w:r w:rsidR="016F5D06" w:rsidRPr="2C111F5A">
              <w:rPr>
                <w:rFonts w:eastAsia="Arial" w:cs="Arial"/>
                <w:sz w:val="24"/>
              </w:rPr>
              <w:t>Comment on the use of musical concepts</w:t>
            </w:r>
            <w:r w:rsidR="55252DC5" w:rsidRPr="2C111F5A">
              <w:rPr>
                <w:rFonts w:eastAsia="Arial" w:cs="Arial"/>
                <w:sz w:val="24"/>
              </w:rPr>
              <w:t xml:space="preserve"> (pitch, dynamics, tone colour, structure and duration)</w:t>
            </w:r>
            <w:r w:rsidR="016F5D06" w:rsidRPr="2C111F5A">
              <w:rPr>
                <w:rFonts w:eastAsia="Arial" w:cs="Arial"/>
                <w:sz w:val="24"/>
              </w:rPr>
              <w:t xml:space="preserve"> to reinforce aspects of the character in the table within the student workbook</w:t>
            </w:r>
            <w:r w:rsidR="79ABE561" w:rsidRPr="2C111F5A">
              <w:rPr>
                <w:rFonts w:eastAsia="Arial" w:cs="Arial"/>
                <w:sz w:val="24"/>
              </w:rPr>
              <w:t>.</w:t>
            </w:r>
          </w:p>
          <w:p w14:paraId="16530E45" w14:textId="6E744DF5" w:rsidR="00567C7D" w:rsidRPr="002B623A" w:rsidRDefault="1C5CB611"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C111F5A">
              <w:rPr>
                <w:rFonts w:eastAsia="Arial" w:cs="Arial"/>
                <w:sz w:val="24"/>
              </w:rPr>
              <w:t>Discuss how c</w:t>
            </w:r>
            <w:r w:rsidR="0027C0BF" w:rsidRPr="2C111F5A">
              <w:rPr>
                <w:rFonts w:eastAsia="Arial" w:cs="Arial"/>
                <w:sz w:val="24"/>
              </w:rPr>
              <w:t xml:space="preserve">haracters in movies can be represented by music. </w:t>
            </w:r>
            <w:r w:rsidR="5E5563A3" w:rsidRPr="2C111F5A">
              <w:rPr>
                <w:rFonts w:eastAsia="Arial" w:cs="Arial"/>
                <w:sz w:val="24"/>
              </w:rPr>
              <w:t xml:space="preserve">In movies, composers often use tone colour, rhythm and melody </w:t>
            </w:r>
            <w:r w:rsidR="674B077A" w:rsidRPr="2C111F5A">
              <w:rPr>
                <w:rFonts w:eastAsia="Arial" w:cs="Arial"/>
                <w:sz w:val="24"/>
              </w:rPr>
              <w:t xml:space="preserve">to </w:t>
            </w:r>
            <w:r w:rsidR="5E5563A3" w:rsidRPr="2C111F5A">
              <w:rPr>
                <w:rFonts w:eastAsia="Arial" w:cs="Arial"/>
                <w:sz w:val="24"/>
              </w:rPr>
              <w:t xml:space="preserve">‘paint’ musical pictures, called themes or motifs of characters. </w:t>
            </w:r>
          </w:p>
          <w:p w14:paraId="458DE07E" w14:textId="01ED500D" w:rsidR="00567C7D" w:rsidRPr="002B623A" w:rsidRDefault="36FBC8E1"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7F39A7B">
              <w:rPr>
                <w:rFonts w:eastAsia="Arial" w:cs="Arial"/>
                <w:sz w:val="24"/>
              </w:rPr>
              <w:t xml:space="preserve">John Williams is a </w:t>
            </w:r>
            <w:r w:rsidR="7A091BC0" w:rsidRPr="27F39A7B">
              <w:rPr>
                <w:rFonts w:eastAsia="Arial" w:cs="Arial"/>
                <w:sz w:val="24"/>
              </w:rPr>
              <w:t xml:space="preserve">renowned modern film composer, </w:t>
            </w:r>
            <w:r w:rsidRPr="27F39A7B">
              <w:rPr>
                <w:rFonts w:eastAsia="Arial" w:cs="Arial"/>
                <w:sz w:val="24"/>
              </w:rPr>
              <w:t>well</w:t>
            </w:r>
            <w:r w:rsidR="14B94441" w:rsidRPr="27F39A7B">
              <w:rPr>
                <w:rFonts w:eastAsia="Arial" w:cs="Arial"/>
                <w:sz w:val="24"/>
              </w:rPr>
              <w:t>-</w:t>
            </w:r>
            <w:r w:rsidRPr="27F39A7B">
              <w:rPr>
                <w:rFonts w:eastAsia="Arial" w:cs="Arial"/>
                <w:sz w:val="24"/>
              </w:rPr>
              <w:t xml:space="preserve">known </w:t>
            </w:r>
            <w:r w:rsidRPr="27F39A7B">
              <w:rPr>
                <w:rFonts w:eastAsia="Arial" w:cs="Arial"/>
                <w:sz w:val="24"/>
              </w:rPr>
              <w:lastRenderedPageBreak/>
              <w:t xml:space="preserve">for using musical themes and motifs to represent characters in movies. </w:t>
            </w:r>
            <w:r w:rsidR="7972EAF4" w:rsidRPr="27F39A7B">
              <w:rPr>
                <w:rFonts w:eastAsia="Arial" w:cs="Arial"/>
                <w:sz w:val="24"/>
              </w:rPr>
              <w:t>Discuss examples of his</w:t>
            </w:r>
            <w:r w:rsidRPr="27F39A7B">
              <w:rPr>
                <w:rFonts w:eastAsia="Arial" w:cs="Arial"/>
                <w:sz w:val="24"/>
              </w:rPr>
              <w:t xml:space="preserve"> compos</w:t>
            </w:r>
            <w:r w:rsidR="7C25BD13" w:rsidRPr="27F39A7B">
              <w:rPr>
                <w:rFonts w:eastAsia="Arial" w:cs="Arial"/>
                <w:sz w:val="24"/>
              </w:rPr>
              <w:t xml:space="preserve">itions </w:t>
            </w:r>
            <w:r w:rsidRPr="27F39A7B">
              <w:rPr>
                <w:rFonts w:eastAsia="Arial" w:cs="Arial"/>
                <w:sz w:val="24"/>
              </w:rPr>
              <w:t>for movies</w:t>
            </w:r>
            <w:r w:rsidR="17D86ED0" w:rsidRPr="27F39A7B">
              <w:rPr>
                <w:rFonts w:eastAsia="Arial" w:cs="Arial"/>
                <w:sz w:val="24"/>
              </w:rPr>
              <w:t xml:space="preserve"> such as</w:t>
            </w:r>
            <w:r w:rsidRPr="27F39A7B">
              <w:rPr>
                <w:rFonts w:eastAsia="Arial" w:cs="Arial"/>
                <w:sz w:val="24"/>
              </w:rPr>
              <w:t xml:space="preserve"> </w:t>
            </w:r>
            <w:r w:rsidR="6262DE08" w:rsidRPr="27F39A7B">
              <w:rPr>
                <w:rFonts w:eastAsia="Arial" w:cs="Arial"/>
                <w:sz w:val="24"/>
              </w:rPr>
              <w:t>‘</w:t>
            </w:r>
            <w:r w:rsidRPr="27F39A7B">
              <w:rPr>
                <w:rFonts w:eastAsia="Arial" w:cs="Arial"/>
                <w:sz w:val="24"/>
              </w:rPr>
              <w:t>Star</w:t>
            </w:r>
            <w:r w:rsidR="0A80E6A9" w:rsidRPr="27F39A7B">
              <w:rPr>
                <w:rFonts w:eastAsia="Arial" w:cs="Arial"/>
                <w:sz w:val="24"/>
              </w:rPr>
              <w:t xml:space="preserve"> </w:t>
            </w:r>
            <w:r w:rsidRPr="27F39A7B">
              <w:rPr>
                <w:rFonts w:eastAsia="Arial" w:cs="Arial"/>
                <w:sz w:val="24"/>
              </w:rPr>
              <w:t>Wars</w:t>
            </w:r>
            <w:r w:rsidR="3A17EF3B" w:rsidRPr="27F39A7B">
              <w:rPr>
                <w:rFonts w:eastAsia="Arial" w:cs="Arial"/>
                <w:sz w:val="24"/>
              </w:rPr>
              <w:t>’</w:t>
            </w:r>
            <w:r w:rsidRPr="27F39A7B">
              <w:rPr>
                <w:rFonts w:eastAsia="Arial" w:cs="Arial"/>
                <w:sz w:val="24"/>
              </w:rPr>
              <w:t xml:space="preserve">, </w:t>
            </w:r>
            <w:r w:rsidR="309432C3" w:rsidRPr="27F39A7B">
              <w:rPr>
                <w:rFonts w:eastAsia="Arial" w:cs="Arial"/>
                <w:sz w:val="24"/>
              </w:rPr>
              <w:t>‘</w:t>
            </w:r>
            <w:r w:rsidRPr="27F39A7B">
              <w:rPr>
                <w:rFonts w:eastAsia="Arial" w:cs="Arial"/>
                <w:sz w:val="24"/>
              </w:rPr>
              <w:t>Raiders of the Lost Arc</w:t>
            </w:r>
            <w:r w:rsidR="5E64D92F" w:rsidRPr="27F39A7B">
              <w:rPr>
                <w:rFonts w:eastAsia="Arial" w:cs="Arial"/>
                <w:sz w:val="24"/>
              </w:rPr>
              <w:t>’</w:t>
            </w:r>
            <w:r w:rsidRPr="27F39A7B">
              <w:rPr>
                <w:rFonts w:eastAsia="Arial" w:cs="Arial"/>
                <w:sz w:val="24"/>
              </w:rPr>
              <w:t xml:space="preserve">, </w:t>
            </w:r>
            <w:r w:rsidR="295194FB" w:rsidRPr="27F39A7B">
              <w:rPr>
                <w:rFonts w:eastAsia="Arial" w:cs="Arial"/>
                <w:sz w:val="24"/>
              </w:rPr>
              <w:t>‘</w:t>
            </w:r>
            <w:r w:rsidRPr="27F39A7B">
              <w:rPr>
                <w:rFonts w:eastAsia="Arial" w:cs="Arial"/>
                <w:sz w:val="24"/>
              </w:rPr>
              <w:t>Jurassic Park</w:t>
            </w:r>
            <w:r w:rsidR="2AD1D225" w:rsidRPr="27F39A7B">
              <w:rPr>
                <w:rFonts w:eastAsia="Arial" w:cs="Arial"/>
                <w:sz w:val="24"/>
              </w:rPr>
              <w:t>’</w:t>
            </w:r>
            <w:r w:rsidRPr="27F39A7B">
              <w:rPr>
                <w:rFonts w:eastAsia="Arial" w:cs="Arial"/>
                <w:sz w:val="24"/>
              </w:rPr>
              <w:t xml:space="preserve">, </w:t>
            </w:r>
            <w:r w:rsidR="39E3F36A" w:rsidRPr="27F39A7B">
              <w:rPr>
                <w:rFonts w:eastAsia="Arial" w:cs="Arial"/>
                <w:sz w:val="24"/>
              </w:rPr>
              <w:t>‘</w:t>
            </w:r>
            <w:r w:rsidRPr="27F39A7B">
              <w:rPr>
                <w:rFonts w:eastAsia="Arial" w:cs="Arial"/>
                <w:sz w:val="24"/>
              </w:rPr>
              <w:t>Home Alone</w:t>
            </w:r>
            <w:r w:rsidR="3C66CD2B" w:rsidRPr="27F39A7B">
              <w:rPr>
                <w:rFonts w:eastAsia="Arial" w:cs="Arial"/>
                <w:sz w:val="24"/>
              </w:rPr>
              <w:t>’</w:t>
            </w:r>
            <w:r w:rsidRPr="27F39A7B">
              <w:rPr>
                <w:rFonts w:eastAsia="Arial" w:cs="Arial"/>
                <w:sz w:val="24"/>
              </w:rPr>
              <w:t xml:space="preserve">, </w:t>
            </w:r>
            <w:r w:rsidR="2DC16D28" w:rsidRPr="27F39A7B">
              <w:rPr>
                <w:rFonts w:eastAsia="Arial" w:cs="Arial"/>
                <w:sz w:val="24"/>
              </w:rPr>
              <w:t>‘</w:t>
            </w:r>
            <w:r w:rsidRPr="27F39A7B">
              <w:rPr>
                <w:rFonts w:eastAsia="Arial" w:cs="Arial"/>
                <w:sz w:val="24"/>
              </w:rPr>
              <w:t>E.T</w:t>
            </w:r>
            <w:r w:rsidR="7AE9C264" w:rsidRPr="27F39A7B">
              <w:rPr>
                <w:rFonts w:eastAsia="Arial" w:cs="Arial"/>
                <w:sz w:val="24"/>
              </w:rPr>
              <w:t>’</w:t>
            </w:r>
            <w:r w:rsidRPr="27F39A7B">
              <w:rPr>
                <w:rFonts w:eastAsia="Arial" w:cs="Arial"/>
                <w:sz w:val="24"/>
              </w:rPr>
              <w:t xml:space="preserve">, </w:t>
            </w:r>
            <w:r w:rsidR="71CA567A" w:rsidRPr="27F39A7B">
              <w:rPr>
                <w:rFonts w:eastAsia="Arial" w:cs="Arial"/>
                <w:sz w:val="24"/>
              </w:rPr>
              <w:t>‘</w:t>
            </w:r>
            <w:r w:rsidRPr="27F39A7B">
              <w:rPr>
                <w:rFonts w:eastAsia="Arial" w:cs="Arial"/>
                <w:sz w:val="24"/>
              </w:rPr>
              <w:t>Hook</w:t>
            </w:r>
            <w:r w:rsidR="1C3241BE" w:rsidRPr="27F39A7B">
              <w:rPr>
                <w:rFonts w:eastAsia="Arial" w:cs="Arial"/>
                <w:sz w:val="24"/>
              </w:rPr>
              <w:t>’</w:t>
            </w:r>
            <w:r w:rsidRPr="27F39A7B">
              <w:rPr>
                <w:rFonts w:eastAsia="Arial" w:cs="Arial"/>
                <w:sz w:val="24"/>
              </w:rPr>
              <w:t xml:space="preserve"> and </w:t>
            </w:r>
            <w:r w:rsidR="0F1A7E3B" w:rsidRPr="27F39A7B">
              <w:rPr>
                <w:rFonts w:eastAsia="Arial" w:cs="Arial"/>
                <w:sz w:val="24"/>
              </w:rPr>
              <w:t>‘</w:t>
            </w:r>
            <w:r w:rsidRPr="27F39A7B">
              <w:rPr>
                <w:rFonts w:eastAsia="Arial" w:cs="Arial"/>
                <w:sz w:val="24"/>
              </w:rPr>
              <w:t>Harry Potter</w:t>
            </w:r>
            <w:r w:rsidR="173D9E72" w:rsidRPr="27F39A7B">
              <w:rPr>
                <w:rFonts w:eastAsia="Arial" w:cs="Arial"/>
                <w:sz w:val="24"/>
              </w:rPr>
              <w:t>’</w:t>
            </w:r>
            <w:r w:rsidRPr="27F39A7B">
              <w:rPr>
                <w:rFonts w:eastAsia="Arial" w:cs="Arial"/>
                <w:sz w:val="24"/>
              </w:rPr>
              <w:t xml:space="preserve">. </w:t>
            </w:r>
          </w:p>
          <w:p w14:paraId="5AFD4D00" w14:textId="3652EDC1" w:rsidR="00567C7D" w:rsidRPr="002B623A" w:rsidRDefault="581CA341"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C111F5A">
              <w:rPr>
                <w:rFonts w:eastAsia="Arial" w:cs="Arial"/>
                <w:sz w:val="24"/>
              </w:rPr>
              <w:t>Ask the students to c</w:t>
            </w:r>
            <w:r w:rsidR="4A50E912" w:rsidRPr="2C111F5A">
              <w:rPr>
                <w:rFonts w:eastAsia="Arial" w:cs="Arial"/>
                <w:sz w:val="24"/>
              </w:rPr>
              <w:t xml:space="preserve">hoose </w:t>
            </w:r>
            <w:r w:rsidR="4A23A42F" w:rsidRPr="2C111F5A">
              <w:rPr>
                <w:rFonts w:eastAsia="Arial" w:cs="Arial"/>
                <w:sz w:val="24"/>
              </w:rPr>
              <w:t xml:space="preserve">4 characters </w:t>
            </w:r>
            <w:r w:rsidR="4A50E912" w:rsidRPr="2C111F5A">
              <w:rPr>
                <w:rFonts w:eastAsia="Arial" w:cs="Arial"/>
                <w:sz w:val="24"/>
              </w:rPr>
              <w:t xml:space="preserve">from the selection of ‘Star Wars’ character motifs </w:t>
            </w:r>
            <w:r w:rsidR="34426866" w:rsidRPr="2C111F5A">
              <w:rPr>
                <w:rFonts w:eastAsia="Arial" w:cs="Arial"/>
                <w:sz w:val="24"/>
              </w:rPr>
              <w:t xml:space="preserve">included </w:t>
            </w:r>
            <w:r w:rsidR="57723856" w:rsidRPr="2C111F5A">
              <w:rPr>
                <w:rFonts w:eastAsia="Arial" w:cs="Arial"/>
                <w:sz w:val="24"/>
              </w:rPr>
              <w:t>below and identify what musical features capture the main aspects of that character</w:t>
            </w:r>
            <w:r w:rsidR="79188608" w:rsidRPr="2C111F5A">
              <w:rPr>
                <w:rFonts w:eastAsia="Arial" w:cs="Arial"/>
                <w:sz w:val="24"/>
              </w:rPr>
              <w:t>. Answers should be recorded in the student workbooks.</w:t>
            </w:r>
            <w:r w:rsidR="1F609B6B" w:rsidRPr="2C111F5A">
              <w:rPr>
                <w:rFonts w:eastAsia="Arial" w:cs="Arial"/>
                <w:sz w:val="24"/>
              </w:rPr>
              <w:t xml:space="preserve"> What makes these motifs memorable and how do they make us think of the characters.</w:t>
            </w:r>
          </w:p>
          <w:p w14:paraId="2E90D7FF" w14:textId="7EDD24A8" w:rsidR="42CF408A"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13">
              <w:r w:rsidR="42CF408A" w:rsidRPr="2C111F5A">
                <w:rPr>
                  <w:rStyle w:val="Hyperlink"/>
                  <w:rFonts w:eastAsia="Arial" w:cs="Arial"/>
                </w:rPr>
                <w:t>Luke Skywalker’s theme</w:t>
              </w:r>
            </w:hyperlink>
          </w:p>
          <w:p w14:paraId="5AB52BF2" w14:textId="682DA2FE" w:rsidR="42CF408A"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14">
              <w:r w:rsidR="42CF408A" w:rsidRPr="2C111F5A">
                <w:rPr>
                  <w:rStyle w:val="Hyperlink"/>
                  <w:rFonts w:eastAsia="Arial" w:cs="Arial"/>
                </w:rPr>
                <w:t>Princess Leia’s theme</w:t>
              </w:r>
            </w:hyperlink>
            <w:r w:rsidR="42CF408A" w:rsidRPr="2C111F5A">
              <w:rPr>
                <w:rFonts w:eastAsia="Arial" w:cs="Arial"/>
                <w:sz w:val="24"/>
              </w:rPr>
              <w:t xml:space="preserve"> </w:t>
            </w:r>
          </w:p>
          <w:p w14:paraId="4B968A92" w14:textId="2A3EFC3B" w:rsidR="42CF408A"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15">
              <w:r w:rsidR="42CF408A" w:rsidRPr="2C111F5A">
                <w:rPr>
                  <w:rStyle w:val="Hyperlink"/>
                  <w:rFonts w:eastAsia="Arial" w:cs="Arial"/>
                </w:rPr>
                <w:t>Darth Vader’s theme</w:t>
              </w:r>
            </w:hyperlink>
            <w:r w:rsidR="42CF408A" w:rsidRPr="2C111F5A">
              <w:rPr>
                <w:rFonts w:eastAsia="Arial" w:cs="Arial"/>
                <w:sz w:val="24"/>
              </w:rPr>
              <w:t xml:space="preserve"> </w:t>
            </w:r>
          </w:p>
          <w:p w14:paraId="7A54F521" w14:textId="6D71579A" w:rsidR="42CF408A"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16">
              <w:r w:rsidR="42CF408A" w:rsidRPr="2C111F5A">
                <w:rPr>
                  <w:rStyle w:val="Hyperlink"/>
                  <w:rFonts w:eastAsia="Arial" w:cs="Arial"/>
                </w:rPr>
                <w:t>Yoda’s theme</w:t>
              </w:r>
            </w:hyperlink>
            <w:r w:rsidR="42CF408A" w:rsidRPr="2C111F5A">
              <w:rPr>
                <w:rFonts w:eastAsia="Arial" w:cs="Arial"/>
                <w:sz w:val="24"/>
              </w:rPr>
              <w:t xml:space="preserve"> </w:t>
            </w:r>
          </w:p>
          <w:p w14:paraId="1BA99AD7" w14:textId="609F6FF6" w:rsidR="42CF408A"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17">
              <w:r w:rsidR="42CF408A" w:rsidRPr="2C111F5A">
                <w:rPr>
                  <w:rStyle w:val="Hyperlink"/>
                  <w:rFonts w:eastAsia="Arial" w:cs="Arial"/>
                </w:rPr>
                <w:t>Obi Wan Kenobi’s theme</w:t>
              </w:r>
            </w:hyperlink>
            <w:r w:rsidR="42CF408A" w:rsidRPr="2C111F5A">
              <w:rPr>
                <w:rFonts w:eastAsia="Arial" w:cs="Arial"/>
                <w:sz w:val="24"/>
              </w:rPr>
              <w:t xml:space="preserve"> </w:t>
            </w:r>
          </w:p>
          <w:p w14:paraId="2A8CC5B7" w14:textId="4E76B712" w:rsidR="42CF408A"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18">
              <w:r w:rsidR="42CF408A" w:rsidRPr="2C111F5A">
                <w:rPr>
                  <w:rStyle w:val="Hyperlink"/>
                  <w:rFonts w:eastAsia="Arial" w:cs="Arial"/>
                </w:rPr>
                <w:t>Ewoks theme</w:t>
              </w:r>
            </w:hyperlink>
            <w:r w:rsidR="42CF408A" w:rsidRPr="2C111F5A">
              <w:rPr>
                <w:rFonts w:eastAsia="Arial" w:cs="Arial"/>
                <w:sz w:val="24"/>
              </w:rPr>
              <w:t xml:space="preserve"> </w:t>
            </w:r>
          </w:p>
          <w:p w14:paraId="67A67B94" w14:textId="63BF7305" w:rsidR="42CF408A"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19">
              <w:r w:rsidR="42CF408A" w:rsidRPr="2C111F5A">
                <w:rPr>
                  <w:rStyle w:val="Hyperlink"/>
                  <w:rFonts w:eastAsia="Arial" w:cs="Arial"/>
                </w:rPr>
                <w:t>Jawas theme</w:t>
              </w:r>
            </w:hyperlink>
            <w:r w:rsidR="42CF408A" w:rsidRPr="2C111F5A">
              <w:rPr>
                <w:rFonts w:eastAsia="Arial" w:cs="Arial"/>
                <w:sz w:val="24"/>
              </w:rPr>
              <w:t xml:space="preserve"> </w:t>
            </w:r>
          </w:p>
          <w:p w14:paraId="36DAA360" w14:textId="50973A5A" w:rsidR="42CF408A"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20">
              <w:r w:rsidR="42CF408A" w:rsidRPr="2C111F5A">
                <w:rPr>
                  <w:rStyle w:val="Hyperlink"/>
                  <w:rFonts w:eastAsia="Arial" w:cs="Arial"/>
                </w:rPr>
                <w:t>Jar Jar Binks’ theme</w:t>
              </w:r>
            </w:hyperlink>
            <w:r w:rsidR="42CF408A" w:rsidRPr="2C111F5A">
              <w:rPr>
                <w:rFonts w:eastAsia="Arial" w:cs="Arial"/>
                <w:sz w:val="24"/>
              </w:rPr>
              <w:t xml:space="preserve"> </w:t>
            </w:r>
          </w:p>
          <w:p w14:paraId="2DD2271E" w14:textId="6BC66B86" w:rsidR="42CF408A"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21">
              <w:r w:rsidR="42CF408A" w:rsidRPr="2C111F5A">
                <w:rPr>
                  <w:rStyle w:val="Hyperlink"/>
                  <w:rFonts w:eastAsia="Arial" w:cs="Arial"/>
                </w:rPr>
                <w:t>Anakin Skywalker’s theme</w:t>
              </w:r>
            </w:hyperlink>
            <w:r w:rsidR="42CF408A" w:rsidRPr="2C111F5A">
              <w:rPr>
                <w:rFonts w:eastAsia="Arial" w:cs="Arial"/>
                <w:sz w:val="24"/>
              </w:rPr>
              <w:t xml:space="preserve"> </w:t>
            </w:r>
          </w:p>
          <w:p w14:paraId="1CBC2551" w14:textId="020F4A0B" w:rsidR="42CF408A"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22">
              <w:r w:rsidR="42CF408A" w:rsidRPr="2C111F5A">
                <w:rPr>
                  <w:rStyle w:val="Hyperlink"/>
                  <w:rFonts w:eastAsia="Arial" w:cs="Arial"/>
                </w:rPr>
                <w:t>Padme’s theme</w:t>
              </w:r>
            </w:hyperlink>
            <w:r w:rsidR="42CF408A" w:rsidRPr="2C111F5A">
              <w:rPr>
                <w:rFonts w:eastAsia="Arial" w:cs="Arial"/>
                <w:sz w:val="24"/>
              </w:rPr>
              <w:t xml:space="preserve"> </w:t>
            </w:r>
          </w:p>
          <w:p w14:paraId="68587428" w14:textId="23DB7A91" w:rsidR="00567C7D" w:rsidRPr="002B623A" w:rsidRDefault="1589622B"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C111F5A">
              <w:rPr>
                <w:rFonts w:eastAsia="Arial" w:cs="Arial"/>
                <w:sz w:val="24"/>
              </w:rPr>
              <w:t xml:space="preserve">For students who are unfamiliar with ‘Star Wars’ and would prefer to comment on </w:t>
            </w:r>
            <w:r w:rsidR="124E7E90" w:rsidRPr="2C111F5A">
              <w:rPr>
                <w:rFonts w:eastAsia="Arial" w:cs="Arial"/>
                <w:sz w:val="24"/>
              </w:rPr>
              <w:t>‘</w:t>
            </w:r>
            <w:r w:rsidRPr="2C111F5A">
              <w:rPr>
                <w:rFonts w:eastAsia="Arial" w:cs="Arial"/>
                <w:sz w:val="24"/>
              </w:rPr>
              <w:t>Harry Potter</w:t>
            </w:r>
            <w:r w:rsidR="146C178B" w:rsidRPr="2C111F5A">
              <w:rPr>
                <w:rFonts w:eastAsia="Arial" w:cs="Arial"/>
                <w:sz w:val="24"/>
              </w:rPr>
              <w:t>’</w:t>
            </w:r>
            <w:r w:rsidRPr="2C111F5A">
              <w:rPr>
                <w:rFonts w:eastAsia="Arial" w:cs="Arial"/>
                <w:sz w:val="24"/>
              </w:rPr>
              <w:t>, some key c</w:t>
            </w:r>
            <w:r w:rsidR="42695DAE" w:rsidRPr="2C111F5A">
              <w:rPr>
                <w:rFonts w:eastAsia="Arial" w:cs="Arial"/>
                <w:sz w:val="24"/>
              </w:rPr>
              <w:t>haracters include:</w:t>
            </w:r>
          </w:p>
          <w:p w14:paraId="29100535" w14:textId="53665053" w:rsidR="00567C7D" w:rsidRPr="002B623A"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23">
              <w:r w:rsidR="3E06640F" w:rsidRPr="2C111F5A">
                <w:rPr>
                  <w:rStyle w:val="Hyperlink"/>
                  <w:rFonts w:eastAsia="Arial" w:cs="Arial"/>
                </w:rPr>
                <w:t>Hedwig’s theme</w:t>
              </w:r>
            </w:hyperlink>
            <w:r w:rsidR="3E06640F" w:rsidRPr="2C111F5A">
              <w:rPr>
                <w:rFonts w:eastAsia="Arial" w:cs="Arial"/>
                <w:sz w:val="24"/>
              </w:rPr>
              <w:t xml:space="preserve"> </w:t>
            </w:r>
          </w:p>
          <w:p w14:paraId="001F2496" w14:textId="70D7612F" w:rsidR="00567C7D" w:rsidRPr="002B623A"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24">
              <w:r w:rsidR="3E06640F" w:rsidRPr="2C111F5A">
                <w:rPr>
                  <w:rStyle w:val="Hyperlink"/>
                  <w:rFonts w:eastAsia="Arial" w:cs="Arial"/>
                </w:rPr>
                <w:t>Lily and Snape</w:t>
              </w:r>
            </w:hyperlink>
            <w:r w:rsidR="3E06640F" w:rsidRPr="2C111F5A">
              <w:rPr>
                <w:rFonts w:eastAsia="Arial" w:cs="Arial"/>
                <w:sz w:val="24"/>
              </w:rPr>
              <w:t xml:space="preserve"> </w:t>
            </w:r>
          </w:p>
          <w:p w14:paraId="5865807C" w14:textId="4F288F50" w:rsidR="00567C7D" w:rsidRPr="002B623A"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25">
              <w:r w:rsidR="3E06640F" w:rsidRPr="2C111F5A">
                <w:rPr>
                  <w:rStyle w:val="Hyperlink"/>
                  <w:rFonts w:eastAsia="Arial" w:cs="Arial"/>
                </w:rPr>
                <w:t>Ron Weasley</w:t>
              </w:r>
            </w:hyperlink>
            <w:r w:rsidR="3E06640F" w:rsidRPr="2C111F5A">
              <w:rPr>
                <w:rFonts w:eastAsia="Arial" w:cs="Arial"/>
                <w:sz w:val="24"/>
              </w:rPr>
              <w:t xml:space="preserve"> </w:t>
            </w:r>
          </w:p>
          <w:p w14:paraId="79B9216B" w14:textId="2FF9835A" w:rsidR="00567C7D" w:rsidRPr="002B623A"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26">
              <w:r w:rsidR="3E06640F" w:rsidRPr="2C111F5A">
                <w:rPr>
                  <w:rStyle w:val="Hyperlink"/>
                  <w:rFonts w:eastAsia="Arial" w:cs="Arial"/>
                </w:rPr>
                <w:t>Harry Potter</w:t>
              </w:r>
            </w:hyperlink>
          </w:p>
        </w:tc>
        <w:tc>
          <w:tcPr>
            <w:tcW w:w="3231" w:type="dxa"/>
            <w:vAlign w:val="top"/>
          </w:tcPr>
          <w:p w14:paraId="2BB3A808" w14:textId="5D55662C" w:rsidR="00567C7D" w:rsidRPr="002B623A" w:rsidRDefault="32424065" w:rsidP="08BF007A">
            <w:pPr>
              <w:cnfStyle w:val="000000100000" w:firstRow="0" w:lastRow="0" w:firstColumn="0" w:lastColumn="0" w:oddVBand="0" w:evenVBand="0" w:oddHBand="1" w:evenHBand="0" w:firstRowFirstColumn="0" w:firstRowLastColumn="0" w:lastRowFirstColumn="0" w:lastRowLastColumn="0"/>
              <w:rPr>
                <w:sz w:val="24"/>
              </w:rPr>
            </w:pPr>
            <w:r w:rsidRPr="08BF007A">
              <w:rPr>
                <w:sz w:val="24"/>
              </w:rPr>
              <w:lastRenderedPageBreak/>
              <w:t>Ask students to think of themes songs from movies or shows that are about particular people.</w:t>
            </w:r>
          </w:p>
          <w:p w14:paraId="672A6659" w14:textId="41F351CD" w:rsidR="00567C7D" w:rsidRPr="002B623A" w:rsidRDefault="6F75FB83" w:rsidP="08BF007A">
            <w:pPr>
              <w:cnfStyle w:val="000000100000" w:firstRow="0" w:lastRow="0" w:firstColumn="0" w:lastColumn="0" w:oddVBand="0" w:evenVBand="0" w:oddHBand="1" w:evenHBand="0" w:firstRowFirstColumn="0" w:firstRowLastColumn="0" w:lastRowFirstColumn="0" w:lastRowLastColumn="0"/>
              <w:rPr>
                <w:sz w:val="24"/>
              </w:rPr>
            </w:pPr>
            <w:r w:rsidRPr="6127DDB2">
              <w:rPr>
                <w:sz w:val="24"/>
              </w:rPr>
              <w:t xml:space="preserve">Students discuss their likes and dislikes about music that represents </w:t>
            </w:r>
            <w:r w:rsidR="632A2AEA" w:rsidRPr="6127DDB2">
              <w:rPr>
                <w:sz w:val="24"/>
              </w:rPr>
              <w:t>characters</w:t>
            </w:r>
            <w:r w:rsidRPr="6127DDB2">
              <w:rPr>
                <w:sz w:val="24"/>
              </w:rPr>
              <w:t>. Is this opinion based on the music or the character itself?</w:t>
            </w:r>
          </w:p>
        </w:tc>
        <w:tc>
          <w:tcPr>
            <w:tcW w:w="3231" w:type="dxa"/>
            <w:vAlign w:val="top"/>
          </w:tcPr>
          <w:p w14:paraId="24F6CE54" w14:textId="08D82362" w:rsidR="31698733" w:rsidRDefault="00522004"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27" w:history="1">
              <w:r w:rsidR="1589622B" w:rsidRPr="00522004">
                <w:rPr>
                  <w:rStyle w:val="Hyperlink"/>
                  <w:rFonts w:eastAsia="Arial" w:cs="Arial"/>
                </w:rPr>
                <w:t>Student workboo</w:t>
              </w:r>
              <w:r w:rsidRPr="00522004">
                <w:rPr>
                  <w:rStyle w:val="Hyperlink"/>
                  <w:rFonts w:eastAsia="Arial" w:cs="Arial"/>
                </w:rPr>
                <w:t>k (DOCX 9.8MB)</w:t>
              </w:r>
            </w:hyperlink>
          </w:p>
          <w:p w14:paraId="25CD1668" w14:textId="65160396" w:rsidR="48D57FCD" w:rsidRDefault="48D57FCD"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7F39A7B">
              <w:rPr>
                <w:rFonts w:eastAsia="Arial" w:cs="Arial"/>
                <w:sz w:val="24"/>
              </w:rPr>
              <w:t>Music resources:</w:t>
            </w:r>
          </w:p>
          <w:p w14:paraId="138BB657" w14:textId="0B7D98B0" w:rsidR="48D57FCD" w:rsidRDefault="00C12CBA" w:rsidP="27F39A7B">
            <w:pPr>
              <w:cnfStyle w:val="000000100000" w:firstRow="0" w:lastRow="0" w:firstColumn="0" w:lastColumn="0" w:oddVBand="0" w:evenVBand="0" w:oddHBand="1" w:evenHBand="0" w:firstRowFirstColumn="0" w:firstRowLastColumn="0" w:lastRowFirstColumn="0" w:lastRowLastColumn="0"/>
              <w:rPr>
                <w:rFonts w:eastAsia="Arial" w:cs="Arial"/>
              </w:rPr>
            </w:pPr>
            <w:hyperlink r:id="rId28">
              <w:r w:rsidR="021593F2" w:rsidRPr="2C111F5A">
                <w:rPr>
                  <w:rStyle w:val="Hyperlink"/>
                  <w:rFonts w:eastAsia="Arial" w:cs="Arial"/>
                </w:rPr>
                <w:t>Edvard Greig’s Peer Gynt suite</w:t>
              </w:r>
            </w:hyperlink>
          </w:p>
          <w:p w14:paraId="685E369E" w14:textId="30287ADF" w:rsidR="360C3C24" w:rsidRDefault="00C12CBA"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29">
              <w:r w:rsidR="7B2D60F8" w:rsidRPr="2C111F5A">
                <w:rPr>
                  <w:rStyle w:val="Hyperlink"/>
                  <w:rFonts w:eastAsia="Arial" w:cs="Arial"/>
                </w:rPr>
                <w:t>Paul Dukas’ The Sorcerer’s Apprentice</w:t>
              </w:r>
            </w:hyperlink>
          </w:p>
          <w:p w14:paraId="7CAA9810" w14:textId="0D1A5902" w:rsidR="360C3C24" w:rsidRDefault="360C3C24"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7F39A7B">
              <w:rPr>
                <w:rFonts w:eastAsia="Arial" w:cs="Arial"/>
                <w:sz w:val="24"/>
              </w:rPr>
              <w:t>Star Wars music:</w:t>
            </w:r>
          </w:p>
          <w:p w14:paraId="2CD1FC68" w14:textId="7EDD24A8" w:rsidR="37C2681E"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30">
              <w:r w:rsidR="79896659" w:rsidRPr="2C111F5A">
                <w:rPr>
                  <w:rStyle w:val="Hyperlink"/>
                  <w:rFonts w:eastAsia="Arial" w:cs="Arial"/>
                </w:rPr>
                <w:t>Luke Skywalker</w:t>
              </w:r>
              <w:r w:rsidR="0738B386" w:rsidRPr="2C111F5A">
                <w:rPr>
                  <w:rStyle w:val="Hyperlink"/>
                  <w:rFonts w:eastAsia="Arial" w:cs="Arial"/>
                </w:rPr>
                <w:t>’s theme</w:t>
              </w:r>
            </w:hyperlink>
          </w:p>
          <w:p w14:paraId="6FBEE169" w14:textId="682DA2FE" w:rsidR="37C2681E"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31">
              <w:r w:rsidR="79896659" w:rsidRPr="2C111F5A">
                <w:rPr>
                  <w:rStyle w:val="Hyperlink"/>
                  <w:rFonts w:eastAsia="Arial" w:cs="Arial"/>
                </w:rPr>
                <w:t>Princess Leia</w:t>
              </w:r>
              <w:r w:rsidR="4C5D9C80" w:rsidRPr="2C111F5A">
                <w:rPr>
                  <w:rStyle w:val="Hyperlink"/>
                  <w:rFonts w:eastAsia="Arial" w:cs="Arial"/>
                </w:rPr>
                <w:t>’s theme</w:t>
              </w:r>
            </w:hyperlink>
            <w:r w:rsidR="79896659" w:rsidRPr="2C111F5A">
              <w:rPr>
                <w:rFonts w:eastAsia="Arial" w:cs="Arial"/>
                <w:sz w:val="24"/>
              </w:rPr>
              <w:t xml:space="preserve"> </w:t>
            </w:r>
          </w:p>
          <w:p w14:paraId="65BACD4C" w14:textId="2A3EFC3B" w:rsidR="37C2681E"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32">
              <w:r w:rsidR="79896659" w:rsidRPr="2C111F5A">
                <w:rPr>
                  <w:rStyle w:val="Hyperlink"/>
                  <w:rFonts w:eastAsia="Arial" w:cs="Arial"/>
                </w:rPr>
                <w:t>Darth Vader</w:t>
              </w:r>
              <w:r w:rsidR="2514ABAF" w:rsidRPr="2C111F5A">
                <w:rPr>
                  <w:rStyle w:val="Hyperlink"/>
                  <w:rFonts w:eastAsia="Arial" w:cs="Arial"/>
                </w:rPr>
                <w:t>’s theme</w:t>
              </w:r>
            </w:hyperlink>
            <w:r w:rsidR="79896659" w:rsidRPr="2C111F5A">
              <w:rPr>
                <w:rFonts w:eastAsia="Arial" w:cs="Arial"/>
                <w:sz w:val="24"/>
              </w:rPr>
              <w:t xml:space="preserve"> </w:t>
            </w:r>
          </w:p>
          <w:p w14:paraId="0B6E4E35" w14:textId="6D71579A" w:rsidR="37C2681E"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33">
              <w:r w:rsidR="79896659" w:rsidRPr="2C111F5A">
                <w:rPr>
                  <w:rStyle w:val="Hyperlink"/>
                  <w:rFonts w:eastAsia="Arial" w:cs="Arial"/>
                </w:rPr>
                <w:t>Yoda</w:t>
              </w:r>
              <w:r w:rsidR="1459ADE1" w:rsidRPr="2C111F5A">
                <w:rPr>
                  <w:rStyle w:val="Hyperlink"/>
                  <w:rFonts w:eastAsia="Arial" w:cs="Arial"/>
                </w:rPr>
                <w:t>’s theme</w:t>
              </w:r>
            </w:hyperlink>
            <w:r w:rsidR="79896659" w:rsidRPr="2C111F5A">
              <w:rPr>
                <w:rFonts w:eastAsia="Arial" w:cs="Arial"/>
                <w:sz w:val="24"/>
              </w:rPr>
              <w:t xml:space="preserve"> </w:t>
            </w:r>
          </w:p>
          <w:p w14:paraId="7636C822" w14:textId="609F6FF6" w:rsidR="37C2681E"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34">
              <w:r w:rsidR="79896659" w:rsidRPr="2C111F5A">
                <w:rPr>
                  <w:rStyle w:val="Hyperlink"/>
                  <w:rFonts w:eastAsia="Arial" w:cs="Arial"/>
                </w:rPr>
                <w:t>Obi Wan Kenobi</w:t>
              </w:r>
              <w:r w:rsidR="387D2936" w:rsidRPr="2C111F5A">
                <w:rPr>
                  <w:rStyle w:val="Hyperlink"/>
                  <w:rFonts w:eastAsia="Arial" w:cs="Arial"/>
                </w:rPr>
                <w:t>’s theme</w:t>
              </w:r>
            </w:hyperlink>
            <w:r w:rsidR="79896659" w:rsidRPr="2C111F5A">
              <w:rPr>
                <w:rFonts w:eastAsia="Arial" w:cs="Arial"/>
                <w:sz w:val="24"/>
              </w:rPr>
              <w:t xml:space="preserve"> </w:t>
            </w:r>
          </w:p>
          <w:p w14:paraId="48679BCE" w14:textId="4E76B712" w:rsidR="37C2681E"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35">
              <w:r w:rsidR="79896659" w:rsidRPr="2C111F5A">
                <w:rPr>
                  <w:rStyle w:val="Hyperlink"/>
                  <w:rFonts w:eastAsia="Arial" w:cs="Arial"/>
                </w:rPr>
                <w:t>Ewoks</w:t>
              </w:r>
              <w:r w:rsidR="22F9DDCB" w:rsidRPr="2C111F5A">
                <w:rPr>
                  <w:rStyle w:val="Hyperlink"/>
                  <w:rFonts w:eastAsia="Arial" w:cs="Arial"/>
                </w:rPr>
                <w:t xml:space="preserve"> theme</w:t>
              </w:r>
            </w:hyperlink>
            <w:r w:rsidR="79896659" w:rsidRPr="2C111F5A">
              <w:rPr>
                <w:rFonts w:eastAsia="Arial" w:cs="Arial"/>
                <w:sz w:val="24"/>
              </w:rPr>
              <w:t xml:space="preserve"> </w:t>
            </w:r>
          </w:p>
          <w:p w14:paraId="09972800" w14:textId="63BF7305" w:rsidR="37C2681E"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36">
              <w:r w:rsidR="79896659" w:rsidRPr="2C111F5A">
                <w:rPr>
                  <w:rStyle w:val="Hyperlink"/>
                  <w:rFonts w:eastAsia="Arial" w:cs="Arial"/>
                </w:rPr>
                <w:t>Jawas</w:t>
              </w:r>
              <w:r w:rsidR="7A93866F" w:rsidRPr="2C111F5A">
                <w:rPr>
                  <w:rStyle w:val="Hyperlink"/>
                  <w:rFonts w:eastAsia="Arial" w:cs="Arial"/>
                </w:rPr>
                <w:t xml:space="preserve"> theme</w:t>
              </w:r>
            </w:hyperlink>
            <w:r w:rsidR="79896659" w:rsidRPr="2C111F5A">
              <w:rPr>
                <w:rFonts w:eastAsia="Arial" w:cs="Arial"/>
                <w:sz w:val="24"/>
              </w:rPr>
              <w:t xml:space="preserve"> </w:t>
            </w:r>
          </w:p>
          <w:p w14:paraId="4A92B2D3" w14:textId="50973A5A" w:rsidR="37C2681E"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37">
              <w:r w:rsidR="79896659" w:rsidRPr="2C111F5A">
                <w:rPr>
                  <w:rStyle w:val="Hyperlink"/>
                  <w:rFonts w:eastAsia="Arial" w:cs="Arial"/>
                </w:rPr>
                <w:t>Jar Jar Binks</w:t>
              </w:r>
              <w:r w:rsidR="6B525926" w:rsidRPr="2C111F5A">
                <w:rPr>
                  <w:rStyle w:val="Hyperlink"/>
                  <w:rFonts w:eastAsia="Arial" w:cs="Arial"/>
                </w:rPr>
                <w:t>’ theme</w:t>
              </w:r>
            </w:hyperlink>
            <w:r w:rsidR="79896659" w:rsidRPr="2C111F5A">
              <w:rPr>
                <w:rFonts w:eastAsia="Arial" w:cs="Arial"/>
                <w:sz w:val="24"/>
              </w:rPr>
              <w:t xml:space="preserve"> </w:t>
            </w:r>
          </w:p>
          <w:p w14:paraId="3BEE3B4F" w14:textId="6BC66B86" w:rsidR="37C2681E"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color w:val="0563C1"/>
                <w:sz w:val="24"/>
                <w:u w:val="single"/>
              </w:rPr>
            </w:pPr>
            <w:hyperlink r:id="rId38">
              <w:r w:rsidR="79896659" w:rsidRPr="2C111F5A">
                <w:rPr>
                  <w:rStyle w:val="Hyperlink"/>
                  <w:rFonts w:eastAsia="Arial" w:cs="Arial"/>
                </w:rPr>
                <w:t>Anakin Skywalker</w:t>
              </w:r>
              <w:r w:rsidR="78FE4965" w:rsidRPr="2C111F5A">
                <w:rPr>
                  <w:rStyle w:val="Hyperlink"/>
                  <w:rFonts w:eastAsia="Arial" w:cs="Arial"/>
                </w:rPr>
                <w:t>’s theme</w:t>
              </w:r>
            </w:hyperlink>
            <w:r w:rsidR="79896659" w:rsidRPr="2C111F5A">
              <w:rPr>
                <w:rFonts w:eastAsia="Arial" w:cs="Arial"/>
                <w:sz w:val="24"/>
              </w:rPr>
              <w:t xml:space="preserve"> </w:t>
            </w:r>
          </w:p>
          <w:p w14:paraId="61321A6D" w14:textId="020F4A0B" w:rsidR="2D347E58"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39">
              <w:r w:rsidR="79896659" w:rsidRPr="2C111F5A">
                <w:rPr>
                  <w:rStyle w:val="Hyperlink"/>
                  <w:rFonts w:eastAsia="Arial" w:cs="Arial"/>
                </w:rPr>
                <w:t>Padme</w:t>
              </w:r>
              <w:r w:rsidR="7B6B0226" w:rsidRPr="2C111F5A">
                <w:rPr>
                  <w:rStyle w:val="Hyperlink"/>
                  <w:rFonts w:eastAsia="Arial" w:cs="Arial"/>
                </w:rPr>
                <w:t>’s theme</w:t>
              </w:r>
            </w:hyperlink>
            <w:r w:rsidR="79896659" w:rsidRPr="2C111F5A">
              <w:rPr>
                <w:rFonts w:eastAsia="Arial" w:cs="Arial"/>
                <w:sz w:val="24"/>
              </w:rPr>
              <w:t xml:space="preserve"> </w:t>
            </w:r>
          </w:p>
          <w:p w14:paraId="254F41AC" w14:textId="1690DCEF" w:rsidR="2D347E58" w:rsidRDefault="4184C3C0"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2C111F5A">
              <w:rPr>
                <w:rFonts w:eastAsia="Arial" w:cs="Arial"/>
                <w:sz w:val="24"/>
              </w:rPr>
              <w:t xml:space="preserve">Harry Potter </w:t>
            </w:r>
            <w:r w:rsidR="6BB62EAD" w:rsidRPr="2C111F5A">
              <w:rPr>
                <w:rFonts w:eastAsia="Arial" w:cs="Arial"/>
                <w:sz w:val="24"/>
              </w:rPr>
              <w:t>music</w:t>
            </w:r>
            <w:r w:rsidRPr="2C111F5A">
              <w:rPr>
                <w:rFonts w:eastAsia="Arial" w:cs="Arial"/>
                <w:sz w:val="24"/>
              </w:rPr>
              <w:t>:</w:t>
            </w:r>
          </w:p>
          <w:p w14:paraId="2EEBD0C7" w14:textId="53665053" w:rsidR="2D347E58" w:rsidRDefault="00C12CBA" w:rsidP="2C111F5A">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40">
              <w:r w:rsidR="4184C3C0" w:rsidRPr="2C111F5A">
                <w:rPr>
                  <w:rStyle w:val="Hyperlink"/>
                  <w:rFonts w:eastAsia="Arial" w:cs="Arial"/>
                </w:rPr>
                <w:t>Hedwig</w:t>
              </w:r>
              <w:r w:rsidR="4B1F4AD2" w:rsidRPr="2C111F5A">
                <w:rPr>
                  <w:rStyle w:val="Hyperlink"/>
                  <w:rFonts w:eastAsia="Arial" w:cs="Arial"/>
                </w:rPr>
                <w:t>’s theme</w:t>
              </w:r>
            </w:hyperlink>
            <w:r w:rsidR="4184C3C0" w:rsidRPr="2C111F5A">
              <w:rPr>
                <w:rFonts w:eastAsia="Arial" w:cs="Arial"/>
                <w:sz w:val="24"/>
              </w:rPr>
              <w:t xml:space="preserve"> </w:t>
            </w:r>
          </w:p>
          <w:p w14:paraId="08942E27" w14:textId="70D7612F" w:rsidR="2D347E58" w:rsidRDefault="00C12CBA"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41">
              <w:r w:rsidR="4184C3C0" w:rsidRPr="2C111F5A">
                <w:rPr>
                  <w:rStyle w:val="Hyperlink"/>
                  <w:rFonts w:eastAsia="Arial" w:cs="Arial"/>
                </w:rPr>
                <w:t>Lily and Snape</w:t>
              </w:r>
            </w:hyperlink>
            <w:r w:rsidR="4184C3C0" w:rsidRPr="2C111F5A">
              <w:rPr>
                <w:rFonts w:eastAsia="Arial" w:cs="Arial"/>
                <w:sz w:val="24"/>
              </w:rPr>
              <w:t xml:space="preserve"> </w:t>
            </w:r>
          </w:p>
          <w:p w14:paraId="6E982156" w14:textId="4F288F50" w:rsidR="2D347E58" w:rsidRDefault="00C12CBA"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42">
              <w:r w:rsidR="4184C3C0" w:rsidRPr="2C111F5A">
                <w:rPr>
                  <w:rStyle w:val="Hyperlink"/>
                  <w:rFonts w:eastAsia="Arial" w:cs="Arial"/>
                </w:rPr>
                <w:t>Ron Weasley</w:t>
              </w:r>
            </w:hyperlink>
            <w:r w:rsidR="4184C3C0" w:rsidRPr="2C111F5A">
              <w:rPr>
                <w:rFonts w:eastAsia="Arial" w:cs="Arial"/>
                <w:sz w:val="24"/>
              </w:rPr>
              <w:t xml:space="preserve"> </w:t>
            </w:r>
          </w:p>
          <w:p w14:paraId="7C678FCD" w14:textId="14CEA0CD" w:rsidR="2D347E58" w:rsidRDefault="00C12CBA"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hyperlink r:id="rId43">
              <w:r w:rsidR="4184C3C0" w:rsidRPr="2C111F5A">
                <w:rPr>
                  <w:rStyle w:val="Hyperlink"/>
                  <w:rFonts w:eastAsia="Arial" w:cs="Arial"/>
                </w:rPr>
                <w:t>Harry Potter</w:t>
              </w:r>
            </w:hyperlink>
            <w:r w:rsidR="4184C3C0" w:rsidRPr="2C111F5A">
              <w:rPr>
                <w:rFonts w:eastAsia="Arial" w:cs="Arial"/>
                <w:sz w:val="24"/>
              </w:rPr>
              <w:t xml:space="preserve"> </w:t>
            </w:r>
          </w:p>
          <w:p w14:paraId="7AE02890" w14:textId="0D791EBC" w:rsidR="27F39A7B" w:rsidRDefault="27F39A7B"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p>
          <w:p w14:paraId="734AD2EA" w14:textId="7B33472F" w:rsidR="002B623A" w:rsidRPr="002B623A" w:rsidRDefault="002B623A" w:rsidP="27F39A7B">
            <w:pPr>
              <w:cnfStyle w:val="000000100000" w:firstRow="0" w:lastRow="0" w:firstColumn="0" w:lastColumn="0" w:oddVBand="0" w:evenVBand="0" w:oddHBand="1" w:evenHBand="0" w:firstRowFirstColumn="0" w:firstRowLastColumn="0" w:lastRowFirstColumn="0" w:lastRowLastColumn="0"/>
              <w:rPr>
                <w:rFonts w:eastAsia="Arial" w:cs="Arial"/>
                <w:sz w:val="24"/>
              </w:rPr>
            </w:pPr>
          </w:p>
        </w:tc>
      </w:tr>
      <w:tr w:rsidR="00294846" w14:paraId="6DCAFD80" w14:textId="77777777" w:rsidTr="6127DD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39D7D509" w14:textId="77777777" w:rsidR="00567C7D" w:rsidRPr="002B623A" w:rsidRDefault="00567C7D" w:rsidP="002B623A">
            <w:pPr>
              <w:rPr>
                <w:sz w:val="24"/>
              </w:rPr>
            </w:pPr>
            <w:r w:rsidRPr="002B623A">
              <w:rPr>
                <w:sz w:val="24"/>
              </w:rPr>
              <w:lastRenderedPageBreak/>
              <w:t>1.2</w:t>
            </w:r>
          </w:p>
        </w:tc>
        <w:tc>
          <w:tcPr>
            <w:tcW w:w="7332" w:type="dxa"/>
            <w:vAlign w:val="top"/>
          </w:tcPr>
          <w:p w14:paraId="3B6E8F0C" w14:textId="5B61EDF7" w:rsidR="00567C7D" w:rsidRPr="002B623A" w:rsidRDefault="72814E7C"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Reflect on other music and songs that students know about character. This may be film music</w:t>
            </w:r>
            <w:r w:rsidR="15EF5136" w:rsidRPr="08BF007A">
              <w:rPr>
                <w:sz w:val="24"/>
              </w:rPr>
              <w:t>, classical music</w:t>
            </w:r>
            <w:r w:rsidRPr="08BF007A">
              <w:rPr>
                <w:sz w:val="24"/>
              </w:rPr>
              <w:t xml:space="preserve"> or may be </w:t>
            </w:r>
            <w:r w:rsidR="2D098677" w:rsidRPr="08BF007A">
              <w:rPr>
                <w:sz w:val="24"/>
              </w:rPr>
              <w:t xml:space="preserve">a </w:t>
            </w:r>
            <w:r w:rsidRPr="08BF007A">
              <w:rPr>
                <w:sz w:val="24"/>
              </w:rPr>
              <w:t>pop song</w:t>
            </w:r>
            <w:r w:rsidR="774FC749" w:rsidRPr="08BF007A">
              <w:rPr>
                <w:sz w:val="24"/>
              </w:rPr>
              <w:t xml:space="preserve">. For example, </w:t>
            </w:r>
            <w:r w:rsidR="7F1668C5" w:rsidRPr="08BF007A">
              <w:rPr>
                <w:sz w:val="24"/>
              </w:rPr>
              <w:t xml:space="preserve">‘Dance of the Sugar Plum Fairy’ (Tchaikovsky), </w:t>
            </w:r>
            <w:r w:rsidR="774FC749" w:rsidRPr="08BF007A">
              <w:rPr>
                <w:sz w:val="24"/>
              </w:rPr>
              <w:t>‘Eleanor Rigby’ (Th</w:t>
            </w:r>
            <w:r w:rsidR="3DAF1E4A" w:rsidRPr="08BF007A">
              <w:rPr>
                <w:sz w:val="24"/>
              </w:rPr>
              <w:t xml:space="preserve">e Beatles), ‘Soon You’ll Get Better’ </w:t>
            </w:r>
            <w:r w:rsidR="64DF3C1C" w:rsidRPr="08BF007A">
              <w:rPr>
                <w:sz w:val="24"/>
              </w:rPr>
              <w:t>(</w:t>
            </w:r>
            <w:r w:rsidR="3DAF1E4A" w:rsidRPr="08BF007A">
              <w:rPr>
                <w:sz w:val="24"/>
              </w:rPr>
              <w:t>Tay</w:t>
            </w:r>
            <w:r w:rsidR="138EAD7D" w:rsidRPr="08BF007A">
              <w:rPr>
                <w:sz w:val="24"/>
              </w:rPr>
              <w:t>lor Swift)</w:t>
            </w:r>
            <w:r w:rsidR="3C57353E" w:rsidRPr="08BF007A">
              <w:rPr>
                <w:sz w:val="24"/>
              </w:rPr>
              <w:t>, ‘Ben’ (Michael Jackson)</w:t>
            </w:r>
            <w:r w:rsidR="14F7EC06" w:rsidRPr="08BF007A">
              <w:rPr>
                <w:sz w:val="24"/>
              </w:rPr>
              <w:t xml:space="preserve">, ‘A Little Too Much’ (Shawn Mendes), </w:t>
            </w:r>
            <w:r w:rsidR="3E603931" w:rsidRPr="08BF007A">
              <w:rPr>
                <w:sz w:val="24"/>
              </w:rPr>
              <w:t xml:space="preserve">‘First Man’ (Camila Cabello), </w:t>
            </w:r>
            <w:r w:rsidR="14F7EC06" w:rsidRPr="08BF007A">
              <w:rPr>
                <w:sz w:val="24"/>
              </w:rPr>
              <w:t>‘Bohemian Rhapsody’ (Queen</w:t>
            </w:r>
            <w:r w:rsidR="4BB48964" w:rsidRPr="08BF007A">
              <w:rPr>
                <w:sz w:val="24"/>
              </w:rPr>
              <w:t xml:space="preserve">) and so on. Students </w:t>
            </w:r>
            <w:r w:rsidR="1276540F" w:rsidRPr="08BF007A">
              <w:rPr>
                <w:sz w:val="24"/>
              </w:rPr>
              <w:t>sh</w:t>
            </w:r>
            <w:r w:rsidR="4BB48964" w:rsidRPr="08BF007A">
              <w:rPr>
                <w:sz w:val="24"/>
              </w:rPr>
              <w:t xml:space="preserve">ould create a list </w:t>
            </w:r>
            <w:r w:rsidR="1A6C4A1C" w:rsidRPr="08BF007A">
              <w:rPr>
                <w:sz w:val="24"/>
              </w:rPr>
              <w:t xml:space="preserve">of pieces </w:t>
            </w:r>
            <w:r w:rsidR="4BB48964" w:rsidRPr="08BF007A">
              <w:rPr>
                <w:sz w:val="24"/>
              </w:rPr>
              <w:t xml:space="preserve">with their </w:t>
            </w:r>
            <w:r w:rsidR="1139DC1B" w:rsidRPr="08BF007A">
              <w:rPr>
                <w:sz w:val="24"/>
              </w:rPr>
              <w:t>household or peers</w:t>
            </w:r>
            <w:r w:rsidR="3690307D" w:rsidRPr="08BF007A">
              <w:rPr>
                <w:sz w:val="24"/>
              </w:rPr>
              <w:t xml:space="preserve"> in their student workbooks.</w:t>
            </w:r>
          </w:p>
          <w:p w14:paraId="37AC3ECF" w14:textId="799D69C9" w:rsidR="00567C7D" w:rsidRPr="002B623A" w:rsidRDefault="4FD8B881"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Ask</w:t>
            </w:r>
            <w:r w:rsidR="6A317B86" w:rsidRPr="08BF007A">
              <w:rPr>
                <w:sz w:val="24"/>
              </w:rPr>
              <w:t xml:space="preserve"> the</w:t>
            </w:r>
            <w:r w:rsidRPr="08BF007A">
              <w:rPr>
                <w:sz w:val="24"/>
              </w:rPr>
              <w:t xml:space="preserve"> students to learn to sing one of these songs and reflect on how the characters are portrayed through the music, not just the lyrics. For example, is the song gentle</w:t>
            </w:r>
            <w:r w:rsidR="305140E5" w:rsidRPr="08BF007A">
              <w:rPr>
                <w:sz w:val="24"/>
              </w:rPr>
              <w:t xml:space="preserve"> or harsh</w:t>
            </w:r>
            <w:r w:rsidRPr="08BF007A">
              <w:rPr>
                <w:sz w:val="24"/>
              </w:rPr>
              <w:t>, smooth or</w:t>
            </w:r>
            <w:r w:rsidR="0068AD6F" w:rsidRPr="08BF007A">
              <w:rPr>
                <w:sz w:val="24"/>
              </w:rPr>
              <w:t xml:space="preserve"> jerky and so on</w:t>
            </w:r>
            <w:r w:rsidR="589FDBD8" w:rsidRPr="08BF007A">
              <w:rPr>
                <w:sz w:val="24"/>
              </w:rPr>
              <w:t>?</w:t>
            </w:r>
            <w:r w:rsidR="0068AD6F" w:rsidRPr="08BF007A">
              <w:rPr>
                <w:sz w:val="24"/>
              </w:rPr>
              <w:t xml:space="preserve"> What does this tell us about the character involved in the song and potentially the way that the composer feels about that character?</w:t>
            </w:r>
          </w:p>
          <w:p w14:paraId="10ED7E5F" w14:textId="458533EC" w:rsidR="00567C7D" w:rsidRPr="002B623A" w:rsidRDefault="1CA81AF5" w:rsidP="08BF007A">
            <w:pPr>
              <w:cnfStyle w:val="000000010000" w:firstRow="0" w:lastRow="0" w:firstColumn="0" w:lastColumn="0" w:oddVBand="0" w:evenVBand="0" w:oddHBand="0" w:evenHBand="1" w:firstRowFirstColumn="0" w:firstRowLastColumn="0" w:lastRowFirstColumn="0" w:lastRowLastColumn="0"/>
              <w:rPr>
                <w:sz w:val="24"/>
              </w:rPr>
            </w:pPr>
            <w:r w:rsidRPr="2C111F5A">
              <w:rPr>
                <w:sz w:val="24"/>
              </w:rPr>
              <w:t xml:space="preserve">Follow the </w:t>
            </w:r>
            <w:hyperlink r:id="rId44">
              <w:r w:rsidRPr="2C111F5A">
                <w:rPr>
                  <w:rStyle w:val="Hyperlink"/>
                </w:rPr>
                <w:t>animated score of ‘Bob the farmer’s dog’</w:t>
              </w:r>
            </w:hyperlink>
            <w:r w:rsidRPr="2C111F5A">
              <w:rPr>
                <w:sz w:val="24"/>
              </w:rPr>
              <w:t xml:space="preserve"> by Tracy and Paul Burjan</w:t>
            </w:r>
            <w:r w:rsidR="0D5C4FAA" w:rsidRPr="2C111F5A">
              <w:rPr>
                <w:sz w:val="24"/>
              </w:rPr>
              <w:t xml:space="preserve"> from Vocal Ease MORE (Module 2)</w:t>
            </w:r>
            <w:r w:rsidRPr="2C111F5A">
              <w:rPr>
                <w:sz w:val="24"/>
              </w:rPr>
              <w:t xml:space="preserve"> which was written about their personal reflections of the life of a working dog. Follow the animated score and </w:t>
            </w:r>
            <w:r w:rsidR="7F2BA813" w:rsidRPr="2C111F5A">
              <w:rPr>
                <w:sz w:val="24"/>
              </w:rPr>
              <w:t>consider the notation as it is playing.</w:t>
            </w:r>
            <w:r w:rsidR="2F5D1D29" w:rsidRPr="2C111F5A">
              <w:rPr>
                <w:sz w:val="24"/>
              </w:rPr>
              <w:t xml:space="preserve"> </w:t>
            </w:r>
            <w:r w:rsidR="4ECFC9C5" w:rsidRPr="2C111F5A">
              <w:rPr>
                <w:sz w:val="24"/>
              </w:rPr>
              <w:t xml:space="preserve">Learn to sing the song using the animated score or the lyrics below. </w:t>
            </w:r>
            <w:r w:rsidR="2F5D1D29" w:rsidRPr="2C111F5A">
              <w:rPr>
                <w:sz w:val="24"/>
              </w:rPr>
              <w:t xml:space="preserve">What do you think the composers thought of Bob when they were writing it? </w:t>
            </w:r>
            <w:r w:rsidR="0C1D209C" w:rsidRPr="2C111F5A">
              <w:rPr>
                <w:sz w:val="24"/>
              </w:rPr>
              <w:t>Enjoy some movement and free dancing during the dance section of the song</w:t>
            </w:r>
            <w:r w:rsidR="2A050E52" w:rsidRPr="2C111F5A">
              <w:rPr>
                <w:sz w:val="24"/>
              </w:rPr>
              <w:t xml:space="preserve"> or use this video of </w:t>
            </w:r>
            <w:hyperlink r:id="rId45">
              <w:r w:rsidR="2A050E52" w:rsidRPr="2C111F5A">
                <w:rPr>
                  <w:rStyle w:val="Hyperlink"/>
                </w:rPr>
                <w:t xml:space="preserve">bush dancing that </w:t>
              </w:r>
              <w:r w:rsidR="1C487456" w:rsidRPr="2C111F5A">
                <w:rPr>
                  <w:rStyle w:val="Hyperlink"/>
                </w:rPr>
                <w:t>accompan</w:t>
              </w:r>
              <w:r w:rsidR="3D5CC318" w:rsidRPr="2C111F5A">
                <w:rPr>
                  <w:rStyle w:val="Hyperlink"/>
                </w:rPr>
                <w:t>ies</w:t>
              </w:r>
              <w:r w:rsidR="1C487456" w:rsidRPr="2C111F5A">
                <w:rPr>
                  <w:rStyle w:val="Hyperlink"/>
                </w:rPr>
                <w:t xml:space="preserve"> ‘Bob the farmer’s dog’</w:t>
              </w:r>
            </w:hyperlink>
            <w:r w:rsidR="0C1D209C" w:rsidRPr="2C111F5A">
              <w:rPr>
                <w:sz w:val="24"/>
              </w:rPr>
              <w:t>.</w:t>
            </w:r>
          </w:p>
          <w:p w14:paraId="41F443E8" w14:textId="689FB94F" w:rsidR="00567C7D" w:rsidRPr="002B623A" w:rsidRDefault="5741BC9B" w:rsidP="08BF007A">
            <w:pPr>
              <w:cnfStyle w:val="000000010000" w:firstRow="0" w:lastRow="0" w:firstColumn="0" w:lastColumn="0" w:oddVBand="0" w:evenVBand="0" w:oddHBand="0" w:evenHBand="1" w:firstRowFirstColumn="0" w:firstRowLastColumn="0" w:lastRowFirstColumn="0" w:lastRowLastColumn="0"/>
              <w:rPr>
                <w:sz w:val="24"/>
              </w:rPr>
            </w:pPr>
            <w:r w:rsidRPr="2C111F5A">
              <w:rPr>
                <w:sz w:val="24"/>
              </w:rPr>
              <w:t xml:space="preserve">Watch this video of </w:t>
            </w:r>
            <w:hyperlink r:id="rId46">
              <w:r w:rsidRPr="2C111F5A">
                <w:rPr>
                  <w:rStyle w:val="Hyperlink"/>
                </w:rPr>
                <w:t>Andrew Huang</w:t>
              </w:r>
            </w:hyperlink>
            <w:r w:rsidRPr="2C111F5A">
              <w:rPr>
                <w:sz w:val="24"/>
              </w:rPr>
              <w:t xml:space="preserve"> composing using the sounds of a much</w:t>
            </w:r>
            <w:r w:rsidR="6FDF79B5" w:rsidRPr="2C111F5A">
              <w:rPr>
                <w:sz w:val="24"/>
              </w:rPr>
              <w:t>-</w:t>
            </w:r>
            <w:r w:rsidRPr="2C111F5A">
              <w:rPr>
                <w:sz w:val="24"/>
              </w:rPr>
              <w:t xml:space="preserve">loved character, a guide dog. </w:t>
            </w:r>
            <w:r w:rsidR="436F8D2F" w:rsidRPr="2C111F5A">
              <w:rPr>
                <w:sz w:val="24"/>
              </w:rPr>
              <w:t xml:space="preserve">In this piece ‘Guide dog and braille’ Andrew creates sounds </w:t>
            </w:r>
            <w:r w:rsidR="1B7F86D2" w:rsidRPr="2C111F5A">
              <w:rPr>
                <w:sz w:val="24"/>
              </w:rPr>
              <w:t>based upon the owner’s love of her guide dog, using only sounds related to h</w:t>
            </w:r>
            <w:r w:rsidR="60FC019E" w:rsidRPr="2C111F5A">
              <w:rPr>
                <w:sz w:val="24"/>
              </w:rPr>
              <w:t>is</w:t>
            </w:r>
            <w:r w:rsidR="1B7F86D2" w:rsidRPr="2C111F5A">
              <w:rPr>
                <w:sz w:val="24"/>
              </w:rPr>
              <w:t xml:space="preserve"> friend</w:t>
            </w:r>
            <w:r w:rsidR="43A8EC2B" w:rsidRPr="2C111F5A">
              <w:rPr>
                <w:sz w:val="24"/>
              </w:rPr>
              <w:t>’</w:t>
            </w:r>
            <w:r w:rsidR="1B7F86D2" w:rsidRPr="2C111F5A">
              <w:rPr>
                <w:sz w:val="24"/>
              </w:rPr>
              <w:t xml:space="preserve">s life as a </w:t>
            </w:r>
            <w:r w:rsidR="1B7F86D2" w:rsidRPr="2C111F5A">
              <w:rPr>
                <w:sz w:val="24"/>
              </w:rPr>
              <w:lastRenderedPageBreak/>
              <w:t>visually impaired person.</w:t>
            </w:r>
          </w:p>
          <w:p w14:paraId="21C58D7E" w14:textId="49725A91" w:rsidR="00567C7D" w:rsidRPr="002B623A" w:rsidRDefault="3FC949B1"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Ask the students to think about someone that is special to them. Preferably someone in their household. C</w:t>
            </w:r>
            <w:r w:rsidR="7D9E6DF8" w:rsidRPr="08BF007A">
              <w:rPr>
                <w:sz w:val="24"/>
              </w:rPr>
              <w:t>o</w:t>
            </w:r>
            <w:r w:rsidRPr="08BF007A">
              <w:rPr>
                <w:sz w:val="24"/>
              </w:rPr>
              <w:t>nsider so</w:t>
            </w:r>
            <w:r w:rsidR="76D65719" w:rsidRPr="08BF007A">
              <w:rPr>
                <w:sz w:val="24"/>
              </w:rPr>
              <w:t xml:space="preserve">me of the sounds related to that person. Ask the students to create a list of the sounds related to them such as their walk, their high heels, a laugh, a cough, their phone ringtone, cooking, </w:t>
            </w:r>
            <w:r w:rsidR="03DA2087" w:rsidRPr="08BF007A">
              <w:rPr>
                <w:sz w:val="24"/>
              </w:rPr>
              <w:t>jewellery clinking, coughing and so on.</w:t>
            </w:r>
          </w:p>
          <w:p w14:paraId="6A758813" w14:textId="49B7B81B" w:rsidR="00567C7D" w:rsidRPr="002B623A" w:rsidRDefault="7383AB40"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 xml:space="preserve">Ask the students to consider how they could use these sounds in a composition. There are several </w:t>
            </w:r>
            <w:r w:rsidR="626EAA8A" w:rsidRPr="08BF007A">
              <w:rPr>
                <w:sz w:val="24"/>
              </w:rPr>
              <w:t>ways</w:t>
            </w:r>
            <w:r w:rsidRPr="08BF007A">
              <w:rPr>
                <w:sz w:val="24"/>
              </w:rPr>
              <w:t xml:space="preserve"> that students could do this</w:t>
            </w:r>
            <w:r w:rsidR="05250667" w:rsidRPr="08BF007A">
              <w:rPr>
                <w:sz w:val="24"/>
              </w:rPr>
              <w:t>. For example, they could imitate the sounds themselves, they could record the sounds using voice memos, GarageBand, recording apps such as Loopy HD,</w:t>
            </w:r>
            <w:r w:rsidR="14AE300A" w:rsidRPr="08BF007A">
              <w:rPr>
                <w:sz w:val="24"/>
              </w:rPr>
              <w:t xml:space="preserve"> a website such as </w:t>
            </w:r>
            <w:hyperlink r:id="rId47">
              <w:r w:rsidR="14AE300A" w:rsidRPr="08BF007A">
                <w:rPr>
                  <w:rStyle w:val="Hyperlink"/>
                </w:rPr>
                <w:t>‘Soundtrap’</w:t>
              </w:r>
            </w:hyperlink>
            <w:r w:rsidR="14AE300A" w:rsidRPr="08BF007A">
              <w:rPr>
                <w:sz w:val="24"/>
              </w:rPr>
              <w:t xml:space="preserve"> </w:t>
            </w:r>
            <w:r w:rsidR="05250667" w:rsidRPr="08BF007A">
              <w:rPr>
                <w:sz w:val="24"/>
              </w:rPr>
              <w:t>or u</w:t>
            </w:r>
            <w:r w:rsidR="2D92A002" w:rsidRPr="08BF007A">
              <w:rPr>
                <w:sz w:val="24"/>
              </w:rPr>
              <w:t>sing the actual sounds from the person</w:t>
            </w:r>
            <w:r w:rsidR="62E3EE4E" w:rsidRPr="08BF007A">
              <w:rPr>
                <w:sz w:val="24"/>
              </w:rPr>
              <w:t xml:space="preserve"> </w:t>
            </w:r>
            <w:r w:rsidR="2D92A002" w:rsidRPr="08BF007A">
              <w:rPr>
                <w:sz w:val="24"/>
              </w:rPr>
              <w:t>themsel</w:t>
            </w:r>
            <w:r w:rsidR="20EF541D" w:rsidRPr="08BF007A">
              <w:rPr>
                <w:sz w:val="24"/>
              </w:rPr>
              <w:t>ves</w:t>
            </w:r>
            <w:r w:rsidR="2D92A002" w:rsidRPr="08BF007A">
              <w:rPr>
                <w:sz w:val="24"/>
              </w:rPr>
              <w:t>.</w:t>
            </w:r>
            <w:r w:rsidR="3FCFDB9D" w:rsidRPr="08BF007A">
              <w:rPr>
                <w:sz w:val="24"/>
              </w:rPr>
              <w:t xml:space="preserve"> </w:t>
            </w:r>
          </w:p>
          <w:p w14:paraId="509D0934" w14:textId="2AF39D42" w:rsidR="00567C7D" w:rsidRPr="002B623A" w:rsidRDefault="6B71E156"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 xml:space="preserve">Ask the students to think of ways of combining or organising these sounds into a composition. </w:t>
            </w:r>
            <w:r w:rsidR="33CD2719" w:rsidRPr="08BF007A">
              <w:rPr>
                <w:sz w:val="24"/>
              </w:rPr>
              <w:t xml:space="preserve">They may play them live or choose to record </w:t>
            </w:r>
            <w:r w:rsidR="38DB1F62" w:rsidRPr="08BF007A">
              <w:rPr>
                <w:sz w:val="24"/>
              </w:rPr>
              <w:t xml:space="preserve">the sounds through </w:t>
            </w:r>
            <w:r w:rsidR="29104443" w:rsidRPr="08BF007A">
              <w:rPr>
                <w:sz w:val="24"/>
              </w:rPr>
              <w:t>their</w:t>
            </w:r>
            <w:r w:rsidR="38DB1F62" w:rsidRPr="08BF007A">
              <w:rPr>
                <w:sz w:val="24"/>
              </w:rPr>
              <w:t xml:space="preserve"> recording ap</w:t>
            </w:r>
            <w:r w:rsidR="225A4CE7" w:rsidRPr="08BF007A">
              <w:rPr>
                <w:sz w:val="24"/>
              </w:rPr>
              <w:t>p or website.</w:t>
            </w:r>
            <w:r w:rsidR="6AF7EA1A" w:rsidRPr="08BF007A">
              <w:rPr>
                <w:sz w:val="24"/>
              </w:rPr>
              <w:t xml:space="preserve"> </w:t>
            </w:r>
            <w:r w:rsidR="73071C55" w:rsidRPr="08BF007A">
              <w:rPr>
                <w:sz w:val="24"/>
              </w:rPr>
              <w:t>The students should then record the overall piece</w:t>
            </w:r>
            <w:r w:rsidR="081826AE" w:rsidRPr="08BF007A">
              <w:rPr>
                <w:sz w:val="24"/>
              </w:rPr>
              <w:t xml:space="preserve"> either audio or video,</w:t>
            </w:r>
            <w:r w:rsidR="73071C55" w:rsidRPr="08BF007A">
              <w:rPr>
                <w:sz w:val="24"/>
              </w:rPr>
              <w:t xml:space="preserve"> ready to share with their peers.</w:t>
            </w:r>
            <w:r w:rsidR="0615156D" w:rsidRPr="08BF007A">
              <w:rPr>
                <w:sz w:val="24"/>
              </w:rPr>
              <w:t xml:space="preserve"> Consideration of the musical concepts must be included in the composition including structure, tone colours, </w:t>
            </w:r>
            <w:r w:rsidR="66E5D896" w:rsidRPr="08BF007A">
              <w:rPr>
                <w:sz w:val="24"/>
              </w:rPr>
              <w:t>dynamics, duration (rhythm, be</w:t>
            </w:r>
            <w:r w:rsidR="388EA682" w:rsidRPr="08BF007A">
              <w:rPr>
                <w:sz w:val="24"/>
              </w:rPr>
              <w:t>a</w:t>
            </w:r>
            <w:r w:rsidR="66E5D896" w:rsidRPr="08BF007A">
              <w:rPr>
                <w:sz w:val="24"/>
              </w:rPr>
              <w:t>t and tempo particularly), pitch (will it have a melody, is the person’s voice high or low and so on).</w:t>
            </w:r>
          </w:p>
          <w:p w14:paraId="7D87A27D" w14:textId="7B3D82A6" w:rsidR="00567C7D" w:rsidRPr="002B623A" w:rsidRDefault="1FA3198D"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Students should also prepare a statement about who</w:t>
            </w:r>
            <w:r w:rsidR="34D67778" w:rsidRPr="08BF007A">
              <w:rPr>
                <w:sz w:val="24"/>
              </w:rPr>
              <w:t xml:space="preserve"> or what</w:t>
            </w:r>
            <w:r w:rsidRPr="08BF007A">
              <w:rPr>
                <w:sz w:val="24"/>
              </w:rPr>
              <w:t xml:space="preserve"> their composition is about and why they chose the sounds or musical concepts that they did.</w:t>
            </w:r>
          </w:p>
        </w:tc>
        <w:tc>
          <w:tcPr>
            <w:tcW w:w="3231" w:type="dxa"/>
            <w:vAlign w:val="top"/>
          </w:tcPr>
          <w:p w14:paraId="73F8EF48" w14:textId="17CFDD2C" w:rsidR="00567C7D" w:rsidRPr="002B623A" w:rsidRDefault="3F243F09"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lastRenderedPageBreak/>
              <w:t>Students could attempt a bush dance or folk dance from another culture.</w:t>
            </w:r>
          </w:p>
          <w:p w14:paraId="2BCDA7AD" w14:textId="106733AC" w:rsidR="00567C7D" w:rsidRPr="002B623A" w:rsidRDefault="3F243F09"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Students experiment with combinations of sound and the way things can be represented through sound.</w:t>
            </w:r>
          </w:p>
          <w:p w14:paraId="0A37501D" w14:textId="72F2D57A" w:rsidR="00567C7D" w:rsidRPr="002B623A" w:rsidRDefault="3F243F09"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Students could sing a song that reminds them of a character who is special to them or one that was taught to them by that person.</w:t>
            </w:r>
          </w:p>
        </w:tc>
        <w:tc>
          <w:tcPr>
            <w:tcW w:w="3231" w:type="dxa"/>
            <w:vAlign w:val="top"/>
          </w:tcPr>
          <w:p w14:paraId="2E13AA9C" w14:textId="01D29A49" w:rsidR="002B623A" w:rsidRPr="002B623A" w:rsidRDefault="00522004" w:rsidP="08BF007A">
            <w:pPr>
              <w:cnfStyle w:val="000000010000" w:firstRow="0" w:lastRow="0" w:firstColumn="0" w:lastColumn="0" w:oddVBand="0" w:evenVBand="0" w:oddHBand="0" w:evenHBand="1" w:firstRowFirstColumn="0" w:firstRowLastColumn="0" w:lastRowFirstColumn="0" w:lastRowLastColumn="0"/>
              <w:rPr>
                <w:sz w:val="24"/>
              </w:rPr>
            </w:pPr>
            <w:hyperlink r:id="rId48" w:history="1">
              <w:r w:rsidR="0F828389" w:rsidRPr="00522004">
                <w:rPr>
                  <w:rStyle w:val="Hyperlink"/>
                </w:rPr>
                <w:t>Student workbook</w:t>
              </w:r>
              <w:r w:rsidRPr="00522004">
                <w:rPr>
                  <w:rStyle w:val="Hyperlink"/>
                </w:rPr>
                <w:t xml:space="preserve"> (DOCX 9.8MB)</w:t>
              </w:r>
            </w:hyperlink>
          </w:p>
          <w:p w14:paraId="07104818" w14:textId="462E4384" w:rsidR="002B623A" w:rsidRPr="002B623A" w:rsidRDefault="00C12CBA" w:rsidP="08BF007A">
            <w:pPr>
              <w:cnfStyle w:val="000000010000" w:firstRow="0" w:lastRow="0" w:firstColumn="0" w:lastColumn="0" w:oddVBand="0" w:evenVBand="0" w:oddHBand="0" w:evenHBand="1" w:firstRowFirstColumn="0" w:firstRowLastColumn="0" w:lastRowFirstColumn="0" w:lastRowLastColumn="0"/>
              <w:rPr>
                <w:sz w:val="24"/>
              </w:rPr>
            </w:pPr>
            <w:hyperlink r:id="rId49">
              <w:r w:rsidR="0F828389" w:rsidRPr="08BF007A">
                <w:rPr>
                  <w:rStyle w:val="Hyperlink"/>
                </w:rPr>
                <w:t>Animated score of ‘Bob the farmer’s dog’</w:t>
              </w:r>
            </w:hyperlink>
          </w:p>
          <w:p w14:paraId="2C155004" w14:textId="1A664E5C" w:rsidR="002B623A" w:rsidRPr="002B623A" w:rsidRDefault="00C12CBA" w:rsidP="08BF007A">
            <w:pPr>
              <w:cnfStyle w:val="000000010000" w:firstRow="0" w:lastRow="0" w:firstColumn="0" w:lastColumn="0" w:oddVBand="0" w:evenVBand="0" w:oddHBand="0" w:evenHBand="1" w:firstRowFirstColumn="0" w:firstRowLastColumn="0" w:lastRowFirstColumn="0" w:lastRowLastColumn="0"/>
              <w:rPr>
                <w:sz w:val="24"/>
              </w:rPr>
            </w:pPr>
            <w:hyperlink r:id="rId50">
              <w:r w:rsidR="03A7882F" w:rsidRPr="2C111F5A">
                <w:rPr>
                  <w:rStyle w:val="Hyperlink"/>
                </w:rPr>
                <w:t>Bush dancing video</w:t>
              </w:r>
            </w:hyperlink>
            <w:r w:rsidR="03A7882F" w:rsidRPr="2C111F5A">
              <w:rPr>
                <w:sz w:val="24"/>
              </w:rPr>
              <w:t xml:space="preserve"> that </w:t>
            </w:r>
            <w:r w:rsidR="03A7882F" w:rsidRPr="2C111F5A">
              <w:rPr>
                <w:rStyle w:val="Hyperlink"/>
                <w:color w:val="auto"/>
                <w:u w:val="none"/>
              </w:rPr>
              <w:t>accompanies ‘Bob the farmer’s dog’</w:t>
            </w:r>
            <w:r w:rsidR="03A7882F" w:rsidRPr="2C111F5A">
              <w:rPr>
                <w:color w:val="auto"/>
                <w:sz w:val="24"/>
              </w:rPr>
              <w:t>.</w:t>
            </w:r>
            <w:hyperlink r:id="rId51"/>
          </w:p>
          <w:p w14:paraId="06F23104" w14:textId="20CF3617" w:rsidR="002B623A" w:rsidRPr="002B623A" w:rsidRDefault="00C12CBA" w:rsidP="08BF007A">
            <w:pPr>
              <w:cnfStyle w:val="000000010000" w:firstRow="0" w:lastRow="0" w:firstColumn="0" w:lastColumn="0" w:oddVBand="0" w:evenVBand="0" w:oddHBand="0" w:evenHBand="1" w:firstRowFirstColumn="0" w:firstRowLastColumn="0" w:lastRowFirstColumn="0" w:lastRowLastColumn="0"/>
              <w:rPr>
                <w:sz w:val="24"/>
              </w:rPr>
            </w:pPr>
            <w:hyperlink r:id="rId52">
              <w:r w:rsidR="61FAC117" w:rsidRPr="2C111F5A">
                <w:rPr>
                  <w:rStyle w:val="Hyperlink"/>
                </w:rPr>
                <w:t>Andrew Huang’s</w:t>
              </w:r>
            </w:hyperlink>
            <w:r w:rsidR="61FAC117" w:rsidRPr="2C111F5A">
              <w:rPr>
                <w:sz w:val="24"/>
              </w:rPr>
              <w:t xml:space="preserve"> piece ‘Guide dog and braille’</w:t>
            </w:r>
          </w:p>
          <w:p w14:paraId="76860A59" w14:textId="6E02BEDA" w:rsidR="002B623A" w:rsidRPr="002B623A" w:rsidRDefault="79C81DB4"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 xml:space="preserve">Sound recording capability on a device such as voice memo, GarageBand, recording apps such as Loopy HD, a website such as </w:t>
            </w:r>
            <w:hyperlink r:id="rId53">
              <w:r w:rsidRPr="08BF007A">
                <w:rPr>
                  <w:rStyle w:val="Hyperlink"/>
                </w:rPr>
                <w:t>‘Soundtrap’</w:t>
              </w:r>
            </w:hyperlink>
          </w:p>
          <w:p w14:paraId="6298CD2F" w14:textId="3FD2DFBB" w:rsidR="002B623A" w:rsidRPr="002B623A" w:rsidRDefault="002B623A" w:rsidP="08BF007A">
            <w:pPr>
              <w:cnfStyle w:val="000000010000" w:firstRow="0" w:lastRow="0" w:firstColumn="0" w:lastColumn="0" w:oddVBand="0" w:evenVBand="0" w:oddHBand="0" w:evenHBand="1" w:firstRowFirstColumn="0" w:firstRowLastColumn="0" w:lastRowFirstColumn="0" w:lastRowLastColumn="0"/>
              <w:rPr>
                <w:sz w:val="24"/>
              </w:rPr>
            </w:pPr>
          </w:p>
        </w:tc>
      </w:tr>
      <w:tr w:rsidR="00294846" w14:paraId="48979445" w14:textId="77777777" w:rsidTr="6127D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52860A0C" w14:textId="77777777" w:rsidR="00567C7D" w:rsidRPr="002B623A" w:rsidRDefault="00567C7D" w:rsidP="002B623A">
            <w:pPr>
              <w:rPr>
                <w:sz w:val="24"/>
              </w:rPr>
            </w:pPr>
            <w:r w:rsidRPr="002B623A">
              <w:rPr>
                <w:sz w:val="24"/>
              </w:rPr>
              <w:t>1.3</w:t>
            </w:r>
          </w:p>
        </w:tc>
        <w:tc>
          <w:tcPr>
            <w:tcW w:w="7332" w:type="dxa"/>
            <w:vAlign w:val="top"/>
          </w:tcPr>
          <w:p w14:paraId="0BCD8362" w14:textId="77777777" w:rsidR="00D95EEB" w:rsidRPr="002B623A" w:rsidRDefault="00D95EEB" w:rsidP="002B623A">
            <w:pPr>
              <w:cnfStyle w:val="000000100000" w:firstRow="0" w:lastRow="0" w:firstColumn="0" w:lastColumn="0" w:oddVBand="0" w:evenVBand="0" w:oddHBand="1" w:evenHBand="0" w:firstRowFirstColumn="0" w:firstRowLastColumn="0" w:lastRowFirstColumn="0" w:lastRowLastColumn="0"/>
              <w:rPr>
                <w:rStyle w:val="Strong"/>
              </w:rPr>
            </w:pPr>
            <w:r w:rsidRPr="002B623A">
              <w:rPr>
                <w:rStyle w:val="Strong"/>
              </w:rPr>
              <w:t>Opportunity for monitoring student learning</w:t>
            </w:r>
          </w:p>
          <w:p w14:paraId="433FD382" w14:textId="5CC589C2" w:rsidR="00D95EEB" w:rsidRPr="002B623A" w:rsidRDefault="3C5DAB88" w:rsidP="08BF007A">
            <w:pPr>
              <w:cnfStyle w:val="000000100000" w:firstRow="0" w:lastRow="0" w:firstColumn="0" w:lastColumn="0" w:oddVBand="0" w:evenVBand="0" w:oddHBand="1" w:evenHBand="0" w:firstRowFirstColumn="0" w:firstRowLastColumn="0" w:lastRowFirstColumn="0" w:lastRowLastColumn="0"/>
              <w:rPr>
                <w:sz w:val="24"/>
              </w:rPr>
            </w:pPr>
            <w:r w:rsidRPr="08BF007A">
              <w:rPr>
                <w:sz w:val="24"/>
              </w:rPr>
              <w:t>Musical composition</w:t>
            </w:r>
            <w:r w:rsidR="00D95EEB" w:rsidRPr="08BF007A">
              <w:rPr>
                <w:sz w:val="24"/>
              </w:rPr>
              <w:t xml:space="preserve"> – </w:t>
            </w:r>
            <w:r w:rsidR="0C2C4293" w:rsidRPr="08BF007A">
              <w:rPr>
                <w:sz w:val="24"/>
              </w:rPr>
              <w:t>practical activity</w:t>
            </w:r>
          </w:p>
          <w:p w14:paraId="279AE064" w14:textId="02345619" w:rsidR="5FAF3529" w:rsidRDefault="5FAF3529" w:rsidP="08BF007A">
            <w:pPr>
              <w:spacing w:before="240" w:line="276" w:lineRule="auto"/>
              <w:cnfStyle w:val="000000100000" w:firstRow="0" w:lastRow="0" w:firstColumn="0" w:lastColumn="0" w:oddVBand="0" w:evenVBand="0" w:oddHBand="1" w:evenHBand="0" w:firstRowFirstColumn="0" w:firstRowLastColumn="0" w:lastRowFirstColumn="0" w:lastRowLastColumn="0"/>
              <w:rPr>
                <w:sz w:val="24"/>
              </w:rPr>
            </w:pPr>
            <w:r w:rsidRPr="08BF007A">
              <w:rPr>
                <w:sz w:val="24"/>
              </w:rPr>
              <w:lastRenderedPageBreak/>
              <w:t>Students</w:t>
            </w:r>
            <w:r w:rsidR="59DA388E" w:rsidRPr="08BF007A">
              <w:rPr>
                <w:sz w:val="24"/>
              </w:rPr>
              <w:t xml:space="preserve"> recreate the </w:t>
            </w:r>
            <w:r w:rsidR="00ACFE8A" w:rsidRPr="08BF007A">
              <w:rPr>
                <w:sz w:val="24"/>
              </w:rPr>
              <w:t>sounds</w:t>
            </w:r>
            <w:r w:rsidR="59DA388E" w:rsidRPr="08BF007A">
              <w:rPr>
                <w:sz w:val="24"/>
              </w:rPr>
              <w:t xml:space="preserve"> of a character they know and care about. They use these sounds as either sound samples in a recording or live</w:t>
            </w:r>
            <w:r w:rsidR="47C1EC9A" w:rsidRPr="08BF007A">
              <w:rPr>
                <w:sz w:val="24"/>
              </w:rPr>
              <w:t xml:space="preserve"> to</w:t>
            </w:r>
            <w:r w:rsidR="59DA388E" w:rsidRPr="08BF007A">
              <w:rPr>
                <w:sz w:val="24"/>
              </w:rPr>
              <w:t xml:space="preserve"> create a tribute to that person through a </w:t>
            </w:r>
            <w:r w:rsidR="6E003207" w:rsidRPr="08BF007A">
              <w:rPr>
                <w:sz w:val="24"/>
              </w:rPr>
              <w:t>musical</w:t>
            </w:r>
            <w:r w:rsidR="59DA388E" w:rsidRPr="08BF007A">
              <w:rPr>
                <w:sz w:val="24"/>
              </w:rPr>
              <w:t xml:space="preserve"> compos</w:t>
            </w:r>
            <w:r w:rsidR="14B15F5B" w:rsidRPr="08BF007A">
              <w:rPr>
                <w:sz w:val="24"/>
              </w:rPr>
              <w:t xml:space="preserve">ition. </w:t>
            </w:r>
            <w:r w:rsidR="68202F13" w:rsidRPr="08BF007A">
              <w:rPr>
                <w:sz w:val="24"/>
              </w:rPr>
              <w:t>Students should record their complete compositions.</w:t>
            </w:r>
          </w:p>
          <w:p w14:paraId="06B49B22" w14:textId="77777777" w:rsidR="00D95EEB" w:rsidRPr="002B623A" w:rsidRDefault="00D95EEB" w:rsidP="002B623A">
            <w:pPr>
              <w:cnfStyle w:val="000000100000" w:firstRow="0" w:lastRow="0" w:firstColumn="0" w:lastColumn="0" w:oddVBand="0" w:evenVBand="0" w:oddHBand="1" w:evenHBand="0" w:firstRowFirstColumn="0" w:firstRowLastColumn="0" w:lastRowFirstColumn="0" w:lastRowLastColumn="0"/>
              <w:rPr>
                <w:rStyle w:val="Strong"/>
              </w:rPr>
            </w:pPr>
            <w:r w:rsidRPr="08BF007A">
              <w:rPr>
                <w:rStyle w:val="Strong"/>
              </w:rPr>
              <w:t>What to look for</w:t>
            </w:r>
          </w:p>
          <w:p w14:paraId="6124C330" w14:textId="0A2B7C48" w:rsidR="002B623A" w:rsidRPr="002B623A" w:rsidRDefault="08B5B558" w:rsidP="08BF007A">
            <w:pPr>
              <w:pStyle w:val="ListBullet"/>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 w:val="24"/>
              </w:rPr>
            </w:pPr>
            <w:r w:rsidRPr="2C111F5A">
              <w:rPr>
                <w:sz w:val="24"/>
              </w:rPr>
              <w:t xml:space="preserve">The </w:t>
            </w:r>
            <w:r w:rsidR="773DDA99" w:rsidRPr="2C111F5A">
              <w:rPr>
                <w:sz w:val="24"/>
              </w:rPr>
              <w:t>musical concepts must be included in the composition including structure, tone colours, dynamics, duration (rhythm, beat and tempo particularly), pitch (will it have a melody, is the person’s voice high or low and so on).</w:t>
            </w:r>
          </w:p>
          <w:p w14:paraId="06070411" w14:textId="0B923B28" w:rsidR="002B623A" w:rsidRPr="002B623A" w:rsidRDefault="773DDA99" w:rsidP="08BF007A">
            <w:pPr>
              <w:pStyle w:val="ListBullet"/>
              <w:spacing w:line="276" w:lineRule="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 w:val="24"/>
              </w:rPr>
            </w:pPr>
            <w:r w:rsidRPr="2C111F5A">
              <w:rPr>
                <w:sz w:val="24"/>
              </w:rPr>
              <w:t>Does the work reflect a particular character and how?</w:t>
            </w:r>
          </w:p>
          <w:p w14:paraId="32DF857E" w14:textId="34F4B02B" w:rsidR="002B623A" w:rsidRPr="002B623A" w:rsidRDefault="32073E30" w:rsidP="08BF007A">
            <w:pPr>
              <w:pStyle w:val="ListBullet"/>
              <w:spacing w:line="276" w:lineRule="auto"/>
              <w:cnfStyle w:val="000000100000" w:firstRow="0" w:lastRow="0" w:firstColumn="0" w:lastColumn="0" w:oddVBand="0" w:evenVBand="0" w:oddHBand="1" w:evenHBand="0" w:firstRowFirstColumn="0" w:firstRowLastColumn="0" w:lastRowFirstColumn="0" w:lastRowLastColumn="0"/>
              <w:rPr>
                <w:sz w:val="24"/>
              </w:rPr>
            </w:pPr>
            <w:r w:rsidRPr="2C111F5A">
              <w:rPr>
                <w:sz w:val="24"/>
              </w:rPr>
              <w:t>The organisation of sound should be clear in the composition.</w:t>
            </w:r>
          </w:p>
        </w:tc>
        <w:tc>
          <w:tcPr>
            <w:tcW w:w="3231" w:type="dxa"/>
            <w:vAlign w:val="top"/>
          </w:tcPr>
          <w:p w14:paraId="5DAB6C7B" w14:textId="77777777" w:rsidR="00567C7D" w:rsidRPr="002B623A" w:rsidRDefault="00567C7D" w:rsidP="002B623A">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15DFC5A2" w14:textId="77777777" w:rsidR="00522004" w:rsidRDefault="00522004" w:rsidP="08BF007A">
            <w:pPr>
              <w:spacing w:before="240" w:line="276" w:lineRule="auto"/>
              <w:cnfStyle w:val="000000100000" w:firstRow="0" w:lastRow="0" w:firstColumn="0" w:lastColumn="0" w:oddVBand="0" w:evenVBand="0" w:oddHBand="1" w:evenHBand="0" w:firstRowFirstColumn="0" w:firstRowLastColumn="0" w:lastRowFirstColumn="0" w:lastRowLastColumn="0"/>
              <w:rPr>
                <w:rStyle w:val="Hyperlink"/>
                <w:color w:val="auto"/>
                <w:u w:val="none"/>
              </w:rPr>
            </w:pPr>
          </w:p>
          <w:p w14:paraId="14EE2057" w14:textId="2A615E38" w:rsidR="002B623A" w:rsidRPr="002B623A" w:rsidRDefault="00522004" w:rsidP="08BF007A">
            <w:pPr>
              <w:spacing w:before="240" w:line="276" w:lineRule="auto"/>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54" w:history="1">
              <w:r w:rsidR="18644732" w:rsidRPr="00522004">
                <w:rPr>
                  <w:rStyle w:val="Hyperlink"/>
                </w:rPr>
                <w:t>Student workbook</w:t>
              </w:r>
              <w:r w:rsidRPr="00522004">
                <w:rPr>
                  <w:rStyle w:val="Hyperlink"/>
                </w:rPr>
                <w:t xml:space="preserve"> (DOCX 9.8MB)</w:t>
              </w:r>
            </w:hyperlink>
          </w:p>
          <w:p w14:paraId="6EFFD243" w14:textId="77EA71CE" w:rsidR="002B623A" w:rsidRPr="002B623A" w:rsidRDefault="18644732" w:rsidP="08BF007A">
            <w:pPr>
              <w:spacing w:before="240" w:line="276" w:lineRule="auto"/>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8BF007A">
              <w:rPr>
                <w:rStyle w:val="Hyperlink"/>
                <w:color w:val="auto"/>
                <w:u w:val="none"/>
              </w:rPr>
              <w:t>Recording of student compositions</w:t>
            </w:r>
          </w:p>
        </w:tc>
      </w:tr>
    </w:tbl>
    <w:p w14:paraId="02EB378F" w14:textId="77777777" w:rsidR="00567C7D" w:rsidRDefault="00567C7D" w:rsidP="001747B4">
      <w:r>
        <w:lastRenderedPageBreak/>
        <w:br w:type="page"/>
      </w:r>
    </w:p>
    <w:p w14:paraId="2325C450" w14:textId="24ADB4F7" w:rsidR="002B623A" w:rsidRDefault="002B623A" w:rsidP="00C61706">
      <w:pPr>
        <w:pStyle w:val="Heading2"/>
      </w:pPr>
      <w:bookmarkStart w:id="0" w:name="_Resource_1"/>
      <w:bookmarkStart w:id="1" w:name="_Resource_1-_[title]"/>
      <w:bookmarkStart w:id="2" w:name="_Ref38013604"/>
      <w:bookmarkEnd w:id="0"/>
      <w:bookmarkEnd w:id="1"/>
      <w:r>
        <w:lastRenderedPageBreak/>
        <w:t xml:space="preserve">Lesson 2 – </w:t>
      </w:r>
      <w:r w:rsidR="3A154E97">
        <w:t>how do we understand and interpret character in visual arts</w:t>
      </w:r>
    </w:p>
    <w:p w14:paraId="63849D94" w14:textId="77777777" w:rsidR="002B623A" w:rsidRDefault="002B623A" w:rsidP="002B623A">
      <w:r>
        <w:t>Students are learning to:</w:t>
      </w:r>
    </w:p>
    <w:p w14:paraId="2C10280E" w14:textId="6685AD5B" w:rsidR="002B623A" w:rsidRDefault="35181CE3" w:rsidP="2C111F5A">
      <w:pPr>
        <w:pStyle w:val="ListBullet"/>
        <w:rPr>
          <w:rFonts w:asciiTheme="minorHAnsi" w:eastAsiaTheme="minorEastAsia" w:hAnsiTheme="minorHAnsi"/>
        </w:rPr>
      </w:pPr>
      <w:r>
        <w:t>e</w:t>
      </w:r>
      <w:r w:rsidR="478BFD53">
        <w:t>xamine the ways in which artists capture a character through a portrait (or self-portrait)</w:t>
      </w:r>
    </w:p>
    <w:p w14:paraId="58FA1ED2" w14:textId="40B133D2" w:rsidR="002B623A" w:rsidRDefault="54C4DBF5" w:rsidP="2C111F5A">
      <w:pPr>
        <w:pStyle w:val="ListBullet"/>
        <w:rPr>
          <w:rFonts w:asciiTheme="minorHAnsi" w:eastAsiaTheme="minorEastAsia" w:hAnsiTheme="minorHAnsi"/>
        </w:rPr>
      </w:pPr>
      <w:r>
        <w:t>i</w:t>
      </w:r>
      <w:r w:rsidR="478BFD53">
        <w:t>dentify artmaking practices within portraits and the ways in which these assist the audience to interpret the artwork</w:t>
      </w:r>
    </w:p>
    <w:p w14:paraId="65D8126D" w14:textId="03059DC9" w:rsidR="002B623A" w:rsidRDefault="07A5E2FE" w:rsidP="2C111F5A">
      <w:pPr>
        <w:pStyle w:val="ListBullet"/>
      </w:pPr>
      <w:r>
        <w:t>c</w:t>
      </w:r>
      <w:r w:rsidR="478BFD53">
        <w:t>reat</w:t>
      </w:r>
      <w:r w:rsidR="05AF8621">
        <w:t>e</w:t>
      </w:r>
      <w:r w:rsidR="478BFD53">
        <w:t xml:space="preserve"> portraits as a way of exploring character through artmaking practices</w:t>
      </w:r>
      <w:r w:rsidR="118C2558">
        <w:t xml:space="preserve"> using a variety of techniques</w:t>
      </w:r>
      <w:r w:rsidR="002B623A">
        <w:t>.</w:t>
      </w:r>
    </w:p>
    <w:tbl>
      <w:tblPr>
        <w:tblStyle w:val="Tableheader"/>
        <w:tblW w:w="0" w:type="auto"/>
        <w:tblLook w:val="04A0" w:firstRow="1" w:lastRow="0" w:firstColumn="1" w:lastColumn="0" w:noHBand="0" w:noVBand="1"/>
        <w:tblDescription w:val="Lesson 2 – [title/key inquiry question]"/>
      </w:tblPr>
      <w:tblGrid>
        <w:gridCol w:w="718"/>
        <w:gridCol w:w="7332"/>
        <w:gridCol w:w="3231"/>
        <w:gridCol w:w="3231"/>
      </w:tblGrid>
      <w:tr w:rsidR="002B623A" w14:paraId="5B39CECE" w14:textId="77777777" w:rsidTr="6127DD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14:paraId="0193CB87" w14:textId="77777777" w:rsidR="002B623A" w:rsidRPr="002B623A" w:rsidRDefault="002B623A" w:rsidP="008D56EC">
            <w:pPr>
              <w:spacing w:before="192" w:after="192"/>
              <w:rPr>
                <w:sz w:val="24"/>
              </w:rPr>
            </w:pPr>
            <w:r w:rsidRPr="002B623A">
              <w:rPr>
                <w:sz w:val="24"/>
              </w:rPr>
              <w:t>Item</w:t>
            </w:r>
          </w:p>
        </w:tc>
        <w:tc>
          <w:tcPr>
            <w:tcW w:w="7332" w:type="dxa"/>
            <w:vAlign w:val="top"/>
          </w:tcPr>
          <w:p w14:paraId="61223974" w14:textId="77777777" w:rsidR="002B623A" w:rsidRPr="002B623A" w:rsidRDefault="002B623A" w:rsidP="008D56EC">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14:paraId="3CC76B67" w14:textId="77777777" w:rsidR="002B623A" w:rsidRPr="002B623A" w:rsidRDefault="002B623A" w:rsidP="008D56EC">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14:paraId="26DD9C94" w14:textId="77777777" w:rsidR="002B623A" w:rsidRPr="002B623A" w:rsidRDefault="002B623A" w:rsidP="008D56EC">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2613B8D8" w14:textId="77777777" w:rsidTr="6127D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4E6CBBE6" w14:textId="77777777" w:rsidR="002B623A" w:rsidRPr="002B623A" w:rsidRDefault="002B623A" w:rsidP="008D56EC">
            <w:pPr>
              <w:rPr>
                <w:sz w:val="24"/>
              </w:rPr>
            </w:pPr>
            <w:r>
              <w:rPr>
                <w:sz w:val="24"/>
              </w:rPr>
              <w:t>2</w:t>
            </w:r>
            <w:r w:rsidRPr="002B623A">
              <w:rPr>
                <w:sz w:val="24"/>
              </w:rPr>
              <w:t>.1</w:t>
            </w:r>
          </w:p>
        </w:tc>
        <w:tc>
          <w:tcPr>
            <w:tcW w:w="7332" w:type="dxa"/>
            <w:vAlign w:val="top"/>
          </w:tcPr>
          <w:p w14:paraId="7B83E4DB" w14:textId="1A9D8F84" w:rsidR="002B623A" w:rsidRPr="002B623A" w:rsidRDefault="76C41A9C"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There are numerous examples of portraiture in artworks throughout history. Encourage students to examine familiar and unfamiliar works as part of this process. Fo</w:t>
            </w:r>
            <w:r w:rsidR="093BBFCA" w:rsidRPr="2C111F5A">
              <w:rPr>
                <w:color w:val="333333"/>
                <w:sz w:val="24"/>
              </w:rPr>
              <w:t>cus her</w:t>
            </w:r>
            <w:r w:rsidR="3AE7AF44" w:rsidRPr="2C111F5A">
              <w:rPr>
                <w:color w:val="333333"/>
                <w:sz w:val="24"/>
              </w:rPr>
              <w:t>e</w:t>
            </w:r>
            <w:r w:rsidR="093BBFCA" w:rsidRPr="2C111F5A">
              <w:rPr>
                <w:color w:val="333333"/>
                <w:sz w:val="24"/>
              </w:rPr>
              <w:t xml:space="preserve"> is particularly on contemporary Australian portraiture. This is not meant to be restrictive but rather a suggested focus.</w:t>
            </w:r>
          </w:p>
          <w:p w14:paraId="64AD0BE5" w14:textId="17DE191F" w:rsidR="002B623A" w:rsidRPr="002B623A" w:rsidRDefault="680099C5"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Explore some of the fi</w:t>
            </w:r>
            <w:r w:rsidR="44D31016" w:rsidRPr="2C111F5A">
              <w:rPr>
                <w:color w:val="333333"/>
                <w:sz w:val="24"/>
              </w:rPr>
              <w:t xml:space="preserve">nalist </w:t>
            </w:r>
            <w:r w:rsidRPr="2C111F5A">
              <w:rPr>
                <w:color w:val="333333"/>
                <w:sz w:val="24"/>
              </w:rPr>
              <w:t xml:space="preserve">portraits from the </w:t>
            </w:r>
            <w:hyperlink r:id="rId55">
              <w:r w:rsidRPr="2C111F5A">
                <w:rPr>
                  <w:rStyle w:val="Hyperlink"/>
                  <w:color w:val="333333"/>
                </w:rPr>
                <w:t>2019 Archibald Prize collection</w:t>
              </w:r>
            </w:hyperlink>
            <w:r w:rsidRPr="2C111F5A">
              <w:rPr>
                <w:color w:val="333333"/>
                <w:sz w:val="24"/>
              </w:rPr>
              <w:t xml:space="preserve"> f</w:t>
            </w:r>
            <w:r w:rsidR="4AFF01F1" w:rsidRPr="2C111F5A">
              <w:rPr>
                <w:color w:val="333333"/>
                <w:sz w:val="24"/>
              </w:rPr>
              <w:t>r</w:t>
            </w:r>
            <w:r w:rsidRPr="2C111F5A">
              <w:rPr>
                <w:color w:val="333333"/>
                <w:sz w:val="24"/>
              </w:rPr>
              <w:t>om the Art Gallery of NSW.</w:t>
            </w:r>
            <w:r w:rsidR="18C15822" w:rsidRPr="2C111F5A">
              <w:rPr>
                <w:color w:val="333333"/>
                <w:sz w:val="24"/>
              </w:rPr>
              <w:t xml:space="preserve"> This selection is a sample of many that are on the Art Gallery’s website. These have been chosen for their diverse styles and subjects.</w:t>
            </w:r>
          </w:p>
          <w:p w14:paraId="44BC2D30" w14:textId="410B4887" w:rsidR="002B623A" w:rsidRPr="002B623A" w:rsidRDefault="64E4B3A0"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rStyle w:val="Hyperlink"/>
                <w:color w:val="333333"/>
              </w:rPr>
              <w:t>‘</w:t>
            </w:r>
            <w:hyperlink r:id="rId56">
              <w:r w:rsidR="42F95EA3" w:rsidRPr="2C111F5A">
                <w:rPr>
                  <w:rStyle w:val="Hyperlink"/>
                  <w:color w:val="333333"/>
                </w:rPr>
                <w:t>Self-portrait sitting in a red chair, Avalon</w:t>
              </w:r>
              <w:r w:rsidR="658A66AE" w:rsidRPr="2C111F5A">
                <w:rPr>
                  <w:rStyle w:val="Hyperlink"/>
                  <w:color w:val="333333"/>
                </w:rPr>
                <w:t>’</w:t>
              </w:r>
            </w:hyperlink>
            <w:r w:rsidR="1A423661" w:rsidRPr="2C111F5A">
              <w:rPr>
                <w:color w:val="333333"/>
                <w:sz w:val="24"/>
              </w:rPr>
              <w:t xml:space="preserve"> (</w:t>
            </w:r>
            <w:r w:rsidR="1A423661" w:rsidRPr="2C111F5A">
              <w:rPr>
                <w:color w:val="000000" w:themeColor="text1"/>
                <w:sz w:val="24"/>
              </w:rPr>
              <w:t>Shane Bowden)</w:t>
            </w:r>
            <w:r w:rsidR="4A5902A9" w:rsidRPr="2C111F5A">
              <w:rPr>
                <w:color w:val="000000" w:themeColor="text1"/>
                <w:sz w:val="24"/>
              </w:rPr>
              <w:t xml:space="preserve"> - created about the artist</w:t>
            </w:r>
            <w:r w:rsidR="6A44D7F3" w:rsidRPr="2C111F5A">
              <w:rPr>
                <w:color w:val="000000" w:themeColor="text1"/>
                <w:sz w:val="24"/>
              </w:rPr>
              <w:t>’</w:t>
            </w:r>
            <w:r w:rsidR="4A5902A9" w:rsidRPr="2C111F5A">
              <w:rPr>
                <w:color w:val="000000" w:themeColor="text1"/>
                <w:sz w:val="24"/>
              </w:rPr>
              <w:t>s post</w:t>
            </w:r>
            <w:r w:rsidR="7886811B" w:rsidRPr="2C111F5A">
              <w:rPr>
                <w:color w:val="000000" w:themeColor="text1"/>
                <w:sz w:val="24"/>
              </w:rPr>
              <w:t>-</w:t>
            </w:r>
            <w:r w:rsidR="4A5902A9" w:rsidRPr="2C111F5A">
              <w:rPr>
                <w:color w:val="000000" w:themeColor="text1"/>
                <w:sz w:val="24"/>
              </w:rPr>
              <w:t xml:space="preserve">heart surgery </w:t>
            </w:r>
            <w:r w:rsidR="637F6E10" w:rsidRPr="2C111F5A">
              <w:rPr>
                <w:color w:val="000000" w:themeColor="text1"/>
                <w:sz w:val="24"/>
              </w:rPr>
              <w:t>reflections</w:t>
            </w:r>
            <w:r w:rsidR="4A5902A9" w:rsidRPr="2C111F5A">
              <w:rPr>
                <w:color w:val="000000" w:themeColor="text1"/>
                <w:sz w:val="24"/>
              </w:rPr>
              <w:t xml:space="preserve"> on life.</w:t>
            </w:r>
            <w:r w:rsidR="1A423661" w:rsidRPr="2C111F5A">
              <w:rPr>
                <w:color w:val="333333"/>
                <w:sz w:val="24"/>
              </w:rPr>
              <w:t xml:space="preserve"> </w:t>
            </w:r>
            <w:r w:rsidR="09AF1ADE" w:rsidRPr="2C111F5A">
              <w:rPr>
                <w:color w:val="333333"/>
                <w:sz w:val="24"/>
              </w:rPr>
              <w:t xml:space="preserve">He </w:t>
            </w:r>
            <w:r w:rsidR="1A423661" w:rsidRPr="2C111F5A">
              <w:rPr>
                <w:color w:val="333333"/>
                <w:sz w:val="24"/>
              </w:rPr>
              <w:t xml:space="preserve">found a red wooden chair at </w:t>
            </w:r>
            <w:r w:rsidR="470BAEDE" w:rsidRPr="2C111F5A">
              <w:rPr>
                <w:color w:val="333333"/>
                <w:sz w:val="24"/>
              </w:rPr>
              <w:t>a second</w:t>
            </w:r>
            <w:r w:rsidR="5C951E2C" w:rsidRPr="2C111F5A">
              <w:rPr>
                <w:color w:val="333333"/>
                <w:sz w:val="24"/>
              </w:rPr>
              <w:t>-</w:t>
            </w:r>
            <w:r w:rsidR="470BAEDE" w:rsidRPr="2C111F5A">
              <w:rPr>
                <w:color w:val="333333"/>
                <w:sz w:val="24"/>
              </w:rPr>
              <w:t>hand</w:t>
            </w:r>
            <w:r w:rsidR="1A423661" w:rsidRPr="2C111F5A">
              <w:rPr>
                <w:color w:val="333333"/>
                <w:sz w:val="24"/>
              </w:rPr>
              <w:t xml:space="preserve"> store across the street </w:t>
            </w:r>
            <w:r w:rsidR="1BD9FFE7" w:rsidRPr="2C111F5A">
              <w:rPr>
                <w:color w:val="333333"/>
                <w:sz w:val="24"/>
              </w:rPr>
              <w:t xml:space="preserve">from his home in Avalon, NSW </w:t>
            </w:r>
            <w:r w:rsidR="1A423661" w:rsidRPr="2C111F5A">
              <w:rPr>
                <w:color w:val="333333"/>
                <w:sz w:val="24"/>
              </w:rPr>
              <w:t xml:space="preserve">and </w:t>
            </w:r>
            <w:r w:rsidR="012236C4" w:rsidRPr="2C111F5A">
              <w:rPr>
                <w:color w:val="333333"/>
                <w:sz w:val="24"/>
              </w:rPr>
              <w:t>then started his self-portrait</w:t>
            </w:r>
            <w:r w:rsidR="1A423661" w:rsidRPr="2C111F5A">
              <w:rPr>
                <w:color w:val="333333"/>
                <w:sz w:val="24"/>
              </w:rPr>
              <w:t>.</w:t>
            </w:r>
          </w:p>
          <w:p w14:paraId="7B667EFC" w14:textId="15D40DE9" w:rsidR="567DE0A8" w:rsidRDefault="567DE0A8"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Discuss the artist</w:t>
            </w:r>
            <w:r w:rsidR="5E9D7557" w:rsidRPr="2C111F5A">
              <w:rPr>
                <w:color w:val="333333"/>
                <w:sz w:val="24"/>
              </w:rPr>
              <w:t>’</w:t>
            </w:r>
            <w:r w:rsidRPr="2C111F5A">
              <w:rPr>
                <w:color w:val="333333"/>
                <w:sz w:val="24"/>
              </w:rPr>
              <w:t>s use of colour and line. Examine the use of rhythm and movement in the artwork to suggest that the artist was implying movement.</w:t>
            </w:r>
            <w:r w:rsidR="45B91263" w:rsidRPr="2C111F5A">
              <w:rPr>
                <w:color w:val="333333"/>
                <w:sz w:val="24"/>
              </w:rPr>
              <w:t xml:space="preserve"> W</w:t>
            </w:r>
            <w:r w:rsidR="2CDA42BD" w:rsidRPr="2C111F5A">
              <w:rPr>
                <w:color w:val="333333"/>
                <w:sz w:val="24"/>
              </w:rPr>
              <w:t>h</w:t>
            </w:r>
            <w:r w:rsidR="45B91263" w:rsidRPr="2C111F5A">
              <w:rPr>
                <w:color w:val="333333"/>
                <w:sz w:val="24"/>
              </w:rPr>
              <w:t xml:space="preserve">at aspects of the artwork suggest happiness and excitement? What is the role of the chair in the </w:t>
            </w:r>
            <w:r w:rsidR="6E046B94" w:rsidRPr="2C111F5A">
              <w:rPr>
                <w:color w:val="333333"/>
                <w:sz w:val="24"/>
              </w:rPr>
              <w:t>self-</w:t>
            </w:r>
            <w:r w:rsidR="6E046B94" w:rsidRPr="2C111F5A">
              <w:rPr>
                <w:color w:val="333333"/>
                <w:sz w:val="24"/>
              </w:rPr>
              <w:lastRenderedPageBreak/>
              <w:t>portrait?</w:t>
            </w:r>
            <w:r w:rsidR="0FA46A91" w:rsidRPr="2C111F5A">
              <w:rPr>
                <w:color w:val="333333"/>
                <w:sz w:val="24"/>
              </w:rPr>
              <w:t xml:space="preserve"> Would </w:t>
            </w:r>
            <w:r w:rsidR="5D7372E1" w:rsidRPr="2C111F5A">
              <w:rPr>
                <w:color w:val="333333"/>
                <w:sz w:val="24"/>
              </w:rPr>
              <w:t xml:space="preserve">they </w:t>
            </w:r>
            <w:r w:rsidR="0FA46A91" w:rsidRPr="2C111F5A">
              <w:rPr>
                <w:color w:val="333333"/>
                <w:sz w:val="24"/>
              </w:rPr>
              <w:t>describe this work as abstract?</w:t>
            </w:r>
          </w:p>
          <w:p w14:paraId="694FE868" w14:textId="6072D1E9" w:rsidR="002B623A" w:rsidRPr="002B623A" w:rsidRDefault="63F72825"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w:t>
            </w:r>
            <w:hyperlink r:id="rId57">
              <w:r w:rsidR="3231E20B" w:rsidRPr="2C111F5A">
                <w:rPr>
                  <w:rStyle w:val="Hyperlink"/>
                </w:rPr>
                <w:t>Dylan</w:t>
              </w:r>
              <w:r w:rsidR="700A7DD5" w:rsidRPr="2C111F5A">
                <w:rPr>
                  <w:rStyle w:val="Hyperlink"/>
                </w:rPr>
                <w:t>’</w:t>
              </w:r>
            </w:hyperlink>
            <w:r w:rsidR="3231E20B" w:rsidRPr="2C111F5A">
              <w:rPr>
                <w:sz w:val="24"/>
                <w:u w:val="single"/>
              </w:rPr>
              <w:t xml:space="preserve"> (Kirpy)</w:t>
            </w:r>
            <w:r w:rsidR="3231E20B" w:rsidRPr="2C111F5A">
              <w:rPr>
                <w:color w:val="333333"/>
                <w:sz w:val="24"/>
              </w:rPr>
              <w:t xml:space="preserve"> </w:t>
            </w:r>
            <w:r w:rsidR="1193B974" w:rsidRPr="2C111F5A">
              <w:rPr>
                <w:color w:val="333333"/>
                <w:sz w:val="24"/>
              </w:rPr>
              <w:t xml:space="preserve">- the artist Kirpy created this work about </w:t>
            </w:r>
            <w:r w:rsidR="3231E20B" w:rsidRPr="2C111F5A">
              <w:rPr>
                <w:color w:val="333333"/>
                <w:sz w:val="24"/>
              </w:rPr>
              <w:t>Dylan Alcott</w:t>
            </w:r>
            <w:r w:rsidR="627E8D0A" w:rsidRPr="2C111F5A">
              <w:rPr>
                <w:color w:val="333333"/>
                <w:sz w:val="24"/>
              </w:rPr>
              <w:t xml:space="preserve"> who at such a young age had accomplished so much. Dylan</w:t>
            </w:r>
            <w:r w:rsidR="3231E20B" w:rsidRPr="2C111F5A">
              <w:rPr>
                <w:color w:val="333333"/>
                <w:sz w:val="24"/>
              </w:rPr>
              <w:t xml:space="preserve"> is a three-time Paralympic gold medallist, a grand slam tennis champion, a disability ambassador, the recipient of an Order of Australia, the founder of both the musical festival Ability Fest and the Dylan Alcott Foundation, a published author and an all-round media personality. </w:t>
            </w:r>
          </w:p>
          <w:p w14:paraId="30657C5E" w14:textId="6AB70B5D" w:rsidR="09185EC6" w:rsidRDefault="09185EC6"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 xml:space="preserve">What does the artwork reveal about the subject’s life and character? Examine the use of colour – what does this setting tell us about </w:t>
            </w:r>
            <w:r w:rsidR="6EA5764D" w:rsidRPr="2C111F5A">
              <w:rPr>
                <w:color w:val="333333"/>
                <w:sz w:val="24"/>
              </w:rPr>
              <w:t xml:space="preserve">Dylan? </w:t>
            </w:r>
            <w:r w:rsidR="55A828A9" w:rsidRPr="2C111F5A">
              <w:rPr>
                <w:color w:val="333333"/>
                <w:sz w:val="24"/>
              </w:rPr>
              <w:t>Ex</w:t>
            </w:r>
            <w:r w:rsidR="296E151B" w:rsidRPr="2C111F5A">
              <w:rPr>
                <w:color w:val="333333"/>
                <w:sz w:val="24"/>
              </w:rPr>
              <w:t>plore</w:t>
            </w:r>
            <w:r w:rsidR="6EA5764D" w:rsidRPr="2C111F5A">
              <w:rPr>
                <w:color w:val="333333"/>
                <w:sz w:val="24"/>
              </w:rPr>
              <w:t xml:space="preserve"> the artist</w:t>
            </w:r>
            <w:r w:rsidR="753ED927" w:rsidRPr="2C111F5A">
              <w:rPr>
                <w:color w:val="333333"/>
                <w:sz w:val="24"/>
              </w:rPr>
              <w:t>’s</w:t>
            </w:r>
            <w:r w:rsidR="6EA5764D" w:rsidRPr="2C111F5A">
              <w:rPr>
                <w:color w:val="333333"/>
                <w:sz w:val="24"/>
              </w:rPr>
              <w:t xml:space="preserve"> use</w:t>
            </w:r>
            <w:r w:rsidR="50BD40EF" w:rsidRPr="2C111F5A">
              <w:rPr>
                <w:color w:val="333333"/>
                <w:sz w:val="24"/>
              </w:rPr>
              <w:t xml:space="preserve"> of</w:t>
            </w:r>
            <w:r w:rsidR="6EA5764D" w:rsidRPr="2C111F5A">
              <w:rPr>
                <w:color w:val="333333"/>
                <w:sz w:val="24"/>
              </w:rPr>
              <w:t xml:space="preserve"> aerosol with acrylic paints</w:t>
            </w:r>
            <w:r w:rsidR="3F2BA5F6" w:rsidRPr="2C111F5A">
              <w:rPr>
                <w:color w:val="333333"/>
                <w:sz w:val="24"/>
              </w:rPr>
              <w:t xml:space="preserve"> as his key technique and style. Where is this evident and how could this be achieved so accurately?</w:t>
            </w:r>
          </w:p>
          <w:p w14:paraId="7B496434" w14:textId="250380B7" w:rsidR="002B623A" w:rsidRPr="002B623A" w:rsidRDefault="329A52A6"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w:t>
            </w:r>
            <w:hyperlink r:id="rId58">
              <w:r w:rsidR="2B056F55" w:rsidRPr="2C111F5A">
                <w:rPr>
                  <w:rStyle w:val="Hyperlink"/>
                  <w:color w:val="333333"/>
                </w:rPr>
                <w:t>All hail Greg Inglis</w:t>
              </w:r>
              <w:r w:rsidR="00981D8E" w:rsidRPr="2C111F5A">
                <w:rPr>
                  <w:rStyle w:val="Hyperlink"/>
                  <w:color w:val="333333"/>
                </w:rPr>
                <w:t>’</w:t>
              </w:r>
            </w:hyperlink>
            <w:r w:rsidR="2B056F55" w:rsidRPr="2C111F5A">
              <w:rPr>
                <w:color w:val="333333"/>
                <w:sz w:val="24"/>
              </w:rPr>
              <w:t xml:space="preserve"> (Imants Tillers)</w:t>
            </w:r>
            <w:r w:rsidR="26A6119F" w:rsidRPr="2C111F5A">
              <w:rPr>
                <w:color w:val="333333"/>
                <w:sz w:val="24"/>
              </w:rPr>
              <w:t xml:space="preserve"> - Tillers created this wo</w:t>
            </w:r>
            <w:r w:rsidR="07EAD4BA" w:rsidRPr="2C111F5A">
              <w:rPr>
                <w:color w:val="333333"/>
                <w:sz w:val="24"/>
              </w:rPr>
              <w:t>r</w:t>
            </w:r>
            <w:r w:rsidR="26A6119F" w:rsidRPr="2C111F5A">
              <w:rPr>
                <w:color w:val="333333"/>
                <w:sz w:val="24"/>
              </w:rPr>
              <w:t xml:space="preserve">k about his Rabbitohs football hero, </w:t>
            </w:r>
            <w:r w:rsidR="1E740CE4" w:rsidRPr="2C111F5A">
              <w:rPr>
                <w:color w:val="333333"/>
                <w:sz w:val="24"/>
              </w:rPr>
              <w:t>Greg Inglis</w:t>
            </w:r>
            <w:r w:rsidR="09D0125D" w:rsidRPr="2C111F5A">
              <w:rPr>
                <w:color w:val="333333"/>
                <w:sz w:val="24"/>
              </w:rPr>
              <w:t>. He</w:t>
            </w:r>
            <w:r w:rsidR="025583BE" w:rsidRPr="2C111F5A">
              <w:rPr>
                <w:color w:val="333333"/>
                <w:sz w:val="24"/>
              </w:rPr>
              <w:t xml:space="preserve"> </w:t>
            </w:r>
            <w:r w:rsidR="09D0125D" w:rsidRPr="2C111F5A">
              <w:rPr>
                <w:color w:val="333333"/>
                <w:sz w:val="24"/>
              </w:rPr>
              <w:t xml:space="preserve">describes Inglis </w:t>
            </w:r>
            <w:r w:rsidR="1E2A8ABF" w:rsidRPr="2C111F5A">
              <w:rPr>
                <w:color w:val="333333"/>
                <w:sz w:val="24"/>
              </w:rPr>
              <w:t xml:space="preserve">playing </w:t>
            </w:r>
            <w:r w:rsidR="09D0125D" w:rsidRPr="2C111F5A">
              <w:rPr>
                <w:color w:val="333333"/>
                <w:sz w:val="24"/>
              </w:rPr>
              <w:t>as</w:t>
            </w:r>
            <w:r w:rsidR="1E740CE4" w:rsidRPr="2C111F5A">
              <w:rPr>
                <w:color w:val="333333"/>
                <w:sz w:val="24"/>
              </w:rPr>
              <w:t xml:space="preserve"> </w:t>
            </w:r>
            <w:r w:rsidR="5C9E578F" w:rsidRPr="2C111F5A">
              <w:rPr>
                <w:color w:val="333333"/>
                <w:sz w:val="24"/>
              </w:rPr>
              <w:t xml:space="preserve">like </w:t>
            </w:r>
            <w:r w:rsidR="1E740CE4" w:rsidRPr="2C111F5A">
              <w:rPr>
                <w:color w:val="333333"/>
                <w:sz w:val="24"/>
              </w:rPr>
              <w:t>see</w:t>
            </w:r>
            <w:r w:rsidR="6200F238" w:rsidRPr="2C111F5A">
              <w:rPr>
                <w:color w:val="333333"/>
                <w:sz w:val="24"/>
              </w:rPr>
              <w:t>ing</w:t>
            </w:r>
            <w:r w:rsidR="1E740CE4" w:rsidRPr="2C111F5A">
              <w:rPr>
                <w:color w:val="333333"/>
                <w:sz w:val="24"/>
              </w:rPr>
              <w:t xml:space="preserve"> </w:t>
            </w:r>
            <w:r w:rsidR="1BCAA062" w:rsidRPr="2C111F5A">
              <w:rPr>
                <w:color w:val="333333"/>
                <w:sz w:val="24"/>
              </w:rPr>
              <w:t>‘</w:t>
            </w:r>
            <w:r w:rsidR="1E740CE4" w:rsidRPr="2C111F5A">
              <w:rPr>
                <w:color w:val="333333"/>
                <w:sz w:val="24"/>
              </w:rPr>
              <w:t>poetry in motion</w:t>
            </w:r>
            <w:r w:rsidR="62D5E0DE" w:rsidRPr="2C111F5A">
              <w:rPr>
                <w:color w:val="333333"/>
                <w:sz w:val="24"/>
              </w:rPr>
              <w:t>’</w:t>
            </w:r>
            <w:r w:rsidR="1E740CE4" w:rsidRPr="2C111F5A">
              <w:rPr>
                <w:color w:val="333333"/>
                <w:sz w:val="24"/>
              </w:rPr>
              <w:t xml:space="preserve">. </w:t>
            </w:r>
            <w:r w:rsidR="1F4C733E" w:rsidRPr="2C111F5A">
              <w:rPr>
                <w:color w:val="333333"/>
                <w:sz w:val="24"/>
              </w:rPr>
              <w:t>Tillers</w:t>
            </w:r>
            <w:r w:rsidR="1E740CE4" w:rsidRPr="2C111F5A">
              <w:rPr>
                <w:color w:val="333333"/>
                <w:sz w:val="24"/>
              </w:rPr>
              <w:t xml:space="preserve"> </w:t>
            </w:r>
            <w:r w:rsidR="1F4C733E" w:rsidRPr="2C111F5A">
              <w:rPr>
                <w:color w:val="333333"/>
                <w:sz w:val="24"/>
              </w:rPr>
              <w:t xml:space="preserve">also points out that Inglis </w:t>
            </w:r>
            <w:r w:rsidR="1E740CE4" w:rsidRPr="2C111F5A">
              <w:rPr>
                <w:color w:val="333333"/>
                <w:sz w:val="24"/>
              </w:rPr>
              <w:t>is a hero and role model to Indigenous communities all around Australia</w:t>
            </w:r>
            <w:r w:rsidR="217187B6" w:rsidRPr="2C111F5A">
              <w:rPr>
                <w:color w:val="333333"/>
                <w:sz w:val="24"/>
              </w:rPr>
              <w:t>, especially those living with</w:t>
            </w:r>
            <w:r w:rsidR="1E740CE4" w:rsidRPr="2C111F5A">
              <w:rPr>
                <w:color w:val="333333"/>
                <w:sz w:val="24"/>
              </w:rPr>
              <w:t xml:space="preserve"> disadvantage</w:t>
            </w:r>
            <w:r w:rsidR="2507FFB3" w:rsidRPr="2C111F5A">
              <w:rPr>
                <w:color w:val="333333"/>
                <w:sz w:val="24"/>
              </w:rPr>
              <w:t xml:space="preserve">. </w:t>
            </w:r>
          </w:p>
          <w:p w14:paraId="113D0D92" w14:textId="0600DAC3" w:rsidR="002B623A" w:rsidRPr="002B623A" w:rsidRDefault="67695B64"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Examine the use of foreground and background in this artwork. Explore the shapes used and how they add to the work. Ex</w:t>
            </w:r>
            <w:r w:rsidR="72E35A4C" w:rsidRPr="2C111F5A">
              <w:rPr>
                <w:color w:val="333333"/>
                <w:sz w:val="24"/>
              </w:rPr>
              <w:t>a</w:t>
            </w:r>
            <w:r w:rsidRPr="2C111F5A">
              <w:rPr>
                <w:color w:val="333333"/>
                <w:sz w:val="24"/>
              </w:rPr>
              <w:t xml:space="preserve">mine the </w:t>
            </w:r>
            <w:r w:rsidR="127C443F" w:rsidRPr="2C111F5A">
              <w:rPr>
                <w:color w:val="333333"/>
                <w:sz w:val="24"/>
              </w:rPr>
              <w:t>symbolism within and what each square reveals</w:t>
            </w:r>
            <w:r w:rsidR="3BF67026" w:rsidRPr="2C111F5A">
              <w:rPr>
                <w:color w:val="333333"/>
                <w:sz w:val="24"/>
              </w:rPr>
              <w:t>, with the mixture of consistent text and images</w:t>
            </w:r>
            <w:r w:rsidR="127C443F" w:rsidRPr="2C111F5A">
              <w:rPr>
                <w:color w:val="333333"/>
                <w:sz w:val="24"/>
              </w:rPr>
              <w:t>. This is also apparent in the symbolic use of colour throughout.</w:t>
            </w:r>
            <w:r w:rsidRPr="2C111F5A">
              <w:rPr>
                <w:color w:val="333333"/>
                <w:sz w:val="24"/>
              </w:rPr>
              <w:t xml:space="preserve"> </w:t>
            </w:r>
            <w:r w:rsidR="2507FFB3" w:rsidRPr="2C111F5A">
              <w:rPr>
                <w:color w:val="333333"/>
                <w:sz w:val="24"/>
              </w:rPr>
              <w:t>Tillers</w:t>
            </w:r>
            <w:r w:rsidR="7BB0E704" w:rsidRPr="2C111F5A">
              <w:rPr>
                <w:color w:val="333333"/>
                <w:sz w:val="24"/>
              </w:rPr>
              <w:t>’</w:t>
            </w:r>
            <w:r w:rsidR="2507FFB3" w:rsidRPr="2C111F5A">
              <w:rPr>
                <w:color w:val="333333"/>
                <w:sz w:val="24"/>
              </w:rPr>
              <w:t xml:space="preserve"> quote, ‘e</w:t>
            </w:r>
            <w:r w:rsidR="1E740CE4" w:rsidRPr="2C111F5A">
              <w:rPr>
                <w:color w:val="333333"/>
                <w:sz w:val="24"/>
              </w:rPr>
              <w:t>very human being is the greatest work of art ever created.’</w:t>
            </w:r>
            <w:r w:rsidR="5F3BC6F4" w:rsidRPr="2C111F5A">
              <w:rPr>
                <w:color w:val="333333"/>
                <w:sz w:val="24"/>
              </w:rPr>
              <w:t xml:space="preserve"> is worthy of discussion and highlighting.</w:t>
            </w:r>
            <w:r w:rsidR="3780634F" w:rsidRPr="2C111F5A">
              <w:rPr>
                <w:color w:val="333333"/>
                <w:sz w:val="24"/>
              </w:rPr>
              <w:t xml:space="preserve"> </w:t>
            </w:r>
          </w:p>
          <w:p w14:paraId="754397D5" w14:textId="1887E86B" w:rsidR="002B623A" w:rsidRPr="002B623A" w:rsidRDefault="1E740CE4"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rStyle w:val="Hyperlink"/>
                <w:color w:val="333333"/>
              </w:rPr>
              <w:t>‘</w:t>
            </w:r>
            <w:hyperlink r:id="rId59">
              <w:r w:rsidRPr="2C111F5A">
                <w:rPr>
                  <w:rStyle w:val="Hyperlink"/>
                  <w:color w:val="333333"/>
                </w:rPr>
                <w:t>Kid C</w:t>
              </w:r>
              <w:r w:rsidR="4D684E1C" w:rsidRPr="2C111F5A">
                <w:rPr>
                  <w:rStyle w:val="Hyperlink"/>
                  <w:color w:val="333333"/>
                </w:rPr>
                <w:t>o</w:t>
              </w:r>
              <w:r w:rsidRPr="2C111F5A">
                <w:rPr>
                  <w:rStyle w:val="Hyperlink"/>
                  <w:color w:val="333333"/>
                </w:rPr>
                <w:t>ngo on the island of the pink monkey birds</w:t>
              </w:r>
            </w:hyperlink>
            <w:r w:rsidRPr="2C111F5A">
              <w:rPr>
                <w:color w:val="333333"/>
                <w:sz w:val="24"/>
              </w:rPr>
              <w:t>' (Michael Vale)</w:t>
            </w:r>
            <w:r w:rsidR="687EEFBA" w:rsidRPr="2C111F5A">
              <w:rPr>
                <w:color w:val="333333"/>
                <w:sz w:val="24"/>
              </w:rPr>
              <w:t xml:space="preserve"> - the </w:t>
            </w:r>
            <w:r w:rsidRPr="2C111F5A">
              <w:rPr>
                <w:color w:val="333333"/>
                <w:sz w:val="24"/>
              </w:rPr>
              <w:t xml:space="preserve">subject </w:t>
            </w:r>
            <w:r w:rsidR="3D902EAD" w:rsidRPr="2C111F5A">
              <w:rPr>
                <w:color w:val="333333"/>
                <w:sz w:val="24"/>
              </w:rPr>
              <w:t xml:space="preserve">of this </w:t>
            </w:r>
            <w:r w:rsidR="6AF11713" w:rsidRPr="2C111F5A">
              <w:rPr>
                <w:color w:val="333333"/>
                <w:sz w:val="24"/>
              </w:rPr>
              <w:t>portrait</w:t>
            </w:r>
            <w:r w:rsidR="3D902EAD" w:rsidRPr="2C111F5A">
              <w:rPr>
                <w:color w:val="333333"/>
                <w:sz w:val="24"/>
              </w:rPr>
              <w:t xml:space="preserve"> </w:t>
            </w:r>
            <w:r w:rsidRPr="2C111F5A">
              <w:rPr>
                <w:color w:val="333333"/>
                <w:sz w:val="24"/>
              </w:rPr>
              <w:t xml:space="preserve">is American rock guitarist and singer Kid Congo Powers. </w:t>
            </w:r>
            <w:r w:rsidR="023B9F0E" w:rsidRPr="2C111F5A">
              <w:rPr>
                <w:color w:val="333333"/>
                <w:sz w:val="24"/>
              </w:rPr>
              <w:t>Vale describes the musician as</w:t>
            </w:r>
            <w:r w:rsidRPr="2C111F5A">
              <w:rPr>
                <w:color w:val="333333"/>
                <w:sz w:val="24"/>
              </w:rPr>
              <w:t xml:space="preserve"> a </w:t>
            </w:r>
            <w:r w:rsidR="14467268" w:rsidRPr="2C111F5A">
              <w:rPr>
                <w:color w:val="333333"/>
                <w:sz w:val="24"/>
              </w:rPr>
              <w:t>‘</w:t>
            </w:r>
            <w:r w:rsidRPr="2C111F5A">
              <w:rPr>
                <w:color w:val="333333"/>
                <w:sz w:val="24"/>
              </w:rPr>
              <w:t xml:space="preserve">very flamboyant </w:t>
            </w:r>
            <w:r w:rsidRPr="2C111F5A">
              <w:rPr>
                <w:color w:val="333333"/>
                <w:sz w:val="24"/>
              </w:rPr>
              <w:lastRenderedPageBreak/>
              <w:t>performer with a heightened sense of theatre</w:t>
            </w:r>
            <w:r w:rsidR="6675FD3B" w:rsidRPr="2C111F5A">
              <w:rPr>
                <w:color w:val="333333"/>
                <w:sz w:val="24"/>
              </w:rPr>
              <w:t>’</w:t>
            </w:r>
            <w:r w:rsidRPr="2C111F5A">
              <w:rPr>
                <w:color w:val="333333"/>
                <w:sz w:val="24"/>
              </w:rPr>
              <w:t xml:space="preserve">. </w:t>
            </w:r>
          </w:p>
          <w:p w14:paraId="638F44AD" w14:textId="6A3636E4" w:rsidR="28A580E1" w:rsidRDefault="28A580E1"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 xml:space="preserve">What do we learn about the subject of the artwork through this portrait? Examine the setting </w:t>
            </w:r>
            <w:r w:rsidR="5C550A41" w:rsidRPr="2C111F5A">
              <w:rPr>
                <w:color w:val="333333"/>
                <w:sz w:val="24"/>
              </w:rPr>
              <w:t xml:space="preserve">of the artwork </w:t>
            </w:r>
            <w:r w:rsidRPr="2C111F5A">
              <w:rPr>
                <w:color w:val="333333"/>
                <w:sz w:val="24"/>
              </w:rPr>
              <w:t xml:space="preserve">and </w:t>
            </w:r>
            <w:r w:rsidR="2F092483" w:rsidRPr="2C111F5A">
              <w:rPr>
                <w:color w:val="333333"/>
                <w:sz w:val="24"/>
              </w:rPr>
              <w:t xml:space="preserve">the </w:t>
            </w:r>
            <w:r w:rsidRPr="2C111F5A">
              <w:rPr>
                <w:color w:val="333333"/>
                <w:sz w:val="24"/>
              </w:rPr>
              <w:t xml:space="preserve">use of </w:t>
            </w:r>
            <w:r w:rsidR="7A118675" w:rsidRPr="2C111F5A">
              <w:rPr>
                <w:color w:val="333333"/>
                <w:sz w:val="24"/>
              </w:rPr>
              <w:t>colours</w:t>
            </w:r>
            <w:r w:rsidR="1098DA0B" w:rsidRPr="2C111F5A">
              <w:rPr>
                <w:color w:val="333333"/>
                <w:sz w:val="24"/>
              </w:rPr>
              <w:t>, light and darkness</w:t>
            </w:r>
            <w:r w:rsidRPr="2C111F5A">
              <w:rPr>
                <w:color w:val="333333"/>
                <w:sz w:val="24"/>
              </w:rPr>
              <w:t xml:space="preserve"> to achieve a full picture of this musician. </w:t>
            </w:r>
            <w:r w:rsidR="57D483DE" w:rsidRPr="2C111F5A">
              <w:rPr>
                <w:color w:val="333333"/>
                <w:sz w:val="24"/>
              </w:rPr>
              <w:t>Where is the focus of this artwork and where are our eyes drawn?</w:t>
            </w:r>
            <w:r w:rsidR="65A0BACE" w:rsidRPr="2C111F5A">
              <w:rPr>
                <w:color w:val="333333"/>
                <w:sz w:val="24"/>
              </w:rPr>
              <w:t xml:space="preserve"> Is this a place worthy of visiting? Why is the subject there?</w:t>
            </w:r>
          </w:p>
          <w:p w14:paraId="5A8E89CF" w14:textId="7FB88CD4" w:rsidR="002B623A" w:rsidRPr="002B623A" w:rsidRDefault="067175C9" w:rsidP="6127DDB2">
            <w:pPr>
              <w:cnfStyle w:val="000000100000" w:firstRow="0" w:lastRow="0" w:firstColumn="0" w:lastColumn="0" w:oddVBand="0" w:evenVBand="0" w:oddHBand="1" w:evenHBand="0" w:firstRowFirstColumn="0" w:firstRowLastColumn="0" w:lastRowFirstColumn="0" w:lastRowLastColumn="0"/>
              <w:rPr>
                <w:color w:val="333333"/>
                <w:sz w:val="24"/>
              </w:rPr>
            </w:pPr>
            <w:r w:rsidRPr="6127DDB2">
              <w:rPr>
                <w:color w:val="333333"/>
                <w:sz w:val="24"/>
              </w:rPr>
              <w:t>‘</w:t>
            </w:r>
            <w:hyperlink r:id="rId60">
              <w:r w:rsidRPr="6127DDB2">
                <w:rPr>
                  <w:rStyle w:val="Hyperlink"/>
                  <w:color w:val="333333"/>
                </w:rPr>
                <w:t>Benjamin Law: happy sad</w:t>
              </w:r>
            </w:hyperlink>
            <w:r w:rsidRPr="6127DDB2">
              <w:rPr>
                <w:color w:val="333333"/>
                <w:sz w:val="24"/>
              </w:rPr>
              <w:t>’ (Keith Burt)</w:t>
            </w:r>
            <w:r w:rsidR="26A2C54C" w:rsidRPr="6127DDB2">
              <w:rPr>
                <w:color w:val="333333"/>
                <w:sz w:val="24"/>
              </w:rPr>
              <w:t xml:space="preserve"> - this artwork is about </w:t>
            </w:r>
            <w:r w:rsidR="623D18D2" w:rsidRPr="6127DDB2">
              <w:rPr>
                <w:color w:val="333333"/>
                <w:sz w:val="24"/>
              </w:rPr>
              <w:t>Benjamin Law</w:t>
            </w:r>
            <w:r w:rsidR="33178B6F" w:rsidRPr="6127DDB2">
              <w:rPr>
                <w:color w:val="333333"/>
                <w:sz w:val="24"/>
              </w:rPr>
              <w:t xml:space="preserve">, </w:t>
            </w:r>
            <w:r w:rsidR="623D18D2" w:rsidRPr="6127DDB2">
              <w:rPr>
                <w:color w:val="333333"/>
                <w:sz w:val="24"/>
              </w:rPr>
              <w:t>a Sydney-based author</w:t>
            </w:r>
            <w:r w:rsidR="49CD4BD6" w:rsidRPr="6127DDB2">
              <w:rPr>
                <w:color w:val="333333"/>
                <w:sz w:val="24"/>
              </w:rPr>
              <w:t xml:space="preserve"> </w:t>
            </w:r>
            <w:r w:rsidR="623D18D2" w:rsidRPr="6127DDB2">
              <w:rPr>
                <w:color w:val="333333"/>
                <w:sz w:val="24"/>
              </w:rPr>
              <w:t>and journalist.</w:t>
            </w:r>
            <w:r w:rsidR="5A30CFAF" w:rsidRPr="6127DDB2">
              <w:rPr>
                <w:color w:val="333333"/>
                <w:sz w:val="24"/>
              </w:rPr>
              <w:t xml:space="preserve"> Law sat for this portrait. The artist felt that La</w:t>
            </w:r>
            <w:r w:rsidR="0D036F99" w:rsidRPr="6127DDB2">
              <w:rPr>
                <w:color w:val="333333"/>
                <w:sz w:val="24"/>
              </w:rPr>
              <w:t>w’s</w:t>
            </w:r>
            <w:r w:rsidR="7C8B0C22" w:rsidRPr="6127DDB2">
              <w:rPr>
                <w:color w:val="333333"/>
                <w:sz w:val="24"/>
              </w:rPr>
              <w:t xml:space="preserve"> face revealed both</w:t>
            </w:r>
            <w:r w:rsidR="623D18D2" w:rsidRPr="6127DDB2">
              <w:rPr>
                <w:color w:val="333333"/>
                <w:sz w:val="24"/>
              </w:rPr>
              <w:t xml:space="preserve"> happy and sad</w:t>
            </w:r>
            <w:r w:rsidR="6608A5E9" w:rsidRPr="6127DDB2">
              <w:rPr>
                <w:color w:val="333333"/>
                <w:sz w:val="24"/>
              </w:rPr>
              <w:t xml:space="preserve"> emotion</w:t>
            </w:r>
            <w:r w:rsidR="6A115813" w:rsidRPr="6127DDB2">
              <w:rPr>
                <w:color w:val="333333"/>
                <w:sz w:val="24"/>
              </w:rPr>
              <w:t xml:space="preserve">s </w:t>
            </w:r>
            <w:r w:rsidR="3DE82322" w:rsidRPr="6127DDB2">
              <w:rPr>
                <w:color w:val="333333"/>
                <w:sz w:val="24"/>
              </w:rPr>
              <w:t>because</w:t>
            </w:r>
            <w:r w:rsidR="6A115813" w:rsidRPr="6127DDB2">
              <w:rPr>
                <w:color w:val="333333"/>
                <w:sz w:val="24"/>
              </w:rPr>
              <w:t xml:space="preserve"> he</w:t>
            </w:r>
            <w:r w:rsidR="623D18D2" w:rsidRPr="6127DDB2">
              <w:rPr>
                <w:color w:val="333333"/>
                <w:sz w:val="24"/>
              </w:rPr>
              <w:t xml:space="preserve"> ha</w:t>
            </w:r>
            <w:r w:rsidR="67B49FF0" w:rsidRPr="6127DDB2">
              <w:rPr>
                <w:color w:val="333333"/>
                <w:sz w:val="24"/>
              </w:rPr>
              <w:t>d</w:t>
            </w:r>
            <w:r w:rsidR="623D18D2" w:rsidRPr="6127DDB2">
              <w:rPr>
                <w:color w:val="333333"/>
                <w:sz w:val="24"/>
              </w:rPr>
              <w:t xml:space="preserve"> confronted discrimination and injustice</w:t>
            </w:r>
            <w:r w:rsidR="6470F28F" w:rsidRPr="6127DDB2">
              <w:rPr>
                <w:color w:val="333333"/>
                <w:sz w:val="24"/>
              </w:rPr>
              <w:t xml:space="preserve"> but </w:t>
            </w:r>
            <w:r w:rsidR="575FF7A0" w:rsidRPr="6127DDB2">
              <w:rPr>
                <w:color w:val="333333"/>
                <w:sz w:val="24"/>
              </w:rPr>
              <w:t>remained</w:t>
            </w:r>
            <w:r w:rsidR="6470F28F" w:rsidRPr="6127DDB2">
              <w:rPr>
                <w:color w:val="333333"/>
                <w:sz w:val="24"/>
              </w:rPr>
              <w:t xml:space="preserve"> positive and fun.</w:t>
            </w:r>
          </w:p>
          <w:p w14:paraId="6865BF5A" w14:textId="233759BB" w:rsidR="60208A74" w:rsidRDefault="60208A74"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Examine the emotions in the subject’s face. What features reveal the ‘happy sad’ feelings? Examine the artist</w:t>
            </w:r>
            <w:r w:rsidR="3A7B5EB9" w:rsidRPr="2C111F5A">
              <w:rPr>
                <w:color w:val="333333"/>
                <w:sz w:val="24"/>
              </w:rPr>
              <w:t>’</w:t>
            </w:r>
            <w:r w:rsidRPr="2C111F5A">
              <w:rPr>
                <w:color w:val="333333"/>
                <w:sz w:val="24"/>
              </w:rPr>
              <w:t>s use of colour</w:t>
            </w:r>
            <w:r w:rsidR="20AEC3D0" w:rsidRPr="2C111F5A">
              <w:rPr>
                <w:color w:val="333333"/>
                <w:sz w:val="24"/>
              </w:rPr>
              <w:t xml:space="preserve"> </w:t>
            </w:r>
            <w:r w:rsidR="75AC20B3" w:rsidRPr="2C111F5A">
              <w:rPr>
                <w:color w:val="333333"/>
                <w:sz w:val="24"/>
              </w:rPr>
              <w:t xml:space="preserve">and different colour </w:t>
            </w:r>
            <w:r w:rsidR="20AEC3D0" w:rsidRPr="2C111F5A">
              <w:rPr>
                <w:color w:val="333333"/>
                <w:sz w:val="24"/>
              </w:rPr>
              <w:t>value</w:t>
            </w:r>
            <w:r w:rsidR="70B1F9D6" w:rsidRPr="2C111F5A">
              <w:rPr>
                <w:color w:val="333333"/>
                <w:sz w:val="24"/>
              </w:rPr>
              <w:t>s</w:t>
            </w:r>
            <w:r w:rsidR="4FB8A363" w:rsidRPr="2C111F5A">
              <w:rPr>
                <w:color w:val="333333"/>
                <w:sz w:val="24"/>
              </w:rPr>
              <w:t>, shadow and shading</w:t>
            </w:r>
            <w:r w:rsidR="75F672FB" w:rsidRPr="2C111F5A">
              <w:rPr>
                <w:color w:val="333333"/>
                <w:sz w:val="24"/>
              </w:rPr>
              <w:t xml:space="preserve"> and how this contributes to the sense of unity and </w:t>
            </w:r>
            <w:r w:rsidR="7044876A" w:rsidRPr="2C111F5A">
              <w:rPr>
                <w:color w:val="333333"/>
                <w:sz w:val="24"/>
              </w:rPr>
              <w:t>balance</w:t>
            </w:r>
            <w:r w:rsidR="75F672FB" w:rsidRPr="2C111F5A">
              <w:rPr>
                <w:color w:val="333333"/>
                <w:sz w:val="24"/>
              </w:rPr>
              <w:t xml:space="preserve"> within the work.</w:t>
            </w:r>
          </w:p>
          <w:p w14:paraId="502DE027" w14:textId="6F915B71" w:rsidR="002B623A" w:rsidRPr="002B623A" w:rsidRDefault="43575E5B" w:rsidP="6127DDB2">
            <w:pPr>
              <w:cnfStyle w:val="000000100000" w:firstRow="0" w:lastRow="0" w:firstColumn="0" w:lastColumn="0" w:oddVBand="0" w:evenVBand="0" w:oddHBand="1" w:evenHBand="0" w:firstRowFirstColumn="0" w:firstRowLastColumn="0" w:lastRowFirstColumn="0" w:lastRowLastColumn="0"/>
              <w:rPr>
                <w:color w:val="333333"/>
                <w:sz w:val="24"/>
              </w:rPr>
            </w:pPr>
            <w:r w:rsidRPr="6127DDB2">
              <w:rPr>
                <w:color w:val="333333"/>
                <w:sz w:val="24"/>
              </w:rPr>
              <w:t xml:space="preserve">Choose </w:t>
            </w:r>
            <w:r w:rsidR="6750CA88" w:rsidRPr="6127DDB2">
              <w:rPr>
                <w:color w:val="333333"/>
                <w:sz w:val="24"/>
              </w:rPr>
              <w:t>one of these</w:t>
            </w:r>
            <w:r w:rsidRPr="6127DDB2">
              <w:rPr>
                <w:color w:val="333333"/>
                <w:sz w:val="24"/>
              </w:rPr>
              <w:t xml:space="preserve"> portrait</w:t>
            </w:r>
            <w:r w:rsidR="3C221D03" w:rsidRPr="6127DDB2">
              <w:rPr>
                <w:color w:val="333333"/>
                <w:sz w:val="24"/>
              </w:rPr>
              <w:t>s. Ask the students to write their responses in their student workbooks.</w:t>
            </w:r>
            <w:r w:rsidRPr="6127DDB2">
              <w:rPr>
                <w:color w:val="333333"/>
                <w:sz w:val="24"/>
              </w:rPr>
              <w:t xml:space="preserve"> </w:t>
            </w:r>
            <w:r w:rsidR="6C6D0261" w:rsidRPr="6127DDB2">
              <w:rPr>
                <w:color w:val="333333"/>
                <w:sz w:val="24"/>
              </w:rPr>
              <w:t>Explore</w:t>
            </w:r>
            <w:r w:rsidRPr="6127DDB2">
              <w:rPr>
                <w:color w:val="333333"/>
                <w:sz w:val="24"/>
              </w:rPr>
              <w:t xml:space="preserve"> the surrounding environment</w:t>
            </w:r>
            <w:r w:rsidR="39248509" w:rsidRPr="6127DDB2">
              <w:rPr>
                <w:color w:val="333333"/>
                <w:sz w:val="24"/>
              </w:rPr>
              <w:t xml:space="preserve"> of the portrait’s subject.</w:t>
            </w:r>
            <w:r w:rsidRPr="6127DDB2">
              <w:rPr>
                <w:color w:val="333333"/>
                <w:sz w:val="24"/>
              </w:rPr>
              <w:t xml:space="preserve"> How do specific objects </w:t>
            </w:r>
            <w:r w:rsidR="63FEF53D" w:rsidRPr="6127DDB2">
              <w:rPr>
                <w:color w:val="333333"/>
                <w:sz w:val="24"/>
              </w:rPr>
              <w:t>or factors in the settings</w:t>
            </w:r>
            <w:r w:rsidRPr="6127DDB2">
              <w:rPr>
                <w:color w:val="333333"/>
                <w:sz w:val="24"/>
              </w:rPr>
              <w:t xml:space="preserve"> inform us about the sitter and their world?</w:t>
            </w:r>
            <w:r w:rsidR="4EFE16CA" w:rsidRPr="6127DDB2">
              <w:rPr>
                <w:color w:val="333333"/>
                <w:sz w:val="24"/>
              </w:rPr>
              <w:t xml:space="preserve"> If they had to be a judge which artwork would have </w:t>
            </w:r>
            <w:r w:rsidR="65EDFD8D" w:rsidRPr="6127DDB2">
              <w:rPr>
                <w:color w:val="333333"/>
                <w:sz w:val="24"/>
              </w:rPr>
              <w:t>won</w:t>
            </w:r>
            <w:r w:rsidR="4EFE16CA" w:rsidRPr="6127DDB2">
              <w:rPr>
                <w:color w:val="333333"/>
                <w:sz w:val="24"/>
              </w:rPr>
              <w:t xml:space="preserve"> the prize?</w:t>
            </w:r>
          </w:p>
          <w:p w14:paraId="1595E400" w14:textId="40304F5C" w:rsidR="002B623A" w:rsidRPr="002B623A" w:rsidRDefault="435B8BB0" w:rsidP="2C111F5A">
            <w:pPr>
              <w:cnfStyle w:val="000000100000" w:firstRow="0" w:lastRow="0" w:firstColumn="0" w:lastColumn="0" w:oddVBand="0" w:evenVBand="0" w:oddHBand="1" w:evenHBand="0" w:firstRowFirstColumn="0" w:firstRowLastColumn="0" w:lastRowFirstColumn="0" w:lastRowLastColumn="0"/>
              <w:rPr>
                <w:color w:val="333333"/>
                <w:sz w:val="24"/>
              </w:rPr>
            </w:pPr>
            <w:r w:rsidRPr="2C111F5A">
              <w:rPr>
                <w:color w:val="333333"/>
                <w:sz w:val="24"/>
              </w:rPr>
              <w:t xml:space="preserve">Ask the </w:t>
            </w:r>
            <w:r w:rsidR="3B8BA747" w:rsidRPr="2C111F5A">
              <w:rPr>
                <w:color w:val="333333"/>
                <w:sz w:val="24"/>
              </w:rPr>
              <w:t>students</w:t>
            </w:r>
            <w:r w:rsidRPr="2C111F5A">
              <w:rPr>
                <w:color w:val="333333"/>
                <w:sz w:val="24"/>
              </w:rPr>
              <w:t xml:space="preserve"> to c</w:t>
            </w:r>
            <w:r w:rsidR="0524EDD4" w:rsidRPr="2C111F5A">
              <w:rPr>
                <w:color w:val="333333"/>
                <w:sz w:val="24"/>
              </w:rPr>
              <w:t xml:space="preserve">hoose </w:t>
            </w:r>
            <w:r w:rsidR="0DB6C7CD" w:rsidRPr="2C111F5A">
              <w:rPr>
                <w:color w:val="333333"/>
                <w:sz w:val="24"/>
              </w:rPr>
              <w:t xml:space="preserve">another </w:t>
            </w:r>
            <w:r w:rsidR="674A1C64" w:rsidRPr="2C111F5A">
              <w:rPr>
                <w:color w:val="333333"/>
                <w:sz w:val="24"/>
              </w:rPr>
              <w:t xml:space="preserve">one of these </w:t>
            </w:r>
            <w:r w:rsidR="788139F6" w:rsidRPr="2C111F5A">
              <w:rPr>
                <w:color w:val="333333"/>
                <w:sz w:val="24"/>
              </w:rPr>
              <w:t xml:space="preserve">portraits </w:t>
            </w:r>
            <w:r w:rsidR="674A1C64" w:rsidRPr="2C111F5A">
              <w:rPr>
                <w:color w:val="333333"/>
                <w:sz w:val="24"/>
              </w:rPr>
              <w:t>or another familiar</w:t>
            </w:r>
            <w:r w:rsidR="0524EDD4" w:rsidRPr="2C111F5A">
              <w:rPr>
                <w:color w:val="333333"/>
                <w:sz w:val="24"/>
              </w:rPr>
              <w:t xml:space="preserve"> portrait </w:t>
            </w:r>
            <w:r w:rsidR="62C56434" w:rsidRPr="2C111F5A">
              <w:rPr>
                <w:color w:val="333333"/>
                <w:sz w:val="24"/>
              </w:rPr>
              <w:t xml:space="preserve">of own choice </w:t>
            </w:r>
            <w:r w:rsidR="0524EDD4" w:rsidRPr="2C111F5A">
              <w:rPr>
                <w:color w:val="333333"/>
                <w:sz w:val="24"/>
              </w:rPr>
              <w:t>and consider the s</w:t>
            </w:r>
            <w:r w:rsidR="53DC2290" w:rsidRPr="2C111F5A">
              <w:rPr>
                <w:color w:val="333333"/>
                <w:sz w:val="24"/>
              </w:rPr>
              <w:t>ubject’s</w:t>
            </w:r>
            <w:r w:rsidR="0524EDD4" w:rsidRPr="2C111F5A">
              <w:rPr>
                <w:color w:val="333333"/>
                <w:sz w:val="24"/>
              </w:rPr>
              <w:t xml:space="preserve"> body language, facial expression</w:t>
            </w:r>
            <w:r w:rsidR="7777626C" w:rsidRPr="2C111F5A">
              <w:rPr>
                <w:color w:val="333333"/>
                <w:sz w:val="24"/>
              </w:rPr>
              <w:t>s</w:t>
            </w:r>
            <w:r w:rsidR="0524EDD4" w:rsidRPr="2C111F5A">
              <w:rPr>
                <w:color w:val="333333"/>
                <w:sz w:val="24"/>
              </w:rPr>
              <w:t xml:space="preserve"> and </w:t>
            </w:r>
            <w:r w:rsidR="64F4E895" w:rsidRPr="2C111F5A">
              <w:rPr>
                <w:color w:val="333333"/>
                <w:sz w:val="24"/>
              </w:rPr>
              <w:t>the way they are looking</w:t>
            </w:r>
            <w:r w:rsidR="0524EDD4" w:rsidRPr="2C111F5A">
              <w:rPr>
                <w:color w:val="333333"/>
                <w:sz w:val="24"/>
              </w:rPr>
              <w:t xml:space="preserve">. What do these things tell </w:t>
            </w:r>
            <w:r w:rsidR="471A2449" w:rsidRPr="2C111F5A">
              <w:rPr>
                <w:color w:val="333333"/>
                <w:sz w:val="24"/>
              </w:rPr>
              <w:t>us</w:t>
            </w:r>
            <w:r w:rsidR="0524EDD4" w:rsidRPr="2C111F5A">
              <w:rPr>
                <w:color w:val="333333"/>
                <w:sz w:val="24"/>
              </w:rPr>
              <w:t xml:space="preserve"> about the s</w:t>
            </w:r>
            <w:r w:rsidR="662EAA5D" w:rsidRPr="2C111F5A">
              <w:rPr>
                <w:color w:val="333333"/>
                <w:sz w:val="24"/>
              </w:rPr>
              <w:t>ubject</w:t>
            </w:r>
            <w:r w:rsidR="0524EDD4" w:rsidRPr="2C111F5A">
              <w:rPr>
                <w:color w:val="333333"/>
                <w:sz w:val="24"/>
              </w:rPr>
              <w:t xml:space="preserve">? How do they make </w:t>
            </w:r>
            <w:r w:rsidR="564319A3" w:rsidRPr="2C111F5A">
              <w:rPr>
                <w:color w:val="333333"/>
                <w:sz w:val="24"/>
              </w:rPr>
              <w:t>us feel as the audience</w:t>
            </w:r>
            <w:r w:rsidR="486810CF" w:rsidRPr="2C111F5A">
              <w:rPr>
                <w:color w:val="333333"/>
                <w:sz w:val="24"/>
              </w:rPr>
              <w:t xml:space="preserve"> and how is this achieved</w:t>
            </w:r>
            <w:r w:rsidR="0524EDD4" w:rsidRPr="2C111F5A">
              <w:rPr>
                <w:color w:val="333333"/>
                <w:sz w:val="24"/>
              </w:rPr>
              <w:t xml:space="preserve">? </w:t>
            </w:r>
          </w:p>
          <w:p w14:paraId="0EC32573" w14:textId="69D1FD43" w:rsidR="002B623A" w:rsidRPr="002B623A" w:rsidRDefault="5763B480" w:rsidP="08BF007A">
            <w:pPr>
              <w:cnfStyle w:val="000000100000" w:firstRow="0" w:lastRow="0" w:firstColumn="0" w:lastColumn="0" w:oddVBand="0" w:evenVBand="0" w:oddHBand="1" w:evenHBand="0" w:firstRowFirstColumn="0" w:firstRowLastColumn="0" w:lastRowFirstColumn="0" w:lastRowLastColumn="0"/>
              <w:rPr>
                <w:color w:val="333333"/>
                <w:sz w:val="24"/>
              </w:rPr>
            </w:pPr>
            <w:r w:rsidRPr="08BF007A">
              <w:rPr>
                <w:sz w:val="24"/>
              </w:rPr>
              <w:t xml:space="preserve">Ask the students to </w:t>
            </w:r>
            <w:r w:rsidR="103501A7" w:rsidRPr="08BF007A">
              <w:rPr>
                <w:sz w:val="24"/>
              </w:rPr>
              <w:t>experiment</w:t>
            </w:r>
            <w:r w:rsidRPr="08BF007A">
              <w:rPr>
                <w:sz w:val="24"/>
              </w:rPr>
              <w:t xml:space="preserve"> with at least two styles of portraits</w:t>
            </w:r>
            <w:r w:rsidR="2D9D04EE" w:rsidRPr="08BF007A">
              <w:rPr>
                <w:sz w:val="24"/>
              </w:rPr>
              <w:t xml:space="preserve"> as listed below</w:t>
            </w:r>
            <w:r w:rsidRPr="08BF007A">
              <w:rPr>
                <w:sz w:val="24"/>
              </w:rPr>
              <w:t xml:space="preserve"> to capture a character physically through</w:t>
            </w:r>
            <w:r w:rsidR="2B2C0FF3" w:rsidRPr="08BF007A">
              <w:rPr>
                <w:sz w:val="24"/>
              </w:rPr>
              <w:t xml:space="preserve"> initially</w:t>
            </w:r>
            <w:r w:rsidRPr="08BF007A">
              <w:rPr>
                <w:sz w:val="24"/>
              </w:rPr>
              <w:t xml:space="preserve"> </w:t>
            </w:r>
            <w:r w:rsidRPr="08BF007A">
              <w:rPr>
                <w:sz w:val="24"/>
              </w:rPr>
              <w:lastRenderedPageBreak/>
              <w:t>drawing</w:t>
            </w:r>
            <w:r w:rsidR="65C2923D" w:rsidRPr="08BF007A">
              <w:rPr>
                <w:sz w:val="24"/>
              </w:rPr>
              <w:t xml:space="preserve"> them and</w:t>
            </w:r>
            <w:r w:rsidRPr="08BF007A">
              <w:rPr>
                <w:sz w:val="24"/>
              </w:rPr>
              <w:t xml:space="preserve"> then</w:t>
            </w:r>
            <w:r w:rsidR="65E779F0" w:rsidRPr="08BF007A">
              <w:rPr>
                <w:sz w:val="24"/>
              </w:rPr>
              <w:t xml:space="preserve"> creating another image</w:t>
            </w:r>
            <w:r w:rsidRPr="08BF007A">
              <w:rPr>
                <w:sz w:val="24"/>
              </w:rPr>
              <w:t xml:space="preserve"> e</w:t>
            </w:r>
            <w:r w:rsidR="1B9336D5" w:rsidRPr="08BF007A">
              <w:rPr>
                <w:sz w:val="24"/>
              </w:rPr>
              <w:t>motionally through painting.</w:t>
            </w:r>
            <w:r w:rsidRPr="08BF007A">
              <w:rPr>
                <w:sz w:val="24"/>
              </w:rPr>
              <w:t xml:space="preserve"> </w:t>
            </w:r>
          </w:p>
          <w:p w14:paraId="72E9E02A" w14:textId="62F5F158" w:rsidR="002B623A" w:rsidRPr="002B623A" w:rsidRDefault="5A0641C1" w:rsidP="08BF007A">
            <w:pPr>
              <w:cnfStyle w:val="000000100000" w:firstRow="0" w:lastRow="0" w:firstColumn="0" w:lastColumn="0" w:oddVBand="0" w:evenVBand="0" w:oddHBand="1" w:evenHBand="0" w:firstRowFirstColumn="0" w:firstRowLastColumn="0" w:lastRowFirstColumn="0" w:lastRowLastColumn="0"/>
              <w:rPr>
                <w:sz w:val="24"/>
              </w:rPr>
            </w:pPr>
            <w:r w:rsidRPr="6127DDB2">
              <w:rPr>
                <w:sz w:val="24"/>
              </w:rPr>
              <w:t>Firstly, ask the students to c</w:t>
            </w:r>
            <w:r w:rsidR="23013731" w:rsidRPr="6127DDB2">
              <w:rPr>
                <w:sz w:val="24"/>
              </w:rPr>
              <w:t>reat</w:t>
            </w:r>
            <w:r w:rsidR="20B57ED9" w:rsidRPr="6127DDB2">
              <w:rPr>
                <w:sz w:val="24"/>
              </w:rPr>
              <w:t>e</w:t>
            </w:r>
            <w:r w:rsidR="23013731" w:rsidRPr="6127DDB2">
              <w:rPr>
                <w:sz w:val="24"/>
              </w:rPr>
              <w:t xml:space="preserve"> a </w:t>
            </w:r>
            <w:hyperlink r:id="rId61">
              <w:r w:rsidR="23013731" w:rsidRPr="6127DDB2">
                <w:rPr>
                  <w:rStyle w:val="Hyperlink"/>
                </w:rPr>
                <w:t>single continuous line portrait</w:t>
              </w:r>
            </w:hyperlink>
            <w:r w:rsidR="23013731" w:rsidRPr="6127DDB2">
              <w:rPr>
                <w:sz w:val="24"/>
              </w:rPr>
              <w:t xml:space="preserve"> using pencil and paper. This footage will assist with the process</w:t>
            </w:r>
            <w:r w:rsidR="1C7CB048" w:rsidRPr="6127DDB2">
              <w:rPr>
                <w:sz w:val="24"/>
              </w:rPr>
              <w:t xml:space="preserve"> of th</w:t>
            </w:r>
            <w:r w:rsidR="0FB76901" w:rsidRPr="6127DDB2">
              <w:rPr>
                <w:sz w:val="24"/>
              </w:rPr>
              <w:t>e</w:t>
            </w:r>
            <w:r w:rsidR="1C7CB048" w:rsidRPr="6127DDB2">
              <w:rPr>
                <w:sz w:val="24"/>
              </w:rPr>
              <w:t xml:space="preserve"> drawing</w:t>
            </w:r>
            <w:r w:rsidR="23013731" w:rsidRPr="6127DDB2">
              <w:rPr>
                <w:sz w:val="24"/>
              </w:rPr>
              <w:t>.</w:t>
            </w:r>
            <w:r w:rsidR="1788F7FD" w:rsidRPr="6127DDB2">
              <w:rPr>
                <w:sz w:val="24"/>
              </w:rPr>
              <w:t xml:space="preserve"> </w:t>
            </w:r>
            <w:r w:rsidR="2CEC7B87" w:rsidRPr="6127DDB2">
              <w:rPr>
                <w:sz w:val="24"/>
              </w:rPr>
              <w:t xml:space="preserve">The key is that the pencil must never leave the page. </w:t>
            </w:r>
            <w:r w:rsidR="1788F7FD" w:rsidRPr="6127DDB2">
              <w:rPr>
                <w:sz w:val="24"/>
              </w:rPr>
              <w:t>Students need some paper and a pencil but no eraser.</w:t>
            </w:r>
            <w:r w:rsidR="40A827AC" w:rsidRPr="6127DDB2">
              <w:rPr>
                <w:sz w:val="24"/>
              </w:rPr>
              <w:t xml:space="preserve"> They also need a subject who </w:t>
            </w:r>
            <w:r w:rsidR="5DBA1929" w:rsidRPr="6127DDB2">
              <w:rPr>
                <w:sz w:val="24"/>
              </w:rPr>
              <w:t>can</w:t>
            </w:r>
            <w:r w:rsidR="40A827AC" w:rsidRPr="6127DDB2">
              <w:rPr>
                <w:sz w:val="24"/>
              </w:rPr>
              <w:t xml:space="preserve"> sit still and maintain a facial expression. Alternatively</w:t>
            </w:r>
            <w:r w:rsidR="3E694EF0" w:rsidRPr="6127DDB2">
              <w:rPr>
                <w:sz w:val="24"/>
              </w:rPr>
              <w:t>,</w:t>
            </w:r>
            <w:r w:rsidR="40A827AC" w:rsidRPr="6127DDB2">
              <w:rPr>
                <w:sz w:val="24"/>
              </w:rPr>
              <w:t xml:space="preserve"> a photo can be used instead of a live subject.</w:t>
            </w:r>
          </w:p>
          <w:p w14:paraId="305FD53F" w14:textId="7B7BDD64" w:rsidR="002B623A" w:rsidRPr="002B623A" w:rsidRDefault="61F5DFB0" w:rsidP="08BF007A">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184A9F07" wp14:editId="18D7305A">
                  <wp:extent cx="4029419" cy="2262868"/>
                  <wp:effectExtent l="0" t="0" r="0" b="0"/>
                  <wp:docPr id="331586155" name="Picture 331586155" descr="Line drawing of female portrait subjects" title="Continuous line drawing portr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4029419" cy="2262868"/>
                          </a:xfrm>
                          <a:prstGeom prst="rect">
                            <a:avLst/>
                          </a:prstGeom>
                        </pic:spPr>
                      </pic:pic>
                    </a:graphicData>
                  </a:graphic>
                </wp:inline>
              </w:drawing>
            </w:r>
          </w:p>
          <w:p w14:paraId="045CB3D4" w14:textId="17CFAC8E" w:rsidR="002B623A" w:rsidRPr="002B623A" w:rsidRDefault="1CF1FC96" w:rsidP="08BF007A">
            <w:pPr>
              <w:cnfStyle w:val="000000100000" w:firstRow="0" w:lastRow="0" w:firstColumn="0" w:lastColumn="0" w:oddVBand="0" w:evenVBand="0" w:oddHBand="1" w:evenHBand="0" w:firstRowFirstColumn="0" w:firstRowLastColumn="0" w:lastRowFirstColumn="0" w:lastRowLastColumn="0"/>
              <w:rPr>
                <w:sz w:val="24"/>
              </w:rPr>
            </w:pPr>
            <w:r w:rsidRPr="6127DDB2">
              <w:rPr>
                <w:sz w:val="24"/>
              </w:rPr>
              <w:t>Next, ask the students to e</w:t>
            </w:r>
            <w:r w:rsidR="4296DFE7" w:rsidRPr="6127DDB2">
              <w:rPr>
                <w:sz w:val="24"/>
              </w:rPr>
              <w:t xml:space="preserve">xperiment further with </w:t>
            </w:r>
            <w:hyperlink r:id="rId63">
              <w:r w:rsidR="4296DFE7" w:rsidRPr="6127DDB2">
                <w:rPr>
                  <w:rStyle w:val="Hyperlink"/>
                </w:rPr>
                <w:t>expressive portraiture</w:t>
              </w:r>
            </w:hyperlink>
            <w:r w:rsidR="4296DFE7" w:rsidRPr="6127DDB2">
              <w:rPr>
                <w:sz w:val="24"/>
              </w:rPr>
              <w:t xml:space="preserve">. Create a simple face drawing and then </w:t>
            </w:r>
            <w:r w:rsidR="39BE26A7" w:rsidRPr="6127DDB2">
              <w:rPr>
                <w:sz w:val="24"/>
              </w:rPr>
              <w:t>use</w:t>
            </w:r>
            <w:r w:rsidR="4296DFE7" w:rsidRPr="6127DDB2">
              <w:rPr>
                <w:sz w:val="24"/>
              </w:rPr>
              <w:t xml:space="preserve"> paint</w:t>
            </w:r>
            <w:r w:rsidR="1B95DE3E" w:rsidRPr="6127DDB2">
              <w:rPr>
                <w:sz w:val="24"/>
              </w:rPr>
              <w:t xml:space="preserve"> to</w:t>
            </w:r>
            <w:r w:rsidR="4296DFE7" w:rsidRPr="6127DDB2">
              <w:rPr>
                <w:sz w:val="24"/>
              </w:rPr>
              <w:t xml:space="preserve"> show their expression. </w:t>
            </w:r>
            <w:r w:rsidR="22E78290" w:rsidRPr="6127DDB2">
              <w:rPr>
                <w:sz w:val="24"/>
              </w:rPr>
              <w:t xml:space="preserve">The students will need a piece of paper folded into quarters </w:t>
            </w:r>
            <w:r w:rsidR="12D28A63" w:rsidRPr="6127DDB2">
              <w:rPr>
                <w:sz w:val="24"/>
              </w:rPr>
              <w:t xml:space="preserve">(this is included in the student workbook with lines drawn) </w:t>
            </w:r>
            <w:r w:rsidR="22E78290" w:rsidRPr="6127DDB2">
              <w:rPr>
                <w:sz w:val="24"/>
              </w:rPr>
              <w:t>and some colours of paints or crayons which to them symbolise different emotions such as blue for sad and so on.</w:t>
            </w:r>
          </w:p>
          <w:p w14:paraId="58D3FC63" w14:textId="3E17D494" w:rsidR="002B623A" w:rsidRPr="002B623A" w:rsidRDefault="3526213B" w:rsidP="08BF007A">
            <w:pPr>
              <w:cnfStyle w:val="000000100000" w:firstRow="0" w:lastRow="0" w:firstColumn="0" w:lastColumn="0" w:oddVBand="0" w:evenVBand="0" w:oddHBand="1" w:evenHBand="0" w:firstRowFirstColumn="0" w:firstRowLastColumn="0" w:lastRowFirstColumn="0" w:lastRowLastColumn="0"/>
            </w:pPr>
            <w:r>
              <w:rPr>
                <w:noProof/>
                <w:lang w:eastAsia="en-AU"/>
              </w:rPr>
              <w:lastRenderedPageBreak/>
              <w:drawing>
                <wp:inline distT="0" distB="0" distL="0" distR="0" wp14:anchorId="4A589960" wp14:editId="3DCE3108">
                  <wp:extent cx="4234764" cy="1582511"/>
                  <wp:effectExtent l="0" t="0" r="0" b="0"/>
                  <wp:docPr id="1926206343" name="Picture 1926206343" descr="Sketch of face with blue colouring to represent sadness" title="Emotional face simple portr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234764" cy="1582511"/>
                          </a:xfrm>
                          <a:prstGeom prst="rect">
                            <a:avLst/>
                          </a:prstGeom>
                        </pic:spPr>
                      </pic:pic>
                    </a:graphicData>
                  </a:graphic>
                </wp:inline>
              </w:drawing>
            </w:r>
          </w:p>
        </w:tc>
        <w:tc>
          <w:tcPr>
            <w:tcW w:w="3231" w:type="dxa"/>
            <w:vAlign w:val="top"/>
          </w:tcPr>
          <w:p w14:paraId="5CD47D96" w14:textId="5DF43FE9" w:rsidR="002B623A" w:rsidRPr="002B623A" w:rsidRDefault="7E786B68" w:rsidP="08BF007A">
            <w:pPr>
              <w:cnfStyle w:val="000000100000" w:firstRow="0" w:lastRow="0" w:firstColumn="0" w:lastColumn="0" w:oddVBand="0" w:evenVBand="0" w:oddHBand="1" w:evenHBand="0" w:firstRowFirstColumn="0" w:firstRowLastColumn="0" w:lastRowFirstColumn="0" w:lastRowLastColumn="0"/>
              <w:rPr>
                <w:sz w:val="24"/>
              </w:rPr>
            </w:pPr>
            <w:r w:rsidRPr="08BF007A">
              <w:rPr>
                <w:sz w:val="24"/>
              </w:rPr>
              <w:lastRenderedPageBreak/>
              <w:t>Examine portraits of family members or artworks of people within the home. What do they teach us about the particular character?</w:t>
            </w:r>
          </w:p>
          <w:p w14:paraId="67E94761" w14:textId="1901F45E" w:rsidR="002B623A" w:rsidRPr="002B623A" w:rsidRDefault="7E786B68" w:rsidP="2C111F5A">
            <w:pPr>
              <w:cnfStyle w:val="000000100000" w:firstRow="0" w:lastRow="0" w:firstColumn="0" w:lastColumn="0" w:oddVBand="0" w:evenVBand="0" w:oddHBand="1" w:evenHBand="0" w:firstRowFirstColumn="0" w:firstRowLastColumn="0" w:lastRowFirstColumn="0" w:lastRowLastColumn="0"/>
              <w:rPr>
                <w:sz w:val="24"/>
              </w:rPr>
            </w:pPr>
            <w:r w:rsidRPr="2C111F5A">
              <w:rPr>
                <w:sz w:val="24"/>
              </w:rPr>
              <w:t>Think of some more traditional portraits that the students may have seen. What are the similarities and differences to these very contemporary portraits?</w:t>
            </w:r>
          </w:p>
          <w:p w14:paraId="6A05A809" w14:textId="3AA6614C" w:rsidR="002B623A" w:rsidRPr="002B623A" w:rsidRDefault="18D29ACC" w:rsidP="08BF007A">
            <w:pPr>
              <w:cnfStyle w:val="000000100000" w:firstRow="0" w:lastRow="0" w:firstColumn="0" w:lastColumn="0" w:oddVBand="0" w:evenVBand="0" w:oddHBand="1" w:evenHBand="0" w:firstRowFirstColumn="0" w:firstRowLastColumn="0" w:lastRowFirstColumn="0" w:lastRowLastColumn="0"/>
              <w:rPr>
                <w:sz w:val="24"/>
              </w:rPr>
            </w:pPr>
            <w:r w:rsidRPr="2C111F5A">
              <w:rPr>
                <w:sz w:val="24"/>
              </w:rPr>
              <w:t xml:space="preserve">Create own styles of portraits considering the subject and the setting to reveal information about the </w:t>
            </w:r>
            <w:r w:rsidRPr="2C111F5A">
              <w:rPr>
                <w:sz w:val="24"/>
              </w:rPr>
              <w:lastRenderedPageBreak/>
              <w:t>character.</w:t>
            </w:r>
            <w:r w:rsidR="4B8A7D70" w:rsidRPr="2C111F5A">
              <w:rPr>
                <w:sz w:val="24"/>
              </w:rPr>
              <w:t xml:space="preserve"> Use some of the selected portrait styles as a guide.</w:t>
            </w:r>
          </w:p>
        </w:tc>
        <w:tc>
          <w:tcPr>
            <w:tcW w:w="3231" w:type="dxa"/>
            <w:vAlign w:val="top"/>
          </w:tcPr>
          <w:p w14:paraId="4060AC29" w14:textId="6B8A8D71" w:rsidR="2DC21762" w:rsidRDefault="00522004" w:rsidP="2C111F5A">
            <w:pPr>
              <w:cnfStyle w:val="000000100000" w:firstRow="0" w:lastRow="0" w:firstColumn="0" w:lastColumn="0" w:oddVBand="0" w:evenVBand="0" w:oddHBand="1" w:evenHBand="0" w:firstRowFirstColumn="0" w:firstRowLastColumn="0" w:lastRowFirstColumn="0" w:lastRowLastColumn="0"/>
              <w:rPr>
                <w:sz w:val="24"/>
              </w:rPr>
            </w:pPr>
            <w:hyperlink r:id="rId65" w:history="1">
              <w:r w:rsidR="2DC21762" w:rsidRPr="00522004">
                <w:rPr>
                  <w:rStyle w:val="Hyperlink"/>
                </w:rPr>
                <w:t>Student workbook</w:t>
              </w:r>
              <w:r w:rsidRPr="00522004">
                <w:rPr>
                  <w:rStyle w:val="Hyperlink"/>
                </w:rPr>
                <w:t xml:space="preserve"> (DOCX 9.8MB)</w:t>
              </w:r>
            </w:hyperlink>
          </w:p>
          <w:p w14:paraId="42CE20ED" w14:textId="459AE527" w:rsidR="002B623A" w:rsidRPr="002B623A" w:rsidRDefault="1A64A094" w:rsidP="08BF007A">
            <w:pPr>
              <w:cnfStyle w:val="000000100000" w:firstRow="0" w:lastRow="0" w:firstColumn="0" w:lastColumn="0" w:oddVBand="0" w:evenVBand="0" w:oddHBand="1" w:evenHBand="0" w:firstRowFirstColumn="0" w:firstRowLastColumn="0" w:lastRowFirstColumn="0" w:lastRowLastColumn="0"/>
              <w:rPr>
                <w:sz w:val="24"/>
              </w:rPr>
            </w:pPr>
            <w:r w:rsidRPr="08BF007A">
              <w:rPr>
                <w:sz w:val="24"/>
              </w:rPr>
              <w:t>Artworks from the Art Gallery of NSW’s Archibald Prize collection:</w:t>
            </w:r>
          </w:p>
          <w:p w14:paraId="3078BC41" w14:textId="1C63851E" w:rsidR="002B623A" w:rsidRPr="002B623A" w:rsidRDefault="1A64A094" w:rsidP="08BF007A">
            <w:pPr>
              <w:cnfStyle w:val="000000100000" w:firstRow="0" w:lastRow="0" w:firstColumn="0" w:lastColumn="0" w:oddVBand="0" w:evenVBand="0" w:oddHBand="1" w:evenHBand="0" w:firstRowFirstColumn="0" w:firstRowLastColumn="0" w:lastRowFirstColumn="0" w:lastRowLastColumn="0"/>
              <w:rPr>
                <w:color w:val="333333"/>
                <w:sz w:val="24"/>
              </w:rPr>
            </w:pPr>
            <w:r w:rsidRPr="08BF007A">
              <w:rPr>
                <w:rStyle w:val="Hyperlink"/>
                <w:color w:val="333333"/>
              </w:rPr>
              <w:t>‘</w:t>
            </w:r>
            <w:hyperlink r:id="rId66">
              <w:r w:rsidRPr="08BF007A">
                <w:rPr>
                  <w:rStyle w:val="Hyperlink"/>
                  <w:color w:val="333333"/>
                </w:rPr>
                <w:t>Self-portrait sitting in a red chair, Avalon’</w:t>
              </w:r>
            </w:hyperlink>
            <w:r w:rsidRPr="08BF007A">
              <w:rPr>
                <w:color w:val="333333"/>
                <w:sz w:val="24"/>
              </w:rPr>
              <w:t xml:space="preserve"> (</w:t>
            </w:r>
            <w:r w:rsidRPr="08BF007A">
              <w:rPr>
                <w:color w:val="000000" w:themeColor="text1"/>
                <w:sz w:val="24"/>
              </w:rPr>
              <w:t>Shane Bowden)</w:t>
            </w:r>
            <w:r w:rsidRPr="08BF007A">
              <w:rPr>
                <w:sz w:val="24"/>
              </w:rPr>
              <w:t xml:space="preserve"> </w:t>
            </w:r>
          </w:p>
          <w:p w14:paraId="6181C086" w14:textId="00F37782" w:rsidR="002B623A" w:rsidRPr="002B623A" w:rsidRDefault="1A64A094" w:rsidP="08BF007A">
            <w:pPr>
              <w:cnfStyle w:val="000000100000" w:firstRow="0" w:lastRow="0" w:firstColumn="0" w:lastColumn="0" w:oddVBand="0" w:evenVBand="0" w:oddHBand="1" w:evenHBand="0" w:firstRowFirstColumn="0" w:firstRowLastColumn="0" w:lastRowFirstColumn="0" w:lastRowLastColumn="0"/>
              <w:rPr>
                <w:color w:val="333333"/>
                <w:sz w:val="24"/>
              </w:rPr>
            </w:pPr>
            <w:r w:rsidRPr="08BF007A">
              <w:rPr>
                <w:color w:val="333333"/>
                <w:sz w:val="24"/>
              </w:rPr>
              <w:t>‘</w:t>
            </w:r>
            <w:hyperlink r:id="rId67">
              <w:r w:rsidRPr="08BF007A">
                <w:rPr>
                  <w:rStyle w:val="Hyperlink"/>
                </w:rPr>
                <w:t>Dylan’</w:t>
              </w:r>
            </w:hyperlink>
            <w:r w:rsidRPr="08BF007A">
              <w:rPr>
                <w:sz w:val="24"/>
                <w:u w:val="single"/>
              </w:rPr>
              <w:t xml:space="preserve"> (Kirpy)</w:t>
            </w:r>
          </w:p>
          <w:p w14:paraId="35933C60" w14:textId="626A5C8F" w:rsidR="002B623A" w:rsidRPr="002B623A" w:rsidRDefault="1A64A094" w:rsidP="08BF007A">
            <w:pPr>
              <w:cnfStyle w:val="000000100000" w:firstRow="0" w:lastRow="0" w:firstColumn="0" w:lastColumn="0" w:oddVBand="0" w:evenVBand="0" w:oddHBand="1" w:evenHBand="0" w:firstRowFirstColumn="0" w:firstRowLastColumn="0" w:lastRowFirstColumn="0" w:lastRowLastColumn="0"/>
              <w:rPr>
                <w:color w:val="333333"/>
                <w:sz w:val="24"/>
              </w:rPr>
            </w:pPr>
            <w:r w:rsidRPr="08BF007A">
              <w:rPr>
                <w:color w:val="333333"/>
                <w:sz w:val="24"/>
              </w:rPr>
              <w:t>‘</w:t>
            </w:r>
            <w:hyperlink r:id="rId68">
              <w:r w:rsidRPr="08BF007A">
                <w:rPr>
                  <w:rStyle w:val="Hyperlink"/>
                  <w:color w:val="333333"/>
                </w:rPr>
                <w:t>All hail Greg Inglis’</w:t>
              </w:r>
            </w:hyperlink>
            <w:r w:rsidRPr="08BF007A">
              <w:rPr>
                <w:color w:val="333333"/>
                <w:sz w:val="24"/>
              </w:rPr>
              <w:t xml:space="preserve"> (Imants Tillers)</w:t>
            </w:r>
          </w:p>
          <w:p w14:paraId="4A3D05E0" w14:textId="682275DD" w:rsidR="002B623A" w:rsidRPr="002B623A" w:rsidRDefault="1A64A094" w:rsidP="08BF007A">
            <w:pPr>
              <w:cnfStyle w:val="000000100000" w:firstRow="0" w:lastRow="0" w:firstColumn="0" w:lastColumn="0" w:oddVBand="0" w:evenVBand="0" w:oddHBand="1" w:evenHBand="0" w:firstRowFirstColumn="0" w:firstRowLastColumn="0" w:lastRowFirstColumn="0" w:lastRowLastColumn="0"/>
              <w:rPr>
                <w:color w:val="333333"/>
                <w:sz w:val="24"/>
              </w:rPr>
            </w:pPr>
            <w:r w:rsidRPr="08BF007A">
              <w:rPr>
                <w:rStyle w:val="Hyperlink"/>
                <w:color w:val="333333"/>
              </w:rPr>
              <w:t>‘</w:t>
            </w:r>
            <w:hyperlink r:id="rId69">
              <w:r w:rsidRPr="08BF007A">
                <w:rPr>
                  <w:rStyle w:val="Hyperlink"/>
                  <w:color w:val="333333"/>
                </w:rPr>
                <w:t>Kid Congo on the island of the pink monkey birds</w:t>
              </w:r>
            </w:hyperlink>
            <w:r w:rsidRPr="08BF007A">
              <w:rPr>
                <w:color w:val="333333"/>
                <w:sz w:val="24"/>
              </w:rPr>
              <w:t>' (Michael Vale)</w:t>
            </w:r>
          </w:p>
          <w:p w14:paraId="3D4A68BD" w14:textId="2B0B2927" w:rsidR="002B623A" w:rsidRPr="002B623A" w:rsidRDefault="1A64A094" w:rsidP="08BF007A">
            <w:pPr>
              <w:cnfStyle w:val="000000100000" w:firstRow="0" w:lastRow="0" w:firstColumn="0" w:lastColumn="0" w:oddVBand="0" w:evenVBand="0" w:oddHBand="1" w:evenHBand="0" w:firstRowFirstColumn="0" w:firstRowLastColumn="0" w:lastRowFirstColumn="0" w:lastRowLastColumn="0"/>
              <w:rPr>
                <w:color w:val="333333"/>
                <w:sz w:val="24"/>
              </w:rPr>
            </w:pPr>
            <w:r w:rsidRPr="08BF007A">
              <w:rPr>
                <w:color w:val="333333"/>
                <w:sz w:val="24"/>
              </w:rPr>
              <w:t>‘</w:t>
            </w:r>
            <w:hyperlink r:id="rId70">
              <w:r w:rsidRPr="08BF007A">
                <w:rPr>
                  <w:rStyle w:val="Hyperlink"/>
                  <w:color w:val="333333"/>
                </w:rPr>
                <w:t>Benjamin Law: happy sad</w:t>
              </w:r>
            </w:hyperlink>
            <w:r w:rsidRPr="08BF007A">
              <w:rPr>
                <w:color w:val="333333"/>
                <w:sz w:val="24"/>
              </w:rPr>
              <w:t xml:space="preserve">’ </w:t>
            </w:r>
            <w:r w:rsidRPr="08BF007A">
              <w:rPr>
                <w:color w:val="333333"/>
                <w:sz w:val="24"/>
              </w:rPr>
              <w:lastRenderedPageBreak/>
              <w:t>(Keith Burt)</w:t>
            </w:r>
          </w:p>
          <w:p w14:paraId="5353A83B" w14:textId="01DC2406" w:rsidR="002B623A" w:rsidRPr="002B623A" w:rsidRDefault="7E786B68" w:rsidP="08BF007A">
            <w:pPr>
              <w:cnfStyle w:val="000000100000" w:firstRow="0" w:lastRow="0" w:firstColumn="0" w:lastColumn="0" w:oddVBand="0" w:evenVBand="0" w:oddHBand="1" w:evenHBand="0" w:firstRowFirstColumn="0" w:firstRowLastColumn="0" w:lastRowFirstColumn="0" w:lastRowLastColumn="0"/>
              <w:rPr>
                <w:color w:val="333333"/>
                <w:sz w:val="24"/>
              </w:rPr>
            </w:pPr>
            <w:r w:rsidRPr="08BF007A">
              <w:rPr>
                <w:sz w:val="24"/>
              </w:rPr>
              <w:t>Paper and pencil</w:t>
            </w:r>
          </w:p>
          <w:p w14:paraId="2951F5CB" w14:textId="24937F47" w:rsidR="002B623A" w:rsidRPr="002B623A" w:rsidRDefault="7E786B68" w:rsidP="08BF007A">
            <w:pPr>
              <w:cnfStyle w:val="000000100000" w:firstRow="0" w:lastRow="0" w:firstColumn="0" w:lastColumn="0" w:oddVBand="0" w:evenVBand="0" w:oddHBand="1" w:evenHBand="0" w:firstRowFirstColumn="0" w:firstRowLastColumn="0" w:lastRowFirstColumn="0" w:lastRowLastColumn="0"/>
              <w:rPr>
                <w:sz w:val="24"/>
              </w:rPr>
            </w:pPr>
            <w:r w:rsidRPr="08BF007A">
              <w:rPr>
                <w:sz w:val="24"/>
              </w:rPr>
              <w:t>Paper, pencil and a selection of coloured paints or crayons</w:t>
            </w:r>
          </w:p>
        </w:tc>
      </w:tr>
      <w:tr w:rsidR="002B623A" w14:paraId="1FC2B7C7" w14:textId="77777777" w:rsidTr="6127DD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24672A24" w14:textId="77777777" w:rsidR="002B623A" w:rsidRPr="002B623A" w:rsidRDefault="002B623A" w:rsidP="008D56EC">
            <w:pPr>
              <w:rPr>
                <w:sz w:val="24"/>
              </w:rPr>
            </w:pPr>
            <w:r>
              <w:rPr>
                <w:sz w:val="24"/>
              </w:rPr>
              <w:lastRenderedPageBreak/>
              <w:t>2</w:t>
            </w:r>
            <w:r w:rsidRPr="002B623A">
              <w:rPr>
                <w:sz w:val="24"/>
              </w:rPr>
              <w:t>.2</w:t>
            </w:r>
          </w:p>
        </w:tc>
        <w:tc>
          <w:tcPr>
            <w:tcW w:w="7332" w:type="dxa"/>
            <w:vAlign w:val="top"/>
          </w:tcPr>
          <w:p w14:paraId="438CCD77" w14:textId="36F01361" w:rsidR="002B623A" w:rsidRPr="002B623A" w:rsidRDefault="30F2794C" w:rsidP="08BF007A">
            <w:pPr>
              <w:spacing w:before="240" w:line="276" w:lineRule="auto"/>
              <w:cnfStyle w:val="000000010000" w:firstRow="0" w:lastRow="0" w:firstColumn="0" w:lastColumn="0" w:oddVBand="0" w:evenVBand="0" w:oddHBand="0" w:evenHBand="1" w:firstRowFirstColumn="0" w:firstRowLastColumn="0" w:lastRowFirstColumn="0" w:lastRowLastColumn="0"/>
              <w:rPr>
                <w:sz w:val="24"/>
              </w:rPr>
            </w:pPr>
            <w:r w:rsidRPr="08BF007A">
              <w:rPr>
                <w:rFonts w:eastAsia="Arial" w:cs="Arial"/>
                <w:color w:val="333333"/>
                <w:sz w:val="24"/>
              </w:rPr>
              <w:t>Reflect with the students on the role of photography in portraiture. What are the similarities and differences between painted and photographic portraits</w:t>
            </w:r>
            <w:r w:rsidR="378FB656" w:rsidRPr="08BF007A">
              <w:rPr>
                <w:rFonts w:eastAsia="Arial" w:cs="Arial"/>
                <w:color w:val="333333"/>
                <w:sz w:val="24"/>
              </w:rPr>
              <w:t>?</w:t>
            </w:r>
            <w:r w:rsidRPr="08BF007A">
              <w:rPr>
                <w:rFonts w:eastAsia="Arial" w:cs="Arial"/>
                <w:color w:val="333333"/>
                <w:sz w:val="24"/>
              </w:rPr>
              <w:t xml:space="preserve"> </w:t>
            </w:r>
            <w:r w:rsidR="293DDBE9" w:rsidRPr="08BF007A">
              <w:rPr>
                <w:rFonts w:eastAsia="Arial" w:cs="Arial"/>
                <w:color w:val="333333"/>
                <w:sz w:val="24"/>
              </w:rPr>
              <w:t>Have any students ever had a family portrait photographed or painted? What did they like or dislike about the process and the product?</w:t>
            </w:r>
            <w:r w:rsidRPr="08BF007A">
              <w:rPr>
                <w:rFonts w:eastAsia="Arial" w:cs="Arial"/>
                <w:color w:val="333333"/>
                <w:sz w:val="24"/>
              </w:rPr>
              <w:t xml:space="preserve"> </w:t>
            </w:r>
          </w:p>
          <w:p w14:paraId="66017EB1" w14:textId="5AF02936" w:rsidR="002B623A" w:rsidRPr="002B623A" w:rsidRDefault="72DC5535" w:rsidP="08BF007A">
            <w:pPr>
              <w:spacing w:before="240" w:line="276" w:lineRule="auto"/>
              <w:cnfStyle w:val="000000010000" w:firstRow="0" w:lastRow="0" w:firstColumn="0" w:lastColumn="0" w:oddVBand="0" w:evenVBand="0" w:oddHBand="0" w:evenHBand="1" w:firstRowFirstColumn="0" w:firstRowLastColumn="0" w:lastRowFirstColumn="0" w:lastRowLastColumn="0"/>
              <w:rPr>
                <w:sz w:val="24"/>
              </w:rPr>
            </w:pPr>
            <w:r w:rsidRPr="2C111F5A">
              <w:rPr>
                <w:sz w:val="24"/>
              </w:rPr>
              <w:t xml:space="preserve">Explore the artwork </w:t>
            </w:r>
            <w:hyperlink r:id="rId71">
              <w:r w:rsidRPr="2C111F5A">
                <w:rPr>
                  <w:rStyle w:val="Hyperlink"/>
                </w:rPr>
                <w:t>‘Nancy Wright and Dog’</w:t>
              </w:r>
            </w:hyperlink>
            <w:r w:rsidRPr="2C111F5A">
              <w:rPr>
                <w:sz w:val="24"/>
              </w:rPr>
              <w:t xml:space="preserve"> by Michael Riley</w:t>
            </w:r>
            <w:r w:rsidR="08ED14E7" w:rsidRPr="2C111F5A">
              <w:rPr>
                <w:sz w:val="24"/>
              </w:rPr>
              <w:t xml:space="preserve"> from the series a common place: portraits of Moree Murries (1990)</w:t>
            </w:r>
            <w:r w:rsidRPr="2C111F5A">
              <w:rPr>
                <w:sz w:val="24"/>
              </w:rPr>
              <w:t>. This work comes f</w:t>
            </w:r>
            <w:r w:rsidR="452F6B07" w:rsidRPr="2C111F5A">
              <w:rPr>
                <w:sz w:val="24"/>
              </w:rPr>
              <w:t>rom</w:t>
            </w:r>
            <w:r w:rsidRPr="2C111F5A">
              <w:rPr>
                <w:sz w:val="24"/>
              </w:rPr>
              <w:t xml:space="preserve"> the Aboriginal art collection at the Art Gallery of NSW.</w:t>
            </w:r>
            <w:r w:rsidR="44C4F999" w:rsidRPr="2C111F5A">
              <w:rPr>
                <w:sz w:val="24"/>
              </w:rPr>
              <w:t xml:space="preserve"> </w:t>
            </w:r>
          </w:p>
          <w:p w14:paraId="2BF33C31" w14:textId="1C273D3B" w:rsidR="002B623A" w:rsidRPr="002B623A" w:rsidRDefault="44C4F999" w:rsidP="08BF007A">
            <w:pPr>
              <w:cnfStyle w:val="000000010000" w:firstRow="0" w:lastRow="0" w:firstColumn="0" w:lastColumn="0" w:oddVBand="0" w:evenVBand="0" w:oddHBand="0" w:evenHBand="1" w:firstRowFirstColumn="0" w:firstRowLastColumn="0" w:lastRowFirstColumn="0" w:lastRowLastColumn="0"/>
              <w:rPr>
                <w:rFonts w:eastAsia="Arial" w:cs="Arial"/>
                <w:sz w:val="24"/>
              </w:rPr>
            </w:pPr>
            <w:r w:rsidRPr="2C111F5A">
              <w:rPr>
                <w:rFonts w:eastAsia="Arial" w:cs="Arial"/>
                <w:sz w:val="24"/>
              </w:rPr>
              <w:t>Michael Riley</w:t>
            </w:r>
            <w:r w:rsidR="4F243FF3" w:rsidRPr="2C111F5A">
              <w:rPr>
                <w:rFonts w:eastAsia="Arial" w:cs="Arial"/>
                <w:sz w:val="24"/>
              </w:rPr>
              <w:t xml:space="preserve"> was a </w:t>
            </w:r>
            <w:r w:rsidRPr="2C111F5A">
              <w:rPr>
                <w:rFonts w:eastAsia="Arial" w:cs="Arial"/>
                <w:sz w:val="24"/>
              </w:rPr>
              <w:t>Wiradjuri</w:t>
            </w:r>
            <w:r w:rsidR="46D2AC91" w:rsidRPr="2C111F5A">
              <w:rPr>
                <w:rFonts w:eastAsia="Arial" w:cs="Arial"/>
                <w:sz w:val="24"/>
              </w:rPr>
              <w:t xml:space="preserve"> artist who</w:t>
            </w:r>
            <w:r w:rsidRPr="2C111F5A">
              <w:rPr>
                <w:rFonts w:eastAsia="Arial" w:cs="Arial"/>
                <w:sz w:val="24"/>
              </w:rPr>
              <w:t xml:space="preserve"> was integral to the establishment of Australia’s Indigenous photography movement, which c</w:t>
            </w:r>
            <w:r w:rsidR="45E77BF7" w:rsidRPr="2C111F5A">
              <w:rPr>
                <w:rFonts w:eastAsia="Arial" w:cs="Arial"/>
                <w:sz w:val="24"/>
              </w:rPr>
              <w:t>hang</w:t>
            </w:r>
            <w:r w:rsidRPr="2C111F5A">
              <w:rPr>
                <w:rFonts w:eastAsia="Arial" w:cs="Arial"/>
                <w:sz w:val="24"/>
              </w:rPr>
              <w:t>ed the way in which Indigenous culture is seen</w:t>
            </w:r>
            <w:r w:rsidR="0CAF9018" w:rsidRPr="2C111F5A">
              <w:rPr>
                <w:rFonts w:eastAsia="Arial" w:cs="Arial"/>
                <w:sz w:val="24"/>
              </w:rPr>
              <w:t xml:space="preserve"> and</w:t>
            </w:r>
            <w:r w:rsidRPr="2C111F5A">
              <w:rPr>
                <w:rFonts w:eastAsia="Arial" w:cs="Arial"/>
                <w:sz w:val="24"/>
              </w:rPr>
              <w:t xml:space="preserve"> understood. </w:t>
            </w:r>
            <w:r w:rsidR="5DFC9DF4" w:rsidRPr="2C111F5A">
              <w:rPr>
                <w:rFonts w:eastAsia="Arial" w:cs="Arial"/>
                <w:sz w:val="24"/>
              </w:rPr>
              <w:t>He was part of a group of</w:t>
            </w:r>
            <w:r w:rsidRPr="2C111F5A">
              <w:rPr>
                <w:rFonts w:eastAsia="Arial" w:cs="Arial"/>
                <w:sz w:val="24"/>
              </w:rPr>
              <w:t xml:space="preserve"> NADOC ’86 artists</w:t>
            </w:r>
            <w:r w:rsidR="4C0227E3" w:rsidRPr="2C111F5A">
              <w:rPr>
                <w:rFonts w:eastAsia="Arial" w:cs="Arial"/>
                <w:sz w:val="24"/>
              </w:rPr>
              <w:t xml:space="preserve"> who</w:t>
            </w:r>
            <w:r w:rsidRPr="2C111F5A">
              <w:rPr>
                <w:rFonts w:eastAsia="Arial" w:cs="Arial"/>
                <w:sz w:val="24"/>
              </w:rPr>
              <w:t xml:space="preserve"> chang</w:t>
            </w:r>
            <w:r w:rsidR="620CDE5E" w:rsidRPr="2C111F5A">
              <w:rPr>
                <w:rFonts w:eastAsia="Arial" w:cs="Arial"/>
                <w:sz w:val="24"/>
              </w:rPr>
              <w:t xml:space="preserve">ed </w:t>
            </w:r>
            <w:r w:rsidRPr="2C111F5A">
              <w:rPr>
                <w:rFonts w:eastAsia="Arial" w:cs="Arial"/>
                <w:sz w:val="24"/>
              </w:rPr>
              <w:t>the way their communities were portrayed</w:t>
            </w:r>
            <w:r w:rsidR="284CCFBE" w:rsidRPr="2C111F5A">
              <w:rPr>
                <w:rFonts w:eastAsia="Arial" w:cs="Arial"/>
                <w:sz w:val="24"/>
              </w:rPr>
              <w:t xml:space="preserve">. </w:t>
            </w:r>
            <w:r w:rsidRPr="2C111F5A">
              <w:rPr>
                <w:rFonts w:eastAsia="Arial" w:cs="Arial"/>
                <w:sz w:val="24"/>
              </w:rPr>
              <w:t xml:space="preserve">Many Indigenous artists began to document their communities, families and friends and for the first time the reality of Indigenous Australia </w:t>
            </w:r>
            <w:r w:rsidRPr="2C111F5A">
              <w:rPr>
                <w:rFonts w:eastAsia="Arial" w:cs="Arial"/>
                <w:sz w:val="24"/>
              </w:rPr>
              <w:lastRenderedPageBreak/>
              <w:t xml:space="preserve">was </w:t>
            </w:r>
            <w:r w:rsidR="767B5594" w:rsidRPr="2C111F5A">
              <w:rPr>
                <w:rFonts w:eastAsia="Arial" w:cs="Arial"/>
                <w:sz w:val="24"/>
              </w:rPr>
              <w:t>shown</w:t>
            </w:r>
            <w:r w:rsidRPr="2C111F5A">
              <w:rPr>
                <w:rFonts w:eastAsia="Arial" w:cs="Arial"/>
                <w:sz w:val="24"/>
              </w:rPr>
              <w:t>.</w:t>
            </w:r>
          </w:p>
          <w:p w14:paraId="3461A6CD" w14:textId="69B605C1" w:rsidR="002B623A" w:rsidRPr="002B623A" w:rsidRDefault="15904455" w:rsidP="08BF007A">
            <w:pPr>
              <w:cnfStyle w:val="000000010000" w:firstRow="0" w:lastRow="0" w:firstColumn="0" w:lastColumn="0" w:oddVBand="0" w:evenVBand="0" w:oddHBand="0" w:evenHBand="1" w:firstRowFirstColumn="0" w:firstRowLastColumn="0" w:lastRowFirstColumn="0" w:lastRowLastColumn="0"/>
              <w:rPr>
                <w:rFonts w:eastAsia="Arial" w:cs="Arial"/>
                <w:color w:val="333333"/>
                <w:sz w:val="24"/>
              </w:rPr>
            </w:pPr>
            <w:r w:rsidRPr="2C111F5A">
              <w:rPr>
                <w:rFonts w:eastAsia="Arial" w:cs="Arial"/>
                <w:sz w:val="24"/>
              </w:rPr>
              <w:t>Discuss with the students the important role photography has in capturing characters through their expression, environment, clothing, and any objects (such as pets or hobbies) that they may hav</w:t>
            </w:r>
            <w:r w:rsidR="4B0834E0" w:rsidRPr="2C111F5A">
              <w:rPr>
                <w:rFonts w:eastAsia="Arial" w:cs="Arial"/>
                <w:sz w:val="24"/>
              </w:rPr>
              <w:t xml:space="preserve">e with them. For example, in ‘Nancy Wright and dog’ what do we learn about the relationship of the </w:t>
            </w:r>
            <w:r w:rsidR="0F60169D" w:rsidRPr="2C111F5A">
              <w:rPr>
                <w:rFonts w:eastAsia="Arial" w:cs="Arial"/>
                <w:sz w:val="24"/>
              </w:rPr>
              <w:t>woman</w:t>
            </w:r>
            <w:r w:rsidR="4B0834E0" w:rsidRPr="2C111F5A">
              <w:rPr>
                <w:rFonts w:eastAsia="Arial" w:cs="Arial"/>
                <w:sz w:val="24"/>
              </w:rPr>
              <w:t xml:space="preserve"> and her dog?</w:t>
            </w:r>
            <w:r w:rsidR="0D399D7B" w:rsidRPr="2C111F5A">
              <w:rPr>
                <w:rFonts w:eastAsia="Arial" w:cs="Arial"/>
                <w:sz w:val="24"/>
              </w:rPr>
              <w:t xml:space="preserve"> Discuss student preference for photographed or painted portraits and why</w:t>
            </w:r>
            <w:r w:rsidR="7913C8A6" w:rsidRPr="2C111F5A">
              <w:rPr>
                <w:rFonts w:eastAsia="Arial" w:cs="Arial"/>
                <w:sz w:val="24"/>
              </w:rPr>
              <w:t xml:space="preserve">. </w:t>
            </w:r>
          </w:p>
          <w:p w14:paraId="39162D11" w14:textId="1C1FBC4E" w:rsidR="002B623A" w:rsidRPr="002B623A" w:rsidRDefault="7913C8A6" w:rsidP="08BF007A">
            <w:pPr>
              <w:cnfStyle w:val="000000010000" w:firstRow="0" w:lastRow="0" w:firstColumn="0" w:lastColumn="0" w:oddVBand="0" w:evenVBand="0" w:oddHBand="0" w:evenHBand="1" w:firstRowFirstColumn="0" w:firstRowLastColumn="0" w:lastRowFirstColumn="0" w:lastRowLastColumn="0"/>
              <w:rPr>
                <w:rFonts w:eastAsia="Arial" w:cs="Arial"/>
                <w:color w:val="333333"/>
                <w:sz w:val="24"/>
              </w:rPr>
            </w:pPr>
            <w:r w:rsidRPr="2C111F5A">
              <w:rPr>
                <w:rFonts w:eastAsia="Arial" w:cs="Arial"/>
                <w:sz w:val="24"/>
              </w:rPr>
              <w:t>Create a</w:t>
            </w:r>
            <w:r w:rsidR="4776569E" w:rsidRPr="2C111F5A">
              <w:rPr>
                <w:rFonts w:eastAsia="Arial" w:cs="Arial"/>
                <w:sz w:val="24"/>
              </w:rPr>
              <w:t xml:space="preserve"> portrait of a family member, friend or classmate through a p</w:t>
            </w:r>
            <w:r w:rsidR="23738073" w:rsidRPr="2C111F5A">
              <w:rPr>
                <w:rFonts w:eastAsia="Arial" w:cs="Arial"/>
                <w:sz w:val="24"/>
              </w:rPr>
              <w:t>hotograph</w:t>
            </w:r>
            <w:r w:rsidR="0C931709" w:rsidRPr="2C111F5A">
              <w:rPr>
                <w:rFonts w:eastAsia="Arial" w:cs="Arial"/>
                <w:sz w:val="24"/>
              </w:rPr>
              <w:t>. The image should be of</w:t>
            </w:r>
            <w:r w:rsidR="23738073" w:rsidRPr="2C111F5A">
              <w:rPr>
                <w:rFonts w:eastAsia="Arial" w:cs="Arial"/>
                <w:sz w:val="24"/>
              </w:rPr>
              <w:t xml:space="preserve"> a person </w:t>
            </w:r>
            <w:r w:rsidR="087AA4CC" w:rsidRPr="2C111F5A">
              <w:rPr>
                <w:rFonts w:eastAsia="Arial" w:cs="Arial"/>
                <w:sz w:val="24"/>
              </w:rPr>
              <w:t xml:space="preserve">(or animal) </w:t>
            </w:r>
            <w:r w:rsidR="23738073" w:rsidRPr="2C111F5A">
              <w:rPr>
                <w:rFonts w:eastAsia="Arial" w:cs="Arial"/>
                <w:sz w:val="24"/>
              </w:rPr>
              <w:t xml:space="preserve">who is important to </w:t>
            </w:r>
            <w:r w:rsidR="11A9FD86" w:rsidRPr="2C111F5A">
              <w:rPr>
                <w:rFonts w:eastAsia="Arial" w:cs="Arial"/>
                <w:sz w:val="24"/>
              </w:rPr>
              <w:t>the student</w:t>
            </w:r>
            <w:r w:rsidR="23738073" w:rsidRPr="2C111F5A">
              <w:rPr>
                <w:rFonts w:eastAsia="Arial" w:cs="Arial"/>
                <w:sz w:val="24"/>
              </w:rPr>
              <w:t xml:space="preserve"> and </w:t>
            </w:r>
            <w:r w:rsidR="3EEFE28E" w:rsidRPr="2C111F5A">
              <w:rPr>
                <w:rFonts w:eastAsia="Arial" w:cs="Arial"/>
                <w:sz w:val="24"/>
              </w:rPr>
              <w:t xml:space="preserve">should </w:t>
            </w:r>
            <w:r w:rsidR="23738073" w:rsidRPr="2C111F5A">
              <w:rPr>
                <w:rFonts w:eastAsia="Arial" w:cs="Arial"/>
                <w:sz w:val="24"/>
              </w:rPr>
              <w:t xml:space="preserve">explore different ways of capturing their emotion through </w:t>
            </w:r>
            <w:r w:rsidR="32EA97E0" w:rsidRPr="2C111F5A">
              <w:rPr>
                <w:rFonts w:eastAsia="Arial" w:cs="Arial"/>
                <w:sz w:val="24"/>
              </w:rPr>
              <w:t>the photograph</w:t>
            </w:r>
            <w:r w:rsidR="23738073" w:rsidRPr="2C111F5A">
              <w:rPr>
                <w:rFonts w:eastAsia="Arial" w:cs="Arial"/>
                <w:sz w:val="24"/>
              </w:rPr>
              <w:t>.</w:t>
            </w:r>
            <w:r w:rsidR="61416B3A" w:rsidRPr="2C111F5A">
              <w:rPr>
                <w:rFonts w:eastAsia="Arial" w:cs="Arial"/>
                <w:sz w:val="24"/>
              </w:rPr>
              <w:t xml:space="preserve"> </w:t>
            </w:r>
            <w:r w:rsidR="35C09030" w:rsidRPr="2C111F5A">
              <w:rPr>
                <w:rFonts w:eastAsia="Arial" w:cs="Arial"/>
                <w:sz w:val="24"/>
              </w:rPr>
              <w:t>Is there a story about them that needs to be told? How can that be done?</w:t>
            </w:r>
          </w:p>
          <w:p w14:paraId="42987D9B" w14:textId="06561BC0" w:rsidR="002B623A" w:rsidRPr="002B623A" w:rsidRDefault="5E0FCB04" w:rsidP="08BF007A">
            <w:pPr>
              <w:cnfStyle w:val="000000010000" w:firstRow="0" w:lastRow="0" w:firstColumn="0" w:lastColumn="0" w:oddVBand="0" w:evenVBand="0" w:oddHBand="0" w:evenHBand="1" w:firstRowFirstColumn="0" w:firstRowLastColumn="0" w:lastRowFirstColumn="0" w:lastRowLastColumn="0"/>
              <w:rPr>
                <w:rFonts w:eastAsia="Arial" w:cs="Arial"/>
                <w:sz w:val="24"/>
              </w:rPr>
            </w:pPr>
            <w:r w:rsidRPr="2C111F5A">
              <w:rPr>
                <w:rFonts w:eastAsia="Arial" w:cs="Arial"/>
                <w:sz w:val="24"/>
              </w:rPr>
              <w:t xml:space="preserve">Encourage </w:t>
            </w:r>
            <w:r w:rsidR="408D3353" w:rsidRPr="2C111F5A">
              <w:rPr>
                <w:rFonts w:eastAsia="Arial" w:cs="Arial"/>
                <w:sz w:val="24"/>
              </w:rPr>
              <w:t xml:space="preserve">the </w:t>
            </w:r>
            <w:r w:rsidRPr="2C111F5A">
              <w:rPr>
                <w:rFonts w:eastAsia="Arial" w:cs="Arial"/>
                <w:sz w:val="24"/>
              </w:rPr>
              <w:t>students to m</w:t>
            </w:r>
            <w:r w:rsidR="61416B3A" w:rsidRPr="2C111F5A">
              <w:rPr>
                <w:rFonts w:eastAsia="Arial" w:cs="Arial"/>
                <w:color w:val="333333"/>
                <w:sz w:val="24"/>
              </w:rPr>
              <w:t>ake choices about the</w:t>
            </w:r>
            <w:r w:rsidR="5138FF20" w:rsidRPr="2C111F5A">
              <w:rPr>
                <w:rFonts w:eastAsia="Arial" w:cs="Arial"/>
                <w:color w:val="333333"/>
                <w:sz w:val="24"/>
              </w:rPr>
              <w:t xml:space="preserve"> subject’s </w:t>
            </w:r>
            <w:r w:rsidR="61416B3A" w:rsidRPr="2C111F5A">
              <w:rPr>
                <w:rFonts w:eastAsia="Arial" w:cs="Arial"/>
                <w:color w:val="333333"/>
                <w:sz w:val="24"/>
              </w:rPr>
              <w:t>pose, expression, clothing, environment and whether to include any other objects, as well as the style of the work and the medium.</w:t>
            </w:r>
            <w:r w:rsidR="23738073" w:rsidRPr="2C111F5A">
              <w:rPr>
                <w:rFonts w:eastAsia="Arial" w:cs="Arial"/>
                <w:sz w:val="24"/>
              </w:rPr>
              <w:t xml:space="preserve"> Take time to </w:t>
            </w:r>
            <w:r w:rsidR="19313B06" w:rsidRPr="2C111F5A">
              <w:rPr>
                <w:rFonts w:eastAsia="Arial" w:cs="Arial"/>
                <w:sz w:val="24"/>
              </w:rPr>
              <w:t>capture</w:t>
            </w:r>
            <w:r w:rsidR="23738073" w:rsidRPr="2C111F5A">
              <w:rPr>
                <w:rFonts w:eastAsia="Arial" w:cs="Arial"/>
                <w:sz w:val="24"/>
              </w:rPr>
              <w:t xml:space="preserve"> them and their expression. C</w:t>
            </w:r>
            <w:r w:rsidR="2644CB3A" w:rsidRPr="2C111F5A">
              <w:rPr>
                <w:rFonts w:eastAsia="Arial" w:cs="Arial"/>
                <w:sz w:val="24"/>
              </w:rPr>
              <w:t>o</w:t>
            </w:r>
            <w:r w:rsidR="23738073" w:rsidRPr="2C111F5A">
              <w:rPr>
                <w:rFonts w:eastAsia="Arial" w:cs="Arial"/>
                <w:sz w:val="24"/>
              </w:rPr>
              <w:t xml:space="preserve">nsider </w:t>
            </w:r>
            <w:r w:rsidR="5AC02830" w:rsidRPr="2C111F5A">
              <w:rPr>
                <w:rFonts w:eastAsia="Arial" w:cs="Arial"/>
                <w:sz w:val="24"/>
              </w:rPr>
              <w:t>using editing functions with</w:t>
            </w:r>
            <w:r w:rsidR="3FB34D1C" w:rsidRPr="2C111F5A">
              <w:rPr>
                <w:rFonts w:eastAsia="Arial" w:cs="Arial"/>
                <w:sz w:val="24"/>
              </w:rPr>
              <w:t>i</w:t>
            </w:r>
            <w:r w:rsidR="5AC02830" w:rsidRPr="2C111F5A">
              <w:rPr>
                <w:rFonts w:eastAsia="Arial" w:cs="Arial"/>
                <w:sz w:val="24"/>
              </w:rPr>
              <w:t xml:space="preserve">n your camera to edit the </w:t>
            </w:r>
            <w:r w:rsidR="2134CD51" w:rsidRPr="2C111F5A">
              <w:rPr>
                <w:rFonts w:eastAsia="Arial" w:cs="Arial"/>
                <w:sz w:val="24"/>
              </w:rPr>
              <w:t>photograph</w:t>
            </w:r>
            <w:r w:rsidR="2C9B7FD6" w:rsidRPr="2C111F5A">
              <w:rPr>
                <w:rFonts w:eastAsia="Arial" w:cs="Arial"/>
                <w:sz w:val="24"/>
              </w:rPr>
              <w:t>, s</w:t>
            </w:r>
            <w:r w:rsidR="5AC02830" w:rsidRPr="2C111F5A">
              <w:rPr>
                <w:rFonts w:eastAsia="Arial" w:cs="Arial"/>
                <w:sz w:val="24"/>
              </w:rPr>
              <w:t>uch as changing it to black and white, grunge, grainy or vivid colours. Consider b</w:t>
            </w:r>
            <w:r w:rsidR="2B11841A" w:rsidRPr="2C111F5A">
              <w:rPr>
                <w:rFonts w:eastAsia="Arial" w:cs="Arial"/>
                <w:sz w:val="24"/>
              </w:rPr>
              <w:t>l</w:t>
            </w:r>
            <w:r w:rsidR="5AC02830" w:rsidRPr="2C111F5A">
              <w:rPr>
                <w:rFonts w:eastAsia="Arial" w:cs="Arial"/>
                <w:sz w:val="24"/>
              </w:rPr>
              <w:t>urring the background</w:t>
            </w:r>
            <w:r w:rsidR="472E2E9B" w:rsidRPr="2C111F5A">
              <w:rPr>
                <w:rFonts w:eastAsia="Arial" w:cs="Arial"/>
                <w:sz w:val="24"/>
              </w:rPr>
              <w:t xml:space="preserve"> or manipulating it somehow</w:t>
            </w:r>
            <w:r w:rsidR="29AFB833" w:rsidRPr="2C111F5A">
              <w:rPr>
                <w:rFonts w:eastAsia="Arial" w:cs="Arial"/>
                <w:sz w:val="24"/>
              </w:rPr>
              <w:t xml:space="preserve"> if desired</w:t>
            </w:r>
            <w:r w:rsidR="472E2E9B" w:rsidRPr="2C111F5A">
              <w:rPr>
                <w:rFonts w:eastAsia="Arial" w:cs="Arial"/>
                <w:sz w:val="24"/>
              </w:rPr>
              <w:t>.</w:t>
            </w:r>
            <w:r w:rsidR="7E8A56E9" w:rsidRPr="2C111F5A">
              <w:rPr>
                <w:rFonts w:eastAsia="Arial" w:cs="Arial"/>
                <w:sz w:val="24"/>
              </w:rPr>
              <w:t xml:space="preserve"> </w:t>
            </w:r>
          </w:p>
          <w:p w14:paraId="3DA8FD00" w14:textId="6AF783F1" w:rsidR="4832CCEB" w:rsidRDefault="4832CCEB" w:rsidP="2C111F5A">
            <w:pPr>
              <w:cnfStyle w:val="000000010000" w:firstRow="0" w:lastRow="0" w:firstColumn="0" w:lastColumn="0" w:oddVBand="0" w:evenVBand="0" w:oddHBand="0" w:evenHBand="1" w:firstRowFirstColumn="0" w:firstRowLastColumn="0" w:lastRowFirstColumn="0" w:lastRowLastColumn="0"/>
              <w:rPr>
                <w:rFonts w:eastAsia="Arial" w:cs="Arial"/>
                <w:sz w:val="24"/>
              </w:rPr>
            </w:pPr>
            <w:r w:rsidRPr="2C111F5A">
              <w:rPr>
                <w:rFonts w:eastAsia="Arial" w:cs="Arial"/>
                <w:sz w:val="24"/>
              </w:rPr>
              <w:t>Ask the students to w</w:t>
            </w:r>
            <w:r w:rsidR="7EC178F3" w:rsidRPr="2C111F5A">
              <w:rPr>
                <w:rFonts w:eastAsia="Arial" w:cs="Arial"/>
                <w:sz w:val="24"/>
              </w:rPr>
              <w:t xml:space="preserve">rite an artist intent statement to accompany the work as though it would hang next to it in a gallery. Through this, students should explain who this person is, a little of their background, what can be seen through the photo and why this person </w:t>
            </w:r>
            <w:r w:rsidR="7D0F540C" w:rsidRPr="2C111F5A">
              <w:rPr>
                <w:rFonts w:eastAsia="Arial" w:cs="Arial"/>
                <w:sz w:val="24"/>
              </w:rPr>
              <w:t>(</w:t>
            </w:r>
            <w:r w:rsidR="7EC178F3" w:rsidRPr="2C111F5A">
              <w:rPr>
                <w:rFonts w:eastAsia="Arial" w:cs="Arial"/>
                <w:sz w:val="24"/>
              </w:rPr>
              <w:t>or animal</w:t>
            </w:r>
            <w:r w:rsidR="4B2A6CA4" w:rsidRPr="2C111F5A">
              <w:rPr>
                <w:rFonts w:eastAsia="Arial" w:cs="Arial"/>
                <w:sz w:val="24"/>
              </w:rPr>
              <w:t>)</w:t>
            </w:r>
            <w:r w:rsidR="0016CDCA" w:rsidRPr="2C111F5A">
              <w:rPr>
                <w:rFonts w:eastAsia="Arial" w:cs="Arial"/>
                <w:sz w:val="24"/>
              </w:rPr>
              <w:t xml:space="preserve"> was chosen</w:t>
            </w:r>
            <w:r w:rsidR="7EC178F3" w:rsidRPr="2C111F5A">
              <w:rPr>
                <w:rFonts w:eastAsia="Arial" w:cs="Arial"/>
                <w:sz w:val="24"/>
              </w:rPr>
              <w:t>.</w:t>
            </w:r>
          </w:p>
          <w:p w14:paraId="43BBCBCE" w14:textId="0A121F45" w:rsidR="002B623A" w:rsidRPr="002B623A" w:rsidRDefault="7349DF11" w:rsidP="08BF007A">
            <w:pPr>
              <w:cnfStyle w:val="000000010000" w:firstRow="0" w:lastRow="0" w:firstColumn="0" w:lastColumn="0" w:oddVBand="0" w:evenVBand="0" w:oddHBand="0" w:evenHBand="1" w:firstRowFirstColumn="0" w:firstRowLastColumn="0" w:lastRowFirstColumn="0" w:lastRowLastColumn="0"/>
              <w:rPr>
                <w:rFonts w:eastAsia="Arial" w:cs="Arial"/>
                <w:sz w:val="24"/>
              </w:rPr>
            </w:pPr>
            <w:r w:rsidRPr="2C111F5A">
              <w:rPr>
                <w:rFonts w:eastAsia="Arial" w:cs="Arial"/>
                <w:sz w:val="24"/>
              </w:rPr>
              <w:t>Ask students to r</w:t>
            </w:r>
            <w:r w:rsidR="7E8A56E9" w:rsidRPr="2C111F5A">
              <w:rPr>
                <w:rFonts w:eastAsia="Arial" w:cs="Arial"/>
                <w:sz w:val="24"/>
              </w:rPr>
              <w:t xml:space="preserve">eveal </w:t>
            </w:r>
            <w:r w:rsidR="4782DB6E" w:rsidRPr="2C111F5A">
              <w:rPr>
                <w:rFonts w:eastAsia="Arial" w:cs="Arial"/>
                <w:sz w:val="24"/>
              </w:rPr>
              <w:t xml:space="preserve">their </w:t>
            </w:r>
            <w:r w:rsidR="7E8A56E9" w:rsidRPr="2C111F5A">
              <w:rPr>
                <w:rFonts w:eastAsia="Arial" w:cs="Arial"/>
                <w:sz w:val="24"/>
              </w:rPr>
              <w:t>portrait to the subject. What are the</w:t>
            </w:r>
            <w:r w:rsidR="1DF506A7" w:rsidRPr="2C111F5A">
              <w:rPr>
                <w:rFonts w:eastAsia="Arial" w:cs="Arial"/>
                <w:sz w:val="24"/>
              </w:rPr>
              <w:t xml:space="preserve"> subject’s</w:t>
            </w:r>
            <w:r w:rsidR="7E8A56E9" w:rsidRPr="2C111F5A">
              <w:rPr>
                <w:rFonts w:eastAsia="Arial" w:cs="Arial"/>
                <w:sz w:val="24"/>
              </w:rPr>
              <w:t xml:space="preserve"> impressions? D</w:t>
            </w:r>
            <w:r w:rsidR="7629D8B0" w:rsidRPr="2C111F5A">
              <w:rPr>
                <w:rFonts w:eastAsia="Arial" w:cs="Arial"/>
                <w:sz w:val="24"/>
              </w:rPr>
              <w:t>o</w:t>
            </w:r>
            <w:r w:rsidR="7E8A56E9" w:rsidRPr="2C111F5A">
              <w:rPr>
                <w:rFonts w:eastAsia="Arial" w:cs="Arial"/>
                <w:sz w:val="24"/>
              </w:rPr>
              <w:t xml:space="preserve"> they think </w:t>
            </w:r>
            <w:r w:rsidR="6978295E" w:rsidRPr="2C111F5A">
              <w:rPr>
                <w:rFonts w:eastAsia="Arial" w:cs="Arial"/>
                <w:sz w:val="24"/>
              </w:rPr>
              <w:t>they have been</w:t>
            </w:r>
            <w:r w:rsidR="7E8A56E9" w:rsidRPr="2C111F5A">
              <w:rPr>
                <w:rFonts w:eastAsia="Arial" w:cs="Arial"/>
                <w:sz w:val="24"/>
              </w:rPr>
              <w:t xml:space="preserve"> captured </w:t>
            </w:r>
            <w:r w:rsidR="7E8A56E9" w:rsidRPr="2C111F5A">
              <w:rPr>
                <w:rFonts w:eastAsia="Arial" w:cs="Arial"/>
                <w:sz w:val="24"/>
              </w:rPr>
              <w:lastRenderedPageBreak/>
              <w:t>accurately and expressively</w:t>
            </w:r>
            <w:r w:rsidR="5F98718F" w:rsidRPr="2C111F5A">
              <w:rPr>
                <w:rFonts w:eastAsia="Arial" w:cs="Arial"/>
                <w:sz w:val="24"/>
              </w:rPr>
              <w:t>, or do they have an alternative view</w:t>
            </w:r>
            <w:r w:rsidR="7E8A56E9" w:rsidRPr="2C111F5A">
              <w:rPr>
                <w:rFonts w:eastAsia="Arial" w:cs="Arial"/>
                <w:sz w:val="24"/>
              </w:rPr>
              <w:t xml:space="preserve">? </w:t>
            </w:r>
          </w:p>
        </w:tc>
        <w:tc>
          <w:tcPr>
            <w:tcW w:w="3231" w:type="dxa"/>
            <w:vAlign w:val="top"/>
          </w:tcPr>
          <w:p w14:paraId="6F7217AA" w14:textId="29F332B0" w:rsidR="002B623A" w:rsidRPr="002B623A" w:rsidRDefault="53E81C27"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lastRenderedPageBreak/>
              <w:t>Draw or paint the picture instead</w:t>
            </w:r>
            <w:r w:rsidR="0D0CF39E" w:rsidRPr="08BF007A">
              <w:rPr>
                <w:sz w:val="24"/>
              </w:rPr>
              <w:t xml:space="preserve"> and discuss the reasons for this choice.</w:t>
            </w:r>
          </w:p>
          <w:p w14:paraId="5A39BBE3" w14:textId="66E7E75C" w:rsidR="002B623A" w:rsidRPr="002B623A" w:rsidRDefault="0D0CF39E" w:rsidP="08BF007A">
            <w:pPr>
              <w:cnfStyle w:val="000000010000" w:firstRow="0" w:lastRow="0" w:firstColumn="0" w:lastColumn="0" w:oddVBand="0" w:evenVBand="0" w:oddHBand="0" w:evenHBand="1" w:firstRowFirstColumn="0" w:firstRowLastColumn="0" w:lastRowFirstColumn="0" w:lastRowLastColumn="0"/>
              <w:rPr>
                <w:sz w:val="24"/>
              </w:rPr>
            </w:pPr>
            <w:r w:rsidRPr="08BF007A">
              <w:rPr>
                <w:sz w:val="24"/>
              </w:rPr>
              <w:t>Create a collage or collection of images of a person to show more depth about their character.</w:t>
            </w:r>
          </w:p>
        </w:tc>
        <w:bookmarkStart w:id="3" w:name="_Hlk39844244"/>
        <w:tc>
          <w:tcPr>
            <w:tcW w:w="3231" w:type="dxa"/>
            <w:vAlign w:val="top"/>
          </w:tcPr>
          <w:p w14:paraId="3AF41ABD" w14:textId="72658EFF" w:rsidR="002B623A" w:rsidRPr="002B623A" w:rsidRDefault="00522004" w:rsidP="2C111F5A">
            <w:pPr>
              <w:cnfStyle w:val="000000010000" w:firstRow="0" w:lastRow="0" w:firstColumn="0" w:lastColumn="0" w:oddVBand="0" w:evenVBand="0" w:oddHBand="0" w:evenHBand="1" w:firstRowFirstColumn="0" w:firstRowLastColumn="0" w:lastRowFirstColumn="0" w:lastRowLastColumn="0"/>
              <w:rPr>
                <w:sz w:val="24"/>
              </w:rPr>
            </w:pPr>
            <w:r>
              <w:rPr>
                <w:sz w:val="24"/>
              </w:rPr>
              <w:fldChar w:fldCharType="begin"/>
            </w:r>
            <w:r>
              <w:rPr>
                <w:sz w:val="24"/>
              </w:rPr>
              <w:instrText xml:space="preserve"> HYPERLINK "https://education.nsw.gov.au/content/dam/main-education/teaching-and-learning/curriculum/key-learning-areas/creative-arts/early-stage-1-to-stage-3/learning-sequences/character/creative-arts-stage-3-character-student-workbook.docx" </w:instrText>
            </w:r>
            <w:r>
              <w:rPr>
                <w:sz w:val="24"/>
              </w:rPr>
            </w:r>
            <w:r>
              <w:rPr>
                <w:sz w:val="24"/>
              </w:rPr>
              <w:fldChar w:fldCharType="separate"/>
            </w:r>
            <w:r w:rsidR="03126D4D" w:rsidRPr="00522004">
              <w:rPr>
                <w:rStyle w:val="Hyperlink"/>
              </w:rPr>
              <w:t>Student workbook</w:t>
            </w:r>
            <w:r w:rsidRPr="00522004">
              <w:rPr>
                <w:rStyle w:val="Hyperlink"/>
              </w:rPr>
              <w:t xml:space="preserve"> (DOCX 9.8MB)</w:t>
            </w:r>
            <w:r>
              <w:rPr>
                <w:sz w:val="24"/>
              </w:rPr>
              <w:fldChar w:fldCharType="end"/>
            </w:r>
          </w:p>
          <w:bookmarkEnd w:id="3"/>
          <w:p w14:paraId="212933B9" w14:textId="02AEA911" w:rsidR="002B623A" w:rsidRPr="002B623A" w:rsidRDefault="03126D4D" w:rsidP="08BF007A">
            <w:pPr>
              <w:cnfStyle w:val="000000010000" w:firstRow="0" w:lastRow="0" w:firstColumn="0" w:lastColumn="0" w:oddVBand="0" w:evenVBand="0" w:oddHBand="0" w:evenHBand="1" w:firstRowFirstColumn="0" w:firstRowLastColumn="0" w:lastRowFirstColumn="0" w:lastRowLastColumn="0"/>
            </w:pPr>
            <w:r w:rsidRPr="2C111F5A">
              <w:rPr>
                <w:sz w:val="24"/>
              </w:rPr>
              <w:t>A</w:t>
            </w:r>
            <w:r w:rsidR="2C4C7807" w:rsidRPr="2C111F5A">
              <w:rPr>
                <w:sz w:val="24"/>
              </w:rPr>
              <w:t xml:space="preserve">rtwork </w:t>
            </w:r>
            <w:hyperlink r:id="rId72">
              <w:r w:rsidR="2C4C7807" w:rsidRPr="2C111F5A">
                <w:rPr>
                  <w:rStyle w:val="Hyperlink"/>
                </w:rPr>
                <w:t>‘Nancy Wright and Dog’</w:t>
              </w:r>
            </w:hyperlink>
            <w:r w:rsidR="2C4C7807" w:rsidRPr="2C111F5A">
              <w:rPr>
                <w:sz w:val="24"/>
              </w:rPr>
              <w:t xml:space="preserve"> by Michael Riley</w:t>
            </w:r>
          </w:p>
          <w:p w14:paraId="4C61BF31" w14:textId="4C1AD971" w:rsidR="002B623A" w:rsidRPr="002B623A" w:rsidRDefault="4DDD99CD" w:rsidP="2C111F5A">
            <w:pPr>
              <w:cnfStyle w:val="000000010000" w:firstRow="0" w:lastRow="0" w:firstColumn="0" w:lastColumn="0" w:oddVBand="0" w:evenVBand="0" w:oddHBand="0" w:evenHBand="1" w:firstRowFirstColumn="0" w:firstRowLastColumn="0" w:lastRowFirstColumn="0" w:lastRowLastColumn="0"/>
              <w:rPr>
                <w:sz w:val="24"/>
              </w:rPr>
            </w:pPr>
            <w:r w:rsidRPr="2C111F5A">
              <w:rPr>
                <w:sz w:val="24"/>
              </w:rPr>
              <w:t>Camera or device to take a photograph such as a smartphone</w:t>
            </w:r>
          </w:p>
        </w:tc>
      </w:tr>
      <w:tr w:rsidR="002B623A" w14:paraId="60D6602B" w14:textId="77777777" w:rsidTr="6127D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1C93486C" w14:textId="77777777" w:rsidR="002B623A" w:rsidRPr="002B623A" w:rsidRDefault="002B623A" w:rsidP="008D56EC">
            <w:pPr>
              <w:rPr>
                <w:sz w:val="24"/>
              </w:rPr>
            </w:pPr>
            <w:r>
              <w:rPr>
                <w:sz w:val="24"/>
              </w:rPr>
              <w:lastRenderedPageBreak/>
              <w:t>2</w:t>
            </w:r>
            <w:r w:rsidRPr="002B623A">
              <w:rPr>
                <w:sz w:val="24"/>
              </w:rPr>
              <w:t>.3</w:t>
            </w:r>
          </w:p>
        </w:tc>
        <w:tc>
          <w:tcPr>
            <w:tcW w:w="7332" w:type="dxa"/>
            <w:vAlign w:val="top"/>
          </w:tcPr>
          <w:p w14:paraId="021B74A6" w14:textId="77777777" w:rsidR="002B623A" w:rsidRPr="002B623A" w:rsidRDefault="002B623A" w:rsidP="008D56EC">
            <w:pPr>
              <w:cnfStyle w:val="000000100000" w:firstRow="0" w:lastRow="0" w:firstColumn="0" w:lastColumn="0" w:oddVBand="0" w:evenVBand="0" w:oddHBand="1" w:evenHBand="0" w:firstRowFirstColumn="0" w:firstRowLastColumn="0" w:lastRowFirstColumn="0" w:lastRowLastColumn="0"/>
              <w:rPr>
                <w:rStyle w:val="Strong"/>
              </w:rPr>
            </w:pPr>
            <w:r w:rsidRPr="002B623A">
              <w:rPr>
                <w:rStyle w:val="Strong"/>
              </w:rPr>
              <w:t>Opportunity for monitoring student learning</w:t>
            </w:r>
          </w:p>
          <w:p w14:paraId="79F7DBE1" w14:textId="69EF8BF9" w:rsidR="002B623A" w:rsidRPr="002B623A" w:rsidRDefault="1F1EDAA8" w:rsidP="2C111F5A">
            <w:pPr>
              <w:cnfStyle w:val="000000100000" w:firstRow="0" w:lastRow="0" w:firstColumn="0" w:lastColumn="0" w:oddVBand="0" w:evenVBand="0" w:oddHBand="1" w:evenHBand="0" w:firstRowFirstColumn="0" w:firstRowLastColumn="0" w:lastRowFirstColumn="0" w:lastRowLastColumn="0"/>
              <w:rPr>
                <w:sz w:val="24"/>
              </w:rPr>
            </w:pPr>
            <w:r w:rsidRPr="2C111F5A">
              <w:rPr>
                <w:sz w:val="24"/>
              </w:rPr>
              <w:t xml:space="preserve">Portrait (preferably photographic) </w:t>
            </w:r>
            <w:r w:rsidR="002B623A" w:rsidRPr="2C111F5A">
              <w:rPr>
                <w:sz w:val="24"/>
              </w:rPr>
              <w:t xml:space="preserve">– </w:t>
            </w:r>
            <w:r w:rsidR="50B00CAE" w:rsidRPr="2C111F5A">
              <w:rPr>
                <w:sz w:val="24"/>
              </w:rPr>
              <w:t>collection of student work</w:t>
            </w:r>
          </w:p>
          <w:p w14:paraId="5FD9C429" w14:textId="5F357923" w:rsidR="1325CD4E" w:rsidRDefault="1325CD4E" w:rsidP="2C111F5A">
            <w:pPr>
              <w:cnfStyle w:val="000000100000" w:firstRow="0" w:lastRow="0" w:firstColumn="0" w:lastColumn="0" w:oddVBand="0" w:evenVBand="0" w:oddHBand="1" w:evenHBand="0" w:firstRowFirstColumn="0" w:firstRowLastColumn="0" w:lastRowFirstColumn="0" w:lastRowLastColumn="0"/>
              <w:rPr>
                <w:rFonts w:eastAsia="Arial" w:cs="Arial"/>
                <w:color w:val="333333"/>
                <w:sz w:val="24"/>
              </w:rPr>
            </w:pPr>
            <w:r w:rsidRPr="2C111F5A">
              <w:rPr>
                <w:rFonts w:eastAsia="Arial" w:cs="Arial"/>
                <w:sz w:val="24"/>
              </w:rPr>
              <w:t xml:space="preserve">Create a portrait of a family member, friend or classmate through a photograph. The image should be of a person (or animal) who is important to the student and should explore different ways of capturing their emotion and telling their story through the photograph. </w:t>
            </w:r>
          </w:p>
          <w:p w14:paraId="5F774E9D" w14:textId="77777777" w:rsidR="002B623A" w:rsidRPr="002B623A" w:rsidRDefault="002B623A" w:rsidP="008D56EC">
            <w:pPr>
              <w:cnfStyle w:val="000000100000" w:firstRow="0" w:lastRow="0" w:firstColumn="0" w:lastColumn="0" w:oddVBand="0" w:evenVBand="0" w:oddHBand="1" w:evenHBand="0" w:firstRowFirstColumn="0" w:firstRowLastColumn="0" w:lastRowFirstColumn="0" w:lastRowLastColumn="0"/>
              <w:rPr>
                <w:rStyle w:val="Strong"/>
              </w:rPr>
            </w:pPr>
            <w:r w:rsidRPr="002B623A">
              <w:rPr>
                <w:rStyle w:val="Strong"/>
              </w:rPr>
              <w:t>What to look for</w:t>
            </w:r>
          </w:p>
          <w:p w14:paraId="67DE79CF" w14:textId="6CF66884" w:rsidR="002B623A" w:rsidRPr="002B623A" w:rsidRDefault="699C95E5" w:rsidP="2C111F5A">
            <w:pPr>
              <w:pStyle w:val="ListBullet"/>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 w:val="24"/>
              </w:rPr>
            </w:pPr>
            <w:r w:rsidRPr="2C111F5A">
              <w:rPr>
                <w:rFonts w:eastAsia="Arial" w:cs="Arial"/>
                <w:sz w:val="24"/>
              </w:rPr>
              <w:t>Ha</w:t>
            </w:r>
            <w:r w:rsidR="1C199AFA" w:rsidRPr="2C111F5A">
              <w:rPr>
                <w:rFonts w:eastAsia="Arial" w:cs="Arial"/>
                <w:sz w:val="24"/>
              </w:rPr>
              <w:t>s</w:t>
            </w:r>
            <w:r w:rsidRPr="2C111F5A">
              <w:rPr>
                <w:rFonts w:eastAsia="Arial" w:cs="Arial"/>
                <w:sz w:val="24"/>
              </w:rPr>
              <w:t xml:space="preserve"> the student clearly made choices about the subject’s pose, expression, clothing, environment, any objects in their possession and so on</w:t>
            </w:r>
            <w:r w:rsidR="5FF7523F" w:rsidRPr="2C111F5A">
              <w:rPr>
                <w:rFonts w:eastAsia="Arial" w:cs="Arial"/>
                <w:sz w:val="24"/>
              </w:rPr>
              <w:t>?</w:t>
            </w:r>
          </w:p>
          <w:p w14:paraId="637C7B12" w14:textId="17C473F2" w:rsidR="5FF7523F" w:rsidRDefault="5FF7523F" w:rsidP="2C111F5A">
            <w:pPr>
              <w:pStyle w:val="ListBullet"/>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 w:val="24"/>
              </w:rPr>
            </w:pPr>
            <w:r w:rsidRPr="2C111F5A">
              <w:rPr>
                <w:rFonts w:eastAsia="Arial" w:cs="Arial"/>
                <w:sz w:val="24"/>
              </w:rPr>
              <w:t>Has any editing function been used within the camera (or computer) to edit the photograph</w:t>
            </w:r>
            <w:r w:rsidR="323F7D9A" w:rsidRPr="2C111F5A">
              <w:rPr>
                <w:rFonts w:eastAsia="Arial" w:cs="Arial"/>
                <w:sz w:val="24"/>
              </w:rPr>
              <w:t xml:space="preserve"> (if necessary)</w:t>
            </w:r>
            <w:r w:rsidRPr="2C111F5A">
              <w:rPr>
                <w:rFonts w:eastAsia="Arial" w:cs="Arial"/>
                <w:sz w:val="24"/>
              </w:rPr>
              <w:t>?</w:t>
            </w:r>
          </w:p>
          <w:p w14:paraId="2CD62FC3" w14:textId="1BA709C1" w:rsidR="002B623A" w:rsidRPr="002B623A" w:rsidRDefault="0E2F71C2" w:rsidP="008D56EC">
            <w:pPr>
              <w:pStyle w:val="ListBullet"/>
              <w:cnfStyle w:val="000000100000" w:firstRow="0" w:lastRow="0" w:firstColumn="0" w:lastColumn="0" w:oddVBand="0" w:evenVBand="0" w:oddHBand="1" w:evenHBand="0" w:firstRowFirstColumn="0" w:firstRowLastColumn="0" w:lastRowFirstColumn="0" w:lastRowLastColumn="0"/>
              <w:rPr>
                <w:sz w:val="24"/>
              </w:rPr>
            </w:pPr>
            <w:r w:rsidRPr="2C111F5A">
              <w:rPr>
                <w:sz w:val="24"/>
              </w:rPr>
              <w:t>Does th</w:t>
            </w:r>
            <w:r w:rsidR="3BECC1B8" w:rsidRPr="2C111F5A">
              <w:rPr>
                <w:sz w:val="24"/>
              </w:rPr>
              <w:t>e</w:t>
            </w:r>
            <w:r w:rsidRPr="2C111F5A">
              <w:rPr>
                <w:sz w:val="24"/>
              </w:rPr>
              <w:t xml:space="preserve"> artist intent statement accurately inform the artwork and reveal important information about the subject and the composition process (how the </w:t>
            </w:r>
            <w:r w:rsidR="475DA13A" w:rsidRPr="2C111F5A">
              <w:rPr>
                <w:sz w:val="24"/>
              </w:rPr>
              <w:t>photograph was made)</w:t>
            </w:r>
            <w:r w:rsidRPr="2C111F5A">
              <w:rPr>
                <w:sz w:val="24"/>
              </w:rPr>
              <w:t>?</w:t>
            </w:r>
          </w:p>
        </w:tc>
        <w:tc>
          <w:tcPr>
            <w:tcW w:w="3231" w:type="dxa"/>
            <w:vAlign w:val="top"/>
          </w:tcPr>
          <w:p w14:paraId="41C8F396" w14:textId="77777777" w:rsidR="002B623A" w:rsidRPr="002B623A" w:rsidRDefault="002B623A" w:rsidP="008D56EC">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14:paraId="03E7D8A4" w14:textId="53C4B2C4" w:rsidR="002B623A" w:rsidRPr="002B623A" w:rsidRDefault="00522004" w:rsidP="2C111F5A">
            <w:pPr>
              <w:spacing w:before="240" w:line="276" w:lineRule="auto"/>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73" w:history="1">
              <w:r w:rsidR="7D2AB0F4" w:rsidRPr="00522004">
                <w:rPr>
                  <w:rStyle w:val="Hyperlink"/>
                </w:rPr>
                <w:t>Student workbook</w:t>
              </w:r>
              <w:r w:rsidRPr="00522004">
                <w:rPr>
                  <w:rStyle w:val="Hyperlink"/>
                </w:rPr>
                <w:t xml:space="preserve"> (DOCX 9.8MB)</w:t>
              </w:r>
            </w:hyperlink>
            <w:bookmarkStart w:id="4" w:name="_GoBack"/>
            <w:bookmarkEnd w:id="4"/>
            <w:r w:rsidR="7D2AB0F4" w:rsidRPr="2C111F5A">
              <w:rPr>
                <w:rStyle w:val="Hyperlink"/>
                <w:color w:val="auto"/>
                <w:u w:val="none"/>
              </w:rPr>
              <w:t xml:space="preserve"> or photograph</w:t>
            </w:r>
          </w:p>
        </w:tc>
      </w:tr>
    </w:tbl>
    <w:p w14:paraId="6BB9E253" w14:textId="76BFD083" w:rsidR="002B623A" w:rsidRDefault="002B623A" w:rsidP="002B623A">
      <w:r>
        <w:br w:type="page"/>
      </w:r>
    </w:p>
    <w:p w14:paraId="111DB4E6" w14:textId="11114A33" w:rsidR="6CB42283" w:rsidRDefault="6CB42283" w:rsidP="2C111F5A">
      <w:pPr>
        <w:pStyle w:val="Heading1"/>
      </w:pPr>
      <w:r w:rsidRPr="2C111F5A">
        <w:rPr>
          <w:rFonts w:eastAsia="Arial" w:cs="Arial"/>
          <w:color w:val="1B428A"/>
        </w:rPr>
        <w:lastRenderedPageBreak/>
        <w:t>Bob the farmer’s dog</w:t>
      </w:r>
    </w:p>
    <w:p w14:paraId="71E20D17" w14:textId="44B6C944" w:rsidR="6CB42283" w:rsidRDefault="6CB42283" w:rsidP="2C111F5A">
      <w:pPr>
        <w:pStyle w:val="Heading2"/>
      </w:pPr>
      <w:r w:rsidRPr="2C111F5A">
        <w:rPr>
          <w:rFonts w:eastAsia="Arial"/>
          <w:color w:val="1B428A"/>
        </w:rPr>
        <w:t>By Tracy and Paul Burjan</w:t>
      </w:r>
    </w:p>
    <w:p w14:paraId="37222320" w14:textId="5A54989C" w:rsidR="6CB42283" w:rsidRDefault="6CB42283">
      <w:r w:rsidRPr="2C111F5A">
        <w:rPr>
          <w:rFonts w:eastAsia="Arial" w:cs="Arial"/>
          <w:b/>
          <w:bCs/>
          <w:lang w:val="en-US"/>
        </w:rPr>
        <w:t xml:space="preserve">Verse 1 </w:t>
      </w:r>
    </w:p>
    <w:p w14:paraId="1F090B86" w14:textId="6453714A" w:rsidR="6CB42283" w:rsidRDefault="6CB42283">
      <w:r w:rsidRPr="2C111F5A">
        <w:rPr>
          <w:rFonts w:eastAsia="Arial" w:cs="Arial"/>
          <w:lang w:val="en-US"/>
        </w:rPr>
        <w:t>Just before the sun is up and the moon is still about,</w:t>
      </w:r>
    </w:p>
    <w:p w14:paraId="43790B55" w14:textId="4DEAEF8D" w:rsidR="6CB42283" w:rsidRDefault="6CB42283">
      <w:r w:rsidRPr="2C111F5A">
        <w:rPr>
          <w:rFonts w:eastAsia="Arial" w:cs="Arial"/>
          <w:lang w:val="en-US"/>
        </w:rPr>
        <w:t>The farmer gives a whistle, it’s time to come on out.</w:t>
      </w:r>
    </w:p>
    <w:p w14:paraId="65346E53" w14:textId="0E1B8F0B" w:rsidR="6CB42283" w:rsidRDefault="6CB42283">
      <w:r w:rsidRPr="2C111F5A">
        <w:rPr>
          <w:rFonts w:eastAsia="Arial" w:cs="Arial"/>
          <w:lang w:val="en-US"/>
        </w:rPr>
        <w:t>“Come on Bob let’s go to work, there’s a paddock full of ewes”,</w:t>
      </w:r>
    </w:p>
    <w:p w14:paraId="0588D06B" w14:textId="0329EB64" w:rsidR="6CB42283" w:rsidRDefault="6CB42283">
      <w:r w:rsidRPr="2C111F5A">
        <w:rPr>
          <w:rFonts w:eastAsia="Arial" w:cs="Arial"/>
          <w:lang w:val="en-US"/>
        </w:rPr>
        <w:t>Well he doesn’t have to ask me twice I’m there, not a moment to lose</w:t>
      </w:r>
    </w:p>
    <w:p w14:paraId="4CB45B89" w14:textId="16F40C89" w:rsidR="6CB42283" w:rsidRDefault="6CB42283">
      <w:r w:rsidRPr="2C111F5A">
        <w:rPr>
          <w:rFonts w:eastAsia="Arial" w:cs="Arial"/>
          <w:b/>
          <w:bCs/>
          <w:lang w:val="en-US"/>
        </w:rPr>
        <w:t xml:space="preserve">Verse 2 </w:t>
      </w:r>
    </w:p>
    <w:p w14:paraId="5DDC8E63" w14:textId="2D8BFAAB" w:rsidR="6CB42283" w:rsidRDefault="6CB42283">
      <w:r w:rsidRPr="2C111F5A">
        <w:rPr>
          <w:rFonts w:eastAsia="Arial" w:cs="Arial"/>
          <w:lang w:val="en-US"/>
        </w:rPr>
        <w:t>Some people think at night I curl up and I go to sleep,</w:t>
      </w:r>
    </w:p>
    <w:p w14:paraId="563F8A5F" w14:textId="16789ACB" w:rsidR="6CB42283" w:rsidRDefault="6CB42283">
      <w:r w:rsidRPr="2C111F5A">
        <w:rPr>
          <w:rFonts w:eastAsia="Arial" w:cs="Arial"/>
          <w:lang w:val="en-US"/>
        </w:rPr>
        <w:t>I close my eyes and then I start to count those sheep.</w:t>
      </w:r>
    </w:p>
    <w:p w14:paraId="6168E9CE" w14:textId="041DD2C7" w:rsidR="6CB42283" w:rsidRDefault="6CB42283">
      <w:r w:rsidRPr="2C111F5A">
        <w:rPr>
          <w:rFonts w:eastAsia="Arial" w:cs="Arial"/>
          <w:lang w:val="en-US"/>
        </w:rPr>
        <w:t>But before I hit the sack there’s one thing I like to do,</w:t>
      </w:r>
    </w:p>
    <w:p w14:paraId="5C531E4D" w14:textId="1BECF5C1" w:rsidR="6CB42283" w:rsidRDefault="6CB42283">
      <w:r w:rsidRPr="2C111F5A">
        <w:rPr>
          <w:rFonts w:eastAsia="Arial" w:cs="Arial"/>
          <w:lang w:val="en-US"/>
        </w:rPr>
        <w:t>I’ll have a dance around the fire with a mate or two.</w:t>
      </w:r>
    </w:p>
    <w:p w14:paraId="757E56F3" w14:textId="051E7845" w:rsidR="6CB42283" w:rsidRDefault="6CB42283">
      <w:r w:rsidRPr="2C111F5A">
        <w:rPr>
          <w:rFonts w:eastAsia="Arial" w:cs="Arial"/>
          <w:b/>
          <w:bCs/>
          <w:lang w:val="en-US"/>
        </w:rPr>
        <w:t xml:space="preserve">Chorus </w:t>
      </w:r>
    </w:p>
    <w:p w14:paraId="1025EECD" w14:textId="72D5ECAE" w:rsidR="6CB42283" w:rsidRDefault="6CB42283">
      <w:r w:rsidRPr="2C111F5A">
        <w:rPr>
          <w:rFonts w:eastAsia="Arial" w:cs="Arial"/>
          <w:lang w:val="en-US"/>
        </w:rPr>
        <w:t>Gee, it’s great to be a farmer’s dog</w:t>
      </w:r>
    </w:p>
    <w:p w14:paraId="6CDD62A5" w14:textId="01B146FF" w:rsidR="6CB42283" w:rsidRDefault="6CB42283">
      <w:r w:rsidRPr="2C111F5A">
        <w:rPr>
          <w:rFonts w:eastAsia="Arial" w:cs="Arial"/>
          <w:lang w:val="en-US"/>
        </w:rPr>
        <w:t>I work I dance, then sleep just like a log</w:t>
      </w:r>
    </w:p>
    <w:p w14:paraId="39FDCFA4" w14:textId="5FE469A5" w:rsidR="6CB42283" w:rsidRDefault="6CB42283">
      <w:r w:rsidRPr="2C111F5A">
        <w:rPr>
          <w:rFonts w:eastAsia="Arial" w:cs="Arial"/>
          <w:lang w:val="en-US"/>
        </w:rPr>
        <w:lastRenderedPageBreak/>
        <w:t>The farmer yells my name when I’m chasing that big mob</w:t>
      </w:r>
    </w:p>
    <w:p w14:paraId="326CF97B" w14:textId="1A21F99E" w:rsidR="6CB42283" w:rsidRDefault="6CB42283">
      <w:r w:rsidRPr="2C111F5A">
        <w:rPr>
          <w:rFonts w:eastAsia="Arial" w:cs="Arial"/>
          <w:lang w:val="en-US"/>
        </w:rPr>
        <w:t>From dawn to dusk I’m Bob the farmer’s dog.</w:t>
      </w:r>
    </w:p>
    <w:p w14:paraId="5966D891" w14:textId="0EB27A43" w:rsidR="6CB42283" w:rsidRDefault="6CB42283">
      <w:r w:rsidRPr="2C111F5A">
        <w:rPr>
          <w:rFonts w:eastAsia="Arial" w:cs="Arial"/>
          <w:b/>
          <w:bCs/>
          <w:lang w:val="en-US"/>
        </w:rPr>
        <w:t>Dance</w:t>
      </w:r>
    </w:p>
    <w:p w14:paraId="2E12B061" w14:textId="733AB235" w:rsidR="6CB42283" w:rsidRDefault="6CB42283">
      <w:r w:rsidRPr="2C111F5A">
        <w:rPr>
          <w:rFonts w:eastAsia="Arial" w:cs="Arial"/>
          <w:b/>
          <w:bCs/>
          <w:lang w:val="en-US"/>
        </w:rPr>
        <w:t xml:space="preserve">Verse 3 </w:t>
      </w:r>
    </w:p>
    <w:p w14:paraId="61CCAD97" w14:textId="08D25706" w:rsidR="6CB42283" w:rsidRDefault="6CB42283">
      <w:r w:rsidRPr="2C111F5A">
        <w:rPr>
          <w:rFonts w:eastAsia="Arial" w:cs="Arial"/>
          <w:lang w:val="en-US"/>
        </w:rPr>
        <w:t>The work of a farmer’s dog is never done,</w:t>
      </w:r>
    </w:p>
    <w:p w14:paraId="302D0C5E" w14:textId="0D2C01EC" w:rsidR="6CB42283" w:rsidRDefault="6CB42283">
      <w:r w:rsidRPr="2C111F5A">
        <w:rPr>
          <w:rFonts w:eastAsia="Arial" w:cs="Arial"/>
          <w:lang w:val="en-US"/>
        </w:rPr>
        <w:t>But let me tell you, gee it’s lots of fun!</w:t>
      </w:r>
    </w:p>
    <w:p w14:paraId="6FF5C6A7" w14:textId="502FCA64" w:rsidR="6CB42283" w:rsidRDefault="6CB42283">
      <w:r w:rsidRPr="2C111F5A">
        <w:rPr>
          <w:rFonts w:eastAsia="Arial" w:cs="Arial"/>
          <w:lang w:val="en-US"/>
        </w:rPr>
        <w:t xml:space="preserve">Jumping fences, riding quads, nipping heels and barking lots   </w:t>
      </w:r>
    </w:p>
    <w:p w14:paraId="5A973557" w14:textId="2FB3B505" w:rsidR="6CB42283" w:rsidRDefault="6CB42283">
      <w:r w:rsidRPr="2C111F5A">
        <w:rPr>
          <w:rFonts w:eastAsia="Arial" w:cs="Arial"/>
          <w:lang w:val="en-US"/>
        </w:rPr>
        <w:t xml:space="preserve">Working in the dust and midday sun.    </w:t>
      </w:r>
    </w:p>
    <w:p w14:paraId="19B2570B" w14:textId="7D67605B" w:rsidR="6CB42283" w:rsidRDefault="6CB42283">
      <w:r w:rsidRPr="2C111F5A">
        <w:rPr>
          <w:rFonts w:eastAsia="Arial" w:cs="Arial"/>
          <w:b/>
          <w:bCs/>
          <w:lang w:val="en-US"/>
        </w:rPr>
        <w:t>Chorus (twice)</w:t>
      </w:r>
    </w:p>
    <w:p w14:paraId="76203097" w14:textId="01F13EF6" w:rsidR="6CB42283" w:rsidRDefault="6CB42283">
      <w:r w:rsidRPr="2C111F5A">
        <w:rPr>
          <w:rFonts w:eastAsia="Arial" w:cs="Arial"/>
          <w:lang w:val="en-US"/>
        </w:rPr>
        <w:t>Gee, it’s great to be a farmer’s dog</w:t>
      </w:r>
    </w:p>
    <w:p w14:paraId="78E506F7" w14:textId="39A15281" w:rsidR="6CB42283" w:rsidRDefault="6CB42283">
      <w:r w:rsidRPr="2C111F5A">
        <w:rPr>
          <w:rFonts w:eastAsia="Arial" w:cs="Arial"/>
          <w:lang w:val="en-US"/>
        </w:rPr>
        <w:t>I work I dance, then sleep just like a log</w:t>
      </w:r>
    </w:p>
    <w:p w14:paraId="3186D607" w14:textId="357B3E7F" w:rsidR="6CB42283" w:rsidRDefault="6CB42283">
      <w:r w:rsidRPr="2C111F5A">
        <w:rPr>
          <w:rFonts w:eastAsia="Arial" w:cs="Arial"/>
          <w:lang w:val="en-US"/>
        </w:rPr>
        <w:t>The farmer yells my name when I’m chasing that big mob</w:t>
      </w:r>
    </w:p>
    <w:p w14:paraId="204DC71D" w14:textId="5DEDB8D2" w:rsidR="6CB42283" w:rsidRDefault="6CB42283">
      <w:r w:rsidRPr="2C111F5A">
        <w:rPr>
          <w:rFonts w:eastAsia="Arial" w:cs="Arial"/>
          <w:lang w:val="en-US"/>
        </w:rPr>
        <w:t>From dawn to dusk I’m Bob the farmer’s dog.</w:t>
      </w:r>
    </w:p>
    <w:p w14:paraId="69889530" w14:textId="7DDE0246" w:rsidR="2C111F5A" w:rsidRDefault="2C111F5A">
      <w:r>
        <w:br w:type="page"/>
      </w:r>
    </w:p>
    <w:p w14:paraId="21F98158" w14:textId="30BF7593" w:rsidR="2C111F5A" w:rsidRDefault="2C111F5A" w:rsidP="2C111F5A">
      <w:pPr>
        <w:rPr>
          <w:rStyle w:val="Strong"/>
        </w:rPr>
      </w:pPr>
    </w:p>
    <w:p w14:paraId="098C33B6" w14:textId="77777777" w:rsidR="00294846" w:rsidRPr="00C61706" w:rsidRDefault="00707E20" w:rsidP="00C61706">
      <w:pPr>
        <w:pStyle w:val="FeatureBox2"/>
        <w:rPr>
          <w:rStyle w:val="Strong"/>
        </w:rPr>
      </w:pPr>
      <w:r w:rsidRPr="00C61706">
        <w:rPr>
          <w:rStyle w:val="Strong"/>
        </w:rPr>
        <w:t>Reflection and evaluation</w:t>
      </w:r>
    </w:p>
    <w:p w14:paraId="43A8A9A8" w14:textId="77777777" w:rsidR="001E34D0" w:rsidRDefault="001E34D0" w:rsidP="00C61706">
      <w:pPr>
        <w:pStyle w:val="FeatureBox2"/>
      </w:pPr>
      <w:r>
        <w:t xml:space="preserve">These simple questions may help you reflect </w:t>
      </w:r>
      <w:r w:rsidR="00BA67F2">
        <w:t xml:space="preserve">on your students’ learning and </w:t>
      </w:r>
      <w:r>
        <w:t>plan for next steps.</w:t>
      </w:r>
    </w:p>
    <w:p w14:paraId="1ED17834" w14:textId="77777777" w:rsidR="00707E20" w:rsidRPr="00707E20" w:rsidRDefault="00BA5199" w:rsidP="00C61706">
      <w:pPr>
        <w:pStyle w:val="FeatureBox2"/>
      </w:pPr>
      <w:r>
        <w:t>What</w:t>
      </w:r>
      <w:r w:rsidR="00707E20">
        <w:t xml:space="preserve"> worked well and why?</w:t>
      </w:r>
    </w:p>
    <w:p w14:paraId="035C3E2A" w14:textId="77777777" w:rsidR="00707E20" w:rsidRDefault="00BA5199" w:rsidP="00C61706">
      <w:pPr>
        <w:pStyle w:val="FeatureBox2"/>
      </w:pPr>
      <w:r>
        <w:t>What</w:t>
      </w:r>
      <w:r w:rsidR="00707E20">
        <w:t xml:space="preserve"> didn’t work and why</w:t>
      </w:r>
      <w:r w:rsidR="00707E20" w:rsidRPr="00707E20">
        <w:t>?</w:t>
      </w:r>
    </w:p>
    <w:p w14:paraId="6961A8C4" w14:textId="77777777" w:rsidR="00707E20" w:rsidRPr="00707E20" w:rsidRDefault="00707E20" w:rsidP="00C61706">
      <w:pPr>
        <w:pStyle w:val="FeatureBox2"/>
      </w:pPr>
      <w:r>
        <w:t>What might I do differently next time?</w:t>
      </w:r>
    </w:p>
    <w:p w14:paraId="02F7D63A" w14:textId="77777777" w:rsidR="001E34D0" w:rsidRDefault="00707E20" w:rsidP="00C61706">
      <w:pPr>
        <w:pStyle w:val="FeatureBox2"/>
      </w:pPr>
      <w:r>
        <w:t>What are the next steps for student learning based on the evidence gathered?</w:t>
      </w:r>
      <w:bookmarkEnd w:id="2"/>
    </w:p>
    <w:sectPr w:rsidR="001E34D0" w:rsidSect="00D95EEB">
      <w:headerReference w:type="even" r:id="rId74"/>
      <w:headerReference w:type="default" r:id="rId75"/>
      <w:footerReference w:type="even" r:id="rId76"/>
      <w:footerReference w:type="default" r:id="rId77"/>
      <w:headerReference w:type="first" r:id="rId78"/>
      <w:footerReference w:type="first" r:id="rId79"/>
      <w:pgSz w:w="16840" w:h="11900"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AEE636" w14:textId="77777777" w:rsidR="00C12CBA" w:rsidRDefault="00C12CBA" w:rsidP="00191F45">
      <w:r>
        <w:separator/>
      </w:r>
    </w:p>
    <w:p w14:paraId="7BC260A8" w14:textId="77777777" w:rsidR="00C12CBA" w:rsidRDefault="00C12CBA"/>
    <w:p w14:paraId="6B031254" w14:textId="77777777" w:rsidR="00C12CBA" w:rsidRDefault="00C12CBA"/>
    <w:p w14:paraId="6FE2FFBF" w14:textId="77777777" w:rsidR="00C12CBA" w:rsidRDefault="00C12CBA"/>
  </w:endnote>
  <w:endnote w:type="continuationSeparator" w:id="0">
    <w:p w14:paraId="5695F565" w14:textId="77777777" w:rsidR="00C12CBA" w:rsidRDefault="00C12CBA" w:rsidP="00191F45">
      <w:r>
        <w:continuationSeparator/>
      </w:r>
    </w:p>
    <w:p w14:paraId="51F40FD0" w14:textId="77777777" w:rsidR="00C12CBA" w:rsidRDefault="00C12CBA"/>
    <w:p w14:paraId="1B0F7C86" w14:textId="77777777" w:rsidR="00C12CBA" w:rsidRDefault="00C12CBA"/>
    <w:p w14:paraId="3C28F1FA" w14:textId="77777777" w:rsidR="00C12CBA" w:rsidRDefault="00C12C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94300" w14:textId="5B5FAF56" w:rsidR="007A3356" w:rsidRPr="004D333E" w:rsidRDefault="004D333E" w:rsidP="004D333E">
    <w:pPr>
      <w:pStyle w:val="Footer"/>
    </w:pPr>
    <w:r w:rsidRPr="2C111F5A">
      <w:rPr>
        <w:noProof/>
      </w:rPr>
      <w:fldChar w:fldCharType="begin"/>
    </w:r>
    <w:r w:rsidRPr="002810D3">
      <w:instrText xml:space="preserve"> PAGE </w:instrText>
    </w:r>
    <w:r w:rsidRPr="2C111F5A">
      <w:fldChar w:fldCharType="separate"/>
    </w:r>
    <w:r w:rsidR="00E1464E">
      <w:rPr>
        <w:noProof/>
      </w:rPr>
      <w:t>18</w:t>
    </w:r>
    <w:r w:rsidRPr="2C111F5A">
      <w:rPr>
        <w:noProof/>
      </w:rPr>
      <w:fldChar w:fldCharType="end"/>
    </w:r>
    <w:r w:rsidR="002B623A">
      <w:ptab w:relativeTo="margin" w:alignment="right" w:leader="none"/>
    </w:r>
    <w:r w:rsidR="2C111F5A">
      <w:t>Creative Arts – 2-week learning sequence – Stage 3</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FCE96" w14:textId="0C0B50A6"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22004">
      <w:rPr>
        <w:noProof/>
      </w:rPr>
      <w:t>May-20</w:t>
    </w:r>
    <w:r w:rsidRPr="002810D3">
      <w:fldChar w:fldCharType="end"/>
    </w:r>
    <w:r w:rsidR="002B623A">
      <w:ptab w:relativeTo="margin" w:alignment="right" w:leader="none"/>
    </w:r>
    <w:r w:rsidRPr="002810D3">
      <w:fldChar w:fldCharType="begin"/>
    </w:r>
    <w:r w:rsidRPr="002810D3">
      <w:instrText xml:space="preserve"> PAGE </w:instrText>
    </w:r>
    <w:r w:rsidRPr="002810D3">
      <w:fldChar w:fldCharType="separate"/>
    </w:r>
    <w:r w:rsidR="00E1464E">
      <w:rPr>
        <w:noProof/>
      </w:rPr>
      <w:t>1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EC7E6F" w14:textId="77777777" w:rsidR="00493120" w:rsidRDefault="285F335B" w:rsidP="00B26B23">
    <w:pPr>
      <w:pStyle w:val="Logo"/>
      <w:tabs>
        <w:tab w:val="clear" w:pos="10199"/>
        <w:tab w:val="right" w:pos="14601"/>
      </w:tabs>
    </w:pPr>
    <w:r w:rsidRPr="2C111F5A">
      <w:rPr>
        <w:sz w:val="24"/>
        <w:szCs w:val="24"/>
      </w:rPr>
      <w:t>education.nsw.gov.au</w:t>
    </w:r>
    <w:r w:rsidR="00B26B23">
      <w:tab/>
    </w:r>
    <w:r w:rsidR="00493120" w:rsidRPr="009C69B7">
      <w:rPr>
        <w:noProof/>
        <w:lang w:eastAsia="en-AU"/>
      </w:rPr>
      <w:drawing>
        <wp:inline distT="0" distB="0" distL="0" distR="0" wp14:anchorId="47BD4AAE" wp14:editId="43E6D51F">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E81A67" w14:textId="77777777" w:rsidR="00C12CBA" w:rsidRDefault="00C12CBA" w:rsidP="00191F45">
      <w:r>
        <w:separator/>
      </w:r>
    </w:p>
    <w:p w14:paraId="7949AC0B" w14:textId="77777777" w:rsidR="00C12CBA" w:rsidRDefault="00C12CBA"/>
    <w:p w14:paraId="1A5A1EE7" w14:textId="77777777" w:rsidR="00C12CBA" w:rsidRDefault="00C12CBA"/>
    <w:p w14:paraId="0E6055F8" w14:textId="77777777" w:rsidR="00C12CBA" w:rsidRDefault="00C12CBA"/>
  </w:footnote>
  <w:footnote w:type="continuationSeparator" w:id="0">
    <w:p w14:paraId="35D95F91" w14:textId="77777777" w:rsidR="00C12CBA" w:rsidRDefault="00C12CBA" w:rsidP="00191F45">
      <w:r>
        <w:continuationSeparator/>
      </w:r>
    </w:p>
    <w:p w14:paraId="6F340B4D" w14:textId="77777777" w:rsidR="00C12CBA" w:rsidRDefault="00C12CBA"/>
    <w:p w14:paraId="3AA269B5" w14:textId="77777777" w:rsidR="00C12CBA" w:rsidRDefault="00C12CBA"/>
    <w:p w14:paraId="03BE0B6A" w14:textId="77777777" w:rsidR="00C12CBA" w:rsidRDefault="00C12CB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E56223" w14:textId="77777777" w:rsidR="007163E5" w:rsidRDefault="007163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DE523C" w14:textId="77777777" w:rsidR="007163E5" w:rsidRDefault="007163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92FC4"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5C90D34"/>
    <w:multiLevelType w:val="hybridMultilevel"/>
    <w:tmpl w:val="8AF8BA9A"/>
    <w:lvl w:ilvl="0" w:tplc="1B32AA16">
      <w:start w:val="1"/>
      <w:numFmt w:val="bullet"/>
      <w:lvlText w:val=""/>
      <w:lvlJc w:val="left"/>
      <w:pPr>
        <w:ind w:left="720" w:hanging="360"/>
      </w:pPr>
      <w:rPr>
        <w:rFonts w:ascii="Symbol" w:hAnsi="Symbol" w:hint="default"/>
      </w:rPr>
    </w:lvl>
    <w:lvl w:ilvl="1" w:tplc="9BE2A990">
      <w:start w:val="1"/>
      <w:numFmt w:val="bullet"/>
      <w:lvlText w:val="o"/>
      <w:lvlJc w:val="left"/>
      <w:pPr>
        <w:ind w:left="1440" w:hanging="360"/>
      </w:pPr>
      <w:rPr>
        <w:rFonts w:ascii="Courier New" w:hAnsi="Courier New" w:hint="default"/>
      </w:rPr>
    </w:lvl>
    <w:lvl w:ilvl="2" w:tplc="9A7ADB18">
      <w:start w:val="1"/>
      <w:numFmt w:val="bullet"/>
      <w:lvlText w:val=""/>
      <w:lvlJc w:val="left"/>
      <w:pPr>
        <w:ind w:left="2160" w:hanging="360"/>
      </w:pPr>
      <w:rPr>
        <w:rFonts w:ascii="Wingdings" w:hAnsi="Wingdings" w:hint="default"/>
      </w:rPr>
    </w:lvl>
    <w:lvl w:ilvl="3" w:tplc="C16CC602">
      <w:start w:val="1"/>
      <w:numFmt w:val="bullet"/>
      <w:lvlText w:val=""/>
      <w:lvlJc w:val="left"/>
      <w:pPr>
        <w:ind w:left="2880" w:hanging="360"/>
      </w:pPr>
      <w:rPr>
        <w:rFonts w:ascii="Symbol" w:hAnsi="Symbol" w:hint="default"/>
      </w:rPr>
    </w:lvl>
    <w:lvl w:ilvl="4" w:tplc="D0D03556">
      <w:start w:val="1"/>
      <w:numFmt w:val="bullet"/>
      <w:lvlText w:val="o"/>
      <w:lvlJc w:val="left"/>
      <w:pPr>
        <w:ind w:left="3600" w:hanging="360"/>
      </w:pPr>
      <w:rPr>
        <w:rFonts w:ascii="Courier New" w:hAnsi="Courier New" w:hint="default"/>
      </w:rPr>
    </w:lvl>
    <w:lvl w:ilvl="5" w:tplc="B192A3C0">
      <w:start w:val="1"/>
      <w:numFmt w:val="bullet"/>
      <w:lvlText w:val=""/>
      <w:lvlJc w:val="left"/>
      <w:pPr>
        <w:ind w:left="4320" w:hanging="360"/>
      </w:pPr>
      <w:rPr>
        <w:rFonts w:ascii="Wingdings" w:hAnsi="Wingdings" w:hint="default"/>
      </w:rPr>
    </w:lvl>
    <w:lvl w:ilvl="6" w:tplc="71B22144">
      <w:start w:val="1"/>
      <w:numFmt w:val="bullet"/>
      <w:lvlText w:val=""/>
      <w:lvlJc w:val="left"/>
      <w:pPr>
        <w:ind w:left="5040" w:hanging="360"/>
      </w:pPr>
      <w:rPr>
        <w:rFonts w:ascii="Symbol" w:hAnsi="Symbol" w:hint="default"/>
      </w:rPr>
    </w:lvl>
    <w:lvl w:ilvl="7" w:tplc="9AE23D3E">
      <w:start w:val="1"/>
      <w:numFmt w:val="bullet"/>
      <w:lvlText w:val="o"/>
      <w:lvlJc w:val="left"/>
      <w:pPr>
        <w:ind w:left="5760" w:hanging="360"/>
      </w:pPr>
      <w:rPr>
        <w:rFonts w:ascii="Courier New" w:hAnsi="Courier New" w:hint="default"/>
      </w:rPr>
    </w:lvl>
    <w:lvl w:ilvl="8" w:tplc="F502E606">
      <w:start w:val="1"/>
      <w:numFmt w:val="bullet"/>
      <w:lvlText w:val=""/>
      <w:lvlJc w:val="left"/>
      <w:pPr>
        <w:ind w:left="6480" w:hanging="360"/>
      </w:pPr>
      <w:rPr>
        <w:rFonts w:ascii="Wingdings" w:hAnsi="Wingding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D2B2C41"/>
    <w:multiLevelType w:val="hybridMultilevel"/>
    <w:tmpl w:val="D42428F2"/>
    <w:lvl w:ilvl="0" w:tplc="19C04A94">
      <w:start w:val="1"/>
      <w:numFmt w:val="bullet"/>
      <w:lvlText w:val=""/>
      <w:lvlJc w:val="left"/>
      <w:pPr>
        <w:ind w:left="720" w:hanging="360"/>
      </w:pPr>
      <w:rPr>
        <w:rFonts w:ascii="Symbol" w:hAnsi="Symbol" w:hint="default"/>
      </w:rPr>
    </w:lvl>
    <w:lvl w:ilvl="1" w:tplc="7EACEF1E">
      <w:start w:val="1"/>
      <w:numFmt w:val="bullet"/>
      <w:lvlText w:val="o"/>
      <w:lvlJc w:val="left"/>
      <w:pPr>
        <w:ind w:left="1440" w:hanging="360"/>
      </w:pPr>
      <w:rPr>
        <w:rFonts w:ascii="Courier New" w:hAnsi="Courier New" w:hint="default"/>
      </w:rPr>
    </w:lvl>
    <w:lvl w:ilvl="2" w:tplc="068229A4">
      <w:start w:val="1"/>
      <w:numFmt w:val="bullet"/>
      <w:lvlText w:val=""/>
      <w:lvlJc w:val="left"/>
      <w:pPr>
        <w:ind w:left="2160" w:hanging="360"/>
      </w:pPr>
      <w:rPr>
        <w:rFonts w:ascii="Wingdings" w:hAnsi="Wingdings" w:hint="default"/>
      </w:rPr>
    </w:lvl>
    <w:lvl w:ilvl="3" w:tplc="CD4EBFD2">
      <w:start w:val="1"/>
      <w:numFmt w:val="bullet"/>
      <w:lvlText w:val=""/>
      <w:lvlJc w:val="left"/>
      <w:pPr>
        <w:ind w:left="2880" w:hanging="360"/>
      </w:pPr>
      <w:rPr>
        <w:rFonts w:ascii="Symbol" w:hAnsi="Symbol" w:hint="default"/>
      </w:rPr>
    </w:lvl>
    <w:lvl w:ilvl="4" w:tplc="71E27E40">
      <w:start w:val="1"/>
      <w:numFmt w:val="bullet"/>
      <w:lvlText w:val="o"/>
      <w:lvlJc w:val="left"/>
      <w:pPr>
        <w:ind w:left="3600" w:hanging="360"/>
      </w:pPr>
      <w:rPr>
        <w:rFonts w:ascii="Courier New" w:hAnsi="Courier New" w:hint="default"/>
      </w:rPr>
    </w:lvl>
    <w:lvl w:ilvl="5" w:tplc="F35C913A">
      <w:start w:val="1"/>
      <w:numFmt w:val="bullet"/>
      <w:lvlText w:val=""/>
      <w:lvlJc w:val="left"/>
      <w:pPr>
        <w:ind w:left="4320" w:hanging="360"/>
      </w:pPr>
      <w:rPr>
        <w:rFonts w:ascii="Wingdings" w:hAnsi="Wingdings" w:hint="default"/>
      </w:rPr>
    </w:lvl>
    <w:lvl w:ilvl="6" w:tplc="01902C00">
      <w:start w:val="1"/>
      <w:numFmt w:val="bullet"/>
      <w:lvlText w:val=""/>
      <w:lvlJc w:val="left"/>
      <w:pPr>
        <w:ind w:left="5040" w:hanging="360"/>
      </w:pPr>
      <w:rPr>
        <w:rFonts w:ascii="Symbol" w:hAnsi="Symbol" w:hint="default"/>
      </w:rPr>
    </w:lvl>
    <w:lvl w:ilvl="7" w:tplc="88442648">
      <w:start w:val="1"/>
      <w:numFmt w:val="bullet"/>
      <w:lvlText w:val="o"/>
      <w:lvlJc w:val="left"/>
      <w:pPr>
        <w:ind w:left="5760" w:hanging="360"/>
      </w:pPr>
      <w:rPr>
        <w:rFonts w:ascii="Courier New" w:hAnsi="Courier New" w:hint="default"/>
      </w:rPr>
    </w:lvl>
    <w:lvl w:ilvl="8" w:tplc="EFD2FA42">
      <w:start w:val="1"/>
      <w:numFmt w:val="bullet"/>
      <w:lvlText w:val=""/>
      <w:lvlJc w:val="left"/>
      <w:pPr>
        <w:ind w:left="6480" w:hanging="360"/>
      </w:pPr>
      <w:rPr>
        <w:rFonts w:ascii="Wingdings" w:hAnsi="Wingdings" w:hint="default"/>
      </w:rPr>
    </w:lvl>
  </w:abstractNum>
  <w:abstractNum w:abstractNumId="12" w15:restartNumberingAfterBreak="0">
    <w:nsid w:val="208B197B"/>
    <w:multiLevelType w:val="hybridMultilevel"/>
    <w:tmpl w:val="880A7272"/>
    <w:lvl w:ilvl="0" w:tplc="E226896C">
      <w:start w:val="1"/>
      <w:numFmt w:val="bullet"/>
      <w:lvlText w:val=""/>
      <w:lvlJc w:val="left"/>
      <w:pPr>
        <w:ind w:left="720" w:hanging="360"/>
      </w:pPr>
      <w:rPr>
        <w:rFonts w:ascii="Symbol" w:hAnsi="Symbol" w:hint="default"/>
      </w:rPr>
    </w:lvl>
    <w:lvl w:ilvl="1" w:tplc="86A041B8">
      <w:start w:val="1"/>
      <w:numFmt w:val="bullet"/>
      <w:lvlText w:val="o"/>
      <w:lvlJc w:val="left"/>
      <w:pPr>
        <w:ind w:left="1440" w:hanging="360"/>
      </w:pPr>
      <w:rPr>
        <w:rFonts w:ascii="Courier New" w:hAnsi="Courier New" w:hint="default"/>
      </w:rPr>
    </w:lvl>
    <w:lvl w:ilvl="2" w:tplc="C1627FCA">
      <w:start w:val="1"/>
      <w:numFmt w:val="bullet"/>
      <w:lvlText w:val=""/>
      <w:lvlJc w:val="left"/>
      <w:pPr>
        <w:ind w:left="2160" w:hanging="360"/>
      </w:pPr>
      <w:rPr>
        <w:rFonts w:ascii="Wingdings" w:hAnsi="Wingdings" w:hint="default"/>
      </w:rPr>
    </w:lvl>
    <w:lvl w:ilvl="3" w:tplc="C4D23F8E">
      <w:start w:val="1"/>
      <w:numFmt w:val="bullet"/>
      <w:lvlText w:val=""/>
      <w:lvlJc w:val="left"/>
      <w:pPr>
        <w:ind w:left="2880" w:hanging="360"/>
      </w:pPr>
      <w:rPr>
        <w:rFonts w:ascii="Symbol" w:hAnsi="Symbol" w:hint="default"/>
      </w:rPr>
    </w:lvl>
    <w:lvl w:ilvl="4" w:tplc="8B7EF91E">
      <w:start w:val="1"/>
      <w:numFmt w:val="bullet"/>
      <w:lvlText w:val="o"/>
      <w:lvlJc w:val="left"/>
      <w:pPr>
        <w:ind w:left="3600" w:hanging="360"/>
      </w:pPr>
      <w:rPr>
        <w:rFonts w:ascii="Courier New" w:hAnsi="Courier New" w:hint="default"/>
      </w:rPr>
    </w:lvl>
    <w:lvl w:ilvl="5" w:tplc="BDA26174">
      <w:start w:val="1"/>
      <w:numFmt w:val="bullet"/>
      <w:lvlText w:val=""/>
      <w:lvlJc w:val="left"/>
      <w:pPr>
        <w:ind w:left="4320" w:hanging="360"/>
      </w:pPr>
      <w:rPr>
        <w:rFonts w:ascii="Wingdings" w:hAnsi="Wingdings" w:hint="default"/>
      </w:rPr>
    </w:lvl>
    <w:lvl w:ilvl="6" w:tplc="2CC874A6">
      <w:start w:val="1"/>
      <w:numFmt w:val="bullet"/>
      <w:lvlText w:val=""/>
      <w:lvlJc w:val="left"/>
      <w:pPr>
        <w:ind w:left="5040" w:hanging="360"/>
      </w:pPr>
      <w:rPr>
        <w:rFonts w:ascii="Symbol" w:hAnsi="Symbol" w:hint="default"/>
      </w:rPr>
    </w:lvl>
    <w:lvl w:ilvl="7" w:tplc="9DFC5B90">
      <w:start w:val="1"/>
      <w:numFmt w:val="bullet"/>
      <w:lvlText w:val="o"/>
      <w:lvlJc w:val="left"/>
      <w:pPr>
        <w:ind w:left="5760" w:hanging="360"/>
      </w:pPr>
      <w:rPr>
        <w:rFonts w:ascii="Courier New" w:hAnsi="Courier New" w:hint="default"/>
      </w:rPr>
    </w:lvl>
    <w:lvl w:ilvl="8" w:tplc="2266F93E">
      <w:start w:val="1"/>
      <w:numFmt w:val="bullet"/>
      <w:lvlText w:val=""/>
      <w:lvlJc w:val="left"/>
      <w:pPr>
        <w:ind w:left="6480" w:hanging="360"/>
      </w:pPr>
      <w:rPr>
        <w:rFonts w:ascii="Wingdings" w:hAnsi="Wingdings" w:hint="default"/>
      </w:rPr>
    </w:lvl>
  </w:abstractNum>
  <w:abstractNum w:abstractNumId="13" w15:restartNumberingAfterBreak="0">
    <w:nsid w:val="21E176CD"/>
    <w:multiLevelType w:val="hybridMultilevel"/>
    <w:tmpl w:val="EA40338C"/>
    <w:lvl w:ilvl="0" w:tplc="10DE823A">
      <w:start w:val="1"/>
      <w:numFmt w:val="bullet"/>
      <w:lvlText w:val=""/>
      <w:lvlJc w:val="left"/>
      <w:pPr>
        <w:ind w:left="720" w:hanging="360"/>
      </w:pPr>
      <w:rPr>
        <w:rFonts w:ascii="Symbol" w:hAnsi="Symbol" w:hint="default"/>
      </w:rPr>
    </w:lvl>
    <w:lvl w:ilvl="1" w:tplc="70D043CC">
      <w:start w:val="1"/>
      <w:numFmt w:val="bullet"/>
      <w:lvlText w:val="o"/>
      <w:lvlJc w:val="left"/>
      <w:pPr>
        <w:ind w:left="1440" w:hanging="360"/>
      </w:pPr>
      <w:rPr>
        <w:rFonts w:ascii="Courier New" w:hAnsi="Courier New" w:hint="default"/>
      </w:rPr>
    </w:lvl>
    <w:lvl w:ilvl="2" w:tplc="673AAAD6">
      <w:start w:val="1"/>
      <w:numFmt w:val="bullet"/>
      <w:lvlText w:val=""/>
      <w:lvlJc w:val="left"/>
      <w:pPr>
        <w:ind w:left="2160" w:hanging="360"/>
      </w:pPr>
      <w:rPr>
        <w:rFonts w:ascii="Wingdings" w:hAnsi="Wingdings" w:hint="default"/>
      </w:rPr>
    </w:lvl>
    <w:lvl w:ilvl="3" w:tplc="74BEFA6A">
      <w:start w:val="1"/>
      <w:numFmt w:val="bullet"/>
      <w:lvlText w:val=""/>
      <w:lvlJc w:val="left"/>
      <w:pPr>
        <w:ind w:left="2880" w:hanging="360"/>
      </w:pPr>
      <w:rPr>
        <w:rFonts w:ascii="Symbol" w:hAnsi="Symbol" w:hint="default"/>
      </w:rPr>
    </w:lvl>
    <w:lvl w:ilvl="4" w:tplc="6BE0F6FC">
      <w:start w:val="1"/>
      <w:numFmt w:val="bullet"/>
      <w:lvlText w:val="o"/>
      <w:lvlJc w:val="left"/>
      <w:pPr>
        <w:ind w:left="3600" w:hanging="360"/>
      </w:pPr>
      <w:rPr>
        <w:rFonts w:ascii="Courier New" w:hAnsi="Courier New" w:hint="default"/>
      </w:rPr>
    </w:lvl>
    <w:lvl w:ilvl="5" w:tplc="A3187B7E">
      <w:start w:val="1"/>
      <w:numFmt w:val="bullet"/>
      <w:lvlText w:val=""/>
      <w:lvlJc w:val="left"/>
      <w:pPr>
        <w:ind w:left="4320" w:hanging="360"/>
      </w:pPr>
      <w:rPr>
        <w:rFonts w:ascii="Wingdings" w:hAnsi="Wingdings" w:hint="default"/>
      </w:rPr>
    </w:lvl>
    <w:lvl w:ilvl="6" w:tplc="F9164704">
      <w:start w:val="1"/>
      <w:numFmt w:val="bullet"/>
      <w:lvlText w:val=""/>
      <w:lvlJc w:val="left"/>
      <w:pPr>
        <w:ind w:left="5040" w:hanging="360"/>
      </w:pPr>
      <w:rPr>
        <w:rFonts w:ascii="Symbol" w:hAnsi="Symbol" w:hint="default"/>
      </w:rPr>
    </w:lvl>
    <w:lvl w:ilvl="7" w:tplc="E4D0965E">
      <w:start w:val="1"/>
      <w:numFmt w:val="bullet"/>
      <w:lvlText w:val="o"/>
      <w:lvlJc w:val="left"/>
      <w:pPr>
        <w:ind w:left="5760" w:hanging="360"/>
      </w:pPr>
      <w:rPr>
        <w:rFonts w:ascii="Courier New" w:hAnsi="Courier New" w:hint="default"/>
      </w:rPr>
    </w:lvl>
    <w:lvl w:ilvl="8" w:tplc="F86CF678">
      <w:start w:val="1"/>
      <w:numFmt w:val="bullet"/>
      <w:lvlText w:val=""/>
      <w:lvlJc w:val="left"/>
      <w:pPr>
        <w:ind w:left="6480" w:hanging="360"/>
      </w:pPr>
      <w:rPr>
        <w:rFonts w:ascii="Wingdings" w:hAnsi="Wingdings" w:hint="default"/>
      </w:rPr>
    </w:lvl>
  </w:abstractNum>
  <w:abstractNum w:abstractNumId="14"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2B713CBF"/>
    <w:multiLevelType w:val="hybridMultilevel"/>
    <w:tmpl w:val="68088028"/>
    <w:lvl w:ilvl="0" w:tplc="04B889DE">
      <w:start w:val="1"/>
      <w:numFmt w:val="bullet"/>
      <w:lvlText w:val=""/>
      <w:lvlJc w:val="left"/>
      <w:pPr>
        <w:ind w:left="720" w:hanging="360"/>
      </w:pPr>
      <w:rPr>
        <w:rFonts w:ascii="Symbol" w:hAnsi="Symbol" w:hint="default"/>
      </w:rPr>
    </w:lvl>
    <w:lvl w:ilvl="1" w:tplc="6C346082">
      <w:start w:val="1"/>
      <w:numFmt w:val="bullet"/>
      <w:lvlText w:val="o"/>
      <w:lvlJc w:val="left"/>
      <w:pPr>
        <w:ind w:left="1440" w:hanging="360"/>
      </w:pPr>
      <w:rPr>
        <w:rFonts w:ascii="Courier New" w:hAnsi="Courier New" w:hint="default"/>
      </w:rPr>
    </w:lvl>
    <w:lvl w:ilvl="2" w:tplc="C088CE82">
      <w:start w:val="1"/>
      <w:numFmt w:val="bullet"/>
      <w:lvlText w:val=""/>
      <w:lvlJc w:val="left"/>
      <w:pPr>
        <w:ind w:left="2160" w:hanging="360"/>
      </w:pPr>
      <w:rPr>
        <w:rFonts w:ascii="Wingdings" w:hAnsi="Wingdings" w:hint="default"/>
      </w:rPr>
    </w:lvl>
    <w:lvl w:ilvl="3" w:tplc="D1E61D0C">
      <w:start w:val="1"/>
      <w:numFmt w:val="bullet"/>
      <w:lvlText w:val=""/>
      <w:lvlJc w:val="left"/>
      <w:pPr>
        <w:ind w:left="2880" w:hanging="360"/>
      </w:pPr>
      <w:rPr>
        <w:rFonts w:ascii="Symbol" w:hAnsi="Symbol" w:hint="default"/>
      </w:rPr>
    </w:lvl>
    <w:lvl w:ilvl="4" w:tplc="A2CE4364">
      <w:start w:val="1"/>
      <w:numFmt w:val="bullet"/>
      <w:lvlText w:val="o"/>
      <w:lvlJc w:val="left"/>
      <w:pPr>
        <w:ind w:left="3600" w:hanging="360"/>
      </w:pPr>
      <w:rPr>
        <w:rFonts w:ascii="Courier New" w:hAnsi="Courier New" w:hint="default"/>
      </w:rPr>
    </w:lvl>
    <w:lvl w:ilvl="5" w:tplc="AB1AAB64">
      <w:start w:val="1"/>
      <w:numFmt w:val="bullet"/>
      <w:lvlText w:val=""/>
      <w:lvlJc w:val="left"/>
      <w:pPr>
        <w:ind w:left="4320" w:hanging="360"/>
      </w:pPr>
      <w:rPr>
        <w:rFonts w:ascii="Wingdings" w:hAnsi="Wingdings" w:hint="default"/>
      </w:rPr>
    </w:lvl>
    <w:lvl w:ilvl="6" w:tplc="8D9C37EE">
      <w:start w:val="1"/>
      <w:numFmt w:val="bullet"/>
      <w:lvlText w:val=""/>
      <w:lvlJc w:val="left"/>
      <w:pPr>
        <w:ind w:left="5040" w:hanging="360"/>
      </w:pPr>
      <w:rPr>
        <w:rFonts w:ascii="Symbol" w:hAnsi="Symbol" w:hint="default"/>
      </w:rPr>
    </w:lvl>
    <w:lvl w:ilvl="7" w:tplc="FC62C0B6">
      <w:start w:val="1"/>
      <w:numFmt w:val="bullet"/>
      <w:lvlText w:val="o"/>
      <w:lvlJc w:val="left"/>
      <w:pPr>
        <w:ind w:left="5760" w:hanging="360"/>
      </w:pPr>
      <w:rPr>
        <w:rFonts w:ascii="Courier New" w:hAnsi="Courier New" w:hint="default"/>
      </w:rPr>
    </w:lvl>
    <w:lvl w:ilvl="8" w:tplc="96ACEAC4">
      <w:start w:val="1"/>
      <w:numFmt w:val="bullet"/>
      <w:lvlText w:val=""/>
      <w:lvlJc w:val="left"/>
      <w:pPr>
        <w:ind w:left="6480" w:hanging="360"/>
      </w:pPr>
      <w:rPr>
        <w:rFonts w:ascii="Wingdings" w:hAnsi="Wingdings" w:hint="default"/>
      </w:rPr>
    </w:lvl>
  </w:abstractNum>
  <w:abstractNum w:abstractNumId="16"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3FF27A79"/>
    <w:multiLevelType w:val="hybridMultilevel"/>
    <w:tmpl w:val="78B6703A"/>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75A1037A"/>
    <w:multiLevelType w:val="hybridMultilevel"/>
    <w:tmpl w:val="FDA8A922"/>
    <w:lvl w:ilvl="0" w:tplc="0C72F352">
      <w:start w:val="1"/>
      <w:numFmt w:val="bullet"/>
      <w:lvlText w:val=""/>
      <w:lvlJc w:val="left"/>
      <w:pPr>
        <w:ind w:left="720" w:hanging="360"/>
      </w:pPr>
      <w:rPr>
        <w:rFonts w:ascii="Symbol" w:hAnsi="Symbol" w:hint="default"/>
      </w:rPr>
    </w:lvl>
    <w:lvl w:ilvl="1" w:tplc="413E4FB6">
      <w:start w:val="1"/>
      <w:numFmt w:val="bullet"/>
      <w:lvlText w:val="o"/>
      <w:lvlJc w:val="left"/>
      <w:pPr>
        <w:ind w:left="1440" w:hanging="360"/>
      </w:pPr>
      <w:rPr>
        <w:rFonts w:ascii="Courier New" w:hAnsi="Courier New" w:hint="default"/>
      </w:rPr>
    </w:lvl>
    <w:lvl w:ilvl="2" w:tplc="76147FC0">
      <w:start w:val="1"/>
      <w:numFmt w:val="bullet"/>
      <w:lvlText w:val=""/>
      <w:lvlJc w:val="left"/>
      <w:pPr>
        <w:ind w:left="2160" w:hanging="360"/>
      </w:pPr>
      <w:rPr>
        <w:rFonts w:ascii="Wingdings" w:hAnsi="Wingdings" w:hint="default"/>
      </w:rPr>
    </w:lvl>
    <w:lvl w:ilvl="3" w:tplc="5A16846E">
      <w:start w:val="1"/>
      <w:numFmt w:val="bullet"/>
      <w:lvlText w:val=""/>
      <w:lvlJc w:val="left"/>
      <w:pPr>
        <w:ind w:left="2880" w:hanging="360"/>
      </w:pPr>
      <w:rPr>
        <w:rFonts w:ascii="Symbol" w:hAnsi="Symbol" w:hint="default"/>
      </w:rPr>
    </w:lvl>
    <w:lvl w:ilvl="4" w:tplc="1414C466">
      <w:start w:val="1"/>
      <w:numFmt w:val="bullet"/>
      <w:lvlText w:val="o"/>
      <w:lvlJc w:val="left"/>
      <w:pPr>
        <w:ind w:left="3600" w:hanging="360"/>
      </w:pPr>
      <w:rPr>
        <w:rFonts w:ascii="Courier New" w:hAnsi="Courier New" w:hint="default"/>
      </w:rPr>
    </w:lvl>
    <w:lvl w:ilvl="5" w:tplc="197C2180">
      <w:start w:val="1"/>
      <w:numFmt w:val="bullet"/>
      <w:lvlText w:val=""/>
      <w:lvlJc w:val="left"/>
      <w:pPr>
        <w:ind w:left="4320" w:hanging="360"/>
      </w:pPr>
      <w:rPr>
        <w:rFonts w:ascii="Wingdings" w:hAnsi="Wingdings" w:hint="default"/>
      </w:rPr>
    </w:lvl>
    <w:lvl w:ilvl="6" w:tplc="95D81474">
      <w:start w:val="1"/>
      <w:numFmt w:val="bullet"/>
      <w:lvlText w:val=""/>
      <w:lvlJc w:val="left"/>
      <w:pPr>
        <w:ind w:left="5040" w:hanging="360"/>
      </w:pPr>
      <w:rPr>
        <w:rFonts w:ascii="Symbol" w:hAnsi="Symbol" w:hint="default"/>
      </w:rPr>
    </w:lvl>
    <w:lvl w:ilvl="7" w:tplc="E5A6C8E6">
      <w:start w:val="1"/>
      <w:numFmt w:val="bullet"/>
      <w:lvlText w:val="o"/>
      <w:lvlJc w:val="left"/>
      <w:pPr>
        <w:ind w:left="5760" w:hanging="360"/>
      </w:pPr>
      <w:rPr>
        <w:rFonts w:ascii="Courier New" w:hAnsi="Courier New" w:hint="default"/>
      </w:rPr>
    </w:lvl>
    <w:lvl w:ilvl="8" w:tplc="DA1874C6">
      <w:start w:val="1"/>
      <w:numFmt w:val="bullet"/>
      <w:lvlText w:val=""/>
      <w:lvlJc w:val="left"/>
      <w:pPr>
        <w:ind w:left="6480" w:hanging="360"/>
      </w:pPr>
      <w:rPr>
        <w:rFonts w:ascii="Wingdings" w:hAnsi="Wingdings" w:hint="default"/>
      </w:rPr>
    </w:lvl>
  </w:abstractNum>
  <w:abstractNum w:abstractNumId="27" w15:restartNumberingAfterBreak="0">
    <w:nsid w:val="77A96D86"/>
    <w:multiLevelType w:val="hybridMultilevel"/>
    <w:tmpl w:val="EBF259FE"/>
    <w:lvl w:ilvl="0" w:tplc="C08076C8">
      <w:start w:val="1"/>
      <w:numFmt w:val="bullet"/>
      <w:lvlText w:val=""/>
      <w:lvlJc w:val="left"/>
      <w:pPr>
        <w:ind w:left="720" w:hanging="360"/>
      </w:pPr>
      <w:rPr>
        <w:rFonts w:ascii="Symbol" w:hAnsi="Symbol" w:hint="default"/>
      </w:rPr>
    </w:lvl>
    <w:lvl w:ilvl="1" w:tplc="5FF23FE4">
      <w:start w:val="1"/>
      <w:numFmt w:val="bullet"/>
      <w:lvlText w:val="o"/>
      <w:lvlJc w:val="left"/>
      <w:pPr>
        <w:ind w:left="1440" w:hanging="360"/>
      </w:pPr>
      <w:rPr>
        <w:rFonts w:ascii="Courier New" w:hAnsi="Courier New" w:hint="default"/>
      </w:rPr>
    </w:lvl>
    <w:lvl w:ilvl="2" w:tplc="7A6CDD14">
      <w:start w:val="1"/>
      <w:numFmt w:val="bullet"/>
      <w:lvlText w:val=""/>
      <w:lvlJc w:val="left"/>
      <w:pPr>
        <w:ind w:left="2160" w:hanging="360"/>
      </w:pPr>
      <w:rPr>
        <w:rFonts w:ascii="Wingdings" w:hAnsi="Wingdings" w:hint="default"/>
      </w:rPr>
    </w:lvl>
    <w:lvl w:ilvl="3" w:tplc="0082ECEC">
      <w:start w:val="1"/>
      <w:numFmt w:val="bullet"/>
      <w:lvlText w:val=""/>
      <w:lvlJc w:val="left"/>
      <w:pPr>
        <w:ind w:left="2880" w:hanging="360"/>
      </w:pPr>
      <w:rPr>
        <w:rFonts w:ascii="Symbol" w:hAnsi="Symbol" w:hint="default"/>
      </w:rPr>
    </w:lvl>
    <w:lvl w:ilvl="4" w:tplc="A77CAF98">
      <w:start w:val="1"/>
      <w:numFmt w:val="bullet"/>
      <w:lvlText w:val="o"/>
      <w:lvlJc w:val="left"/>
      <w:pPr>
        <w:ind w:left="3600" w:hanging="360"/>
      </w:pPr>
      <w:rPr>
        <w:rFonts w:ascii="Courier New" w:hAnsi="Courier New" w:hint="default"/>
      </w:rPr>
    </w:lvl>
    <w:lvl w:ilvl="5" w:tplc="E1A8830E">
      <w:start w:val="1"/>
      <w:numFmt w:val="bullet"/>
      <w:lvlText w:val=""/>
      <w:lvlJc w:val="left"/>
      <w:pPr>
        <w:ind w:left="4320" w:hanging="360"/>
      </w:pPr>
      <w:rPr>
        <w:rFonts w:ascii="Wingdings" w:hAnsi="Wingdings" w:hint="default"/>
      </w:rPr>
    </w:lvl>
    <w:lvl w:ilvl="6" w:tplc="5386C63A">
      <w:start w:val="1"/>
      <w:numFmt w:val="bullet"/>
      <w:lvlText w:val=""/>
      <w:lvlJc w:val="left"/>
      <w:pPr>
        <w:ind w:left="5040" w:hanging="360"/>
      </w:pPr>
      <w:rPr>
        <w:rFonts w:ascii="Symbol" w:hAnsi="Symbol" w:hint="default"/>
      </w:rPr>
    </w:lvl>
    <w:lvl w:ilvl="7" w:tplc="413E45C6">
      <w:start w:val="1"/>
      <w:numFmt w:val="bullet"/>
      <w:lvlText w:val="o"/>
      <w:lvlJc w:val="left"/>
      <w:pPr>
        <w:ind w:left="5760" w:hanging="360"/>
      </w:pPr>
      <w:rPr>
        <w:rFonts w:ascii="Courier New" w:hAnsi="Courier New" w:hint="default"/>
      </w:rPr>
    </w:lvl>
    <w:lvl w:ilvl="8" w:tplc="2DD48F96">
      <w:start w:val="1"/>
      <w:numFmt w:val="bullet"/>
      <w:lvlText w:val=""/>
      <w:lvlJc w:val="left"/>
      <w:pPr>
        <w:ind w:left="6480" w:hanging="360"/>
      </w:pPr>
      <w:rPr>
        <w:rFonts w:ascii="Wingdings" w:hAnsi="Wingdings" w:hint="default"/>
      </w:rPr>
    </w:lvl>
  </w:abstractNum>
  <w:abstractNum w:abstractNumId="28"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2"/>
  </w:num>
  <w:num w:numId="2">
    <w:abstractNumId w:val="15"/>
  </w:num>
  <w:num w:numId="3">
    <w:abstractNumId w:val="8"/>
  </w:num>
  <w:num w:numId="4">
    <w:abstractNumId w:val="27"/>
  </w:num>
  <w:num w:numId="5">
    <w:abstractNumId w:val="26"/>
  </w:num>
  <w:num w:numId="6">
    <w:abstractNumId w:val="11"/>
  </w:num>
  <w:num w:numId="7">
    <w:abstractNumId w:val="13"/>
  </w:num>
  <w:num w:numId="8">
    <w:abstractNumId w:val="20"/>
  </w:num>
  <w:num w:numId="9">
    <w:abstractNumId w:val="17"/>
  </w:num>
  <w:num w:numId="10">
    <w:abstractNumId w:val="22"/>
  </w:num>
  <w:num w:numId="11">
    <w:abstractNumId w:val="24"/>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25"/>
  </w:num>
  <w:num w:numId="15">
    <w:abstractNumId w:val="14"/>
  </w:num>
  <w:num w:numId="16">
    <w:abstractNumId w:val="21"/>
  </w:num>
  <w:num w:numId="17">
    <w:abstractNumId w:val="10"/>
  </w:num>
  <w:num w:numId="18">
    <w:abstractNumId w:val="19"/>
  </w:num>
  <w:num w:numId="19">
    <w:abstractNumId w:val="6"/>
  </w:num>
  <w:num w:numId="20">
    <w:abstractNumId w:val="9"/>
  </w:num>
  <w:num w:numId="21">
    <w:abstractNumId w:val="0"/>
  </w:num>
  <w:num w:numId="22">
    <w:abstractNumId w:val="1"/>
  </w:num>
  <w:num w:numId="23">
    <w:abstractNumId w:val="2"/>
  </w:num>
  <w:num w:numId="24">
    <w:abstractNumId w:val="3"/>
  </w:num>
  <w:num w:numId="25">
    <w:abstractNumId w:val="4"/>
  </w:num>
  <w:num w:numId="26">
    <w:abstractNumId w:val="5"/>
  </w:num>
  <w:num w:numId="27">
    <w:abstractNumId w:val="7"/>
  </w:num>
  <w:num w:numId="28">
    <w:abstractNumId w:val="28"/>
  </w:num>
  <w:num w:numId="29">
    <w:abstractNumId w:val="23"/>
  </w:num>
  <w:num w:numId="30">
    <w:abstractNumId w:val="17"/>
  </w:num>
  <w:num w:numId="31">
    <w:abstractNumId w:val="17"/>
  </w:num>
  <w:num w:numId="32">
    <w:abstractNumId w:val="17"/>
  </w:num>
  <w:num w:numId="33">
    <w:abstractNumId w:val="17"/>
  </w:num>
  <w:num w:numId="34">
    <w:abstractNumId w:val="17"/>
  </w:num>
  <w:num w:numId="35">
    <w:abstractNumId w:val="17"/>
  </w:num>
  <w:num w:numId="36">
    <w:abstractNumId w:val="17"/>
  </w:num>
  <w:num w:numId="37">
    <w:abstractNumId w:val="17"/>
  </w:num>
  <w:num w:numId="38">
    <w:abstractNumId w:val="20"/>
  </w:num>
  <w:num w:numId="39">
    <w:abstractNumId w:val="28"/>
  </w:num>
  <w:num w:numId="40">
    <w:abstractNumId w:val="22"/>
  </w:num>
  <w:num w:numId="41">
    <w:abstractNumId w:val="24"/>
  </w:num>
  <w:num w:numId="42">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sDA2NjO1tDQyMDBV0lEKTi0uzszPAykwrAUAj2BkMCwAAAA="/>
  </w:docVars>
  <w:rsids>
    <w:rsidRoot w:val="007459CE"/>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152A"/>
    <w:rsid w:val="00113763"/>
    <w:rsid w:val="00114B7D"/>
    <w:rsid w:val="001177C4"/>
    <w:rsid w:val="00117B7D"/>
    <w:rsid w:val="00117FF3"/>
    <w:rsid w:val="0012093E"/>
    <w:rsid w:val="00125C6C"/>
    <w:rsid w:val="00127648"/>
    <w:rsid w:val="0013032B"/>
    <w:rsid w:val="001305EA"/>
    <w:rsid w:val="001324DD"/>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6CDCA"/>
    <w:rsid w:val="0017075C"/>
    <w:rsid w:val="00170CB5"/>
    <w:rsid w:val="00171601"/>
    <w:rsid w:val="00174183"/>
    <w:rsid w:val="001747B4"/>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985CF"/>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34D0"/>
    <w:rsid w:val="001E3BCA"/>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322"/>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7C0BF"/>
    <w:rsid w:val="002810D3"/>
    <w:rsid w:val="002847AE"/>
    <w:rsid w:val="002870F2"/>
    <w:rsid w:val="00287650"/>
    <w:rsid w:val="0029008E"/>
    <w:rsid w:val="00290154"/>
    <w:rsid w:val="00294846"/>
    <w:rsid w:val="00294F88"/>
    <w:rsid w:val="00294FCC"/>
    <w:rsid w:val="00295516"/>
    <w:rsid w:val="002A0AEE"/>
    <w:rsid w:val="002A10A1"/>
    <w:rsid w:val="002A3161"/>
    <w:rsid w:val="002A3410"/>
    <w:rsid w:val="002A3DC4"/>
    <w:rsid w:val="002A44D1"/>
    <w:rsid w:val="002A4631"/>
    <w:rsid w:val="002A5BA6"/>
    <w:rsid w:val="002A6EA6"/>
    <w:rsid w:val="002B108B"/>
    <w:rsid w:val="002B12DE"/>
    <w:rsid w:val="002B270D"/>
    <w:rsid w:val="002B3375"/>
    <w:rsid w:val="002B4745"/>
    <w:rsid w:val="002B480D"/>
    <w:rsid w:val="002B4845"/>
    <w:rsid w:val="002B4AC3"/>
    <w:rsid w:val="002B623A"/>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B5A"/>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E7A25"/>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2004"/>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67C7D"/>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3CFC"/>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C84C6"/>
    <w:rsid w:val="005D0175"/>
    <w:rsid w:val="005D1CC4"/>
    <w:rsid w:val="005D2D62"/>
    <w:rsid w:val="005D5A78"/>
    <w:rsid w:val="005D5DB0"/>
    <w:rsid w:val="005E0B43"/>
    <w:rsid w:val="005E4742"/>
    <w:rsid w:val="005E597A"/>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6FD0F"/>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8AD6F"/>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304"/>
    <w:rsid w:val="006B06B2"/>
    <w:rsid w:val="006B0AC1"/>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07E20"/>
    <w:rsid w:val="00712DA7"/>
    <w:rsid w:val="00714956"/>
    <w:rsid w:val="00715F89"/>
    <w:rsid w:val="007163E5"/>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9CE"/>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7DC60"/>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644"/>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02F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74AFD"/>
    <w:rsid w:val="00981475"/>
    <w:rsid w:val="00981668"/>
    <w:rsid w:val="00981D8E"/>
    <w:rsid w:val="00982A9B"/>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1737A"/>
    <w:rsid w:val="00A21A49"/>
    <w:rsid w:val="00A231E9"/>
    <w:rsid w:val="00A247F3"/>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2716"/>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CFE8A"/>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6B23"/>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199"/>
    <w:rsid w:val="00BA563D"/>
    <w:rsid w:val="00BA67F2"/>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2CBA"/>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1706"/>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250"/>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5EEB"/>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464E"/>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3F226"/>
    <w:rsid w:val="00E409B4"/>
    <w:rsid w:val="00E40CF7"/>
    <w:rsid w:val="00E413B8"/>
    <w:rsid w:val="00E434EB"/>
    <w:rsid w:val="00E440C0"/>
    <w:rsid w:val="00E4683D"/>
    <w:rsid w:val="00E46CA0"/>
    <w:rsid w:val="00E504A1"/>
    <w:rsid w:val="00E509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0A3A"/>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6B"/>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2236C4"/>
    <w:rsid w:val="016F5D06"/>
    <w:rsid w:val="01DC966C"/>
    <w:rsid w:val="021593F2"/>
    <w:rsid w:val="023B9F0E"/>
    <w:rsid w:val="025583BE"/>
    <w:rsid w:val="029BDA85"/>
    <w:rsid w:val="02FE9751"/>
    <w:rsid w:val="03126D4D"/>
    <w:rsid w:val="03387E48"/>
    <w:rsid w:val="03418374"/>
    <w:rsid w:val="035C4842"/>
    <w:rsid w:val="037A36BE"/>
    <w:rsid w:val="0391A7C4"/>
    <w:rsid w:val="039408E7"/>
    <w:rsid w:val="03A7882F"/>
    <w:rsid w:val="03B051D6"/>
    <w:rsid w:val="03C7961A"/>
    <w:rsid w:val="03DA2087"/>
    <w:rsid w:val="03E6D5D5"/>
    <w:rsid w:val="0436509B"/>
    <w:rsid w:val="049AB8CF"/>
    <w:rsid w:val="04C03E79"/>
    <w:rsid w:val="050D807B"/>
    <w:rsid w:val="0524EDD4"/>
    <w:rsid w:val="05250667"/>
    <w:rsid w:val="053054A6"/>
    <w:rsid w:val="053C2E21"/>
    <w:rsid w:val="05AF8621"/>
    <w:rsid w:val="05EEB845"/>
    <w:rsid w:val="0615156D"/>
    <w:rsid w:val="067175C9"/>
    <w:rsid w:val="06C46588"/>
    <w:rsid w:val="06E94256"/>
    <w:rsid w:val="070BC75A"/>
    <w:rsid w:val="071F9F45"/>
    <w:rsid w:val="0738B386"/>
    <w:rsid w:val="0741CCD9"/>
    <w:rsid w:val="07432A27"/>
    <w:rsid w:val="07461549"/>
    <w:rsid w:val="0750642D"/>
    <w:rsid w:val="0762BEA0"/>
    <w:rsid w:val="07984F92"/>
    <w:rsid w:val="07A5E2FE"/>
    <w:rsid w:val="07B27A70"/>
    <w:rsid w:val="07BE97F6"/>
    <w:rsid w:val="07D8E596"/>
    <w:rsid w:val="07EAD4BA"/>
    <w:rsid w:val="07FA14E2"/>
    <w:rsid w:val="081826AE"/>
    <w:rsid w:val="082276A3"/>
    <w:rsid w:val="082B1D49"/>
    <w:rsid w:val="087AA4CC"/>
    <w:rsid w:val="087E98B8"/>
    <w:rsid w:val="089AA6C9"/>
    <w:rsid w:val="08A3EEAD"/>
    <w:rsid w:val="08B5B558"/>
    <w:rsid w:val="08BF007A"/>
    <w:rsid w:val="08ED14E7"/>
    <w:rsid w:val="09185EC6"/>
    <w:rsid w:val="09337E26"/>
    <w:rsid w:val="093BBFCA"/>
    <w:rsid w:val="09AF1ADE"/>
    <w:rsid w:val="09B1BE00"/>
    <w:rsid w:val="09BDAE9F"/>
    <w:rsid w:val="09C626E9"/>
    <w:rsid w:val="09D0125D"/>
    <w:rsid w:val="09E3CD72"/>
    <w:rsid w:val="0A01CFDB"/>
    <w:rsid w:val="0A16E142"/>
    <w:rsid w:val="0A713EEB"/>
    <w:rsid w:val="0A80E6A9"/>
    <w:rsid w:val="0AB46061"/>
    <w:rsid w:val="0ABE352B"/>
    <w:rsid w:val="0B1654FF"/>
    <w:rsid w:val="0B44A9D3"/>
    <w:rsid w:val="0BCE1368"/>
    <w:rsid w:val="0BE4F7E4"/>
    <w:rsid w:val="0BF5535D"/>
    <w:rsid w:val="0BFEF6CE"/>
    <w:rsid w:val="0C1D209C"/>
    <w:rsid w:val="0C2C4293"/>
    <w:rsid w:val="0C4F014C"/>
    <w:rsid w:val="0C931709"/>
    <w:rsid w:val="0CAF9018"/>
    <w:rsid w:val="0CF0EB84"/>
    <w:rsid w:val="0D036F99"/>
    <w:rsid w:val="0D08902F"/>
    <w:rsid w:val="0D0CF39E"/>
    <w:rsid w:val="0D399D7B"/>
    <w:rsid w:val="0D5C4FAA"/>
    <w:rsid w:val="0D77577D"/>
    <w:rsid w:val="0DAE05F0"/>
    <w:rsid w:val="0DB6C7CD"/>
    <w:rsid w:val="0E0E4D91"/>
    <w:rsid w:val="0E2F71C2"/>
    <w:rsid w:val="0E582F43"/>
    <w:rsid w:val="0E6822FD"/>
    <w:rsid w:val="0E721815"/>
    <w:rsid w:val="0E7C10C4"/>
    <w:rsid w:val="0E816245"/>
    <w:rsid w:val="0EAA6259"/>
    <w:rsid w:val="0EDEADAF"/>
    <w:rsid w:val="0EEB173F"/>
    <w:rsid w:val="0F1641FD"/>
    <w:rsid w:val="0F1A7E3B"/>
    <w:rsid w:val="0F1F071A"/>
    <w:rsid w:val="0F60169D"/>
    <w:rsid w:val="0F828389"/>
    <w:rsid w:val="0F9A0CF3"/>
    <w:rsid w:val="0FA46A91"/>
    <w:rsid w:val="0FAB7A9E"/>
    <w:rsid w:val="0FB76901"/>
    <w:rsid w:val="0FBACD2F"/>
    <w:rsid w:val="101491EC"/>
    <w:rsid w:val="1019C5F2"/>
    <w:rsid w:val="101F9737"/>
    <w:rsid w:val="1020ABAD"/>
    <w:rsid w:val="103501A7"/>
    <w:rsid w:val="1098DA0B"/>
    <w:rsid w:val="10C01F49"/>
    <w:rsid w:val="10F4BD94"/>
    <w:rsid w:val="10F5F462"/>
    <w:rsid w:val="1112BAF9"/>
    <w:rsid w:val="1139DC1B"/>
    <w:rsid w:val="114B35DF"/>
    <w:rsid w:val="116B4233"/>
    <w:rsid w:val="118C2558"/>
    <w:rsid w:val="1193B974"/>
    <w:rsid w:val="119E9655"/>
    <w:rsid w:val="11A44052"/>
    <w:rsid w:val="11A9FD86"/>
    <w:rsid w:val="11E034D5"/>
    <w:rsid w:val="12079301"/>
    <w:rsid w:val="120F3A68"/>
    <w:rsid w:val="124E7E90"/>
    <w:rsid w:val="1276540F"/>
    <w:rsid w:val="127AEC6A"/>
    <w:rsid w:val="127C443F"/>
    <w:rsid w:val="1288F902"/>
    <w:rsid w:val="128E6789"/>
    <w:rsid w:val="12A338A3"/>
    <w:rsid w:val="12B9BFDB"/>
    <w:rsid w:val="12D28A63"/>
    <w:rsid w:val="12E3308D"/>
    <w:rsid w:val="1325CD4E"/>
    <w:rsid w:val="1330C408"/>
    <w:rsid w:val="13452834"/>
    <w:rsid w:val="1355E870"/>
    <w:rsid w:val="135609D2"/>
    <w:rsid w:val="137D3C60"/>
    <w:rsid w:val="138EAD7D"/>
    <w:rsid w:val="13D4E607"/>
    <w:rsid w:val="13EECE2C"/>
    <w:rsid w:val="13FDB6B6"/>
    <w:rsid w:val="143C39CA"/>
    <w:rsid w:val="14467268"/>
    <w:rsid w:val="14599687"/>
    <w:rsid w:val="1459ADE1"/>
    <w:rsid w:val="146C178B"/>
    <w:rsid w:val="14811B9B"/>
    <w:rsid w:val="14AE300A"/>
    <w:rsid w:val="14B15F5B"/>
    <w:rsid w:val="14B1B815"/>
    <w:rsid w:val="14B94441"/>
    <w:rsid w:val="14C8985A"/>
    <w:rsid w:val="14F7EC06"/>
    <w:rsid w:val="1550E8D5"/>
    <w:rsid w:val="1589622B"/>
    <w:rsid w:val="15904455"/>
    <w:rsid w:val="15EF5136"/>
    <w:rsid w:val="1622E815"/>
    <w:rsid w:val="16579A4D"/>
    <w:rsid w:val="16668040"/>
    <w:rsid w:val="1668C098"/>
    <w:rsid w:val="1677B334"/>
    <w:rsid w:val="1682F314"/>
    <w:rsid w:val="1696E68F"/>
    <w:rsid w:val="16EDA5F0"/>
    <w:rsid w:val="1703B9D5"/>
    <w:rsid w:val="173D9E72"/>
    <w:rsid w:val="1788F7FD"/>
    <w:rsid w:val="179D89FE"/>
    <w:rsid w:val="17B24FE3"/>
    <w:rsid w:val="17D86ED0"/>
    <w:rsid w:val="17E0DFEB"/>
    <w:rsid w:val="180440BE"/>
    <w:rsid w:val="185BEB34"/>
    <w:rsid w:val="18644732"/>
    <w:rsid w:val="18808C34"/>
    <w:rsid w:val="18A97619"/>
    <w:rsid w:val="18AFCC6C"/>
    <w:rsid w:val="18C15822"/>
    <w:rsid w:val="18D29ACC"/>
    <w:rsid w:val="18DDFF5B"/>
    <w:rsid w:val="192410A2"/>
    <w:rsid w:val="19313B06"/>
    <w:rsid w:val="195FD23B"/>
    <w:rsid w:val="1992AE3B"/>
    <w:rsid w:val="19F92904"/>
    <w:rsid w:val="1A423661"/>
    <w:rsid w:val="1A50F407"/>
    <w:rsid w:val="1A64A094"/>
    <w:rsid w:val="1A6C4A1C"/>
    <w:rsid w:val="1AFEAD2C"/>
    <w:rsid w:val="1B24BD9E"/>
    <w:rsid w:val="1B4B0773"/>
    <w:rsid w:val="1B727377"/>
    <w:rsid w:val="1B7F86D2"/>
    <w:rsid w:val="1B9336D5"/>
    <w:rsid w:val="1B95DE3E"/>
    <w:rsid w:val="1B9BE081"/>
    <w:rsid w:val="1BAF6D44"/>
    <w:rsid w:val="1BB3BB90"/>
    <w:rsid w:val="1BCAA062"/>
    <w:rsid w:val="1BD9FFE7"/>
    <w:rsid w:val="1BF11A56"/>
    <w:rsid w:val="1C094627"/>
    <w:rsid w:val="1C199AFA"/>
    <w:rsid w:val="1C1E0A75"/>
    <w:rsid w:val="1C3241BE"/>
    <w:rsid w:val="1C3C39F8"/>
    <w:rsid w:val="1C487456"/>
    <w:rsid w:val="1C513E69"/>
    <w:rsid w:val="1C5CB611"/>
    <w:rsid w:val="1C7CB048"/>
    <w:rsid w:val="1C8338A2"/>
    <w:rsid w:val="1CA81AF5"/>
    <w:rsid w:val="1CF1FC96"/>
    <w:rsid w:val="1D062C73"/>
    <w:rsid w:val="1D601621"/>
    <w:rsid w:val="1D67675A"/>
    <w:rsid w:val="1D701ECB"/>
    <w:rsid w:val="1D8C1BE4"/>
    <w:rsid w:val="1DA28CF1"/>
    <w:rsid w:val="1DB7DE7B"/>
    <w:rsid w:val="1DC2CD6D"/>
    <w:rsid w:val="1DF506A7"/>
    <w:rsid w:val="1E2A8ABF"/>
    <w:rsid w:val="1E31F368"/>
    <w:rsid w:val="1E572A7D"/>
    <w:rsid w:val="1E5C2844"/>
    <w:rsid w:val="1E740CE4"/>
    <w:rsid w:val="1EA21B0F"/>
    <w:rsid w:val="1EDF87D0"/>
    <w:rsid w:val="1F1EDAA8"/>
    <w:rsid w:val="1F4C733E"/>
    <w:rsid w:val="1F609B6B"/>
    <w:rsid w:val="1FA3198D"/>
    <w:rsid w:val="202AC61A"/>
    <w:rsid w:val="202E7C16"/>
    <w:rsid w:val="2060C48C"/>
    <w:rsid w:val="2065EB6E"/>
    <w:rsid w:val="206BD393"/>
    <w:rsid w:val="20AEC3D0"/>
    <w:rsid w:val="20B57ED9"/>
    <w:rsid w:val="20DA227C"/>
    <w:rsid w:val="20DD96C3"/>
    <w:rsid w:val="20E50305"/>
    <w:rsid w:val="20EF541D"/>
    <w:rsid w:val="2100E0BF"/>
    <w:rsid w:val="2102278D"/>
    <w:rsid w:val="2118EECF"/>
    <w:rsid w:val="2134CD51"/>
    <w:rsid w:val="214167DB"/>
    <w:rsid w:val="217187B6"/>
    <w:rsid w:val="220F5665"/>
    <w:rsid w:val="22282F0F"/>
    <w:rsid w:val="225A4CE7"/>
    <w:rsid w:val="22C496CA"/>
    <w:rsid w:val="22D8C832"/>
    <w:rsid w:val="22E78290"/>
    <w:rsid w:val="22F9DDCB"/>
    <w:rsid w:val="23013731"/>
    <w:rsid w:val="23068CBD"/>
    <w:rsid w:val="2339CA10"/>
    <w:rsid w:val="233CD3EB"/>
    <w:rsid w:val="23738073"/>
    <w:rsid w:val="23807976"/>
    <w:rsid w:val="2384C8D6"/>
    <w:rsid w:val="23E993E4"/>
    <w:rsid w:val="23F8959C"/>
    <w:rsid w:val="244B86A4"/>
    <w:rsid w:val="2476CBDC"/>
    <w:rsid w:val="24861FBA"/>
    <w:rsid w:val="24EA0BE3"/>
    <w:rsid w:val="24F302C1"/>
    <w:rsid w:val="2507FFB3"/>
    <w:rsid w:val="2514ABAF"/>
    <w:rsid w:val="25756145"/>
    <w:rsid w:val="25B3BEB7"/>
    <w:rsid w:val="25BF74FF"/>
    <w:rsid w:val="25E02E5C"/>
    <w:rsid w:val="261A6229"/>
    <w:rsid w:val="2644CB3A"/>
    <w:rsid w:val="2664A904"/>
    <w:rsid w:val="2678904B"/>
    <w:rsid w:val="26847CE1"/>
    <w:rsid w:val="26A2C54C"/>
    <w:rsid w:val="26A6119F"/>
    <w:rsid w:val="26BD6A30"/>
    <w:rsid w:val="26D68C3C"/>
    <w:rsid w:val="273C6AE6"/>
    <w:rsid w:val="2757F27B"/>
    <w:rsid w:val="277AF0B0"/>
    <w:rsid w:val="27EE85A7"/>
    <w:rsid w:val="27F39A7B"/>
    <w:rsid w:val="2802388D"/>
    <w:rsid w:val="28245FBF"/>
    <w:rsid w:val="28318617"/>
    <w:rsid w:val="283B81AA"/>
    <w:rsid w:val="284CCFBE"/>
    <w:rsid w:val="285F335B"/>
    <w:rsid w:val="28A580E1"/>
    <w:rsid w:val="28BC9176"/>
    <w:rsid w:val="28D277A5"/>
    <w:rsid w:val="28DCEB7A"/>
    <w:rsid w:val="2905BE61"/>
    <w:rsid w:val="29104443"/>
    <w:rsid w:val="293DDBE9"/>
    <w:rsid w:val="295194FB"/>
    <w:rsid w:val="296ABE27"/>
    <w:rsid w:val="296E151B"/>
    <w:rsid w:val="297218FA"/>
    <w:rsid w:val="2976BC31"/>
    <w:rsid w:val="29956F1C"/>
    <w:rsid w:val="29A42BAF"/>
    <w:rsid w:val="29AFB833"/>
    <w:rsid w:val="29CC0D83"/>
    <w:rsid w:val="29F82F66"/>
    <w:rsid w:val="2A050E52"/>
    <w:rsid w:val="2A91B78E"/>
    <w:rsid w:val="2AB9D56B"/>
    <w:rsid w:val="2ABAEBFC"/>
    <w:rsid w:val="2AD1D225"/>
    <w:rsid w:val="2B056F55"/>
    <w:rsid w:val="2B11841A"/>
    <w:rsid w:val="2B2C0FF3"/>
    <w:rsid w:val="2B39CD33"/>
    <w:rsid w:val="2B3B5D09"/>
    <w:rsid w:val="2B3BC536"/>
    <w:rsid w:val="2B3E808A"/>
    <w:rsid w:val="2B4158B6"/>
    <w:rsid w:val="2B4C5B5C"/>
    <w:rsid w:val="2B524AED"/>
    <w:rsid w:val="2B872D03"/>
    <w:rsid w:val="2B9C2B74"/>
    <w:rsid w:val="2BB2EE5C"/>
    <w:rsid w:val="2BFEC22D"/>
    <w:rsid w:val="2C111F5A"/>
    <w:rsid w:val="2C2285CF"/>
    <w:rsid w:val="2C49488D"/>
    <w:rsid w:val="2C4C7807"/>
    <w:rsid w:val="2C533544"/>
    <w:rsid w:val="2C5D6227"/>
    <w:rsid w:val="2C75271D"/>
    <w:rsid w:val="2C80DD6C"/>
    <w:rsid w:val="2C858FB4"/>
    <w:rsid w:val="2C98D1DA"/>
    <w:rsid w:val="2C9B7FD6"/>
    <w:rsid w:val="2CB4F6C6"/>
    <w:rsid w:val="2CC33551"/>
    <w:rsid w:val="2CDA42BD"/>
    <w:rsid w:val="2CE686B7"/>
    <w:rsid w:val="2CEC7B87"/>
    <w:rsid w:val="2CF741B1"/>
    <w:rsid w:val="2D098677"/>
    <w:rsid w:val="2D24AF79"/>
    <w:rsid w:val="2D2A6F79"/>
    <w:rsid w:val="2D347E58"/>
    <w:rsid w:val="2D511785"/>
    <w:rsid w:val="2D92A002"/>
    <w:rsid w:val="2D9D04EE"/>
    <w:rsid w:val="2DA864CA"/>
    <w:rsid w:val="2DA91D48"/>
    <w:rsid w:val="2DC16D28"/>
    <w:rsid w:val="2DC21762"/>
    <w:rsid w:val="2DE6E7DE"/>
    <w:rsid w:val="2E17CE41"/>
    <w:rsid w:val="2EBC9AEF"/>
    <w:rsid w:val="2EC5E66A"/>
    <w:rsid w:val="2EF14FB6"/>
    <w:rsid w:val="2F092483"/>
    <w:rsid w:val="2F0BDD95"/>
    <w:rsid w:val="2F2B32BD"/>
    <w:rsid w:val="2F318FFD"/>
    <w:rsid w:val="2F3B1BF5"/>
    <w:rsid w:val="2F3D4248"/>
    <w:rsid w:val="2F5D1D29"/>
    <w:rsid w:val="2F97C78B"/>
    <w:rsid w:val="2F9E9A31"/>
    <w:rsid w:val="2FBA4EEB"/>
    <w:rsid w:val="2FEB673D"/>
    <w:rsid w:val="305140E5"/>
    <w:rsid w:val="306979F5"/>
    <w:rsid w:val="307DB223"/>
    <w:rsid w:val="3086D634"/>
    <w:rsid w:val="309432C3"/>
    <w:rsid w:val="309EDC7E"/>
    <w:rsid w:val="30C4F901"/>
    <w:rsid w:val="30CF5FC5"/>
    <w:rsid w:val="30D5262E"/>
    <w:rsid w:val="30F2794C"/>
    <w:rsid w:val="30F3D05C"/>
    <w:rsid w:val="3106520D"/>
    <w:rsid w:val="31232BBE"/>
    <w:rsid w:val="312E57BD"/>
    <w:rsid w:val="31698733"/>
    <w:rsid w:val="31DB4771"/>
    <w:rsid w:val="32073E30"/>
    <w:rsid w:val="320B768F"/>
    <w:rsid w:val="3231BB19"/>
    <w:rsid w:val="3231E20B"/>
    <w:rsid w:val="323F7D9A"/>
    <w:rsid w:val="32424065"/>
    <w:rsid w:val="325E78D4"/>
    <w:rsid w:val="32979ED0"/>
    <w:rsid w:val="329A52A6"/>
    <w:rsid w:val="32ABC60D"/>
    <w:rsid w:val="32EA97E0"/>
    <w:rsid w:val="32FEDE3A"/>
    <w:rsid w:val="330B1391"/>
    <w:rsid w:val="3313BC8D"/>
    <w:rsid w:val="33178B6F"/>
    <w:rsid w:val="332B4F6F"/>
    <w:rsid w:val="333A46BA"/>
    <w:rsid w:val="334CEDEA"/>
    <w:rsid w:val="33612BBA"/>
    <w:rsid w:val="337811EF"/>
    <w:rsid w:val="33CD2719"/>
    <w:rsid w:val="33DD2E9D"/>
    <w:rsid w:val="33EA45CB"/>
    <w:rsid w:val="34426866"/>
    <w:rsid w:val="3448B6C4"/>
    <w:rsid w:val="34B7B364"/>
    <w:rsid w:val="34CD9116"/>
    <w:rsid w:val="34D67778"/>
    <w:rsid w:val="35181CE3"/>
    <w:rsid w:val="3526213B"/>
    <w:rsid w:val="355A7C2A"/>
    <w:rsid w:val="35684E0A"/>
    <w:rsid w:val="35C09030"/>
    <w:rsid w:val="36014750"/>
    <w:rsid w:val="360C3C24"/>
    <w:rsid w:val="36897BFF"/>
    <w:rsid w:val="3690307D"/>
    <w:rsid w:val="3695970E"/>
    <w:rsid w:val="36BC5640"/>
    <w:rsid w:val="36C613CB"/>
    <w:rsid w:val="36F8F848"/>
    <w:rsid w:val="36FBC8E1"/>
    <w:rsid w:val="371480A5"/>
    <w:rsid w:val="3719119E"/>
    <w:rsid w:val="37564AED"/>
    <w:rsid w:val="376E3890"/>
    <w:rsid w:val="3780634F"/>
    <w:rsid w:val="3785A851"/>
    <w:rsid w:val="378FB656"/>
    <w:rsid w:val="3799D420"/>
    <w:rsid w:val="37C2681E"/>
    <w:rsid w:val="381BAD3A"/>
    <w:rsid w:val="383F5D9D"/>
    <w:rsid w:val="385AE4AF"/>
    <w:rsid w:val="387D2936"/>
    <w:rsid w:val="388D4BFC"/>
    <w:rsid w:val="388EA682"/>
    <w:rsid w:val="38C66B64"/>
    <w:rsid w:val="38DB1F62"/>
    <w:rsid w:val="38F18B8F"/>
    <w:rsid w:val="38FD7429"/>
    <w:rsid w:val="3909AB9B"/>
    <w:rsid w:val="391C3681"/>
    <w:rsid w:val="39248509"/>
    <w:rsid w:val="3983048C"/>
    <w:rsid w:val="398477FF"/>
    <w:rsid w:val="39AD3B6A"/>
    <w:rsid w:val="39B95677"/>
    <w:rsid w:val="39BE26A7"/>
    <w:rsid w:val="39DFE445"/>
    <w:rsid w:val="39E3F36A"/>
    <w:rsid w:val="39F4B979"/>
    <w:rsid w:val="3A06DAA0"/>
    <w:rsid w:val="3A154E97"/>
    <w:rsid w:val="3A17EF3B"/>
    <w:rsid w:val="3A3CBB4C"/>
    <w:rsid w:val="3A706BC4"/>
    <w:rsid w:val="3A7B5EB9"/>
    <w:rsid w:val="3A7FB124"/>
    <w:rsid w:val="3A8AAF7C"/>
    <w:rsid w:val="3AC8B2D7"/>
    <w:rsid w:val="3AE66856"/>
    <w:rsid w:val="3AE7AF44"/>
    <w:rsid w:val="3AF25C41"/>
    <w:rsid w:val="3B0B7EFA"/>
    <w:rsid w:val="3B24B074"/>
    <w:rsid w:val="3B281188"/>
    <w:rsid w:val="3B2E06BD"/>
    <w:rsid w:val="3B8BA747"/>
    <w:rsid w:val="3BA9C34A"/>
    <w:rsid w:val="3BECC1B8"/>
    <w:rsid w:val="3BF67026"/>
    <w:rsid w:val="3C0465D2"/>
    <w:rsid w:val="3C1A3895"/>
    <w:rsid w:val="3C221D03"/>
    <w:rsid w:val="3C3235BE"/>
    <w:rsid w:val="3C3BA49C"/>
    <w:rsid w:val="3C57353E"/>
    <w:rsid w:val="3C5DAB88"/>
    <w:rsid w:val="3C66CD2B"/>
    <w:rsid w:val="3C9A82CF"/>
    <w:rsid w:val="3CD01F48"/>
    <w:rsid w:val="3CE4035F"/>
    <w:rsid w:val="3D4D2DCE"/>
    <w:rsid w:val="3D547F19"/>
    <w:rsid w:val="3D5C2538"/>
    <w:rsid w:val="3D5CC318"/>
    <w:rsid w:val="3D902EAD"/>
    <w:rsid w:val="3D90F33E"/>
    <w:rsid w:val="3DA66FE0"/>
    <w:rsid w:val="3DAF1E4A"/>
    <w:rsid w:val="3DC607E2"/>
    <w:rsid w:val="3DE82322"/>
    <w:rsid w:val="3E06640F"/>
    <w:rsid w:val="3E603931"/>
    <w:rsid w:val="3E636C7D"/>
    <w:rsid w:val="3E694EF0"/>
    <w:rsid w:val="3E707734"/>
    <w:rsid w:val="3EAB5D60"/>
    <w:rsid w:val="3ED1BF86"/>
    <w:rsid w:val="3EDF43F1"/>
    <w:rsid w:val="3EEFE28E"/>
    <w:rsid w:val="3F243F09"/>
    <w:rsid w:val="3F2BA5F6"/>
    <w:rsid w:val="3F3FC57D"/>
    <w:rsid w:val="3F5FFC68"/>
    <w:rsid w:val="3F63ABA1"/>
    <w:rsid w:val="3F802276"/>
    <w:rsid w:val="3F92157C"/>
    <w:rsid w:val="3FB34D1C"/>
    <w:rsid w:val="3FC949B1"/>
    <w:rsid w:val="3FCFDB9D"/>
    <w:rsid w:val="3FE65B31"/>
    <w:rsid w:val="401C95BA"/>
    <w:rsid w:val="40653580"/>
    <w:rsid w:val="40664DA6"/>
    <w:rsid w:val="40768CBA"/>
    <w:rsid w:val="40783822"/>
    <w:rsid w:val="408D3353"/>
    <w:rsid w:val="4091CBFD"/>
    <w:rsid w:val="40A5526E"/>
    <w:rsid w:val="40A827AC"/>
    <w:rsid w:val="40B6F267"/>
    <w:rsid w:val="40DAB166"/>
    <w:rsid w:val="40FC717A"/>
    <w:rsid w:val="4139D227"/>
    <w:rsid w:val="414EDD4B"/>
    <w:rsid w:val="4184C3C0"/>
    <w:rsid w:val="41DB3D0B"/>
    <w:rsid w:val="4209E01F"/>
    <w:rsid w:val="421B945B"/>
    <w:rsid w:val="4230A1CE"/>
    <w:rsid w:val="424F29A1"/>
    <w:rsid w:val="42550097"/>
    <w:rsid w:val="42695DAE"/>
    <w:rsid w:val="4276655A"/>
    <w:rsid w:val="428BB3D8"/>
    <w:rsid w:val="4296DFE7"/>
    <w:rsid w:val="42A5E204"/>
    <w:rsid w:val="42C5528B"/>
    <w:rsid w:val="42C56830"/>
    <w:rsid w:val="42CF408A"/>
    <w:rsid w:val="42D286FE"/>
    <w:rsid w:val="42DABC29"/>
    <w:rsid w:val="42F95EA3"/>
    <w:rsid w:val="43250DA8"/>
    <w:rsid w:val="43575E5B"/>
    <w:rsid w:val="435B8BB0"/>
    <w:rsid w:val="43641669"/>
    <w:rsid w:val="436F8D2F"/>
    <w:rsid w:val="43A8EC2B"/>
    <w:rsid w:val="43B6BF14"/>
    <w:rsid w:val="43C0E3F3"/>
    <w:rsid w:val="43CC9AAB"/>
    <w:rsid w:val="43F2B6F1"/>
    <w:rsid w:val="4407B04F"/>
    <w:rsid w:val="44127F1F"/>
    <w:rsid w:val="4413B3E2"/>
    <w:rsid w:val="44243DFA"/>
    <w:rsid w:val="44AD9B1B"/>
    <w:rsid w:val="44C4F999"/>
    <w:rsid w:val="44D31016"/>
    <w:rsid w:val="44DA78A2"/>
    <w:rsid w:val="44DB7680"/>
    <w:rsid w:val="44F8988E"/>
    <w:rsid w:val="450B699D"/>
    <w:rsid w:val="452F6B07"/>
    <w:rsid w:val="454845BE"/>
    <w:rsid w:val="45B91263"/>
    <w:rsid w:val="45CEE420"/>
    <w:rsid w:val="45D8312E"/>
    <w:rsid w:val="45DA0905"/>
    <w:rsid w:val="45E4CE29"/>
    <w:rsid w:val="45E77BF7"/>
    <w:rsid w:val="4642A277"/>
    <w:rsid w:val="465FFB17"/>
    <w:rsid w:val="46D2AC91"/>
    <w:rsid w:val="46F1802D"/>
    <w:rsid w:val="470BAEDE"/>
    <w:rsid w:val="471A2449"/>
    <w:rsid w:val="47202238"/>
    <w:rsid w:val="472599D2"/>
    <w:rsid w:val="472E2E9B"/>
    <w:rsid w:val="473FA2C8"/>
    <w:rsid w:val="474D5807"/>
    <w:rsid w:val="475DA13A"/>
    <w:rsid w:val="4776569E"/>
    <w:rsid w:val="477DEB70"/>
    <w:rsid w:val="4782DB6E"/>
    <w:rsid w:val="478BFD53"/>
    <w:rsid w:val="47A67DE7"/>
    <w:rsid w:val="47B87155"/>
    <w:rsid w:val="47C1EC9A"/>
    <w:rsid w:val="47C4949E"/>
    <w:rsid w:val="47C56AEE"/>
    <w:rsid w:val="47E113FD"/>
    <w:rsid w:val="481A4358"/>
    <w:rsid w:val="4832CCEB"/>
    <w:rsid w:val="4835565E"/>
    <w:rsid w:val="486810CF"/>
    <w:rsid w:val="48892485"/>
    <w:rsid w:val="48D3BE12"/>
    <w:rsid w:val="48D57FCD"/>
    <w:rsid w:val="48E93F70"/>
    <w:rsid w:val="491EAF0B"/>
    <w:rsid w:val="499B2DEA"/>
    <w:rsid w:val="49A1FA11"/>
    <w:rsid w:val="49CD4BD6"/>
    <w:rsid w:val="49D1B5A1"/>
    <w:rsid w:val="49DF79D3"/>
    <w:rsid w:val="4A0F8FEA"/>
    <w:rsid w:val="4A23A42F"/>
    <w:rsid w:val="4A3D5FD3"/>
    <w:rsid w:val="4A48BBBE"/>
    <w:rsid w:val="4A50E912"/>
    <w:rsid w:val="4A5902A9"/>
    <w:rsid w:val="4A59D6E6"/>
    <w:rsid w:val="4A6965F2"/>
    <w:rsid w:val="4AFF01F1"/>
    <w:rsid w:val="4B02BD64"/>
    <w:rsid w:val="4B0834E0"/>
    <w:rsid w:val="4B1F4AD2"/>
    <w:rsid w:val="4B2218DA"/>
    <w:rsid w:val="4B2A6CA4"/>
    <w:rsid w:val="4B8A7D70"/>
    <w:rsid w:val="4B8D1608"/>
    <w:rsid w:val="4BB48964"/>
    <w:rsid w:val="4BCDF1C4"/>
    <w:rsid w:val="4C0227E3"/>
    <w:rsid w:val="4C047285"/>
    <w:rsid w:val="4C4B442D"/>
    <w:rsid w:val="4C5D9C80"/>
    <w:rsid w:val="4C6922F8"/>
    <w:rsid w:val="4C6B8C2D"/>
    <w:rsid w:val="4C8C8FBF"/>
    <w:rsid w:val="4CF78CED"/>
    <w:rsid w:val="4D25858B"/>
    <w:rsid w:val="4D684E1C"/>
    <w:rsid w:val="4D6CC2D4"/>
    <w:rsid w:val="4D6D8AE6"/>
    <w:rsid w:val="4D9FEB35"/>
    <w:rsid w:val="4DCE8166"/>
    <w:rsid w:val="4DDD99CD"/>
    <w:rsid w:val="4ECFC9C5"/>
    <w:rsid w:val="4EEAF88D"/>
    <w:rsid w:val="4EFE16CA"/>
    <w:rsid w:val="4F028401"/>
    <w:rsid w:val="4F243FF3"/>
    <w:rsid w:val="4F596E02"/>
    <w:rsid w:val="4F6DDC81"/>
    <w:rsid w:val="4F73D1A6"/>
    <w:rsid w:val="4FB8A363"/>
    <w:rsid w:val="4FD8B881"/>
    <w:rsid w:val="5019A96D"/>
    <w:rsid w:val="507CBE86"/>
    <w:rsid w:val="508D804D"/>
    <w:rsid w:val="5093684F"/>
    <w:rsid w:val="50AC888B"/>
    <w:rsid w:val="50B00CAE"/>
    <w:rsid w:val="50BD40EF"/>
    <w:rsid w:val="510752D7"/>
    <w:rsid w:val="5120366E"/>
    <w:rsid w:val="512A8656"/>
    <w:rsid w:val="5138FF20"/>
    <w:rsid w:val="514E76DD"/>
    <w:rsid w:val="515F59FD"/>
    <w:rsid w:val="5178FEA8"/>
    <w:rsid w:val="518C01A6"/>
    <w:rsid w:val="519D4E8B"/>
    <w:rsid w:val="51E4819C"/>
    <w:rsid w:val="520C156A"/>
    <w:rsid w:val="521D23D4"/>
    <w:rsid w:val="52274D31"/>
    <w:rsid w:val="52532586"/>
    <w:rsid w:val="5387A7AF"/>
    <w:rsid w:val="5388FE7C"/>
    <w:rsid w:val="539C63C3"/>
    <w:rsid w:val="53B332B9"/>
    <w:rsid w:val="53D0C242"/>
    <w:rsid w:val="53DC2290"/>
    <w:rsid w:val="53E0E23E"/>
    <w:rsid w:val="53E81C27"/>
    <w:rsid w:val="541783A2"/>
    <w:rsid w:val="541D966D"/>
    <w:rsid w:val="54886E1C"/>
    <w:rsid w:val="549831A2"/>
    <w:rsid w:val="54B4172F"/>
    <w:rsid w:val="54C4DBF5"/>
    <w:rsid w:val="54CE0CD1"/>
    <w:rsid w:val="55151331"/>
    <w:rsid w:val="55252DC5"/>
    <w:rsid w:val="55634400"/>
    <w:rsid w:val="55792F60"/>
    <w:rsid w:val="55A828A9"/>
    <w:rsid w:val="55C19A28"/>
    <w:rsid w:val="562ECE8B"/>
    <w:rsid w:val="564319A3"/>
    <w:rsid w:val="565D9933"/>
    <w:rsid w:val="567DE0A8"/>
    <w:rsid w:val="56DBCDEF"/>
    <w:rsid w:val="57172E91"/>
    <w:rsid w:val="5741BC9B"/>
    <w:rsid w:val="575FF7A0"/>
    <w:rsid w:val="5763B480"/>
    <w:rsid w:val="576C1C37"/>
    <w:rsid w:val="576CE9A2"/>
    <w:rsid w:val="57723856"/>
    <w:rsid w:val="57AFF145"/>
    <w:rsid w:val="57D483DE"/>
    <w:rsid w:val="581CA341"/>
    <w:rsid w:val="581EDF3C"/>
    <w:rsid w:val="589FDBD8"/>
    <w:rsid w:val="591587CD"/>
    <w:rsid w:val="591FD03E"/>
    <w:rsid w:val="5958D917"/>
    <w:rsid w:val="59785DFF"/>
    <w:rsid w:val="598AF08C"/>
    <w:rsid w:val="59DA388E"/>
    <w:rsid w:val="59F377EB"/>
    <w:rsid w:val="5A0641C1"/>
    <w:rsid w:val="5A30CFAF"/>
    <w:rsid w:val="5A72DFCB"/>
    <w:rsid w:val="5AC02830"/>
    <w:rsid w:val="5ACFD88B"/>
    <w:rsid w:val="5AEBFDF4"/>
    <w:rsid w:val="5B988F7C"/>
    <w:rsid w:val="5BAB6A9D"/>
    <w:rsid w:val="5BE5B35C"/>
    <w:rsid w:val="5C04F6A5"/>
    <w:rsid w:val="5C432681"/>
    <w:rsid w:val="5C550A41"/>
    <w:rsid w:val="5C679647"/>
    <w:rsid w:val="5C6FFCC5"/>
    <w:rsid w:val="5C78F8E0"/>
    <w:rsid w:val="5C92C3A2"/>
    <w:rsid w:val="5C951E2C"/>
    <w:rsid w:val="5C9E578F"/>
    <w:rsid w:val="5CAA07B9"/>
    <w:rsid w:val="5CBD729F"/>
    <w:rsid w:val="5CCFCD12"/>
    <w:rsid w:val="5CE7EE44"/>
    <w:rsid w:val="5D679212"/>
    <w:rsid w:val="5D7372E1"/>
    <w:rsid w:val="5D97AB48"/>
    <w:rsid w:val="5DBA1929"/>
    <w:rsid w:val="5DCB5C27"/>
    <w:rsid w:val="5DCCD85C"/>
    <w:rsid w:val="5DFC9DF4"/>
    <w:rsid w:val="5DFD5E62"/>
    <w:rsid w:val="5E0FCB04"/>
    <w:rsid w:val="5E152135"/>
    <w:rsid w:val="5E5563A3"/>
    <w:rsid w:val="5E64D92F"/>
    <w:rsid w:val="5E88DFE8"/>
    <w:rsid w:val="5E9D7557"/>
    <w:rsid w:val="5F0B1C2D"/>
    <w:rsid w:val="5F3BC6F4"/>
    <w:rsid w:val="5F49A833"/>
    <w:rsid w:val="5F82386A"/>
    <w:rsid w:val="5F842596"/>
    <w:rsid w:val="5F8798CE"/>
    <w:rsid w:val="5F98718F"/>
    <w:rsid w:val="5FAF3529"/>
    <w:rsid w:val="5FEB7B55"/>
    <w:rsid w:val="5FF7523F"/>
    <w:rsid w:val="601C48A9"/>
    <w:rsid w:val="601C612E"/>
    <w:rsid w:val="60208A74"/>
    <w:rsid w:val="60D81D69"/>
    <w:rsid w:val="60DF30B3"/>
    <w:rsid w:val="60E8EEDD"/>
    <w:rsid w:val="60FC019E"/>
    <w:rsid w:val="61179517"/>
    <w:rsid w:val="6127DDB2"/>
    <w:rsid w:val="61416B3A"/>
    <w:rsid w:val="614A0604"/>
    <w:rsid w:val="6163E382"/>
    <w:rsid w:val="6166D0A4"/>
    <w:rsid w:val="616EAC1C"/>
    <w:rsid w:val="618A8036"/>
    <w:rsid w:val="61A532F5"/>
    <w:rsid w:val="61ACCEA6"/>
    <w:rsid w:val="61F5DFB0"/>
    <w:rsid w:val="61F9B763"/>
    <w:rsid w:val="61FAC117"/>
    <w:rsid w:val="6200F238"/>
    <w:rsid w:val="620CDE5E"/>
    <w:rsid w:val="623D18D2"/>
    <w:rsid w:val="623EB863"/>
    <w:rsid w:val="6260572E"/>
    <w:rsid w:val="6262DE08"/>
    <w:rsid w:val="626EAA8A"/>
    <w:rsid w:val="6272CD8D"/>
    <w:rsid w:val="627E8D0A"/>
    <w:rsid w:val="6286F584"/>
    <w:rsid w:val="628B799E"/>
    <w:rsid w:val="62C56434"/>
    <w:rsid w:val="62D5E0DE"/>
    <w:rsid w:val="62E3EE4E"/>
    <w:rsid w:val="62EB4CA5"/>
    <w:rsid w:val="63141BEB"/>
    <w:rsid w:val="632A2AEA"/>
    <w:rsid w:val="635DCAB6"/>
    <w:rsid w:val="637F6E10"/>
    <w:rsid w:val="638D4E23"/>
    <w:rsid w:val="639D8DCD"/>
    <w:rsid w:val="63D65B77"/>
    <w:rsid w:val="63F72825"/>
    <w:rsid w:val="63FEF53D"/>
    <w:rsid w:val="640B523E"/>
    <w:rsid w:val="6446A2D4"/>
    <w:rsid w:val="6463524A"/>
    <w:rsid w:val="646DC655"/>
    <w:rsid w:val="6470F28F"/>
    <w:rsid w:val="647DF654"/>
    <w:rsid w:val="6493A1E7"/>
    <w:rsid w:val="64B39D15"/>
    <w:rsid w:val="64CE580E"/>
    <w:rsid w:val="64DF3C1C"/>
    <w:rsid w:val="64E4B3A0"/>
    <w:rsid w:val="64F4E895"/>
    <w:rsid w:val="651A59D7"/>
    <w:rsid w:val="65496B98"/>
    <w:rsid w:val="657EBD9E"/>
    <w:rsid w:val="658A66AE"/>
    <w:rsid w:val="65A0BACE"/>
    <w:rsid w:val="65A6FF22"/>
    <w:rsid w:val="65B2AA53"/>
    <w:rsid w:val="65C2923D"/>
    <w:rsid w:val="65D32DC2"/>
    <w:rsid w:val="65E779F0"/>
    <w:rsid w:val="65EDFD8D"/>
    <w:rsid w:val="65F012C2"/>
    <w:rsid w:val="65FE7458"/>
    <w:rsid w:val="6608A5E9"/>
    <w:rsid w:val="660901B1"/>
    <w:rsid w:val="661D3E2C"/>
    <w:rsid w:val="662EAA5D"/>
    <w:rsid w:val="66416DDD"/>
    <w:rsid w:val="6661B5A1"/>
    <w:rsid w:val="6675FD3B"/>
    <w:rsid w:val="66A249F9"/>
    <w:rsid w:val="66B8C359"/>
    <w:rsid w:val="66C1CFC3"/>
    <w:rsid w:val="66C9C0AE"/>
    <w:rsid w:val="66E5D896"/>
    <w:rsid w:val="66EC7CB7"/>
    <w:rsid w:val="66F38CC6"/>
    <w:rsid w:val="674A1C64"/>
    <w:rsid w:val="674B077A"/>
    <w:rsid w:val="6750CA88"/>
    <w:rsid w:val="6764EFDE"/>
    <w:rsid w:val="67695B64"/>
    <w:rsid w:val="677C2DAE"/>
    <w:rsid w:val="67A42AEA"/>
    <w:rsid w:val="67B49FF0"/>
    <w:rsid w:val="67E8356A"/>
    <w:rsid w:val="680099C5"/>
    <w:rsid w:val="681A5FD4"/>
    <w:rsid w:val="68202F13"/>
    <w:rsid w:val="687EEFBA"/>
    <w:rsid w:val="68AB63B6"/>
    <w:rsid w:val="68E74E3B"/>
    <w:rsid w:val="6904C224"/>
    <w:rsid w:val="6919363D"/>
    <w:rsid w:val="692AE3AC"/>
    <w:rsid w:val="6932A480"/>
    <w:rsid w:val="6978295E"/>
    <w:rsid w:val="697C939D"/>
    <w:rsid w:val="699C95E5"/>
    <w:rsid w:val="699E1C56"/>
    <w:rsid w:val="69A185EC"/>
    <w:rsid w:val="69EF69BB"/>
    <w:rsid w:val="69F3BDBE"/>
    <w:rsid w:val="6A115813"/>
    <w:rsid w:val="6A317B86"/>
    <w:rsid w:val="6A44D7F3"/>
    <w:rsid w:val="6A4C9FFD"/>
    <w:rsid w:val="6A71AC94"/>
    <w:rsid w:val="6AB9F7DD"/>
    <w:rsid w:val="6AD533D3"/>
    <w:rsid w:val="6AF11713"/>
    <w:rsid w:val="6AF7EA1A"/>
    <w:rsid w:val="6B2BD534"/>
    <w:rsid w:val="6B2CFF68"/>
    <w:rsid w:val="6B512A0F"/>
    <w:rsid w:val="6B525926"/>
    <w:rsid w:val="6B5E1B81"/>
    <w:rsid w:val="6B71E156"/>
    <w:rsid w:val="6B73B16F"/>
    <w:rsid w:val="6B78BF85"/>
    <w:rsid w:val="6B85D253"/>
    <w:rsid w:val="6BB62EAD"/>
    <w:rsid w:val="6BEBD5D0"/>
    <w:rsid w:val="6BF7D15E"/>
    <w:rsid w:val="6C0B9798"/>
    <w:rsid w:val="6C0ED525"/>
    <w:rsid w:val="6C4FF4E5"/>
    <w:rsid w:val="6C5C0BBC"/>
    <w:rsid w:val="6C6D0261"/>
    <w:rsid w:val="6C827E33"/>
    <w:rsid w:val="6C8E2706"/>
    <w:rsid w:val="6CB3D68F"/>
    <w:rsid w:val="6CB42283"/>
    <w:rsid w:val="6CD89C6F"/>
    <w:rsid w:val="6CE21D06"/>
    <w:rsid w:val="6D09C7EF"/>
    <w:rsid w:val="6D12AD1B"/>
    <w:rsid w:val="6D1DC54D"/>
    <w:rsid w:val="6D61777D"/>
    <w:rsid w:val="6D666D90"/>
    <w:rsid w:val="6DA6153F"/>
    <w:rsid w:val="6E003207"/>
    <w:rsid w:val="6E046B94"/>
    <w:rsid w:val="6E3E64A3"/>
    <w:rsid w:val="6E46D174"/>
    <w:rsid w:val="6EA5764D"/>
    <w:rsid w:val="6EDD854A"/>
    <w:rsid w:val="6F7181E9"/>
    <w:rsid w:val="6F75FB83"/>
    <w:rsid w:val="6F8DC9FE"/>
    <w:rsid w:val="6FB46C2E"/>
    <w:rsid w:val="6FBBFF8C"/>
    <w:rsid w:val="6FC8AB44"/>
    <w:rsid w:val="6FCC08CF"/>
    <w:rsid w:val="6FD20B10"/>
    <w:rsid w:val="6FD29B6E"/>
    <w:rsid w:val="6FD5B57E"/>
    <w:rsid w:val="6FDF79B5"/>
    <w:rsid w:val="6FF3F079"/>
    <w:rsid w:val="700A7DD5"/>
    <w:rsid w:val="702A00E0"/>
    <w:rsid w:val="7037C06F"/>
    <w:rsid w:val="7044876A"/>
    <w:rsid w:val="70B1F9D6"/>
    <w:rsid w:val="70E23F62"/>
    <w:rsid w:val="716BB17C"/>
    <w:rsid w:val="719EF165"/>
    <w:rsid w:val="71B3B429"/>
    <w:rsid w:val="71CA567A"/>
    <w:rsid w:val="71CAA6EC"/>
    <w:rsid w:val="71CFB156"/>
    <w:rsid w:val="71D6CCC5"/>
    <w:rsid w:val="72814E7C"/>
    <w:rsid w:val="728AB564"/>
    <w:rsid w:val="729A5B40"/>
    <w:rsid w:val="72DC5535"/>
    <w:rsid w:val="72E35A4C"/>
    <w:rsid w:val="72EAC672"/>
    <w:rsid w:val="72EBAB85"/>
    <w:rsid w:val="7301389F"/>
    <w:rsid w:val="73071C55"/>
    <w:rsid w:val="7349DF11"/>
    <w:rsid w:val="735630DD"/>
    <w:rsid w:val="73592E6F"/>
    <w:rsid w:val="7364E791"/>
    <w:rsid w:val="736C4C54"/>
    <w:rsid w:val="7383AB40"/>
    <w:rsid w:val="73B166A7"/>
    <w:rsid w:val="73C5E986"/>
    <w:rsid w:val="73E527FC"/>
    <w:rsid w:val="7492E92C"/>
    <w:rsid w:val="74A400C9"/>
    <w:rsid w:val="753ED927"/>
    <w:rsid w:val="75751ED4"/>
    <w:rsid w:val="7584E359"/>
    <w:rsid w:val="75A3C23E"/>
    <w:rsid w:val="75AC20B3"/>
    <w:rsid w:val="75D00E00"/>
    <w:rsid w:val="75F672FB"/>
    <w:rsid w:val="75F6D76E"/>
    <w:rsid w:val="76106D08"/>
    <w:rsid w:val="761B6ABB"/>
    <w:rsid w:val="7629D8B0"/>
    <w:rsid w:val="763837AD"/>
    <w:rsid w:val="7641D66F"/>
    <w:rsid w:val="76471BBE"/>
    <w:rsid w:val="764DED26"/>
    <w:rsid w:val="76580C7E"/>
    <w:rsid w:val="7660E7EA"/>
    <w:rsid w:val="76661D13"/>
    <w:rsid w:val="767B5594"/>
    <w:rsid w:val="76BC4EE1"/>
    <w:rsid w:val="76C41A9C"/>
    <w:rsid w:val="76CDA505"/>
    <w:rsid w:val="76D65719"/>
    <w:rsid w:val="76DF38E0"/>
    <w:rsid w:val="76EF84FA"/>
    <w:rsid w:val="76F0444F"/>
    <w:rsid w:val="76F47742"/>
    <w:rsid w:val="773DDA99"/>
    <w:rsid w:val="774FC749"/>
    <w:rsid w:val="7777626C"/>
    <w:rsid w:val="77AD917C"/>
    <w:rsid w:val="77B2C92E"/>
    <w:rsid w:val="7856C109"/>
    <w:rsid w:val="788139F6"/>
    <w:rsid w:val="7886811B"/>
    <w:rsid w:val="78C07119"/>
    <w:rsid w:val="78C69BF8"/>
    <w:rsid w:val="78D13467"/>
    <w:rsid w:val="78FE4965"/>
    <w:rsid w:val="78FE4AA7"/>
    <w:rsid w:val="7913C8A6"/>
    <w:rsid w:val="791420FC"/>
    <w:rsid w:val="79188608"/>
    <w:rsid w:val="793608A4"/>
    <w:rsid w:val="79698EF0"/>
    <w:rsid w:val="7972EAF4"/>
    <w:rsid w:val="7985A192"/>
    <w:rsid w:val="79896659"/>
    <w:rsid w:val="799DFC03"/>
    <w:rsid w:val="79A30C07"/>
    <w:rsid w:val="79A78CAB"/>
    <w:rsid w:val="79ABE561"/>
    <w:rsid w:val="79C81DB4"/>
    <w:rsid w:val="79D52BAF"/>
    <w:rsid w:val="79E1A2E8"/>
    <w:rsid w:val="79EED75B"/>
    <w:rsid w:val="7A091BC0"/>
    <w:rsid w:val="7A118675"/>
    <w:rsid w:val="7A35DE2E"/>
    <w:rsid w:val="7A93866F"/>
    <w:rsid w:val="7AE9C264"/>
    <w:rsid w:val="7B11AC15"/>
    <w:rsid w:val="7B1A792C"/>
    <w:rsid w:val="7B21E035"/>
    <w:rsid w:val="7B2D60F8"/>
    <w:rsid w:val="7B6B0226"/>
    <w:rsid w:val="7B9DEC40"/>
    <w:rsid w:val="7BA640CB"/>
    <w:rsid w:val="7BB0E704"/>
    <w:rsid w:val="7BB2B0EA"/>
    <w:rsid w:val="7BC47B42"/>
    <w:rsid w:val="7BF48F40"/>
    <w:rsid w:val="7C0DECA9"/>
    <w:rsid w:val="7C1CC14D"/>
    <w:rsid w:val="7C25BD13"/>
    <w:rsid w:val="7C7C366B"/>
    <w:rsid w:val="7C8B0C22"/>
    <w:rsid w:val="7CA1E6D1"/>
    <w:rsid w:val="7CE91722"/>
    <w:rsid w:val="7D08A924"/>
    <w:rsid w:val="7D0F540C"/>
    <w:rsid w:val="7D2AB0F4"/>
    <w:rsid w:val="7D9E6DF8"/>
    <w:rsid w:val="7DD8044A"/>
    <w:rsid w:val="7DFDE308"/>
    <w:rsid w:val="7E786B68"/>
    <w:rsid w:val="7E8A56E9"/>
    <w:rsid w:val="7E8D9D4B"/>
    <w:rsid w:val="7EA63B31"/>
    <w:rsid w:val="7EB4A414"/>
    <w:rsid w:val="7EC178F3"/>
    <w:rsid w:val="7EEE3E4E"/>
    <w:rsid w:val="7F0425DF"/>
    <w:rsid w:val="7F06A597"/>
    <w:rsid w:val="7F0AD636"/>
    <w:rsid w:val="7F0C2C3F"/>
    <w:rsid w:val="7F1668C5"/>
    <w:rsid w:val="7F2BA813"/>
    <w:rsid w:val="7F2C0BE1"/>
    <w:rsid w:val="7F3ABCB4"/>
    <w:rsid w:val="7F7E057F"/>
    <w:rsid w:val="7F83E70D"/>
    <w:rsid w:val="7F88AC6A"/>
    <w:rsid w:val="7FD27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066A9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7"/>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7"/>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7"/>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7"/>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7"/>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41"/>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0"/>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9"/>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8"/>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567C7D"/>
    <w:rPr>
      <w:color w:val="808080"/>
    </w:rPr>
  </w:style>
  <w:style w:type="paragraph" w:styleId="ListParagraph">
    <w:name w:val="List Paragraph"/>
    <w:basedOn w:val="Normal"/>
    <w:uiPriority w:val="99"/>
    <w:unhideWhenUsed/>
    <w:qFormat/>
    <w:rsid w:val="00D95E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afeYouTube.net/w/GDRB" TargetMode="External"/><Relationship Id="rId18" Type="http://schemas.openxmlformats.org/officeDocument/2006/relationships/hyperlink" Target="https://safeYouTube.net/w/BFRB" TargetMode="External"/><Relationship Id="rId26" Type="http://schemas.openxmlformats.org/officeDocument/2006/relationships/hyperlink" Target="https://safeYouTube.net/w/dIRB" TargetMode="External"/><Relationship Id="rId39" Type="http://schemas.openxmlformats.org/officeDocument/2006/relationships/hyperlink" Target="https://safeYouTube.net/w/QGRB" TargetMode="External"/><Relationship Id="rId21" Type="http://schemas.openxmlformats.org/officeDocument/2006/relationships/hyperlink" Target="https://safeYouTube.net/w/CGRB" TargetMode="External"/><Relationship Id="rId34" Type="http://schemas.openxmlformats.org/officeDocument/2006/relationships/hyperlink" Target="https://safeYouTube.net/w/tFRB" TargetMode="External"/><Relationship Id="rId42" Type="http://schemas.openxmlformats.org/officeDocument/2006/relationships/hyperlink" Target="https://safeYouTube.net/w/PHRB" TargetMode="External"/><Relationship Id="rId47" Type="http://schemas.openxmlformats.org/officeDocument/2006/relationships/hyperlink" Target="https://www.soundtrap.com/musicmakers" TargetMode="External"/><Relationship Id="rId50" Type="http://schemas.openxmlformats.org/officeDocument/2006/relationships/hyperlink" Target="https://vimeo.com/337680330" TargetMode="External"/><Relationship Id="rId55" Type="http://schemas.openxmlformats.org/officeDocument/2006/relationships/hyperlink" Target="https://www.artgallery.nsw.gov.au/prizes/archibald/2019/" TargetMode="External"/><Relationship Id="rId63" Type="http://schemas.openxmlformats.org/officeDocument/2006/relationships/hyperlink" Target="https://vimeo.com/user98607695/review/342179778/55d6f12627?sort=lastUserActionEventDate&amp;direction=desc" TargetMode="External"/><Relationship Id="rId68" Type="http://schemas.openxmlformats.org/officeDocument/2006/relationships/hyperlink" Target="https://www.artgallery.nsw.gov.au/prizes/archibald/2019/30145/"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www.artgallery.nsw.gov.au/artboards/home/representation/item/h1k8i4/" TargetMode="External"/><Relationship Id="rId2" Type="http://schemas.openxmlformats.org/officeDocument/2006/relationships/numbering" Target="numbering.xml"/><Relationship Id="rId16" Type="http://schemas.openxmlformats.org/officeDocument/2006/relationships/hyperlink" Target="https://safeYouTube.net/w/eFRB" TargetMode="External"/><Relationship Id="rId29" Type="http://schemas.openxmlformats.org/officeDocument/2006/relationships/hyperlink" Target="https://safeYouTube.net/w/sDRB" TargetMode="External"/><Relationship Id="rId11" Type="http://schemas.openxmlformats.org/officeDocument/2006/relationships/image" Target="media/image2.jpeg"/><Relationship Id="rId24" Type="http://schemas.openxmlformats.org/officeDocument/2006/relationships/hyperlink" Target="https://safeYouTube.net/w/9HRB" TargetMode="External"/><Relationship Id="rId32" Type="http://schemas.openxmlformats.org/officeDocument/2006/relationships/hyperlink" Target="https://safeYouTube.net/w/DERB" TargetMode="External"/><Relationship Id="rId37" Type="http://schemas.openxmlformats.org/officeDocument/2006/relationships/hyperlink" Target="https://safeYouTube.net/w/vGRB" TargetMode="External"/><Relationship Id="rId40" Type="http://schemas.openxmlformats.org/officeDocument/2006/relationships/hyperlink" Target="https://safeYouTube.net/w/qHRB" TargetMode="External"/><Relationship Id="rId45" Type="http://schemas.openxmlformats.org/officeDocument/2006/relationships/hyperlink" Target="https://vimeo.com/337680330" TargetMode="External"/><Relationship Id="rId53" Type="http://schemas.openxmlformats.org/officeDocument/2006/relationships/hyperlink" Target="https://www.soundtrap.com/musicmakers" TargetMode="External"/><Relationship Id="rId58" Type="http://schemas.openxmlformats.org/officeDocument/2006/relationships/hyperlink" Target="https://www.artgallery.nsw.gov.au/prizes/archibald/2019/30145/" TargetMode="External"/><Relationship Id="rId66" Type="http://schemas.openxmlformats.org/officeDocument/2006/relationships/hyperlink" Target="https://www.artgallery.nsw.gov.au/prizes/archibald/2019/30104/" TargetMode="External"/><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yperlink" Target="https://vimeo.com/user98607695/review/342179185/ea05c00bf2?sort=lastUserActionEventDate&amp;direction=desc" TargetMode="External"/><Relationship Id="rId10" Type="http://schemas.openxmlformats.org/officeDocument/2006/relationships/image" Target="media/image1.jpeg"/><Relationship Id="rId19" Type="http://schemas.openxmlformats.org/officeDocument/2006/relationships/hyperlink" Target="https://safeYouTube.net/w/XFRB" TargetMode="External"/><Relationship Id="rId31" Type="http://schemas.openxmlformats.org/officeDocument/2006/relationships/hyperlink" Target="https://safeYouTube.net/w/dERB" TargetMode="External"/><Relationship Id="rId44" Type="http://schemas.openxmlformats.org/officeDocument/2006/relationships/hyperlink" Target="https://vimeo.com/345606943" TargetMode="External"/><Relationship Id="rId52" Type="http://schemas.openxmlformats.org/officeDocument/2006/relationships/hyperlink" Target="https://safeYouTube.net/w/3NRB" TargetMode="External"/><Relationship Id="rId60" Type="http://schemas.openxmlformats.org/officeDocument/2006/relationships/hyperlink" Target="https://www.artgallery.nsw.gov.au/prizes/archibald/2019/30105/" TargetMode="External"/><Relationship Id="rId65" Type="http://schemas.openxmlformats.org/officeDocument/2006/relationships/hyperlink" Target="https://education.nsw.gov.au/content/dam/main-education/teaching-and-learning/curriculum/key-learning-areas/creative-arts/early-stage-1-to-stage-3/learning-sequences/character/creative-arts-stage-3-character-student-workbook.docx" TargetMode="External"/><Relationship Id="rId73" Type="http://schemas.openxmlformats.org/officeDocument/2006/relationships/hyperlink" Target="https://education.nsw.gov.au/content/dam/main-education/teaching-and-learning/curriculum/key-learning-areas/creative-arts/early-stage-1-to-stage-3/learning-sequences/character/creative-arts-stage-3-character-student-workbook.docx" TargetMode="External"/><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r__Dk4oWGJQ" TargetMode="External"/><Relationship Id="rId14" Type="http://schemas.openxmlformats.org/officeDocument/2006/relationships/hyperlink" Target="https://safeYouTube.net/w/dERB" TargetMode="External"/><Relationship Id="rId22" Type="http://schemas.openxmlformats.org/officeDocument/2006/relationships/hyperlink" Target="https://safeYouTube.net/w/QGRB" TargetMode="External"/><Relationship Id="rId27" Type="http://schemas.openxmlformats.org/officeDocument/2006/relationships/hyperlink" Target="https://education.nsw.gov.au/content/dam/main-education/teaching-and-learning/curriculum/key-learning-areas/creative-arts/early-stage-1-to-stage-3/learning-sequences/character/creative-arts-stage-3-character-student-workbook.docx" TargetMode="External"/><Relationship Id="rId30" Type="http://schemas.openxmlformats.org/officeDocument/2006/relationships/hyperlink" Target="https://safeYouTube.net/w/GDRB" TargetMode="External"/><Relationship Id="rId35" Type="http://schemas.openxmlformats.org/officeDocument/2006/relationships/hyperlink" Target="https://safeYouTube.net/w/BFRB" TargetMode="External"/><Relationship Id="rId43" Type="http://schemas.openxmlformats.org/officeDocument/2006/relationships/hyperlink" Target="https://safeYouTube.net/w/dIRB" TargetMode="External"/><Relationship Id="rId48" Type="http://schemas.openxmlformats.org/officeDocument/2006/relationships/hyperlink" Target="https://education.nsw.gov.au/content/dam/main-education/teaching-and-learning/curriculum/key-learning-areas/creative-arts/early-stage-1-to-stage-3/learning-sequences/character/creative-arts-stage-3-character-student-workbook.docx" TargetMode="External"/><Relationship Id="rId56" Type="http://schemas.openxmlformats.org/officeDocument/2006/relationships/hyperlink" Target="https://www.artgallery.nsw.gov.au/prizes/archibald/2019/30104/" TargetMode="External"/><Relationship Id="rId64" Type="http://schemas.openxmlformats.org/officeDocument/2006/relationships/image" Target="media/image4.png"/><Relationship Id="rId69" Type="http://schemas.openxmlformats.org/officeDocument/2006/relationships/hyperlink" Target="https://www.artgallery.nsw.gov.au/prizes/archibald/2019/30146/" TargetMode="External"/><Relationship Id="rId77" Type="http://schemas.openxmlformats.org/officeDocument/2006/relationships/footer" Target="footer2.xml"/><Relationship Id="rId8" Type="http://schemas.openxmlformats.org/officeDocument/2006/relationships/hyperlink" Target="https://educationstandards.nsw.edu.au/wps/portal/nesa/k-10/learning-areas/creative-arts/creative-arts-k-6-syllabus" TargetMode="External"/><Relationship Id="rId51" Type="http://schemas.openxmlformats.org/officeDocument/2006/relationships/hyperlink" Target="https://vimeo.com/337680330" TargetMode="External"/><Relationship Id="rId72" Type="http://schemas.openxmlformats.org/officeDocument/2006/relationships/hyperlink" Target="https://www.artgallery.nsw.gov.au/artboards/home/representation/item/h1k8i4/"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youtube.com/watch?v=kzBNdssqrEA" TargetMode="External"/><Relationship Id="rId17" Type="http://schemas.openxmlformats.org/officeDocument/2006/relationships/hyperlink" Target="https://safeYouTube.net/w/tFRB" TargetMode="External"/><Relationship Id="rId25" Type="http://schemas.openxmlformats.org/officeDocument/2006/relationships/hyperlink" Target="https://safeYouTube.net/w/PHRB" TargetMode="External"/><Relationship Id="rId33" Type="http://schemas.openxmlformats.org/officeDocument/2006/relationships/hyperlink" Target="https://safeYouTube.net/w/eFRB" TargetMode="External"/><Relationship Id="rId38" Type="http://schemas.openxmlformats.org/officeDocument/2006/relationships/hyperlink" Target="https://safeYouTube.net/w/CGRB" TargetMode="External"/><Relationship Id="rId46" Type="http://schemas.openxmlformats.org/officeDocument/2006/relationships/hyperlink" Target="https://safeYouTube.net/w/3NRB" TargetMode="External"/><Relationship Id="rId59" Type="http://schemas.openxmlformats.org/officeDocument/2006/relationships/hyperlink" Target="https://www.artgallery.nsw.gov.au/prizes/archibald/2019/30146/" TargetMode="External"/><Relationship Id="rId67" Type="http://schemas.openxmlformats.org/officeDocument/2006/relationships/hyperlink" Target="https://www.artgallery.nsw.gov.au/prizes/archibald/2019/30125/" TargetMode="External"/><Relationship Id="rId20" Type="http://schemas.openxmlformats.org/officeDocument/2006/relationships/hyperlink" Target="https://safeYouTube.net/w/vGRB" TargetMode="External"/><Relationship Id="rId41" Type="http://schemas.openxmlformats.org/officeDocument/2006/relationships/hyperlink" Target="https://safeYouTube.net/w/9HRB" TargetMode="External"/><Relationship Id="rId54" Type="http://schemas.openxmlformats.org/officeDocument/2006/relationships/hyperlink" Target="https://education.nsw.gov.au/content/dam/main-education/teaching-and-learning/curriculum/key-learning-areas/creative-arts/early-stage-1-to-stage-3/learning-sequences/character/creative-arts-stage-3-character-student-workbook.docx" TargetMode="External"/><Relationship Id="rId62" Type="http://schemas.openxmlformats.org/officeDocument/2006/relationships/image" Target="media/image3.png"/><Relationship Id="rId70" Type="http://schemas.openxmlformats.org/officeDocument/2006/relationships/hyperlink" Target="https://www.artgallery.nsw.gov.au/prizes/archibald/2019/30105/"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afeYouTube.net/w/DERB" TargetMode="External"/><Relationship Id="rId23" Type="http://schemas.openxmlformats.org/officeDocument/2006/relationships/hyperlink" Target="https://safeYouTube.net/w/qHRB" TargetMode="External"/><Relationship Id="rId28" Type="http://schemas.openxmlformats.org/officeDocument/2006/relationships/hyperlink" Target="https://safeYouTube.net/w/aDRB" TargetMode="External"/><Relationship Id="rId36" Type="http://schemas.openxmlformats.org/officeDocument/2006/relationships/hyperlink" Target="https://safeYouTube.net/w/XFRB" TargetMode="External"/><Relationship Id="rId49" Type="http://schemas.openxmlformats.org/officeDocument/2006/relationships/hyperlink" Target="https://vimeo.com/345606943" TargetMode="External"/><Relationship Id="rId57" Type="http://schemas.openxmlformats.org/officeDocument/2006/relationships/hyperlink" Target="https://www.artgallery.nsw.gov.au/prizes/archibald/2019/30125/"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FAD31-C345-43A0-81DC-78C207020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297</Words>
  <Characters>2449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7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08T05:36:00Z</dcterms:created>
  <dcterms:modified xsi:type="dcterms:W3CDTF">2020-05-08T05:36:00Z</dcterms:modified>
  <cp:category/>
</cp:coreProperties>
</file>